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pPr w:leftFromText="180" w:rightFromText="180" w:vertAnchor="text" w:horzAnchor="margin" w:tblpY="-669"/>
        <w:tblW w:w="9531" w:type="dxa"/>
        <w:tblLook w:val="04A0" w:firstRow="1" w:lastRow="0" w:firstColumn="1" w:lastColumn="0" w:noHBand="0" w:noVBand="1"/>
      </w:tblPr>
      <w:tblGrid>
        <w:gridCol w:w="9543"/>
      </w:tblGrid>
      <w:tr w:rsidR="001F153E" w14:paraId="55D2CF8B" w14:textId="77777777" w:rsidTr="00B84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1" w:type="dxa"/>
            <w:shd w:val="clear" w:color="auto" w:fill="auto"/>
          </w:tcPr>
          <w:p w14:paraId="1F006087" w14:textId="77777777" w:rsidR="001F153E" w:rsidRPr="00616989" w:rsidRDefault="001F153E" w:rsidP="00B84627">
            <w:pPr>
              <w:spacing w:after="200"/>
              <w:rPr>
                <w:smallCaps/>
              </w:rPr>
            </w:pPr>
            <w:bookmarkStart w:id="0" w:name="_Hlk94449430"/>
            <w:bookmarkEnd w:id="0"/>
            <w:r w:rsidRPr="00616989">
              <w:rPr>
                <w:smallCaps/>
                <w:noProof/>
              </w:rPr>
              <mc:AlternateContent>
                <mc:Choice Requires="wps">
                  <w:drawing>
                    <wp:inline distT="0" distB="0" distL="0" distR="0" wp14:anchorId="5AA9BDC6" wp14:editId="3CE245EC">
                      <wp:extent cx="5923128" cy="416257"/>
                      <wp:effectExtent l="0" t="0" r="0" b="3175"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923128" cy="41625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B46F26D" w14:textId="402ABAEE" w:rsidR="00FD7C99" w:rsidRPr="00C9400E" w:rsidRDefault="001874C9" w:rsidP="001F153E">
                                  <w:pPr>
                                    <w:pStyle w:val="Subtitle"/>
                                    <w:jc w:val="center"/>
                                    <w:rPr>
                                      <w:color w:val="FFFFFF" w:themeColor="background1"/>
                                      <w:sz w:val="52"/>
                                      <w:szCs w:val="32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52"/>
                                      <w:szCs w:val="32"/>
                                    </w:rPr>
                                    <w:t>Feb</w:t>
                                  </w:r>
                                  <w:r w:rsidR="00FD7C99" w:rsidRPr="00C9400E">
                                    <w:rPr>
                                      <w:color w:val="FFFFFF" w:themeColor="background1"/>
                                      <w:sz w:val="52"/>
                                      <w:szCs w:val="32"/>
                                    </w:rPr>
                                    <w:t xml:space="preserve"> 202</w:t>
                                  </w:r>
                                  <w:r w:rsidR="00AF6FDC">
                                    <w:rPr>
                                      <w:color w:val="FFFFFF" w:themeColor="background1"/>
                                      <w:sz w:val="52"/>
                                      <w:szCs w:val="32"/>
                                    </w:rPr>
                                    <w:t>2</w:t>
                                  </w:r>
                                  <w:r w:rsidR="00FD7C99" w:rsidRPr="00C9400E">
                                    <w:rPr>
                                      <w:color w:val="FFFFFF" w:themeColor="background1"/>
                                      <w:sz w:val="52"/>
                                      <w:szCs w:val="32"/>
                                    </w:rPr>
                                    <w:t xml:space="preserve"> | PG-DSBA-Online</w:t>
                                  </w:r>
                                </w:p>
                                <w:p w14:paraId="7BCF2BDE" w14:textId="77777777" w:rsidR="00FD7C99" w:rsidRPr="00CB4A4D" w:rsidRDefault="00FD7C99" w:rsidP="001F153E">
                                  <w:pPr>
                                    <w:pStyle w:val="Subtitle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5AA9BDC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6" o:spid="_x0000_s1026" type="#_x0000_t202" style="width:466.4pt;height:32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" filled="f" stroked="f">
                      <v:textbox>
                        <w:txbxContent>
                          <w:p w14:paraId="4B46F26D" w14:textId="402ABAEE" w:rsidR="00FD7C99" w:rsidRPr="00C9400E" w:rsidRDefault="001874C9" w:rsidP="001F153E">
                            <w:pPr>
                              <w:pStyle w:val="Subtitle"/>
                              <w:jc w:val="center"/>
                              <w:rPr>
                                <w:color w:val="FFFFFF" w:themeColor="background1"/>
                                <w:sz w:val="52"/>
                                <w:szCs w:val="3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52"/>
                                <w:szCs w:val="32"/>
                              </w:rPr>
                              <w:t>Feb</w:t>
                            </w:r>
                            <w:r w:rsidR="00FD7C99" w:rsidRPr="00C9400E">
                              <w:rPr>
                                <w:color w:val="FFFFFF" w:themeColor="background1"/>
                                <w:sz w:val="52"/>
                                <w:szCs w:val="32"/>
                              </w:rPr>
                              <w:t xml:space="preserve"> 202</w:t>
                            </w:r>
                            <w:r w:rsidR="00AF6FDC">
                              <w:rPr>
                                <w:color w:val="FFFFFF" w:themeColor="background1"/>
                                <w:sz w:val="52"/>
                                <w:szCs w:val="32"/>
                              </w:rPr>
                              <w:t>2</w:t>
                            </w:r>
                            <w:r w:rsidR="00FD7C99" w:rsidRPr="00C9400E">
                              <w:rPr>
                                <w:color w:val="FFFFFF" w:themeColor="background1"/>
                                <w:sz w:val="52"/>
                                <w:szCs w:val="32"/>
                              </w:rPr>
                              <w:t xml:space="preserve"> | PG-DSBA-Online</w:t>
                            </w:r>
                          </w:p>
                          <w:p w14:paraId="7BCF2BDE" w14:textId="77777777" w:rsidR="00FD7C99" w:rsidRPr="00CB4A4D" w:rsidRDefault="00FD7C99" w:rsidP="001F153E">
                            <w:pPr>
                              <w:pStyle w:val="Subtitle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sdt>
      <w:sdtPr>
        <w:rPr>
          <w:rFonts w:cstheme="minorBidi"/>
          <w:b w:val="0"/>
          <w:color w:val="000000" w:themeColor="text1"/>
          <w:sz w:val="22"/>
          <w:szCs w:val="22"/>
        </w:rPr>
        <w:id w:val="805429490"/>
        <w:docPartObj>
          <w:docPartGallery w:val="Cover Pages"/>
          <w:docPartUnique/>
        </w:docPartObj>
      </w:sdtPr>
      <w:sdtEndPr>
        <w:rPr>
          <w:rFonts w:cs="Times New Roman"/>
          <w:sz w:val="24"/>
          <w:szCs w:val="20"/>
        </w:rPr>
      </w:sdtEndPr>
      <w:sdtContent>
        <w:p w14:paraId="1370F6EB" w14:textId="77777777" w:rsidR="001F153E" w:rsidRDefault="001F153E" w:rsidP="001F153E">
          <w:pPr>
            <w:pStyle w:val="NoSpacing"/>
          </w:pPr>
          <w:r>
            <w:rPr>
              <w:noProof/>
            </w:rPr>
            <w:drawing>
              <wp:anchor distT="0" distB="0" distL="114300" distR="114300" simplePos="0" relativeHeight="251660288" behindDoc="1" locked="0" layoutInCell="1" allowOverlap="1" wp14:anchorId="4FA14547" wp14:editId="78EB86C3">
                <wp:simplePos x="0" y="0"/>
                <wp:positionH relativeFrom="page">
                  <wp:align>left</wp:align>
                </wp:positionH>
                <wp:positionV relativeFrom="paragraph">
                  <wp:posOffset>-361950</wp:posOffset>
                </wp:positionV>
                <wp:extent cx="7775575" cy="6489700"/>
                <wp:effectExtent l="0" t="0" r="0" b="6350"/>
                <wp:wrapNone/>
                <wp:docPr id="6" name="Picture 6" descr="table hands report" title="table hands repor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 for report.jp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84601" cy="649723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1" locked="0" layoutInCell="1" allowOverlap="1" wp14:anchorId="7E9DDC19" wp14:editId="68053187">
                    <wp:simplePos x="0" y="0"/>
                    <wp:positionH relativeFrom="page">
                      <wp:align>left</wp:align>
                    </wp:positionH>
                    <wp:positionV relativeFrom="paragraph">
                      <wp:posOffset>-914400</wp:posOffset>
                    </wp:positionV>
                    <wp:extent cx="7776210" cy="1492250"/>
                    <wp:effectExtent l="0" t="0" r="0" b="0"/>
                    <wp:wrapNone/>
                    <wp:docPr id="10" name="Rectangle 10" descr="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6210" cy="149225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F0E70AA" w14:textId="77777777" w:rsidR="00FD7C99" w:rsidRDefault="00FD7C99" w:rsidP="00174A5D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7E9DDC19" id="Rectangle 10" o:spid="_x0000_s1027" alt="rectangle" style="position:absolute;margin-left:0;margin-top:-1in;width:612.3pt;height:117.5pt;z-index:-251655168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" fillcolor="#002d2d [2415]" stroked="f" strokeweight="1pt">
                    <v:textbox>
                      <w:txbxContent>
                        <w:p w14:paraId="7F0E70AA" w14:textId="77777777" w:rsidR="00FD7C99" w:rsidRDefault="00FD7C99" w:rsidP="00174A5D">
                          <w:pPr>
                            <w:jc w:val="center"/>
                          </w:pPr>
                        </w:p>
                      </w:txbxContent>
                    </v:textbox>
                    <w10:wrap anchorx="page"/>
                  </v:rect>
                </w:pict>
              </mc:Fallback>
            </mc:AlternateContent>
          </w:r>
        </w:p>
        <w:p w14:paraId="6FBD4CAA" w14:textId="77777777" w:rsidR="001F153E" w:rsidRDefault="001F153E" w:rsidP="001F153E"/>
        <w:p w14:paraId="4C3317E8" w14:textId="77777777" w:rsidR="001F153E" w:rsidRDefault="001F153E" w:rsidP="001F153E"/>
        <w:p w14:paraId="5F290CC0" w14:textId="77777777" w:rsidR="001F153E" w:rsidRDefault="001F153E" w:rsidP="001F153E"/>
        <w:p w14:paraId="44DB0A0D" w14:textId="77777777" w:rsidR="001F153E" w:rsidRDefault="001F153E" w:rsidP="001F153E"/>
        <w:p w14:paraId="221D6892" w14:textId="77777777" w:rsidR="001F153E" w:rsidRDefault="001F153E" w:rsidP="001F153E"/>
        <w:p w14:paraId="5D416654" w14:textId="77777777" w:rsidR="001F153E" w:rsidRDefault="001F153E" w:rsidP="001F153E"/>
        <w:p w14:paraId="30FF94AF" w14:textId="77777777" w:rsidR="001F153E" w:rsidRDefault="001F153E" w:rsidP="001F153E"/>
        <w:p w14:paraId="57F7D431" w14:textId="77777777" w:rsidR="001F153E" w:rsidRDefault="001F153E" w:rsidP="001F153E"/>
        <w:p w14:paraId="599434BD" w14:textId="77777777" w:rsidR="001F153E" w:rsidRDefault="001F153E" w:rsidP="001F153E"/>
        <w:p w14:paraId="25B827CE" w14:textId="77777777" w:rsidR="001F153E" w:rsidRDefault="001F153E" w:rsidP="001F153E"/>
        <w:p w14:paraId="24DBC7F4" w14:textId="77777777" w:rsidR="001F153E" w:rsidRDefault="001F153E" w:rsidP="001F153E"/>
        <w:p w14:paraId="1E92A55F" w14:textId="77777777" w:rsidR="001F153E" w:rsidRDefault="001F153E" w:rsidP="001F153E">
          <w:r>
            <w:rPr>
              <w:noProof/>
            </w:rPr>
            <w:t xml:space="preserve">  </w:t>
          </w:r>
        </w:p>
        <w:p w14:paraId="7ADEFD28" w14:textId="77777777" w:rsidR="001F153E" w:rsidRDefault="001F153E" w:rsidP="001F153E"/>
        <w:p w14:paraId="57A2EAF4" w14:textId="3D23A07D" w:rsidR="00BD2039" w:rsidRDefault="00BD2039" w:rsidP="001F153E"/>
        <w:p w14:paraId="201C838F" w14:textId="337222D0" w:rsidR="00BD2039" w:rsidRDefault="00BD2039" w:rsidP="001F153E"/>
        <w:p w14:paraId="00EFD487" w14:textId="0E545CDD" w:rsidR="00BD2039" w:rsidRDefault="00015C32" w:rsidP="001F153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1FEB41E7" wp14:editId="557B3392">
                    <wp:simplePos x="0" y="0"/>
                    <wp:positionH relativeFrom="page">
                      <wp:align>left</wp:align>
                    </wp:positionH>
                    <wp:positionV relativeFrom="paragraph">
                      <wp:posOffset>176199</wp:posOffset>
                    </wp:positionV>
                    <wp:extent cx="7927450" cy="4538538"/>
                    <wp:effectExtent l="0" t="0" r="0" b="0"/>
                    <wp:wrapNone/>
                    <wp:docPr id="8" name="Rectangle 8" descr="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927450" cy="4538538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81CA232" w14:textId="77777777" w:rsidR="00FD7C99" w:rsidRDefault="00FD7C99" w:rsidP="00174A5D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FEB41E7" id="Rectangle 8" o:spid="_x0000_s1028" alt="rectangle" style="position:absolute;margin-left:0;margin-top:13.85pt;width:624.2pt;height:357.35pt;z-index:-2516572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" fillcolor="#404040 [2429]" stroked="f" strokeweight="1pt">
                    <v:textbox>
                      <w:txbxContent>
                        <w:p w14:paraId="681CA232" w14:textId="77777777" w:rsidR="00FD7C99" w:rsidRDefault="00FD7C99" w:rsidP="00174A5D">
                          <w:pPr>
                            <w:jc w:val="center"/>
                          </w:pPr>
                        </w:p>
                      </w:txbxContent>
                    </v:textbox>
                    <w10:wrap anchorx="page"/>
                  </v:rect>
                </w:pict>
              </mc:Fallback>
            </mc:AlternateContent>
          </w:r>
        </w:p>
        <w:p w14:paraId="0BB8EEC7" w14:textId="017040F2" w:rsidR="007F3910" w:rsidRDefault="00CA4DD7" w:rsidP="007F3910"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8480" behindDoc="0" locked="0" layoutInCell="1" allowOverlap="1" wp14:anchorId="77B9E0B9" wp14:editId="7E229813">
                    <wp:simplePos x="0" y="0"/>
                    <wp:positionH relativeFrom="margin">
                      <wp:align>center</wp:align>
                    </wp:positionH>
                    <wp:positionV relativeFrom="outsideMargin">
                      <wp:posOffset>-1302954</wp:posOffset>
                    </wp:positionV>
                    <wp:extent cx="5224145" cy="2464435"/>
                    <wp:effectExtent l="0" t="0" r="0" b="0"/>
                    <wp:wrapSquare wrapText="bothSides"/>
                    <wp:docPr id="4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224145" cy="24649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D0847A7" w14:textId="3FC52052" w:rsidR="009951A0" w:rsidRPr="00015C32" w:rsidRDefault="00EC4168" w:rsidP="00CA4DD7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Theme="minorHAnsi" w:hAnsiTheme="minorHAnsi" w:cstheme="minorHAnsi"/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</w:pPr>
                                <w:r w:rsidRPr="00015C32">
                                  <w:rPr>
                                    <w:rFonts w:asciiTheme="minorHAnsi" w:hAnsiTheme="minorHAnsi" w:cstheme="minorHAnsi"/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  <w:t xml:space="preserve">SUPPLY CHAIN MANAGEMENT PROJECT REPORT </w:t>
                                </w:r>
                              </w:p>
                              <w:p w14:paraId="45758A0A" w14:textId="77777777" w:rsidR="002651F2" w:rsidRPr="004B7FC2" w:rsidRDefault="002651F2" w:rsidP="00CA4DD7">
                                <w:pPr>
                                  <w:spacing w:after="0" w:line="240" w:lineRule="auto"/>
                                  <w:jc w:val="center"/>
                                  <w:rPr>
                                    <w:b/>
                                    <w:color w:val="FFFFFF" w:themeColor="background1"/>
                                    <w:sz w:val="56"/>
                                    <w:szCs w:val="72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</w:pPr>
                              </w:p>
                              <w:p w14:paraId="42118AC1" w14:textId="77777777" w:rsidR="00FD7C99" w:rsidRPr="00015C32" w:rsidRDefault="00FD7C99" w:rsidP="00CA4DD7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Theme="minorHAnsi" w:hAnsiTheme="minorHAnsi" w:cstheme="minorHAnsi"/>
                                    <w:b/>
                                    <w:color w:val="FFFFFF" w:themeColor="background1"/>
                                    <w:sz w:val="40"/>
                                    <w:szCs w:val="72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</w:pPr>
                                <w:r w:rsidRPr="00015C32">
                                  <w:rPr>
                                    <w:rFonts w:asciiTheme="minorHAnsi" w:hAnsiTheme="minorHAnsi" w:cstheme="minorHAnsi"/>
                                    <w:b/>
                                    <w:color w:val="FFFFFF" w:themeColor="background1"/>
                                    <w:sz w:val="40"/>
                                    <w:szCs w:val="72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  <w:t>SUBMITTED BY</w:t>
                                </w:r>
                              </w:p>
                              <w:p w14:paraId="3604E10F" w14:textId="77777777" w:rsidR="00FD7C99" w:rsidRPr="00015C32" w:rsidRDefault="00FD7C99" w:rsidP="00CA4DD7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Theme="minorHAnsi" w:hAnsiTheme="minorHAnsi" w:cstheme="minorHAnsi"/>
                                    <w:b/>
                                    <w:color w:val="FFFFFF" w:themeColor="background1"/>
                                    <w:sz w:val="40"/>
                                    <w:szCs w:val="72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</w:pPr>
                                <w:r w:rsidRPr="00015C32">
                                  <w:rPr>
                                    <w:rFonts w:asciiTheme="minorHAnsi" w:hAnsiTheme="minorHAnsi" w:cstheme="minorHAnsi"/>
                                    <w:b/>
                                    <w:color w:val="FFFFFF" w:themeColor="background1"/>
                                    <w:sz w:val="40"/>
                                    <w:szCs w:val="72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  <w:t>DEV TRIPATH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7B9E0B9" id="Text Box 2" o:spid="_x0000_s1029" type="#_x0000_t202" style="position:absolute;margin-left:0;margin-top:-102.6pt;width:411.35pt;height:194.05pt;z-index:25166848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outer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" filled="f" stroked="f">
                    <v:textbox>
                      <w:txbxContent>
                        <w:p w14:paraId="2D0847A7" w14:textId="3FC52052" w:rsidR="009951A0" w:rsidRPr="00015C32" w:rsidRDefault="00EC4168" w:rsidP="00CA4DD7">
                          <w:pPr>
                            <w:spacing w:after="0" w:line="240" w:lineRule="auto"/>
                            <w:jc w:val="center"/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56"/>
                              <w:szCs w:val="56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props3d w14:extrusionH="57150" w14:contourW="0" w14:prstMaterial="softEdge">
                                <w14:bevelT w14:w="25400" w14:h="38100" w14:prst="circle"/>
                              </w14:props3d>
                            </w:rPr>
                          </w:pPr>
                          <w:r w:rsidRPr="00015C32"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56"/>
                              <w:szCs w:val="56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props3d w14:extrusionH="57150" w14:contourW="0" w14:prstMaterial="softEdge">
                                <w14:bevelT w14:w="25400" w14:h="38100" w14:prst="circle"/>
                              </w14:props3d>
                            </w:rPr>
                            <w:t xml:space="preserve">SUPPLY CHAIN MANAGEMENT PROJECT REPORT </w:t>
                          </w:r>
                        </w:p>
                        <w:p w14:paraId="45758A0A" w14:textId="77777777" w:rsidR="002651F2" w:rsidRPr="004B7FC2" w:rsidRDefault="002651F2" w:rsidP="00CA4DD7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FFFFFF" w:themeColor="background1"/>
                              <w:sz w:val="56"/>
                              <w:szCs w:val="7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props3d w14:extrusionH="57150" w14:contourW="0" w14:prstMaterial="softEdge">
                                <w14:bevelT w14:w="25400" w14:h="38100" w14:prst="circle"/>
                              </w14:props3d>
                            </w:rPr>
                          </w:pPr>
                        </w:p>
                        <w:p w14:paraId="42118AC1" w14:textId="77777777" w:rsidR="00FD7C99" w:rsidRPr="00015C32" w:rsidRDefault="00FD7C99" w:rsidP="00CA4DD7">
                          <w:pPr>
                            <w:spacing w:after="0" w:line="240" w:lineRule="auto"/>
                            <w:jc w:val="center"/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40"/>
                              <w:szCs w:val="7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props3d w14:extrusionH="57150" w14:contourW="0" w14:prstMaterial="softEdge">
                                <w14:bevelT w14:w="25400" w14:h="38100" w14:prst="circle"/>
                              </w14:props3d>
                            </w:rPr>
                          </w:pPr>
                          <w:r w:rsidRPr="00015C32"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40"/>
                              <w:szCs w:val="7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props3d w14:extrusionH="57150" w14:contourW="0" w14:prstMaterial="softEdge">
                                <w14:bevelT w14:w="25400" w14:h="38100" w14:prst="circle"/>
                              </w14:props3d>
                            </w:rPr>
                            <w:t>SUBMITTED BY</w:t>
                          </w:r>
                        </w:p>
                        <w:p w14:paraId="3604E10F" w14:textId="77777777" w:rsidR="00FD7C99" w:rsidRPr="00015C32" w:rsidRDefault="00FD7C99" w:rsidP="00CA4DD7">
                          <w:pPr>
                            <w:spacing w:after="0" w:line="240" w:lineRule="auto"/>
                            <w:jc w:val="center"/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40"/>
                              <w:szCs w:val="7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props3d w14:extrusionH="57150" w14:contourW="0" w14:prstMaterial="softEdge">
                                <w14:bevelT w14:w="25400" w14:h="38100" w14:prst="circle"/>
                              </w14:props3d>
                            </w:rPr>
                          </w:pPr>
                          <w:r w:rsidRPr="00015C32"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40"/>
                              <w:szCs w:val="7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props3d w14:extrusionH="57150" w14:contourW="0" w14:prstMaterial="softEdge">
                                <w14:bevelT w14:w="25400" w14:h="38100" w14:prst="circle"/>
                              </w14:props3d>
                            </w:rPr>
                            <w:t>DEV TRIPATHI</w:t>
                          </w:r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 w:rsidR="00933F9D"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3360" behindDoc="0" locked="0" layoutInCell="1" allowOverlap="1" wp14:anchorId="003D6D01" wp14:editId="39C59271">
                    <wp:simplePos x="0" y="0"/>
                    <wp:positionH relativeFrom="margin">
                      <wp:align>center</wp:align>
                    </wp:positionH>
                    <wp:positionV relativeFrom="outsideMargin">
                      <wp:posOffset>7490460</wp:posOffset>
                    </wp:positionV>
                    <wp:extent cx="5412740" cy="2159000"/>
                    <wp:effectExtent l="0" t="0" r="0" b="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412740" cy="2159000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82B90CA" w14:textId="77777777" w:rsidR="00FD7C99" w:rsidRDefault="00FD7C99" w:rsidP="005A487D">
                                <w:pPr>
                                  <w:spacing w:after="0" w:line="240" w:lineRule="auto"/>
                                  <w:jc w:val="center"/>
                                  <w:rPr>
                                    <w:b/>
                                    <w:color w:val="FFFFFF" w:themeColor="background1"/>
                                    <w:sz w:val="7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686E2D">
                                  <w:rPr>
                                    <w:b/>
                                    <w:color w:val="FFFFFF" w:themeColor="background1"/>
                                    <w:sz w:val="7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PROJECT REPORT</w:t>
                                </w:r>
                                <w:r>
                                  <w:rPr>
                                    <w:b/>
                                    <w:color w:val="FFFFFF" w:themeColor="background1"/>
                                    <w:sz w:val="7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ON</w:t>
                                </w:r>
                              </w:p>
                              <w:p w14:paraId="2A5E52D3" w14:textId="77777777" w:rsidR="00FD7C99" w:rsidRPr="00686E2D" w:rsidRDefault="00FD7C99" w:rsidP="005A487D">
                                <w:pPr>
                                  <w:spacing w:after="0" w:line="240" w:lineRule="auto"/>
                                  <w:jc w:val="center"/>
                                  <w:rPr>
                                    <w:b/>
                                    <w:color w:val="FFFFFF" w:themeColor="background1"/>
                                    <w:sz w:val="7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686E2D">
                                  <w:rPr>
                                    <w:b/>
                                    <w:color w:val="FFFFFF" w:themeColor="background1"/>
                                    <w:sz w:val="7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ADVANCE STATISTICS </w:t>
                                </w:r>
                              </w:p>
                              <w:p w14:paraId="7F9C4064" w14:textId="77777777" w:rsidR="00FD7C99" w:rsidRPr="00686E2D" w:rsidRDefault="00FD7C99" w:rsidP="005A487D">
                                <w:pPr>
                                  <w:spacing w:after="0"/>
                                  <w:rPr>
                                    <w:color w:val="FFFFFF" w:themeColor="background1"/>
                                    <w:sz w:val="1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</w:p>
                              <w:p w14:paraId="285F3111" w14:textId="77777777" w:rsidR="00FD7C99" w:rsidRPr="00686E2D" w:rsidRDefault="00FD7C99" w:rsidP="00933F9D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FFFFFF" w:themeColor="background1"/>
                                    <w:sz w:val="40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686E2D">
                                  <w:rPr>
                                    <w:color w:val="FFFFFF" w:themeColor="background1"/>
                                    <w:sz w:val="40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Submitted by</w:t>
                                </w:r>
                              </w:p>
                              <w:p w14:paraId="66EA3303" w14:textId="77777777" w:rsidR="00FD7C99" w:rsidRPr="00686E2D" w:rsidRDefault="00FD7C99" w:rsidP="00933F9D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FFFFFF" w:themeColor="background1"/>
                                    <w:sz w:val="40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686E2D">
                                  <w:rPr>
                                    <w:color w:val="FFFFFF" w:themeColor="background1"/>
                                    <w:sz w:val="40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Dev Tripath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03D6D01" id="_x0000_s1030" type="#_x0000_t202" style="position:absolute;margin-left:0;margin-top:589.8pt;width:426.2pt;height:170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outer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" fillcolor="#404040 [2429]" stroked="f">
                    <v:textbox>
                      <w:txbxContent>
                        <w:p w14:paraId="282B90CA" w14:textId="77777777" w:rsidR="00FD7C99" w:rsidRDefault="00FD7C99" w:rsidP="005A487D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FFFFFF" w:themeColor="background1"/>
                              <w:sz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686E2D">
                            <w:rPr>
                              <w:b/>
                              <w:color w:val="FFFFFF" w:themeColor="background1"/>
                              <w:sz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PROJECT REPORT</w:t>
                          </w:r>
                          <w:r>
                            <w:rPr>
                              <w:b/>
                              <w:color w:val="FFFFFF" w:themeColor="background1"/>
                              <w:sz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ON</w:t>
                          </w:r>
                        </w:p>
                        <w:p w14:paraId="2A5E52D3" w14:textId="77777777" w:rsidR="00FD7C99" w:rsidRPr="00686E2D" w:rsidRDefault="00FD7C99" w:rsidP="005A487D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FFFFFF" w:themeColor="background1"/>
                              <w:sz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686E2D">
                            <w:rPr>
                              <w:b/>
                              <w:color w:val="FFFFFF" w:themeColor="background1"/>
                              <w:sz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ADVANCE STATISTICS </w:t>
                          </w:r>
                        </w:p>
                        <w:p w14:paraId="7F9C4064" w14:textId="77777777" w:rsidR="00FD7C99" w:rsidRPr="00686E2D" w:rsidRDefault="00FD7C99" w:rsidP="005A487D">
                          <w:pPr>
                            <w:spacing w:after="0"/>
                            <w:rPr>
                              <w:color w:val="FFFFFF" w:themeColor="background1"/>
                              <w:sz w:val="1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285F3111" w14:textId="77777777" w:rsidR="00FD7C99" w:rsidRPr="00686E2D" w:rsidRDefault="00FD7C99" w:rsidP="00933F9D">
                          <w:pPr>
                            <w:spacing w:after="0" w:line="240" w:lineRule="auto"/>
                            <w:jc w:val="center"/>
                            <w:rPr>
                              <w:color w:val="FFFFFF" w:themeColor="background1"/>
                              <w:sz w:val="4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686E2D">
                            <w:rPr>
                              <w:color w:val="FFFFFF" w:themeColor="background1"/>
                              <w:sz w:val="4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Submitted by</w:t>
                          </w:r>
                        </w:p>
                        <w:p w14:paraId="66EA3303" w14:textId="77777777" w:rsidR="00FD7C99" w:rsidRPr="00686E2D" w:rsidRDefault="00FD7C99" w:rsidP="00933F9D">
                          <w:pPr>
                            <w:spacing w:after="0" w:line="240" w:lineRule="auto"/>
                            <w:jc w:val="center"/>
                            <w:rPr>
                              <w:color w:val="FFFFFF" w:themeColor="background1"/>
                              <w:sz w:val="4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686E2D">
                            <w:rPr>
                              <w:color w:val="FFFFFF" w:themeColor="background1"/>
                              <w:sz w:val="4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v Tripathi</w:t>
                          </w:r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 w:rsidR="00C9256B">
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</w:r>
          <w:r w:rsidR="001729EF">
            <w:t xml:space="preserve">                                                                                           </w:t>
          </w:r>
        </w:p>
      </w:sdtContent>
    </w:sdt>
    <w:p w14:paraId="78731AC9" w14:textId="77777777" w:rsidR="0012353E" w:rsidRDefault="0012353E" w:rsidP="005A6DD5">
      <w:pPr>
        <w:jc w:val="center"/>
        <w:rPr>
          <w:b/>
          <w:color w:val="03ABAB" w:themeColor="text2" w:themeTint="BF"/>
          <w:sz w:val="72"/>
          <w:szCs w:val="72"/>
          <w:u w:val="single"/>
        </w:rPr>
      </w:pPr>
    </w:p>
    <w:p w14:paraId="524FD070" w14:textId="77777777" w:rsidR="0012353E" w:rsidRPr="0012353E" w:rsidRDefault="0012353E" w:rsidP="005A6DD5">
      <w:pPr>
        <w:jc w:val="center"/>
        <w:rPr>
          <w:b/>
          <w:color w:val="03ABAB" w:themeColor="text2" w:themeTint="BF"/>
          <w:sz w:val="44"/>
          <w:szCs w:val="44"/>
          <w:u w:val="single"/>
        </w:rPr>
      </w:pPr>
    </w:p>
    <w:p w14:paraId="45CCDD4A" w14:textId="72D78D2C" w:rsidR="005A6DD5" w:rsidRPr="005A6DD5" w:rsidRDefault="00FC6E23" w:rsidP="005A6DD5">
      <w:pPr>
        <w:jc w:val="center"/>
        <w:rPr>
          <w:b/>
          <w:color w:val="03ABAB" w:themeColor="text2" w:themeTint="BF"/>
          <w:sz w:val="72"/>
          <w:szCs w:val="72"/>
          <w:u w:val="single"/>
        </w:rPr>
      </w:pPr>
      <w:r w:rsidRPr="00FC6E23">
        <w:rPr>
          <w:b/>
          <w:color w:val="03ABAB" w:themeColor="text2" w:themeTint="BF"/>
          <w:sz w:val="72"/>
          <w:szCs w:val="72"/>
          <w:u w:val="single"/>
        </w:rPr>
        <w:t>Contents</w:t>
      </w:r>
    </w:p>
    <w:p w14:paraId="39F0AF10" w14:textId="0BC3CC40" w:rsidR="0012353E" w:rsidRDefault="00E41139">
      <w:pPr>
        <w:pStyle w:val="TOC1"/>
        <w:rPr>
          <w:rFonts w:asciiTheme="minorHAnsi" w:eastAsiaTheme="minorEastAsia" w:hAnsiTheme="minorHAnsi" w:cstheme="minorBidi"/>
          <w:b w:val="0"/>
          <w:color w:val="auto"/>
          <w:sz w:val="22"/>
          <w:szCs w:val="22"/>
        </w:rPr>
      </w:pPr>
      <w:r>
        <w:rPr>
          <w:rFonts w:asciiTheme="minorHAnsi" w:hAnsiTheme="minorHAnsi" w:cstheme="minorHAnsi"/>
          <w:vanish/>
          <w:sz w:val="32"/>
          <w:szCs w:val="32"/>
          <w:u w:val="single"/>
        </w:rPr>
        <w:fldChar w:fldCharType="begin"/>
      </w:r>
      <w:r>
        <w:rPr>
          <w:rFonts w:asciiTheme="minorHAnsi" w:hAnsiTheme="minorHAnsi" w:cstheme="minorHAnsi"/>
          <w:vanish/>
          <w:sz w:val="32"/>
          <w:szCs w:val="32"/>
          <w:u w:val="single"/>
        </w:rPr>
        <w:instrText xml:space="preserve"> TOC \o "1-3" \u </w:instrText>
      </w:r>
      <w:r>
        <w:rPr>
          <w:rFonts w:asciiTheme="minorHAnsi" w:hAnsiTheme="minorHAnsi" w:cstheme="minorHAnsi"/>
          <w:vanish/>
          <w:sz w:val="32"/>
          <w:szCs w:val="32"/>
          <w:u w:val="single"/>
        </w:rPr>
        <w:fldChar w:fldCharType="separate"/>
      </w:r>
      <w:r w:rsidR="0012353E">
        <w:t>Section 1</w:t>
      </w:r>
      <w:r w:rsidR="0012353E">
        <w:tab/>
      </w:r>
      <w:r w:rsidR="0012353E">
        <w:fldChar w:fldCharType="begin"/>
      </w:r>
      <w:r w:rsidR="0012353E">
        <w:instrText xml:space="preserve"> PAGEREF _Toc97227523 \h </w:instrText>
      </w:r>
      <w:r w:rsidR="0012353E">
        <w:fldChar w:fldCharType="separate"/>
      </w:r>
      <w:r w:rsidR="00004624">
        <w:t>1</w:t>
      </w:r>
      <w:r w:rsidR="0012353E">
        <w:fldChar w:fldCharType="end"/>
      </w:r>
    </w:p>
    <w:p w14:paraId="6178CD8E" w14:textId="427D3DBF" w:rsidR="0012353E" w:rsidRDefault="0012353E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Introduction</w:t>
      </w:r>
      <w:r>
        <w:tab/>
      </w:r>
      <w:r>
        <w:fldChar w:fldCharType="begin"/>
      </w:r>
      <w:r>
        <w:instrText xml:space="preserve"> PAGEREF _Toc97227524 \h </w:instrText>
      </w:r>
      <w:r>
        <w:fldChar w:fldCharType="separate"/>
      </w:r>
      <w:r w:rsidR="00004624">
        <w:t>1</w:t>
      </w:r>
      <w:r>
        <w:fldChar w:fldCharType="end"/>
      </w:r>
    </w:p>
    <w:p w14:paraId="7272AB22" w14:textId="4F71919F" w:rsidR="0012353E" w:rsidRDefault="0012353E">
      <w:pPr>
        <w:pStyle w:val="TOC3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t>Problem Statement</w:t>
      </w:r>
      <w:r>
        <w:tab/>
      </w:r>
      <w:r>
        <w:fldChar w:fldCharType="begin"/>
      </w:r>
      <w:r>
        <w:instrText xml:space="preserve"> PAGEREF _Toc97227525 \h </w:instrText>
      </w:r>
      <w:r>
        <w:fldChar w:fldCharType="separate"/>
      </w:r>
      <w:r w:rsidR="00004624">
        <w:t>1</w:t>
      </w:r>
      <w:r>
        <w:fldChar w:fldCharType="end"/>
      </w:r>
    </w:p>
    <w:p w14:paraId="341C1C6E" w14:textId="4EECA82C" w:rsidR="0012353E" w:rsidRDefault="0012353E">
      <w:pPr>
        <w:pStyle w:val="TOC3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t>Need of this analysis</w:t>
      </w:r>
      <w:r>
        <w:tab/>
      </w:r>
      <w:r>
        <w:fldChar w:fldCharType="begin"/>
      </w:r>
      <w:r>
        <w:instrText xml:space="preserve"> PAGEREF _Toc97227526 \h </w:instrText>
      </w:r>
      <w:r>
        <w:fldChar w:fldCharType="separate"/>
      </w:r>
      <w:r w:rsidR="00004624">
        <w:t>1</w:t>
      </w:r>
      <w:r>
        <w:fldChar w:fldCharType="end"/>
      </w:r>
    </w:p>
    <w:p w14:paraId="357B8326" w14:textId="5A5936A7" w:rsidR="0012353E" w:rsidRDefault="0012353E">
      <w:pPr>
        <w:pStyle w:val="TOC3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t>Understanding the business opportunity</w:t>
      </w:r>
      <w:r>
        <w:tab/>
      </w:r>
      <w:r>
        <w:fldChar w:fldCharType="begin"/>
      </w:r>
      <w:r>
        <w:instrText xml:space="preserve"> PAGEREF _Toc97227527 \h </w:instrText>
      </w:r>
      <w:r>
        <w:fldChar w:fldCharType="separate"/>
      </w:r>
      <w:r w:rsidR="00004624">
        <w:t>1</w:t>
      </w:r>
      <w:r>
        <w:fldChar w:fldCharType="end"/>
      </w:r>
    </w:p>
    <w:p w14:paraId="5E6324D1" w14:textId="303F798D" w:rsidR="0012353E" w:rsidRDefault="0012353E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Data Report</w:t>
      </w:r>
      <w:r>
        <w:tab/>
      </w:r>
      <w:r>
        <w:fldChar w:fldCharType="begin"/>
      </w:r>
      <w:r>
        <w:instrText xml:space="preserve"> PAGEREF _Toc97227528 \h </w:instrText>
      </w:r>
      <w:r>
        <w:fldChar w:fldCharType="separate"/>
      </w:r>
      <w:r w:rsidR="00004624">
        <w:t>3</w:t>
      </w:r>
      <w:r>
        <w:fldChar w:fldCharType="end"/>
      </w:r>
    </w:p>
    <w:p w14:paraId="1C8841DE" w14:textId="0672ABE3" w:rsidR="0012353E" w:rsidRDefault="0012353E">
      <w:pPr>
        <w:pStyle w:val="TOC3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t>Data Dictionary</w:t>
      </w:r>
      <w:r>
        <w:tab/>
      </w:r>
      <w:r>
        <w:fldChar w:fldCharType="begin"/>
      </w:r>
      <w:r>
        <w:instrText xml:space="preserve"> PAGEREF _Toc97227529 \h </w:instrText>
      </w:r>
      <w:r>
        <w:fldChar w:fldCharType="separate"/>
      </w:r>
      <w:r w:rsidR="00004624">
        <w:t>3</w:t>
      </w:r>
      <w:r>
        <w:fldChar w:fldCharType="end"/>
      </w:r>
    </w:p>
    <w:p w14:paraId="32539041" w14:textId="3589C505" w:rsidR="0012353E" w:rsidRDefault="0012353E">
      <w:pPr>
        <w:pStyle w:val="TOC3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t>Data Collection</w:t>
      </w:r>
      <w:r>
        <w:tab/>
      </w:r>
      <w:r>
        <w:fldChar w:fldCharType="begin"/>
      </w:r>
      <w:r>
        <w:instrText xml:space="preserve"> PAGEREF _Toc97227530 \h </w:instrText>
      </w:r>
      <w:r>
        <w:fldChar w:fldCharType="separate"/>
      </w:r>
      <w:r w:rsidR="00004624">
        <w:t>3</w:t>
      </w:r>
      <w:r>
        <w:fldChar w:fldCharType="end"/>
      </w:r>
    </w:p>
    <w:p w14:paraId="4AD1E6B4" w14:textId="2D04D0BE" w:rsidR="0012353E" w:rsidRDefault="0012353E">
      <w:pPr>
        <w:pStyle w:val="TOC3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t>About the Dataset</w:t>
      </w:r>
      <w:r>
        <w:tab/>
      </w:r>
      <w:r>
        <w:fldChar w:fldCharType="begin"/>
      </w:r>
      <w:r>
        <w:instrText xml:space="preserve"> PAGEREF _Toc97227531 \h </w:instrText>
      </w:r>
      <w:r>
        <w:fldChar w:fldCharType="separate"/>
      </w:r>
      <w:r w:rsidR="00004624">
        <w:t>4</w:t>
      </w:r>
      <w:r>
        <w:fldChar w:fldCharType="end"/>
      </w:r>
    </w:p>
    <w:p w14:paraId="718C601A" w14:textId="2DBA833E" w:rsidR="0012353E" w:rsidRDefault="0012353E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Exploratory Data Analysis</w:t>
      </w:r>
      <w:r>
        <w:tab/>
      </w:r>
      <w:r>
        <w:fldChar w:fldCharType="begin"/>
      </w:r>
      <w:r>
        <w:instrText xml:space="preserve"> PAGEREF _Toc97227532 \h </w:instrText>
      </w:r>
      <w:r>
        <w:fldChar w:fldCharType="separate"/>
      </w:r>
      <w:r w:rsidR="00004624">
        <w:t>6</w:t>
      </w:r>
      <w:r>
        <w:fldChar w:fldCharType="end"/>
      </w:r>
    </w:p>
    <w:p w14:paraId="314FC80C" w14:textId="0F2EE85B" w:rsidR="0012353E" w:rsidRDefault="0012353E">
      <w:pPr>
        <w:pStyle w:val="TOC3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t>Univariate analysis</w:t>
      </w:r>
      <w:r>
        <w:tab/>
      </w:r>
      <w:r>
        <w:fldChar w:fldCharType="begin"/>
      </w:r>
      <w:r>
        <w:instrText xml:space="preserve"> PAGEREF _Toc97227533 \h </w:instrText>
      </w:r>
      <w:r>
        <w:fldChar w:fldCharType="separate"/>
      </w:r>
      <w:r w:rsidR="00004624">
        <w:t>6</w:t>
      </w:r>
      <w:r>
        <w:fldChar w:fldCharType="end"/>
      </w:r>
    </w:p>
    <w:p w14:paraId="5CBA3EE9" w14:textId="052D75EF" w:rsidR="0012353E" w:rsidRDefault="0012353E">
      <w:pPr>
        <w:pStyle w:val="TOC3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t>Bivariate Analysis</w:t>
      </w:r>
      <w:r>
        <w:tab/>
      </w:r>
      <w:r>
        <w:fldChar w:fldCharType="begin"/>
      </w:r>
      <w:r>
        <w:instrText xml:space="preserve"> PAGEREF _Toc97227534 \h </w:instrText>
      </w:r>
      <w:r>
        <w:fldChar w:fldCharType="separate"/>
      </w:r>
      <w:r w:rsidR="00004624">
        <w:t>18</w:t>
      </w:r>
      <w:r>
        <w:fldChar w:fldCharType="end"/>
      </w:r>
    </w:p>
    <w:p w14:paraId="700C6694" w14:textId="178AED5E" w:rsidR="0012353E" w:rsidRDefault="0012353E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Data Preprocessing</w:t>
      </w:r>
      <w:r>
        <w:tab/>
      </w:r>
      <w:r>
        <w:fldChar w:fldCharType="begin"/>
      </w:r>
      <w:r>
        <w:instrText xml:space="preserve"> PAGEREF _Toc97227535 \h </w:instrText>
      </w:r>
      <w:r>
        <w:fldChar w:fldCharType="separate"/>
      </w:r>
      <w:r w:rsidR="00004624">
        <w:t>21</w:t>
      </w:r>
      <w:r>
        <w:fldChar w:fldCharType="end"/>
      </w:r>
    </w:p>
    <w:p w14:paraId="26C83839" w14:textId="4EB73ACE" w:rsidR="0012353E" w:rsidRDefault="0012353E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Clustering</w:t>
      </w:r>
      <w:r>
        <w:tab/>
      </w:r>
      <w:r>
        <w:fldChar w:fldCharType="begin"/>
      </w:r>
      <w:r>
        <w:instrText xml:space="preserve"> PAGEREF _Toc97227536 \h </w:instrText>
      </w:r>
      <w:r>
        <w:fldChar w:fldCharType="separate"/>
      </w:r>
      <w:r w:rsidR="00004624">
        <w:t>23</w:t>
      </w:r>
      <w:r>
        <w:fldChar w:fldCharType="end"/>
      </w:r>
    </w:p>
    <w:p w14:paraId="6A21B14E" w14:textId="503549F6" w:rsidR="0012353E" w:rsidRDefault="0012353E">
      <w:pPr>
        <w:pStyle w:val="TOC1"/>
        <w:rPr>
          <w:rFonts w:asciiTheme="minorHAnsi" w:eastAsiaTheme="minorEastAsia" w:hAnsiTheme="minorHAnsi" w:cstheme="minorBidi"/>
          <w:b w:val="0"/>
          <w:color w:val="auto"/>
          <w:sz w:val="22"/>
          <w:szCs w:val="22"/>
        </w:rPr>
      </w:pPr>
      <w:r>
        <w:t>Section 2</w:t>
      </w:r>
      <w:r>
        <w:tab/>
      </w:r>
      <w:r>
        <w:fldChar w:fldCharType="begin"/>
      </w:r>
      <w:r>
        <w:instrText xml:space="preserve"> PAGEREF _Toc97227537 \h </w:instrText>
      </w:r>
      <w:r>
        <w:fldChar w:fldCharType="separate"/>
      </w:r>
      <w:r w:rsidR="00004624">
        <w:t>27</w:t>
      </w:r>
      <w:r>
        <w:fldChar w:fldCharType="end"/>
      </w:r>
    </w:p>
    <w:p w14:paraId="299BEBEF" w14:textId="240F7A2E" w:rsidR="0012353E" w:rsidRDefault="0012353E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Modelling</w:t>
      </w:r>
      <w:r>
        <w:tab/>
      </w:r>
      <w:r>
        <w:fldChar w:fldCharType="begin"/>
      </w:r>
      <w:r>
        <w:instrText xml:space="preserve"> PAGEREF _Toc97227538 \h </w:instrText>
      </w:r>
      <w:r>
        <w:fldChar w:fldCharType="separate"/>
      </w:r>
      <w:r w:rsidR="00004624">
        <w:t>27</w:t>
      </w:r>
      <w:r>
        <w:fldChar w:fldCharType="end"/>
      </w:r>
    </w:p>
    <w:p w14:paraId="5DB6E732" w14:textId="1EE68EFF" w:rsidR="0012353E" w:rsidRDefault="0012353E">
      <w:pPr>
        <w:pStyle w:val="TOC3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t>Train and Test split</w:t>
      </w:r>
      <w:r>
        <w:tab/>
      </w:r>
      <w:r>
        <w:fldChar w:fldCharType="begin"/>
      </w:r>
      <w:r>
        <w:instrText xml:space="preserve"> PAGEREF _Toc97227539 \h </w:instrText>
      </w:r>
      <w:r>
        <w:fldChar w:fldCharType="separate"/>
      </w:r>
      <w:r w:rsidR="00004624">
        <w:t>27</w:t>
      </w:r>
      <w:r>
        <w:fldChar w:fldCharType="end"/>
      </w:r>
    </w:p>
    <w:p w14:paraId="4CD04BEB" w14:textId="7AB6ECB5" w:rsidR="0012353E" w:rsidRDefault="0012353E">
      <w:pPr>
        <w:pStyle w:val="TOC3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t>Linear Regression Model</w:t>
      </w:r>
      <w:r>
        <w:tab/>
      </w:r>
      <w:r>
        <w:fldChar w:fldCharType="begin"/>
      </w:r>
      <w:r>
        <w:instrText xml:space="preserve"> PAGEREF _Toc97227540 \h </w:instrText>
      </w:r>
      <w:r>
        <w:fldChar w:fldCharType="separate"/>
      </w:r>
      <w:r w:rsidR="00004624">
        <w:t>27</w:t>
      </w:r>
      <w:r>
        <w:fldChar w:fldCharType="end"/>
      </w:r>
    </w:p>
    <w:p w14:paraId="6DFD5FA5" w14:textId="690D32B2" w:rsidR="0012353E" w:rsidRDefault="0012353E">
      <w:pPr>
        <w:pStyle w:val="TOC3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lastRenderedPageBreak/>
        <w:t>Random Forest Model</w:t>
      </w:r>
      <w:r>
        <w:tab/>
      </w:r>
      <w:r>
        <w:fldChar w:fldCharType="begin"/>
      </w:r>
      <w:r>
        <w:instrText xml:space="preserve"> PAGEREF _Toc97227541 \h </w:instrText>
      </w:r>
      <w:r>
        <w:fldChar w:fldCharType="separate"/>
      </w:r>
      <w:r w:rsidR="00004624">
        <w:t>30</w:t>
      </w:r>
      <w:r>
        <w:fldChar w:fldCharType="end"/>
      </w:r>
    </w:p>
    <w:p w14:paraId="2C4B1EA6" w14:textId="613B0D47" w:rsidR="0012353E" w:rsidRDefault="0012353E">
      <w:pPr>
        <w:pStyle w:val="TOC3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t>Support Vector Regressor Model</w:t>
      </w:r>
      <w:r>
        <w:tab/>
      </w:r>
      <w:r>
        <w:fldChar w:fldCharType="begin"/>
      </w:r>
      <w:r>
        <w:instrText xml:space="preserve"> PAGEREF _Toc97227542 \h </w:instrText>
      </w:r>
      <w:r>
        <w:fldChar w:fldCharType="separate"/>
      </w:r>
      <w:r w:rsidR="00004624">
        <w:t>31</w:t>
      </w:r>
      <w:r>
        <w:fldChar w:fldCharType="end"/>
      </w:r>
    </w:p>
    <w:p w14:paraId="58E39ABF" w14:textId="165666CE" w:rsidR="0012353E" w:rsidRDefault="0012353E">
      <w:pPr>
        <w:pStyle w:val="TOC3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t>XGBOOST Model</w:t>
      </w:r>
      <w:r>
        <w:tab/>
      </w:r>
      <w:r>
        <w:fldChar w:fldCharType="begin"/>
      </w:r>
      <w:r>
        <w:instrText xml:space="preserve"> PAGEREF _Toc97227543 \h </w:instrText>
      </w:r>
      <w:r>
        <w:fldChar w:fldCharType="separate"/>
      </w:r>
      <w:r w:rsidR="00004624">
        <w:t>32</w:t>
      </w:r>
      <w:r>
        <w:fldChar w:fldCharType="end"/>
      </w:r>
    </w:p>
    <w:p w14:paraId="2EB4866D" w14:textId="60BF7795" w:rsidR="0012353E" w:rsidRDefault="0012353E">
      <w:pPr>
        <w:pStyle w:val="TOC3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t>Comparison b/w models</w:t>
      </w:r>
      <w:r>
        <w:tab/>
      </w:r>
      <w:r>
        <w:fldChar w:fldCharType="begin"/>
      </w:r>
      <w:r>
        <w:instrText xml:space="preserve"> PAGEREF _Toc97227544 \h </w:instrText>
      </w:r>
      <w:r>
        <w:fldChar w:fldCharType="separate"/>
      </w:r>
      <w:r w:rsidR="00004624">
        <w:t>34</w:t>
      </w:r>
      <w:r>
        <w:fldChar w:fldCharType="end"/>
      </w:r>
    </w:p>
    <w:p w14:paraId="5E95D2CC" w14:textId="4E34F175" w:rsidR="0012353E" w:rsidRDefault="0012353E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Recommendations</w:t>
      </w:r>
      <w:r>
        <w:tab/>
      </w:r>
      <w:r>
        <w:fldChar w:fldCharType="begin"/>
      </w:r>
      <w:r>
        <w:instrText xml:space="preserve"> PAGEREF _Toc97227545 \h </w:instrText>
      </w:r>
      <w:r>
        <w:fldChar w:fldCharType="separate"/>
      </w:r>
      <w:r w:rsidR="00004624">
        <w:t>35</w:t>
      </w:r>
      <w:r>
        <w:fldChar w:fldCharType="end"/>
      </w:r>
    </w:p>
    <w:p w14:paraId="1D088D60" w14:textId="34C4B5BA" w:rsidR="00BE1699" w:rsidRDefault="00E41139" w:rsidP="00F33547">
      <w:pPr>
        <w:pStyle w:val="TOC3"/>
        <w:rPr>
          <w:b/>
          <w:color w:val="00656B" w:themeColor="accent1" w:themeShade="BF"/>
          <w:sz w:val="72"/>
          <w:szCs w:val="72"/>
          <w:u w:val="single"/>
        </w:rPr>
      </w:pPr>
      <w:r>
        <w:rPr>
          <w:rFonts w:asciiTheme="minorHAnsi" w:hAnsiTheme="minorHAnsi" w:cstheme="minorHAnsi"/>
          <w:vanish/>
          <w:color w:val="00656B" w:themeColor="accent1" w:themeShade="BF"/>
          <w:sz w:val="32"/>
          <w:szCs w:val="32"/>
          <w:u w:val="single"/>
        </w:rPr>
        <w:fldChar w:fldCharType="end"/>
      </w:r>
      <w:r w:rsidR="00BE1699">
        <w:rPr>
          <w:b/>
          <w:color w:val="00656B" w:themeColor="accent1" w:themeShade="BF"/>
          <w:sz w:val="72"/>
          <w:szCs w:val="72"/>
          <w:u w:val="single"/>
        </w:rPr>
        <w:br w:type="page"/>
      </w:r>
    </w:p>
    <w:p w14:paraId="3565760A" w14:textId="77777777" w:rsidR="00925950" w:rsidRPr="00925950" w:rsidRDefault="00925950" w:rsidP="0000469D">
      <w:pPr>
        <w:pStyle w:val="TableofFigures"/>
        <w:tabs>
          <w:tab w:val="right" w:leader="dot" w:pos="9350"/>
        </w:tabs>
        <w:jc w:val="center"/>
        <w:rPr>
          <w:b/>
          <w:color w:val="03ABAB" w:themeColor="text2" w:themeTint="BF"/>
          <w:sz w:val="44"/>
          <w:szCs w:val="48"/>
          <w:u w:val="single"/>
        </w:rPr>
      </w:pPr>
    </w:p>
    <w:p w14:paraId="3F03FCD5" w14:textId="27EC7587" w:rsidR="003151CF" w:rsidRPr="00201BF0" w:rsidRDefault="00BE1699" w:rsidP="0000469D">
      <w:pPr>
        <w:pStyle w:val="TableofFigures"/>
        <w:tabs>
          <w:tab w:val="right" w:leader="dot" w:pos="9350"/>
        </w:tabs>
        <w:jc w:val="center"/>
        <w:rPr>
          <w:b/>
          <w:color w:val="03ABAB" w:themeColor="text2" w:themeTint="BF"/>
          <w:sz w:val="72"/>
          <w:szCs w:val="96"/>
          <w:u w:val="single"/>
        </w:rPr>
      </w:pPr>
      <w:r w:rsidRPr="00201BF0">
        <w:rPr>
          <w:b/>
          <w:color w:val="03ABAB" w:themeColor="text2" w:themeTint="BF"/>
          <w:sz w:val="72"/>
          <w:szCs w:val="96"/>
          <w:u w:val="single"/>
        </w:rPr>
        <w:t>List of Figures</w:t>
      </w:r>
    </w:p>
    <w:p w14:paraId="5E563511" w14:textId="75A614D5" w:rsidR="0012353E" w:rsidRDefault="00BE1699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r w:rsidRPr="003151CF">
        <w:rPr>
          <w:b/>
          <w:sz w:val="220"/>
          <w:szCs w:val="220"/>
          <w:u w:val="single"/>
        </w:rPr>
        <w:fldChar w:fldCharType="begin"/>
      </w:r>
      <w:r w:rsidRPr="003151CF">
        <w:rPr>
          <w:b/>
          <w:sz w:val="220"/>
          <w:szCs w:val="220"/>
          <w:u w:val="single"/>
        </w:rPr>
        <w:instrText xml:space="preserve"> TOC \h \z \c "Figure" </w:instrText>
      </w:r>
      <w:r w:rsidRPr="003151CF">
        <w:rPr>
          <w:b/>
          <w:sz w:val="220"/>
          <w:szCs w:val="220"/>
          <w:u w:val="single"/>
        </w:rPr>
        <w:fldChar w:fldCharType="separate"/>
      </w:r>
      <w:hyperlink w:anchor="_Toc97227495" w:history="1">
        <w:r w:rsidR="0012353E" w:rsidRPr="001F77DD">
          <w:rPr>
            <w:rStyle w:val="Hyperlink"/>
            <w:rFonts w:cstheme="minorHAnsi"/>
            <w:noProof/>
          </w:rPr>
          <w:t>Figure 1: Data Dictionary</w:t>
        </w:r>
        <w:r w:rsidR="0012353E">
          <w:rPr>
            <w:noProof/>
            <w:webHidden/>
          </w:rPr>
          <w:tab/>
        </w:r>
        <w:r w:rsidR="0012353E">
          <w:rPr>
            <w:noProof/>
            <w:webHidden/>
          </w:rPr>
          <w:fldChar w:fldCharType="begin"/>
        </w:r>
        <w:r w:rsidR="0012353E">
          <w:rPr>
            <w:noProof/>
            <w:webHidden/>
          </w:rPr>
          <w:instrText xml:space="preserve"> PAGEREF _Toc97227495 \h </w:instrText>
        </w:r>
        <w:r w:rsidR="0012353E">
          <w:rPr>
            <w:noProof/>
            <w:webHidden/>
          </w:rPr>
        </w:r>
        <w:r w:rsidR="0012353E"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3</w:t>
        </w:r>
        <w:r w:rsidR="0012353E">
          <w:rPr>
            <w:noProof/>
            <w:webHidden/>
          </w:rPr>
          <w:fldChar w:fldCharType="end"/>
        </w:r>
      </w:hyperlink>
    </w:p>
    <w:p w14:paraId="2C3EAD3C" w14:textId="0EBC6AA7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7227496" w:history="1">
        <w:r w:rsidRPr="001F77DD">
          <w:rPr>
            <w:rStyle w:val="Hyperlink"/>
            <w:rFonts w:cstheme="minorHAnsi"/>
            <w:noProof/>
          </w:rPr>
          <w:t>Figure 2: Feature information and null count for these feature (in %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4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B88AB63" w14:textId="559F5193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7227497" w:history="1">
        <w:r w:rsidRPr="001F77DD">
          <w:rPr>
            <w:rStyle w:val="Hyperlink"/>
            <w:rFonts w:cstheme="minorHAnsi"/>
            <w:noProof/>
          </w:rPr>
          <w:t>Figure 3: Boxplot and distribution plot for ‘retail_shop_num’ vari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4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523F7F1" w14:textId="6E8F5539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r:id="rId9" w:anchor="_Toc97227498" w:history="1">
        <w:r w:rsidRPr="001F77DD">
          <w:rPr>
            <w:rStyle w:val="Hyperlink"/>
            <w:noProof/>
          </w:rPr>
          <w:t>Figure 4:</w:t>
        </w:r>
        <w:r w:rsidRPr="001F77DD">
          <w:rPr>
            <w:rStyle w:val="Hyperlink"/>
            <w:rFonts w:cstheme="minorHAnsi"/>
            <w:noProof/>
          </w:rPr>
          <w:t xml:space="preserve"> Boxplot and distribution plot for ‘distributor_num’ vari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4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FEB9F83" w14:textId="2F5C604F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r:id="rId10" w:anchor="_Toc97227499" w:history="1">
        <w:r w:rsidRPr="001F77DD">
          <w:rPr>
            <w:rStyle w:val="Hyperlink"/>
            <w:noProof/>
          </w:rPr>
          <w:t xml:space="preserve">Figure 5: </w:t>
        </w:r>
        <w:r w:rsidRPr="001F77DD">
          <w:rPr>
            <w:rStyle w:val="Hyperlink"/>
            <w:rFonts w:cstheme="minorHAnsi"/>
            <w:noProof/>
          </w:rPr>
          <w:t>Boxplot and distribution plot for ‘dist_from_hub’ vari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4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D531897" w14:textId="1B53E157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r:id="rId11" w:anchor="_Toc97227500" w:history="1">
        <w:r w:rsidRPr="001F77DD">
          <w:rPr>
            <w:rStyle w:val="Hyperlink"/>
            <w:rFonts w:cstheme="minorHAnsi"/>
            <w:noProof/>
          </w:rPr>
          <w:t>Figure 6:</w:t>
        </w:r>
        <w:r w:rsidRPr="001F77DD">
          <w:rPr>
            <w:rStyle w:val="Hyperlink"/>
            <w:noProof/>
          </w:rPr>
          <w:t xml:space="preserve"> </w:t>
        </w:r>
        <w:r w:rsidRPr="001F77DD">
          <w:rPr>
            <w:rStyle w:val="Hyperlink"/>
            <w:rFonts w:cstheme="minorHAnsi"/>
            <w:noProof/>
          </w:rPr>
          <w:t>Boxplot and distribution plot for ‘workers_num’ vari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5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7E334F1" w14:textId="0730E0A4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r:id="rId12" w:anchor="_Toc97227501" w:history="1">
        <w:r w:rsidRPr="001F77DD">
          <w:rPr>
            <w:rStyle w:val="Hyperlink"/>
            <w:rFonts w:cstheme="minorHAnsi"/>
            <w:noProof/>
          </w:rPr>
          <w:t>Figure 7:</w:t>
        </w:r>
        <w:r w:rsidRPr="001F77DD">
          <w:rPr>
            <w:rStyle w:val="Hyperlink"/>
            <w:noProof/>
          </w:rPr>
          <w:t xml:space="preserve"> </w:t>
        </w:r>
        <w:r w:rsidRPr="001F77DD">
          <w:rPr>
            <w:rStyle w:val="Hyperlink"/>
            <w:rFonts w:cstheme="minorHAnsi"/>
            <w:noProof/>
          </w:rPr>
          <w:t>Boxplot and distribution plot for ‘storage_issue_reported_l3m’ vari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5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272E475" w14:textId="59B2E377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r:id="rId13" w:anchor="_Toc97227502" w:history="1">
        <w:r w:rsidRPr="001F77DD">
          <w:rPr>
            <w:rStyle w:val="Hyperlink"/>
            <w:rFonts w:cstheme="minorHAnsi"/>
            <w:noProof/>
          </w:rPr>
          <w:t>Figure 8: Boxplot and distribution plot for ‘product_wg_ton’ vari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5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CB32D5A" w14:textId="61623961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r:id="rId14" w:anchor="_Toc97227503" w:history="1">
        <w:r w:rsidRPr="001F77DD">
          <w:rPr>
            <w:rStyle w:val="Hyperlink"/>
            <w:rFonts w:cstheme="minorHAnsi"/>
            <w:noProof/>
          </w:rPr>
          <w:t>Figure 9: Boxplot and distribution plot for ‘age_wh’ vari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5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0DFAF2A" w14:textId="07FF30E3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7227504" w:history="1">
        <w:r w:rsidRPr="001F77DD">
          <w:rPr>
            <w:rStyle w:val="Hyperlink"/>
            <w:rFonts w:cstheme="minorHAnsi"/>
            <w:noProof/>
          </w:rPr>
          <w:t>Figure 10: Countplots for categorical vari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5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704F8D16" w14:textId="682B99B4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7227505" w:history="1">
        <w:r w:rsidRPr="001F77DD">
          <w:rPr>
            <w:rStyle w:val="Hyperlink"/>
            <w:rFonts w:cstheme="minorHAnsi"/>
            <w:noProof/>
          </w:rPr>
          <w:t>Figure 11: Correlation plot for numeric features present in the datas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5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6E472FD" w14:textId="06458C1F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7227506" w:history="1">
        <w:r w:rsidRPr="001F77DD">
          <w:rPr>
            <w:rStyle w:val="Hyperlink"/>
            <w:rFonts w:cstheme="minorHAnsi"/>
            <w:noProof/>
          </w:rPr>
          <w:t>Figure 12: Zone vs. Warehouse Breakdown with location ty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5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51C2042" w14:textId="3E03F6BE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7227507" w:history="1">
        <w:r w:rsidRPr="001F77DD">
          <w:rPr>
            <w:rStyle w:val="Hyperlink"/>
            <w:noProof/>
          </w:rPr>
          <w:t>Figure 13: Values of ‘wh_est_year’ grouped by various categorical colum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5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530E87B3" w14:textId="454486DE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7227508" w:history="1">
        <w:r w:rsidRPr="001F77DD">
          <w:rPr>
            <w:rStyle w:val="Hyperlink"/>
            <w:rFonts w:cstheme="minorHAnsi"/>
            <w:noProof/>
          </w:rPr>
          <w:t>Figure 14: Silhouette width calculated based on identified clust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5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6F78C474" w14:textId="47EA1F41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7227509" w:history="1">
        <w:r w:rsidRPr="001F77DD">
          <w:rPr>
            <w:rStyle w:val="Hyperlink"/>
            <w:rFonts w:cstheme="minorHAnsi"/>
            <w:noProof/>
          </w:rPr>
          <w:t>Figure 15: Visualization of formed clust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5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07157B99" w14:textId="3C757132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7227510" w:history="1">
        <w:r w:rsidRPr="001F77DD">
          <w:rPr>
            <w:rStyle w:val="Hyperlink"/>
            <w:noProof/>
          </w:rPr>
          <w:t>Figure 16: Performance metrics for LR model (1</w:t>
        </w:r>
        <w:r w:rsidRPr="001F77DD">
          <w:rPr>
            <w:rStyle w:val="Hyperlink"/>
            <w:noProof/>
            <w:vertAlign w:val="superscript"/>
          </w:rPr>
          <w:t>st</w:t>
        </w:r>
        <w:r w:rsidRPr="001F77DD">
          <w:rPr>
            <w:rStyle w:val="Hyperlink"/>
            <w:noProof/>
          </w:rPr>
          <w:t xml:space="preserve"> cas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5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5E334DF5" w14:textId="6EF34DC3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7227511" w:history="1">
        <w:r w:rsidRPr="001F77DD">
          <w:rPr>
            <w:rStyle w:val="Hyperlink"/>
            <w:noProof/>
          </w:rPr>
          <w:t>Figure 17: Results obtained from L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5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7142A4BD" w14:textId="6AD60EA5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7227512" w:history="1">
        <w:r w:rsidRPr="001F77DD">
          <w:rPr>
            <w:rStyle w:val="Hyperlink"/>
            <w:noProof/>
          </w:rPr>
          <w:t>Figure 18: Performance metrics on the train (left) and test (right) s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5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24B6E6B7" w14:textId="6CF816B4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r:id="rId15" w:anchor="_Toc97227513" w:history="1">
        <w:r w:rsidRPr="001F77DD">
          <w:rPr>
            <w:rStyle w:val="Hyperlink"/>
            <w:noProof/>
          </w:rPr>
          <w:t>Figure 19: Plots for residual analysis of LR mod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5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17BDBE4B" w14:textId="04032975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7227514" w:history="1">
        <w:r w:rsidRPr="001F77DD">
          <w:rPr>
            <w:rStyle w:val="Hyperlink"/>
            <w:noProof/>
          </w:rPr>
          <w:t>Figure 20: Performance metrics obtained from RF model (1</w:t>
        </w:r>
        <w:r w:rsidRPr="001F77DD">
          <w:rPr>
            <w:rStyle w:val="Hyperlink"/>
            <w:noProof/>
            <w:vertAlign w:val="superscript"/>
          </w:rPr>
          <w:t>st</w:t>
        </w:r>
        <w:r w:rsidRPr="001F77DD">
          <w:rPr>
            <w:rStyle w:val="Hyperlink"/>
            <w:noProof/>
          </w:rPr>
          <w:t xml:space="preserve"> cas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5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653A057B" w14:textId="030F419D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7227515" w:history="1">
        <w:r w:rsidRPr="001F77DD">
          <w:rPr>
            <w:rStyle w:val="Hyperlink"/>
            <w:noProof/>
          </w:rPr>
          <w:t>Figure 21: Performance metrics obtained from RF model (2</w:t>
        </w:r>
        <w:r w:rsidRPr="001F77DD">
          <w:rPr>
            <w:rStyle w:val="Hyperlink"/>
            <w:noProof/>
            <w:vertAlign w:val="superscript"/>
          </w:rPr>
          <w:t>nd</w:t>
        </w:r>
        <w:r w:rsidRPr="001F77DD">
          <w:rPr>
            <w:rStyle w:val="Hyperlink"/>
            <w:noProof/>
          </w:rPr>
          <w:t xml:space="preserve"> cas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5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7DF12F66" w14:textId="7E5B8B1A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7227516" w:history="1">
        <w:r w:rsidRPr="001F77DD">
          <w:rPr>
            <w:rStyle w:val="Hyperlink"/>
            <w:noProof/>
          </w:rPr>
          <w:t>Figure 22: Performance metrics for tuned RF model (3</w:t>
        </w:r>
        <w:r w:rsidRPr="001F77DD">
          <w:rPr>
            <w:rStyle w:val="Hyperlink"/>
            <w:noProof/>
            <w:vertAlign w:val="superscript"/>
          </w:rPr>
          <w:t>rd</w:t>
        </w:r>
        <w:r w:rsidRPr="001F77DD">
          <w:rPr>
            <w:rStyle w:val="Hyperlink"/>
            <w:noProof/>
          </w:rPr>
          <w:t xml:space="preserve"> cas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5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28B45597" w14:textId="70256450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7227517" w:history="1">
        <w:r w:rsidRPr="001F77DD">
          <w:rPr>
            <w:rStyle w:val="Hyperlink"/>
            <w:noProof/>
          </w:rPr>
          <w:t>Figure 23: Performance metrics obtained from SVR model (case 1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5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29444D4F" w14:textId="68EBFD49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7227518" w:history="1">
        <w:r w:rsidRPr="001F77DD">
          <w:rPr>
            <w:rStyle w:val="Hyperlink"/>
            <w:noProof/>
          </w:rPr>
          <w:t>Figure 24: Performance metrics for SVR model (2</w:t>
        </w:r>
        <w:r w:rsidRPr="001F77DD">
          <w:rPr>
            <w:rStyle w:val="Hyperlink"/>
            <w:noProof/>
            <w:vertAlign w:val="superscript"/>
          </w:rPr>
          <w:t>nd</w:t>
        </w:r>
        <w:r w:rsidRPr="001F77DD">
          <w:rPr>
            <w:rStyle w:val="Hyperlink"/>
            <w:noProof/>
          </w:rPr>
          <w:t xml:space="preserve"> cas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5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3C56A62B" w14:textId="5982B9F2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7227519" w:history="1">
        <w:r w:rsidRPr="001F77DD">
          <w:rPr>
            <w:rStyle w:val="Hyperlink"/>
            <w:noProof/>
          </w:rPr>
          <w:t>Figure 25: Performance metrics for SVR model (3</w:t>
        </w:r>
        <w:r w:rsidRPr="001F77DD">
          <w:rPr>
            <w:rStyle w:val="Hyperlink"/>
            <w:noProof/>
            <w:vertAlign w:val="superscript"/>
          </w:rPr>
          <w:t>rd</w:t>
        </w:r>
        <w:r w:rsidRPr="001F77DD">
          <w:rPr>
            <w:rStyle w:val="Hyperlink"/>
            <w:noProof/>
          </w:rPr>
          <w:t xml:space="preserve"> cas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5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63318A9F" w14:textId="18CC592D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7227520" w:history="1">
        <w:r w:rsidRPr="001F77DD">
          <w:rPr>
            <w:rStyle w:val="Hyperlink"/>
            <w:noProof/>
          </w:rPr>
          <w:t>Figure 26: Performance metrics for XGBoost (1</w:t>
        </w:r>
        <w:r w:rsidRPr="001F77DD">
          <w:rPr>
            <w:rStyle w:val="Hyperlink"/>
            <w:noProof/>
            <w:vertAlign w:val="superscript"/>
          </w:rPr>
          <w:t>st</w:t>
        </w:r>
        <w:r w:rsidRPr="001F77DD">
          <w:rPr>
            <w:rStyle w:val="Hyperlink"/>
            <w:noProof/>
          </w:rPr>
          <w:t xml:space="preserve"> cas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5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7E9FEF24" w14:textId="104C0849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7227521" w:history="1">
        <w:r w:rsidRPr="001F77DD">
          <w:rPr>
            <w:rStyle w:val="Hyperlink"/>
            <w:noProof/>
          </w:rPr>
          <w:t>Figure 27: Performance metrics for XGBoost (2</w:t>
        </w:r>
        <w:r w:rsidRPr="001F77DD">
          <w:rPr>
            <w:rStyle w:val="Hyperlink"/>
            <w:noProof/>
            <w:vertAlign w:val="superscript"/>
          </w:rPr>
          <w:t>nd</w:t>
        </w:r>
        <w:r w:rsidRPr="001F77DD">
          <w:rPr>
            <w:rStyle w:val="Hyperlink"/>
            <w:noProof/>
          </w:rPr>
          <w:t xml:space="preserve"> cas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5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58A6422B" w14:textId="5C16B5FA" w:rsidR="0012353E" w:rsidRDefault="0012353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7227522" w:history="1">
        <w:r w:rsidRPr="001F77DD">
          <w:rPr>
            <w:rStyle w:val="Hyperlink"/>
            <w:noProof/>
          </w:rPr>
          <w:t>Figure 28: Performance metrics for XGBoost model (3</w:t>
        </w:r>
        <w:r w:rsidRPr="001F77DD">
          <w:rPr>
            <w:rStyle w:val="Hyperlink"/>
            <w:noProof/>
            <w:vertAlign w:val="superscript"/>
          </w:rPr>
          <w:t>rd</w:t>
        </w:r>
        <w:r w:rsidRPr="001F77DD">
          <w:rPr>
            <w:rStyle w:val="Hyperlink"/>
            <w:noProof/>
          </w:rPr>
          <w:t xml:space="preserve"> cas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2275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4624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0A16CAC2" w14:textId="7D4562D4" w:rsidR="00AA5662" w:rsidRPr="003151CF" w:rsidRDefault="00BE1699" w:rsidP="0000469D">
      <w:pPr>
        <w:pStyle w:val="TableofFigures"/>
        <w:tabs>
          <w:tab w:val="right" w:leader="dot" w:pos="9350"/>
        </w:tabs>
        <w:rPr>
          <w:b/>
          <w:color w:val="03ABAB" w:themeColor="text2" w:themeTint="BF"/>
          <w:sz w:val="144"/>
          <w:szCs w:val="144"/>
          <w:u w:val="single"/>
        </w:rPr>
      </w:pPr>
      <w:r w:rsidRPr="003151CF">
        <w:rPr>
          <w:b/>
          <w:sz w:val="220"/>
          <w:szCs w:val="220"/>
          <w:u w:val="single"/>
        </w:rPr>
        <w:fldChar w:fldCharType="end"/>
      </w:r>
      <w:r w:rsidR="00AA5662" w:rsidRPr="003151CF">
        <w:rPr>
          <w:b/>
          <w:color w:val="03ABAB" w:themeColor="text2" w:themeTint="BF"/>
          <w:sz w:val="144"/>
          <w:szCs w:val="144"/>
          <w:u w:val="single"/>
        </w:rPr>
        <w:t xml:space="preserve"> </w:t>
      </w:r>
    </w:p>
    <w:p w14:paraId="48B9AEC9" w14:textId="0D1FC223" w:rsidR="00A73832" w:rsidRDefault="00A73832" w:rsidP="00FC6E23">
      <w:pPr>
        <w:jc w:val="center"/>
        <w:rPr>
          <w:b/>
          <w:color w:val="03ABAB" w:themeColor="text2" w:themeTint="BF"/>
          <w:sz w:val="72"/>
          <w:szCs w:val="72"/>
          <w:u w:val="single"/>
        </w:rPr>
        <w:sectPr w:rsidR="00A73832" w:rsidSect="00BE1699">
          <w:footerReference w:type="even" r:id="rId16"/>
          <w:footerReference w:type="default" r:id="rId17"/>
          <w:footerReference w:type="first" r:id="rId18"/>
          <w:pgSz w:w="12240" w:h="15840" w:code="1"/>
          <w:pgMar w:top="1440" w:right="1440" w:bottom="1440" w:left="1440" w:header="720" w:footer="720" w:gutter="0"/>
          <w:cols w:space="360"/>
          <w:titlePg/>
          <w:docGrid w:linePitch="360"/>
        </w:sectPr>
      </w:pPr>
    </w:p>
    <w:p w14:paraId="6FE206DC" w14:textId="1E06FF1F" w:rsidR="005A6DD5" w:rsidRDefault="005A6DD5" w:rsidP="005A6DD5">
      <w:pPr>
        <w:pStyle w:val="Heading1"/>
      </w:pPr>
      <w:bookmarkStart w:id="1" w:name="_Toc97227523"/>
      <w:r>
        <w:lastRenderedPageBreak/>
        <w:t>Section 1</w:t>
      </w:r>
      <w:bookmarkEnd w:id="1"/>
    </w:p>
    <w:p w14:paraId="51B54363" w14:textId="5F5235AD" w:rsidR="00FF2335" w:rsidRDefault="00FF2335" w:rsidP="006116EA">
      <w:pPr>
        <w:pStyle w:val="Heading2"/>
        <w:spacing w:line="276" w:lineRule="auto"/>
      </w:pPr>
      <w:bookmarkStart w:id="2" w:name="_Toc97227524"/>
      <w:r>
        <w:t>Introduction</w:t>
      </w:r>
      <w:bookmarkEnd w:id="2"/>
    </w:p>
    <w:p w14:paraId="1D307D6B" w14:textId="59F972C8" w:rsidR="004A0793" w:rsidRPr="00CF5FF2" w:rsidRDefault="00544B2A" w:rsidP="00FF2335">
      <w:pPr>
        <w:pStyle w:val="Heading3"/>
      </w:pPr>
      <w:bookmarkStart w:id="3" w:name="_Toc97227525"/>
      <w:r w:rsidRPr="00CF5FF2">
        <w:t>Problem Statement</w:t>
      </w:r>
      <w:bookmarkEnd w:id="3"/>
    </w:p>
    <w:p w14:paraId="2CFD4E01" w14:textId="31DF4A70" w:rsidR="00747CEE" w:rsidRDefault="000A1B98" w:rsidP="00C81700">
      <w:pPr>
        <w:rPr>
          <w:szCs w:val="24"/>
        </w:rPr>
      </w:pPr>
      <w:r w:rsidRPr="00CF5FF2">
        <w:rPr>
          <w:szCs w:val="24"/>
        </w:rPr>
        <w:t>A</w:t>
      </w:r>
      <w:r w:rsidR="0059799E">
        <w:rPr>
          <w:szCs w:val="24"/>
        </w:rPr>
        <w:t>n</w:t>
      </w:r>
      <w:r w:rsidRPr="00CF5FF2">
        <w:rPr>
          <w:szCs w:val="24"/>
        </w:rPr>
        <w:t xml:space="preserve"> FMCG company has entered </w:t>
      </w:r>
      <w:r w:rsidR="005D21C7" w:rsidRPr="00CF5FF2">
        <w:rPr>
          <w:szCs w:val="24"/>
        </w:rPr>
        <w:t xml:space="preserve">started manufacturing </w:t>
      </w:r>
      <w:r w:rsidR="00C64016" w:rsidRPr="00CF5FF2">
        <w:rPr>
          <w:szCs w:val="24"/>
        </w:rPr>
        <w:t xml:space="preserve">instant noodles two years back. </w:t>
      </w:r>
      <w:r w:rsidR="005905F0" w:rsidRPr="00CF5FF2">
        <w:rPr>
          <w:szCs w:val="24"/>
        </w:rPr>
        <w:t xml:space="preserve">The higher management in the company has noticed </w:t>
      </w:r>
      <w:r w:rsidR="0059799E">
        <w:rPr>
          <w:szCs w:val="24"/>
        </w:rPr>
        <w:t xml:space="preserve">a </w:t>
      </w:r>
      <w:r w:rsidR="005905F0" w:rsidRPr="00CF5FF2">
        <w:rPr>
          <w:szCs w:val="24"/>
        </w:rPr>
        <w:t xml:space="preserve">mismatch between supply and </w:t>
      </w:r>
      <w:r w:rsidR="005816E8" w:rsidRPr="00CF5FF2">
        <w:rPr>
          <w:szCs w:val="24"/>
        </w:rPr>
        <w:t xml:space="preserve">demand. </w:t>
      </w:r>
      <w:r w:rsidR="00C81700" w:rsidRPr="00CF5FF2">
        <w:rPr>
          <w:szCs w:val="24"/>
        </w:rPr>
        <w:t>Where the demand is high, supply is pretty low</w:t>
      </w:r>
      <w:r w:rsidR="0059799E">
        <w:rPr>
          <w:szCs w:val="24"/>
        </w:rPr>
        <w:t>,</w:t>
      </w:r>
      <w:r w:rsidR="00C81700" w:rsidRPr="00CF5FF2">
        <w:rPr>
          <w:szCs w:val="24"/>
        </w:rPr>
        <w:t xml:space="preserve"> and where the demand is low, supply is pretty high. </w:t>
      </w:r>
      <w:r w:rsidR="005816E8" w:rsidRPr="00CF5FF2">
        <w:rPr>
          <w:szCs w:val="24"/>
        </w:rPr>
        <w:t xml:space="preserve">Since this can </w:t>
      </w:r>
      <w:r w:rsidR="00C81700" w:rsidRPr="00CF5FF2">
        <w:rPr>
          <w:szCs w:val="24"/>
        </w:rPr>
        <w:t xml:space="preserve">cause a </w:t>
      </w:r>
      <w:r w:rsidR="0059799E">
        <w:rPr>
          <w:szCs w:val="24"/>
        </w:rPr>
        <w:t>considerabl</w:t>
      </w:r>
      <w:r w:rsidR="00C81700" w:rsidRPr="00CF5FF2">
        <w:rPr>
          <w:szCs w:val="24"/>
        </w:rPr>
        <w:t xml:space="preserve">e amount </w:t>
      </w:r>
      <w:r w:rsidR="00375D7F" w:rsidRPr="00CF5FF2">
        <w:rPr>
          <w:szCs w:val="24"/>
        </w:rPr>
        <w:t xml:space="preserve">of </w:t>
      </w:r>
      <w:r w:rsidR="00B07670" w:rsidRPr="00CF5FF2">
        <w:rPr>
          <w:szCs w:val="24"/>
        </w:rPr>
        <w:t>inventory cost loss</w:t>
      </w:r>
      <w:r w:rsidR="004610BC">
        <w:rPr>
          <w:szCs w:val="24"/>
        </w:rPr>
        <w:t>,</w:t>
      </w:r>
      <w:r w:rsidR="00375D7F" w:rsidRPr="00CF5FF2">
        <w:rPr>
          <w:szCs w:val="24"/>
        </w:rPr>
        <w:t xml:space="preserve"> higher management </w:t>
      </w:r>
      <w:r w:rsidR="00920069" w:rsidRPr="00CF5FF2">
        <w:rPr>
          <w:szCs w:val="24"/>
        </w:rPr>
        <w:t>has decided to optimize the supply chain</w:t>
      </w:r>
      <w:r w:rsidR="009B53DC" w:rsidRPr="00CF5FF2">
        <w:rPr>
          <w:szCs w:val="24"/>
        </w:rPr>
        <w:t xml:space="preserve">. The product </w:t>
      </w:r>
      <w:r w:rsidR="00D55FE2" w:rsidRPr="00CF5FF2">
        <w:rPr>
          <w:szCs w:val="24"/>
        </w:rPr>
        <w:t xml:space="preserve">quantity </w:t>
      </w:r>
      <w:r w:rsidR="009B53DC" w:rsidRPr="00CF5FF2">
        <w:rPr>
          <w:szCs w:val="24"/>
        </w:rPr>
        <w:t xml:space="preserve">being </w:t>
      </w:r>
      <w:r w:rsidR="005A4C35" w:rsidRPr="00CF5FF2">
        <w:rPr>
          <w:szCs w:val="24"/>
        </w:rPr>
        <w:t xml:space="preserve">supplied to </w:t>
      </w:r>
      <w:r w:rsidR="009B53DC" w:rsidRPr="00CF5FF2">
        <w:rPr>
          <w:szCs w:val="24"/>
        </w:rPr>
        <w:t xml:space="preserve">each and every </w:t>
      </w:r>
      <w:r w:rsidR="00C34395" w:rsidRPr="00CF5FF2">
        <w:rPr>
          <w:szCs w:val="24"/>
        </w:rPr>
        <w:t xml:space="preserve">warehouse </w:t>
      </w:r>
      <w:r w:rsidR="00907526" w:rsidRPr="00CF5FF2">
        <w:rPr>
          <w:szCs w:val="24"/>
        </w:rPr>
        <w:t xml:space="preserve">established in </w:t>
      </w:r>
      <w:r w:rsidR="00A61B04">
        <w:rPr>
          <w:szCs w:val="24"/>
        </w:rPr>
        <w:t xml:space="preserve">the </w:t>
      </w:r>
      <w:r w:rsidR="00907526" w:rsidRPr="00CF5FF2">
        <w:rPr>
          <w:szCs w:val="24"/>
        </w:rPr>
        <w:t xml:space="preserve">entire </w:t>
      </w:r>
      <w:r w:rsidR="00C34395" w:rsidRPr="00CF5FF2">
        <w:rPr>
          <w:szCs w:val="24"/>
        </w:rPr>
        <w:t xml:space="preserve">country </w:t>
      </w:r>
      <w:r w:rsidR="005A4C35" w:rsidRPr="00CF5FF2">
        <w:rPr>
          <w:szCs w:val="24"/>
        </w:rPr>
        <w:t xml:space="preserve">is to be optimized as per the demand for the that particular </w:t>
      </w:r>
      <w:r w:rsidR="00D55FE2" w:rsidRPr="00CF5FF2">
        <w:rPr>
          <w:szCs w:val="24"/>
        </w:rPr>
        <w:t>location.</w:t>
      </w:r>
    </w:p>
    <w:p w14:paraId="77742D24" w14:textId="480F0B48" w:rsidR="00CF5FF2" w:rsidRDefault="00CF5FF2" w:rsidP="006A260B">
      <w:pPr>
        <w:pStyle w:val="Heading3"/>
      </w:pPr>
      <w:bookmarkStart w:id="4" w:name="_Toc97227526"/>
      <w:r>
        <w:t>Need of this analysis</w:t>
      </w:r>
      <w:bookmarkEnd w:id="4"/>
    </w:p>
    <w:p w14:paraId="215CBD66" w14:textId="44B82B4D" w:rsidR="00D33A59" w:rsidRDefault="00BC49B2" w:rsidP="00761D1A">
      <w:pPr>
        <w:jc w:val="both"/>
      </w:pPr>
      <w:r>
        <w:t xml:space="preserve">Supply chain optimization is one of the </w:t>
      </w:r>
      <w:r w:rsidR="007477D5">
        <w:t>keys</w:t>
      </w:r>
      <w:r>
        <w:t xml:space="preserve"> to </w:t>
      </w:r>
      <w:r w:rsidR="00DF0895">
        <w:t>business success, especially in the FMCG sector,</w:t>
      </w:r>
      <w:r w:rsidR="00750A5E">
        <w:t xml:space="preserve"> because the </w:t>
      </w:r>
      <w:r w:rsidR="00AC778A">
        <w:t xml:space="preserve">competition has increased many folds. </w:t>
      </w:r>
      <w:r w:rsidR="001E4331">
        <w:t xml:space="preserve">The </w:t>
      </w:r>
      <w:r w:rsidR="001C46E1">
        <w:t xml:space="preserve">FMCG companies have to </w:t>
      </w:r>
      <w:r w:rsidR="002410CD">
        <w:t xml:space="preserve">make their products available to </w:t>
      </w:r>
      <w:r w:rsidR="00DF0895">
        <w:t xml:space="preserve">the </w:t>
      </w:r>
      <w:r w:rsidR="002410CD">
        <w:t xml:space="preserve">right customer </w:t>
      </w:r>
      <w:r w:rsidR="003A6388">
        <w:t xml:space="preserve">at the right time in </w:t>
      </w:r>
      <w:r w:rsidR="00761D1A">
        <w:t xml:space="preserve">the </w:t>
      </w:r>
      <w:r w:rsidR="003A6388">
        <w:t>right quantity</w:t>
      </w:r>
      <w:r w:rsidR="00DF0895">
        <w:t>;</w:t>
      </w:r>
      <w:r w:rsidR="003A6388">
        <w:t xml:space="preserve"> otherwise</w:t>
      </w:r>
      <w:r w:rsidR="00DF0895">
        <w:t>,</w:t>
      </w:r>
      <w:r w:rsidR="003A6388">
        <w:t xml:space="preserve"> the consumers generally </w:t>
      </w:r>
      <w:r w:rsidR="00C92FB4">
        <w:t>buy</w:t>
      </w:r>
      <w:r w:rsidR="00325B69">
        <w:t xml:space="preserve"> simil</w:t>
      </w:r>
      <w:r w:rsidR="00F95A12">
        <w:t xml:space="preserve">ar </w:t>
      </w:r>
      <w:r w:rsidR="00325B69">
        <w:t>products available in the market</w:t>
      </w:r>
      <w:r w:rsidR="00F95A12">
        <w:t xml:space="preserve">. Also, </w:t>
      </w:r>
      <w:r w:rsidR="00DF0895">
        <w:t>companies like this one, which has recently entered manufacturing the product, need to</w:t>
      </w:r>
      <w:r w:rsidR="00C92FB4">
        <w:t xml:space="preserve"> </w:t>
      </w:r>
      <w:r w:rsidR="00E769A8">
        <w:t>focus on the</w:t>
      </w:r>
      <w:r w:rsidR="00D1430A">
        <w:t xml:space="preserve"> supply and demand</w:t>
      </w:r>
      <w:r w:rsidR="00E769A8">
        <w:t xml:space="preserve"> as their </w:t>
      </w:r>
      <w:r w:rsidR="00814D77">
        <w:t>consumer base is comparatively small</w:t>
      </w:r>
      <w:r w:rsidR="005F6D99">
        <w:t>.</w:t>
      </w:r>
      <w:r w:rsidR="00B70C9D">
        <w:t xml:space="preserve"> </w:t>
      </w:r>
    </w:p>
    <w:p w14:paraId="4C0A0B13" w14:textId="498F172D" w:rsidR="000B795B" w:rsidRDefault="000B795B" w:rsidP="00C1349B">
      <w:pPr>
        <w:pStyle w:val="Heading3"/>
      </w:pPr>
      <w:bookmarkStart w:id="5" w:name="_Toc97227527"/>
      <w:r>
        <w:t>Understanding the business opportunity</w:t>
      </w:r>
      <w:bookmarkEnd w:id="5"/>
    </w:p>
    <w:p w14:paraId="346DC563" w14:textId="2024E297" w:rsidR="00DA7EDD" w:rsidRDefault="00BA06C4" w:rsidP="00DA7EDD">
      <w:r>
        <w:t xml:space="preserve">The food processing </w:t>
      </w:r>
      <w:r w:rsidR="00765AA9">
        <w:t xml:space="preserve">industry is expected to at a </w:t>
      </w:r>
      <w:r w:rsidR="00B004C3">
        <w:t>rapid pace</w:t>
      </w:r>
      <w:r w:rsidR="00CA76D1">
        <w:t>.</w:t>
      </w:r>
      <w:r w:rsidR="00B004C3">
        <w:t xml:space="preserve"> </w:t>
      </w:r>
      <w:r w:rsidR="00CA76D1">
        <w:t xml:space="preserve">According to industry estimates, the food processing industry accounts for nearly 30% of </w:t>
      </w:r>
      <w:r w:rsidR="004E103C">
        <w:t xml:space="preserve">the </w:t>
      </w:r>
      <w:r w:rsidR="00CA76D1">
        <w:t>total food market in India. Furthermore, the total food production in India is estimated to double in the next 10 years.</w:t>
      </w:r>
      <w:r w:rsidR="00256897">
        <w:t xml:space="preserve"> </w:t>
      </w:r>
      <w:r w:rsidR="00D81941">
        <w:t>F</w:t>
      </w:r>
      <w:r w:rsidR="00DA0B88">
        <w:t xml:space="preserve">ollowing </w:t>
      </w:r>
      <w:r w:rsidR="00D81941">
        <w:t xml:space="preserve">are the </w:t>
      </w:r>
      <w:r w:rsidR="00256897">
        <w:t xml:space="preserve">factors which </w:t>
      </w:r>
      <w:r w:rsidR="00C903E8">
        <w:t>are expected to fuel the growth in this sector:</w:t>
      </w:r>
    </w:p>
    <w:p w14:paraId="3E3AA76D" w14:textId="77777777" w:rsidR="00DA7EDD" w:rsidRDefault="00DA7EDD" w:rsidP="0012353E">
      <w:pPr>
        <w:pStyle w:val="ListParagraph"/>
        <w:numPr>
          <w:ilvl w:val="0"/>
          <w:numId w:val="6"/>
        </w:numPr>
      </w:pPr>
      <w:r>
        <w:t xml:space="preserve">Increasing spending on health and nutritional foods </w:t>
      </w:r>
    </w:p>
    <w:p w14:paraId="0BE0A45F" w14:textId="01AF7695" w:rsidR="00DA7EDD" w:rsidRDefault="00A61B04" w:rsidP="0012353E">
      <w:pPr>
        <w:pStyle w:val="ListParagraph"/>
        <w:numPr>
          <w:ilvl w:val="0"/>
          <w:numId w:val="6"/>
        </w:numPr>
      </w:pPr>
      <w:r>
        <w:lastRenderedPageBreak/>
        <w:t>An i</w:t>
      </w:r>
      <w:r w:rsidR="00DA7EDD">
        <w:t xml:space="preserve">ncreasing number of nuclear families and working women </w:t>
      </w:r>
    </w:p>
    <w:p w14:paraId="7A4D0C06" w14:textId="77777777" w:rsidR="00DA7EDD" w:rsidRDefault="00DA7EDD" w:rsidP="0012353E">
      <w:pPr>
        <w:pStyle w:val="ListParagraph"/>
        <w:numPr>
          <w:ilvl w:val="0"/>
          <w:numId w:val="6"/>
        </w:numPr>
      </w:pPr>
      <w:r>
        <w:t xml:space="preserve">Changing lifestyle  </w:t>
      </w:r>
    </w:p>
    <w:p w14:paraId="626387D6" w14:textId="77777777" w:rsidR="00DA7EDD" w:rsidRDefault="00DA7EDD" w:rsidP="0012353E">
      <w:pPr>
        <w:pStyle w:val="ListParagraph"/>
        <w:numPr>
          <w:ilvl w:val="0"/>
          <w:numId w:val="6"/>
        </w:numPr>
      </w:pPr>
      <w:r>
        <w:t xml:space="preserve">Functional foods, fresh or processed foods  </w:t>
      </w:r>
    </w:p>
    <w:p w14:paraId="64798978" w14:textId="77777777" w:rsidR="00DA7EDD" w:rsidRDefault="00DA7EDD" w:rsidP="0012353E">
      <w:pPr>
        <w:pStyle w:val="ListParagraph"/>
        <w:numPr>
          <w:ilvl w:val="0"/>
          <w:numId w:val="6"/>
        </w:numPr>
      </w:pPr>
      <w:r>
        <w:t xml:space="preserve">Organized retail and private label penetration </w:t>
      </w:r>
    </w:p>
    <w:p w14:paraId="67CB982F" w14:textId="6B7AE394" w:rsidR="00C903E8" w:rsidRPr="00C1349B" w:rsidRDefault="00DA7EDD" w:rsidP="0012353E">
      <w:pPr>
        <w:pStyle w:val="ListParagraph"/>
        <w:numPr>
          <w:ilvl w:val="0"/>
          <w:numId w:val="6"/>
        </w:numPr>
      </w:pPr>
      <w:r>
        <w:t>Changing demographics and rising disposable incomes</w:t>
      </w:r>
    </w:p>
    <w:p w14:paraId="464CBA87" w14:textId="77777777" w:rsidR="00E07520" w:rsidRDefault="00E07520" w:rsidP="0059022A"/>
    <w:p w14:paraId="24517006" w14:textId="57CF938C" w:rsidR="00E07520" w:rsidRDefault="00E07520">
      <w:pPr>
        <w:spacing w:after="200" w:line="276" w:lineRule="auto"/>
      </w:pPr>
      <w:r>
        <w:br w:type="page"/>
      </w:r>
    </w:p>
    <w:p w14:paraId="515C5074" w14:textId="0F4DB36E" w:rsidR="00E07520" w:rsidRDefault="00E07520" w:rsidP="00E07520">
      <w:pPr>
        <w:pStyle w:val="Heading2"/>
      </w:pPr>
      <w:bookmarkStart w:id="6" w:name="_Toc97227528"/>
      <w:r>
        <w:lastRenderedPageBreak/>
        <w:t>Data Report</w:t>
      </w:r>
      <w:bookmarkEnd w:id="6"/>
    </w:p>
    <w:p w14:paraId="15A4199F" w14:textId="77777777" w:rsidR="00224704" w:rsidRDefault="00224704" w:rsidP="00224704">
      <w:pPr>
        <w:pStyle w:val="Heading3"/>
        <w:jc w:val="both"/>
      </w:pPr>
      <w:bookmarkStart w:id="7" w:name="_Toc97227529"/>
      <w:r>
        <w:t>Data Dictionary</w:t>
      </w:r>
      <w:bookmarkEnd w:id="7"/>
      <w:r>
        <w:t xml:space="preserve"> </w:t>
      </w:r>
    </w:p>
    <w:p w14:paraId="5377969E" w14:textId="57B20D1D" w:rsidR="00224704" w:rsidRDefault="00224704" w:rsidP="00224704">
      <w:pPr>
        <w:jc w:val="both"/>
      </w:pPr>
      <w:r>
        <w:t xml:space="preserve">The dataset contains </w:t>
      </w:r>
      <w:r w:rsidR="00A61B04">
        <w:t xml:space="preserve">a </w:t>
      </w:r>
      <w:r>
        <w:t xml:space="preserve">total </w:t>
      </w:r>
      <w:bookmarkStart w:id="8" w:name="_Toc71306996"/>
      <w:r w:rsidR="00A61B04">
        <w:t xml:space="preserve">of </w:t>
      </w:r>
      <w:r>
        <w:t xml:space="preserve">24 features. </w:t>
      </w:r>
      <w:r w:rsidR="00A61B04">
        <w:t>The d</w:t>
      </w:r>
      <w:r>
        <w:t>escription of these variables is given in Figure 1.</w:t>
      </w:r>
    </w:p>
    <w:bookmarkEnd w:id="8"/>
    <w:p w14:paraId="2DDA0B88" w14:textId="77777777" w:rsidR="00224704" w:rsidRDefault="00224704" w:rsidP="00224704">
      <w:pPr>
        <w:keepNext/>
        <w:jc w:val="center"/>
      </w:pPr>
      <w:r w:rsidRPr="00DC1C99">
        <w:rPr>
          <w:noProof/>
        </w:rPr>
        <w:drawing>
          <wp:inline distT="0" distB="0" distL="0" distR="0" wp14:anchorId="147E7196" wp14:editId="59BD946B">
            <wp:extent cx="5942330" cy="438912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66218" cy="4406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93BF9" w14:textId="29BDB001" w:rsidR="00224704" w:rsidRDefault="00224704" w:rsidP="00224704">
      <w:pPr>
        <w:pStyle w:val="Caption"/>
        <w:rPr>
          <w:rFonts w:asciiTheme="minorHAnsi" w:hAnsiTheme="minorHAnsi" w:cstheme="minorHAnsi"/>
        </w:rPr>
      </w:pPr>
      <w:bookmarkStart w:id="9" w:name="_Toc97227495"/>
      <w:r w:rsidRPr="00362B5B">
        <w:rPr>
          <w:rFonts w:asciiTheme="minorHAnsi" w:hAnsiTheme="minorHAnsi" w:cstheme="minorHAnsi"/>
        </w:rPr>
        <w:t xml:space="preserve">Figure </w:t>
      </w:r>
      <w:r w:rsidRPr="00362B5B">
        <w:rPr>
          <w:rFonts w:asciiTheme="minorHAnsi" w:hAnsiTheme="minorHAnsi" w:cstheme="minorHAnsi"/>
        </w:rPr>
        <w:fldChar w:fldCharType="begin"/>
      </w:r>
      <w:r w:rsidRPr="00362B5B">
        <w:rPr>
          <w:rFonts w:asciiTheme="minorHAnsi" w:hAnsiTheme="minorHAnsi" w:cstheme="minorHAnsi"/>
        </w:rPr>
        <w:instrText xml:space="preserve"> SEQ Figure \* ARABIC </w:instrText>
      </w:r>
      <w:r w:rsidRPr="00362B5B">
        <w:rPr>
          <w:rFonts w:asciiTheme="minorHAnsi" w:hAnsiTheme="minorHAnsi" w:cstheme="minorHAnsi"/>
        </w:rPr>
        <w:fldChar w:fldCharType="separate"/>
      </w:r>
      <w:r w:rsidR="00004624">
        <w:rPr>
          <w:rFonts w:asciiTheme="minorHAnsi" w:hAnsiTheme="minorHAnsi" w:cstheme="minorHAnsi"/>
          <w:noProof/>
        </w:rPr>
        <w:t>1</w:t>
      </w:r>
      <w:r w:rsidRPr="00362B5B">
        <w:rPr>
          <w:rFonts w:asciiTheme="minorHAnsi" w:hAnsiTheme="minorHAnsi" w:cstheme="minorHAnsi"/>
        </w:rPr>
        <w:fldChar w:fldCharType="end"/>
      </w:r>
      <w:r w:rsidRPr="00362B5B">
        <w:rPr>
          <w:rFonts w:asciiTheme="minorHAnsi" w:hAnsiTheme="minorHAnsi" w:cstheme="minorHAnsi"/>
        </w:rPr>
        <w:t>: Data Dictionary</w:t>
      </w:r>
      <w:bookmarkEnd w:id="9"/>
    </w:p>
    <w:p w14:paraId="3A4CDC2B" w14:textId="7B3DBB02" w:rsidR="00E07520" w:rsidRDefault="009153FD" w:rsidP="009153FD">
      <w:pPr>
        <w:pStyle w:val="Heading3"/>
      </w:pPr>
      <w:bookmarkStart w:id="10" w:name="_Toc97227530"/>
      <w:r>
        <w:t>Data Collection</w:t>
      </w:r>
      <w:bookmarkEnd w:id="10"/>
    </w:p>
    <w:p w14:paraId="41F9A09F" w14:textId="6542996F" w:rsidR="009153FD" w:rsidRDefault="00A61B04" w:rsidP="0059799E">
      <w:pPr>
        <w:jc w:val="both"/>
      </w:pPr>
      <w:r>
        <w:t>To solve</w:t>
      </w:r>
      <w:r w:rsidR="003158E9">
        <w:t xml:space="preserve"> </w:t>
      </w:r>
      <w:r w:rsidR="00A56CF9">
        <w:t xml:space="preserve">this particular </w:t>
      </w:r>
      <w:r w:rsidR="003158E9">
        <w:t>problem,</w:t>
      </w:r>
      <w:r w:rsidR="00DB1AB5">
        <w:t xml:space="preserve"> </w:t>
      </w:r>
      <w:r w:rsidR="006E040E">
        <w:t xml:space="preserve">the data </w:t>
      </w:r>
      <w:r w:rsidR="00EF0EF9">
        <w:t xml:space="preserve">required must have been collected </w:t>
      </w:r>
      <w:r w:rsidR="008D4F51">
        <w:t xml:space="preserve">from various departments such as </w:t>
      </w:r>
      <w:r>
        <w:t xml:space="preserve">the </w:t>
      </w:r>
      <w:r w:rsidR="00720873">
        <w:t>HR</w:t>
      </w:r>
      <w:r w:rsidR="002D783E">
        <w:t xml:space="preserve"> department, production department</w:t>
      </w:r>
      <w:r>
        <w:t>,</w:t>
      </w:r>
      <w:r w:rsidR="00B10B5B">
        <w:t xml:space="preserve"> logistics department</w:t>
      </w:r>
      <w:r w:rsidR="002D783E">
        <w:t xml:space="preserve"> etc</w:t>
      </w:r>
      <w:r>
        <w:t xml:space="preserve">., present </w:t>
      </w:r>
      <w:r>
        <w:lastRenderedPageBreak/>
        <w:t xml:space="preserve">in the concerned company. </w:t>
      </w:r>
      <w:r w:rsidR="00CA3704">
        <w:t>In our case, company man</w:t>
      </w:r>
      <w:r w:rsidR="009F1161">
        <w:t xml:space="preserve">aged to provide us data for </w:t>
      </w:r>
      <w:r w:rsidR="007F4103">
        <w:t xml:space="preserve">warehouses present in </w:t>
      </w:r>
      <w:r w:rsidR="009F1161">
        <w:t>different zone and regions</w:t>
      </w:r>
      <w:r w:rsidR="007F4103">
        <w:t>.</w:t>
      </w:r>
      <w:r w:rsidR="009F1161">
        <w:t xml:space="preserve"> </w:t>
      </w:r>
      <w:r w:rsidR="00A56B45">
        <w:t xml:space="preserve">Though by looking at the data </w:t>
      </w:r>
      <w:r w:rsidR="007254CB">
        <w:t xml:space="preserve">we can say that the company has put appreciable </w:t>
      </w:r>
      <w:r w:rsidR="00B10B5B">
        <w:t>amount</w:t>
      </w:r>
      <w:r w:rsidR="007254CB">
        <w:t xml:space="preserve"> of efforts to </w:t>
      </w:r>
      <w:r w:rsidR="00BD685B">
        <w:t xml:space="preserve">maintain their records as most the </w:t>
      </w:r>
      <w:r w:rsidR="00E94532">
        <w:t>entries</w:t>
      </w:r>
      <w:r w:rsidR="00640228">
        <w:t xml:space="preserve"> present in the dataset,</w:t>
      </w:r>
      <w:r w:rsidR="00E94532">
        <w:t xml:space="preserve"> </w:t>
      </w:r>
      <w:r w:rsidR="00934157">
        <w:t>were observed</w:t>
      </w:r>
      <w:r w:rsidR="00BD685B">
        <w:t xml:space="preserve"> to be</w:t>
      </w:r>
      <w:r w:rsidR="00934157">
        <w:t xml:space="preserve"> very less to no missing data at all.</w:t>
      </w:r>
      <w:r w:rsidR="00BD685B">
        <w:t xml:space="preserve"> </w:t>
      </w:r>
    </w:p>
    <w:p w14:paraId="5976DC5F" w14:textId="0AB6B3F3" w:rsidR="00872F72" w:rsidRDefault="00640228" w:rsidP="00872F72">
      <w:pPr>
        <w:pStyle w:val="Heading3"/>
      </w:pPr>
      <w:bookmarkStart w:id="11" w:name="_Toc97227531"/>
      <w:r>
        <w:t>About the Dataset</w:t>
      </w:r>
      <w:bookmarkEnd w:id="11"/>
    </w:p>
    <w:p w14:paraId="3EDE281E" w14:textId="7570C8DF" w:rsidR="00E418FB" w:rsidRDefault="00224264" w:rsidP="00E418FB">
      <w:pPr>
        <w:keepNext/>
      </w:pPr>
      <w:r w:rsidRPr="00224264">
        <w:rPr>
          <w:noProof/>
        </w:rPr>
        <w:drawing>
          <wp:inline distT="0" distB="0" distL="0" distR="0" wp14:anchorId="771C16AB" wp14:editId="3AB9A444">
            <wp:extent cx="2862470" cy="3027861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r="2393"/>
                    <a:stretch/>
                  </pic:blipFill>
                  <pic:spPr bwMode="auto">
                    <a:xfrm>
                      <a:off x="0" y="0"/>
                      <a:ext cx="2880269" cy="30466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0164E" w:rsidRPr="00A0164E">
        <w:rPr>
          <w:noProof/>
        </w:rPr>
        <w:t xml:space="preserve"> </w:t>
      </w:r>
      <w:r w:rsidR="00E418FB">
        <w:rPr>
          <w:noProof/>
        </w:rPr>
        <w:t xml:space="preserve">           </w:t>
      </w:r>
      <w:r w:rsidR="00160900">
        <w:rPr>
          <w:noProof/>
        </w:rPr>
        <w:t xml:space="preserve">         </w:t>
      </w:r>
      <w:r w:rsidR="00A0164E" w:rsidRPr="00A0164E">
        <w:rPr>
          <w:noProof/>
        </w:rPr>
        <w:drawing>
          <wp:inline distT="0" distB="0" distL="0" distR="0" wp14:anchorId="17B4D1EE" wp14:editId="1B7C7DC6">
            <wp:extent cx="2228203" cy="2934031"/>
            <wp:effectExtent l="0" t="0" r="127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b="3818"/>
                    <a:stretch/>
                  </pic:blipFill>
                  <pic:spPr bwMode="auto">
                    <a:xfrm>
                      <a:off x="0" y="0"/>
                      <a:ext cx="2235848" cy="29440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6AA27" w14:textId="69657316" w:rsidR="008E4ED4" w:rsidRPr="000027A2" w:rsidRDefault="00E418FB" w:rsidP="000027A2">
      <w:pPr>
        <w:pStyle w:val="Caption"/>
        <w:rPr>
          <w:rFonts w:asciiTheme="minorHAnsi" w:hAnsiTheme="minorHAnsi" w:cstheme="minorHAnsi"/>
        </w:rPr>
      </w:pPr>
      <w:bookmarkStart w:id="12" w:name="_Toc97227496"/>
      <w:r w:rsidRPr="00160900">
        <w:rPr>
          <w:rFonts w:asciiTheme="minorHAnsi" w:hAnsiTheme="minorHAnsi" w:cstheme="minorHAnsi"/>
        </w:rPr>
        <w:t xml:space="preserve">Figure </w:t>
      </w:r>
      <w:r w:rsidRPr="00160900">
        <w:rPr>
          <w:rFonts w:asciiTheme="minorHAnsi" w:hAnsiTheme="minorHAnsi" w:cstheme="minorHAnsi"/>
        </w:rPr>
        <w:fldChar w:fldCharType="begin"/>
      </w:r>
      <w:r w:rsidRPr="00160900">
        <w:rPr>
          <w:rFonts w:asciiTheme="minorHAnsi" w:hAnsiTheme="minorHAnsi" w:cstheme="minorHAnsi"/>
        </w:rPr>
        <w:instrText xml:space="preserve"> SEQ Figure \* ARABIC </w:instrText>
      </w:r>
      <w:r w:rsidRPr="00160900">
        <w:rPr>
          <w:rFonts w:asciiTheme="minorHAnsi" w:hAnsiTheme="minorHAnsi" w:cstheme="minorHAnsi"/>
        </w:rPr>
        <w:fldChar w:fldCharType="separate"/>
      </w:r>
      <w:r w:rsidR="00004624">
        <w:rPr>
          <w:rFonts w:asciiTheme="minorHAnsi" w:hAnsiTheme="minorHAnsi" w:cstheme="minorHAnsi"/>
          <w:noProof/>
        </w:rPr>
        <w:t>2</w:t>
      </w:r>
      <w:r w:rsidRPr="00160900">
        <w:rPr>
          <w:rFonts w:asciiTheme="minorHAnsi" w:hAnsiTheme="minorHAnsi" w:cstheme="minorHAnsi"/>
        </w:rPr>
        <w:fldChar w:fldCharType="end"/>
      </w:r>
      <w:r w:rsidRPr="00160900">
        <w:rPr>
          <w:rFonts w:asciiTheme="minorHAnsi" w:hAnsiTheme="minorHAnsi" w:cstheme="minorHAnsi"/>
        </w:rPr>
        <w:t xml:space="preserve">: Feature information and null count </w:t>
      </w:r>
      <w:r w:rsidR="00160900" w:rsidRPr="00160900">
        <w:rPr>
          <w:rFonts w:asciiTheme="minorHAnsi" w:hAnsiTheme="minorHAnsi" w:cstheme="minorHAnsi"/>
        </w:rPr>
        <w:t>for these feature (in %)</w:t>
      </w:r>
      <w:bookmarkEnd w:id="12"/>
    </w:p>
    <w:p w14:paraId="2E94F6D3" w14:textId="5D6CEEE6" w:rsidR="008E4ED4" w:rsidRDefault="008E4ED4" w:rsidP="008E4ED4">
      <w:pPr>
        <w:rPr>
          <w:b/>
          <w:bCs/>
        </w:rPr>
      </w:pPr>
      <w:r w:rsidRPr="008E4ED4">
        <w:rPr>
          <w:b/>
          <w:bCs/>
        </w:rPr>
        <w:t>Observations:</w:t>
      </w:r>
    </w:p>
    <w:p w14:paraId="1E8369D4" w14:textId="2D4B5987" w:rsidR="008E4ED4" w:rsidRPr="008E4ED4" w:rsidRDefault="008E4ED4" w:rsidP="0012353E">
      <w:pPr>
        <w:pStyle w:val="ListParagraph"/>
        <w:numPr>
          <w:ilvl w:val="0"/>
          <w:numId w:val="7"/>
        </w:numPr>
        <w:jc w:val="both"/>
        <w:rPr>
          <w:b/>
          <w:bCs/>
        </w:rPr>
      </w:pPr>
      <w:r>
        <w:t>The dataset contains 24 variables and 25000 entries for these variables.</w:t>
      </w:r>
    </w:p>
    <w:p w14:paraId="69124F3C" w14:textId="60BCCC56" w:rsidR="008E4ED4" w:rsidRPr="00962065" w:rsidRDefault="008E4ED4" w:rsidP="0012353E">
      <w:pPr>
        <w:pStyle w:val="ListParagraph"/>
        <w:numPr>
          <w:ilvl w:val="0"/>
          <w:numId w:val="7"/>
        </w:numPr>
        <w:jc w:val="both"/>
        <w:rPr>
          <w:b/>
          <w:bCs/>
        </w:rPr>
      </w:pPr>
      <w:r>
        <w:t>There 8 features are of object datatype, 2 features are of float datatype and 14 features are integer datatype.</w:t>
      </w:r>
    </w:p>
    <w:p w14:paraId="693910BD" w14:textId="5713CA79" w:rsidR="00962065" w:rsidRPr="00000465" w:rsidRDefault="00962065" w:rsidP="0012353E">
      <w:pPr>
        <w:pStyle w:val="ListParagraph"/>
        <w:numPr>
          <w:ilvl w:val="0"/>
          <w:numId w:val="7"/>
        </w:numPr>
        <w:jc w:val="both"/>
        <w:rPr>
          <w:b/>
          <w:bCs/>
        </w:rPr>
      </w:pPr>
      <w:r>
        <w:t xml:space="preserve">Only 3 features are having missing values which are </w:t>
      </w:r>
      <w:r w:rsidR="00804CFA" w:rsidRPr="00C410ED">
        <w:rPr>
          <w:b/>
          <w:bCs/>
        </w:rPr>
        <w:t>‘wh_est_year’ (47.5%</w:t>
      </w:r>
      <w:r w:rsidR="00000465" w:rsidRPr="00C410ED">
        <w:rPr>
          <w:b/>
          <w:bCs/>
        </w:rPr>
        <w:t>),</w:t>
      </w:r>
      <w:r w:rsidR="00804CFA" w:rsidRPr="00C410ED">
        <w:rPr>
          <w:b/>
          <w:bCs/>
        </w:rPr>
        <w:t xml:space="preserve"> </w:t>
      </w:r>
      <w:r w:rsidR="00CE783A" w:rsidRPr="00C410ED">
        <w:rPr>
          <w:b/>
          <w:bCs/>
        </w:rPr>
        <w:t xml:space="preserve">‘workers_num’ </w:t>
      </w:r>
      <w:r w:rsidR="00973395" w:rsidRPr="00C410ED">
        <w:rPr>
          <w:b/>
          <w:bCs/>
        </w:rPr>
        <w:t>(4%)</w:t>
      </w:r>
      <w:r w:rsidR="004E103C">
        <w:rPr>
          <w:b/>
          <w:bCs/>
        </w:rPr>
        <w:t>,</w:t>
      </w:r>
      <w:r w:rsidR="00973395" w:rsidRPr="00C410ED">
        <w:rPr>
          <w:b/>
          <w:bCs/>
        </w:rPr>
        <w:t xml:space="preserve"> and ‘approved_wh_certificate’ (</w:t>
      </w:r>
      <w:r w:rsidR="00000465" w:rsidRPr="00C410ED">
        <w:rPr>
          <w:b/>
          <w:bCs/>
        </w:rPr>
        <w:t>3.632%</w:t>
      </w:r>
      <w:r w:rsidR="00706D47" w:rsidRPr="00C410ED">
        <w:rPr>
          <w:b/>
          <w:bCs/>
        </w:rPr>
        <w:t>)</w:t>
      </w:r>
      <w:r w:rsidR="00706D47">
        <w:t>.</w:t>
      </w:r>
    </w:p>
    <w:p w14:paraId="553D8F0E" w14:textId="19471596" w:rsidR="00000465" w:rsidRPr="00451FD8" w:rsidRDefault="00000465" w:rsidP="0012353E">
      <w:pPr>
        <w:pStyle w:val="ListParagraph"/>
        <w:numPr>
          <w:ilvl w:val="0"/>
          <w:numId w:val="7"/>
        </w:numPr>
        <w:jc w:val="both"/>
        <w:rPr>
          <w:b/>
          <w:bCs/>
        </w:rPr>
      </w:pPr>
      <w:r>
        <w:t xml:space="preserve">Though the ‘wh_est_year’ should have been removed </w:t>
      </w:r>
      <w:r w:rsidR="00530064">
        <w:t xml:space="preserve">as it </w:t>
      </w:r>
      <w:r w:rsidR="004E103C">
        <w:t>contains</w:t>
      </w:r>
      <w:r w:rsidR="00530064">
        <w:t xml:space="preserve"> more than 40% values as missing values, we chose to keep it </w:t>
      </w:r>
      <w:r w:rsidR="00C410ED">
        <w:t xml:space="preserve">after imputing it with </w:t>
      </w:r>
      <w:r w:rsidR="004E103C">
        <w:t xml:space="preserve">a </w:t>
      </w:r>
      <w:r w:rsidR="00C410ED">
        <w:t>suitable value.</w:t>
      </w:r>
    </w:p>
    <w:p w14:paraId="60F3E0FA" w14:textId="070ABED3" w:rsidR="00451FD8" w:rsidRPr="00E14A60" w:rsidRDefault="00451FD8" w:rsidP="0012353E">
      <w:pPr>
        <w:pStyle w:val="ListParagraph"/>
        <w:numPr>
          <w:ilvl w:val="0"/>
          <w:numId w:val="7"/>
        </w:numPr>
        <w:jc w:val="both"/>
        <w:rPr>
          <w:b/>
          <w:bCs/>
        </w:rPr>
      </w:pPr>
      <w:r>
        <w:lastRenderedPageBreak/>
        <w:t xml:space="preserve">Also, we have imputed the missing values present in the dataset with median values for </w:t>
      </w:r>
      <w:r w:rsidRPr="00C410ED">
        <w:rPr>
          <w:b/>
          <w:bCs/>
        </w:rPr>
        <w:t>‘workers_num’</w:t>
      </w:r>
      <w:r>
        <w:rPr>
          <w:b/>
          <w:bCs/>
        </w:rPr>
        <w:t xml:space="preserve">, </w:t>
      </w:r>
      <w:r w:rsidRPr="00C410ED">
        <w:rPr>
          <w:b/>
          <w:bCs/>
        </w:rPr>
        <w:t xml:space="preserve">‘approved_wh_certificate’ </w:t>
      </w:r>
      <w:r>
        <w:t xml:space="preserve">features and by mode value for </w:t>
      </w:r>
      <w:r w:rsidRPr="00C410ED">
        <w:rPr>
          <w:b/>
          <w:bCs/>
        </w:rPr>
        <w:t>‘wh_est_year’</w:t>
      </w:r>
      <w:r>
        <w:rPr>
          <w:b/>
          <w:bCs/>
        </w:rPr>
        <w:t>.</w:t>
      </w:r>
    </w:p>
    <w:p w14:paraId="3D689E9B" w14:textId="0A632B33" w:rsidR="00451FD8" w:rsidRDefault="00E14A60" w:rsidP="0012353E">
      <w:pPr>
        <w:pStyle w:val="ListParagraph"/>
        <w:numPr>
          <w:ilvl w:val="0"/>
          <w:numId w:val="7"/>
        </w:numPr>
        <w:jc w:val="both"/>
        <w:rPr>
          <w:b/>
          <w:bCs/>
        </w:rPr>
      </w:pPr>
      <w:r>
        <w:t>For further analysis</w:t>
      </w:r>
      <w:r w:rsidR="004E103C">
        <w:t>,</w:t>
      </w:r>
      <w:r>
        <w:t xml:space="preserve"> the </w:t>
      </w:r>
      <w:r w:rsidRPr="00C4298D">
        <w:rPr>
          <w:b/>
          <w:bCs/>
        </w:rPr>
        <w:t>‘wh_est_</w:t>
      </w:r>
      <w:r w:rsidR="00CF32D0" w:rsidRPr="00C4298D">
        <w:rPr>
          <w:b/>
          <w:bCs/>
        </w:rPr>
        <w:t>year’</w:t>
      </w:r>
      <w:r w:rsidR="00CF32D0">
        <w:t xml:space="preserve"> feature was converted to </w:t>
      </w:r>
      <w:r w:rsidR="00CF32D0" w:rsidRPr="00C4298D">
        <w:rPr>
          <w:b/>
          <w:bCs/>
        </w:rPr>
        <w:t>‘age_wh’</w:t>
      </w:r>
      <w:r w:rsidR="004E103C">
        <w:t>, representing the warehouse's ag</w:t>
      </w:r>
      <w:r w:rsidR="00736405">
        <w:t xml:space="preserve">e at </w:t>
      </w:r>
      <w:r w:rsidR="004E103C">
        <w:t xml:space="preserve">the </w:t>
      </w:r>
      <w:r w:rsidR="00736405" w:rsidRPr="00E264C7">
        <w:rPr>
          <w:b/>
          <w:bCs/>
        </w:rPr>
        <w:t>present</w:t>
      </w:r>
      <w:r w:rsidR="00E264C7" w:rsidRPr="00E264C7">
        <w:rPr>
          <w:b/>
          <w:bCs/>
        </w:rPr>
        <w:t xml:space="preserve"> date</w:t>
      </w:r>
      <w:r w:rsidR="00736405" w:rsidRPr="00E264C7">
        <w:rPr>
          <w:b/>
          <w:bCs/>
        </w:rPr>
        <w:t xml:space="preserve"> (2023).</w:t>
      </w:r>
    </w:p>
    <w:p w14:paraId="2645DD4B" w14:textId="60D4A87C" w:rsidR="0095459D" w:rsidRDefault="00F40169" w:rsidP="0012353E">
      <w:pPr>
        <w:pStyle w:val="ListParagraph"/>
        <w:numPr>
          <w:ilvl w:val="0"/>
          <w:numId w:val="7"/>
        </w:numPr>
        <w:jc w:val="both"/>
        <w:rPr>
          <w:b/>
          <w:bCs/>
        </w:rPr>
      </w:pPr>
      <w:r>
        <w:t xml:space="preserve">Also, the </w:t>
      </w:r>
      <w:r w:rsidR="001C55B5" w:rsidRPr="001C55B5">
        <w:rPr>
          <w:b/>
          <w:bCs/>
        </w:rPr>
        <w:t>‘</w:t>
      </w:r>
      <w:r w:rsidRPr="001C55B5">
        <w:rPr>
          <w:b/>
          <w:bCs/>
        </w:rPr>
        <w:t>zone</w:t>
      </w:r>
      <w:r w:rsidR="001C55B5" w:rsidRPr="001C55B5">
        <w:rPr>
          <w:b/>
          <w:bCs/>
        </w:rPr>
        <w:t>’</w:t>
      </w:r>
      <w:r w:rsidRPr="001C55B5">
        <w:rPr>
          <w:b/>
          <w:bCs/>
        </w:rPr>
        <w:t xml:space="preserve"> </w:t>
      </w:r>
      <w:r>
        <w:t xml:space="preserve">and </w:t>
      </w:r>
      <w:r w:rsidRPr="001C55B5">
        <w:rPr>
          <w:b/>
          <w:bCs/>
        </w:rPr>
        <w:t>‘WH_regional_zone’</w:t>
      </w:r>
      <w:r>
        <w:t xml:space="preserve"> were concatenated to </w:t>
      </w:r>
      <w:r w:rsidR="001C55B5">
        <w:t xml:space="preserve">become one single variable </w:t>
      </w:r>
      <w:r w:rsidR="001C55B5" w:rsidRPr="001C55B5">
        <w:rPr>
          <w:b/>
          <w:bCs/>
        </w:rPr>
        <w:t>‘Zone’</w:t>
      </w:r>
      <w:r w:rsidR="001C55B5">
        <w:t>.</w:t>
      </w:r>
    </w:p>
    <w:p w14:paraId="53818869" w14:textId="5A211726" w:rsidR="00E14A60" w:rsidRPr="00451FD8" w:rsidRDefault="00451FD8" w:rsidP="00451FD8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</w:p>
    <w:p w14:paraId="66EEA81E" w14:textId="08984053" w:rsidR="00736405" w:rsidRDefault="000027A2" w:rsidP="008D4A93">
      <w:pPr>
        <w:pStyle w:val="Heading2"/>
      </w:pPr>
      <w:bookmarkStart w:id="13" w:name="_Toc97227532"/>
      <w:r>
        <w:lastRenderedPageBreak/>
        <w:t>Exploratory Data Analysis</w:t>
      </w:r>
      <w:bookmarkEnd w:id="13"/>
    </w:p>
    <w:p w14:paraId="1080699E" w14:textId="38A2D366" w:rsidR="00A53AE9" w:rsidRPr="00A53AE9" w:rsidRDefault="00A53AE9" w:rsidP="00A53AE9">
      <w:r>
        <w:t>Before performing EDA</w:t>
      </w:r>
      <w:r w:rsidR="002F51C6">
        <w:t xml:space="preserve">, we </w:t>
      </w:r>
      <w:r w:rsidR="00743C7D">
        <w:t>dropped two variables warehouse ID and warehouse manager ID as these would not help to understand or get</w:t>
      </w:r>
      <w:r w:rsidR="00971786">
        <w:t xml:space="preserve"> insights about</w:t>
      </w:r>
      <w:r w:rsidR="00E25CBB">
        <w:t xml:space="preserve"> the data.</w:t>
      </w:r>
      <w:r w:rsidR="00364908">
        <w:t xml:space="preserve"> </w:t>
      </w:r>
    </w:p>
    <w:p w14:paraId="173152EB" w14:textId="56AC9EC8" w:rsidR="000027A2" w:rsidRDefault="00E87AF4" w:rsidP="00E87AF4">
      <w:pPr>
        <w:pStyle w:val="Heading3"/>
      </w:pPr>
      <w:bookmarkStart w:id="14" w:name="_Toc97227533"/>
      <w:r>
        <w:t>Univariate analysis</w:t>
      </w:r>
      <w:bookmarkEnd w:id="14"/>
    </w:p>
    <w:p w14:paraId="351F30C6" w14:textId="23EF4A40" w:rsidR="00E87AF4" w:rsidRPr="00B4186C" w:rsidRDefault="00D2115F" w:rsidP="00E87AF4">
      <w:pPr>
        <w:rPr>
          <w:color w:val="453D2C" w:themeColor="background2" w:themeShade="40"/>
          <w:sz w:val="28"/>
          <w:szCs w:val="22"/>
        </w:rPr>
      </w:pPr>
      <w:r w:rsidRPr="00B4186C">
        <w:rPr>
          <w:color w:val="453D2C" w:themeColor="background2" w:themeShade="40"/>
          <w:sz w:val="28"/>
          <w:szCs w:val="22"/>
        </w:rPr>
        <w:t>Contin</w:t>
      </w:r>
      <w:r w:rsidR="00042960" w:rsidRPr="00B4186C">
        <w:rPr>
          <w:color w:val="453D2C" w:themeColor="background2" w:themeShade="40"/>
          <w:sz w:val="28"/>
          <w:szCs w:val="22"/>
        </w:rPr>
        <w:t>u</w:t>
      </w:r>
      <w:r w:rsidRPr="00B4186C">
        <w:rPr>
          <w:color w:val="453D2C" w:themeColor="background2" w:themeShade="40"/>
          <w:sz w:val="28"/>
          <w:szCs w:val="22"/>
        </w:rPr>
        <w:t xml:space="preserve">ous </w:t>
      </w:r>
      <w:r w:rsidR="00042960" w:rsidRPr="00B4186C">
        <w:rPr>
          <w:color w:val="453D2C" w:themeColor="background2" w:themeShade="40"/>
          <w:sz w:val="28"/>
          <w:szCs w:val="22"/>
        </w:rPr>
        <w:t>Features:</w:t>
      </w:r>
    </w:p>
    <w:p w14:paraId="0CD2C4C3" w14:textId="3EA7B266" w:rsidR="00641BCA" w:rsidRPr="00641BCA" w:rsidRDefault="00641BCA" w:rsidP="0012353E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b/>
          <w:bCs/>
        </w:rPr>
        <w:t>‘retail_shop_num’</w:t>
      </w:r>
    </w:p>
    <w:p w14:paraId="362CECFF" w14:textId="77777777" w:rsidR="00641BCA" w:rsidRDefault="00641BCA" w:rsidP="00B9737E">
      <w:pPr>
        <w:keepNext/>
        <w:jc w:val="center"/>
      </w:pPr>
      <w:r w:rsidRPr="00641BCA">
        <w:rPr>
          <w:noProof/>
        </w:rPr>
        <w:drawing>
          <wp:inline distT="0" distB="0" distL="0" distR="0" wp14:anchorId="45DDCCA3" wp14:editId="41E9AFE3">
            <wp:extent cx="5943600" cy="307149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9A913" w14:textId="52525F89" w:rsidR="00B9737E" w:rsidRPr="00B9737E" w:rsidRDefault="00641BCA" w:rsidP="00B9737E">
      <w:pPr>
        <w:pStyle w:val="Caption"/>
        <w:rPr>
          <w:rFonts w:asciiTheme="minorHAnsi" w:hAnsiTheme="minorHAnsi" w:cstheme="minorHAnsi"/>
        </w:rPr>
      </w:pPr>
      <w:bookmarkStart w:id="15" w:name="_Toc97227497"/>
      <w:r w:rsidRPr="003C4EC1">
        <w:rPr>
          <w:rFonts w:asciiTheme="minorHAnsi" w:hAnsiTheme="minorHAnsi" w:cstheme="minorHAnsi"/>
        </w:rPr>
        <w:t xml:space="preserve">Figure </w:t>
      </w:r>
      <w:r w:rsidRPr="003C4EC1">
        <w:rPr>
          <w:rFonts w:asciiTheme="minorHAnsi" w:hAnsiTheme="minorHAnsi" w:cstheme="minorHAnsi"/>
        </w:rPr>
        <w:fldChar w:fldCharType="begin"/>
      </w:r>
      <w:r w:rsidRPr="003C4EC1">
        <w:rPr>
          <w:rFonts w:asciiTheme="minorHAnsi" w:hAnsiTheme="minorHAnsi" w:cstheme="minorHAnsi"/>
        </w:rPr>
        <w:instrText xml:space="preserve"> SEQ Figure \* ARABIC </w:instrText>
      </w:r>
      <w:r w:rsidRPr="003C4EC1">
        <w:rPr>
          <w:rFonts w:asciiTheme="minorHAnsi" w:hAnsiTheme="minorHAnsi" w:cstheme="minorHAnsi"/>
        </w:rPr>
        <w:fldChar w:fldCharType="separate"/>
      </w:r>
      <w:r w:rsidR="00004624">
        <w:rPr>
          <w:rFonts w:asciiTheme="minorHAnsi" w:hAnsiTheme="minorHAnsi" w:cstheme="minorHAnsi"/>
          <w:noProof/>
        </w:rPr>
        <w:t>3</w:t>
      </w:r>
      <w:r w:rsidRPr="003C4EC1">
        <w:rPr>
          <w:rFonts w:asciiTheme="minorHAnsi" w:hAnsiTheme="minorHAnsi" w:cstheme="minorHAnsi"/>
        </w:rPr>
        <w:fldChar w:fldCharType="end"/>
      </w:r>
      <w:r w:rsidRPr="003C4EC1">
        <w:rPr>
          <w:rFonts w:asciiTheme="minorHAnsi" w:hAnsiTheme="minorHAnsi" w:cstheme="minorHAnsi"/>
        </w:rPr>
        <w:t xml:space="preserve">: Boxplot and distribution plot for </w:t>
      </w:r>
      <w:r w:rsidR="003C4EC1" w:rsidRPr="003C4EC1">
        <w:rPr>
          <w:rFonts w:asciiTheme="minorHAnsi" w:hAnsiTheme="minorHAnsi" w:cstheme="minorHAnsi"/>
        </w:rPr>
        <w:t>‘retail_shop_num’ variable</w:t>
      </w:r>
      <w:bookmarkEnd w:id="15"/>
    </w:p>
    <w:p w14:paraId="652A4575" w14:textId="46758B03" w:rsidR="0068037C" w:rsidRDefault="00B9737E" w:rsidP="00B9737E">
      <w:pPr>
        <w:rPr>
          <w:b/>
          <w:bCs/>
        </w:rPr>
      </w:pPr>
      <w:r w:rsidRPr="00B9737E">
        <w:rPr>
          <w:b/>
          <w:bCs/>
        </w:rPr>
        <w:t>Observation</w:t>
      </w:r>
      <w:r>
        <w:rPr>
          <w:b/>
          <w:bCs/>
        </w:rPr>
        <w:t>s</w:t>
      </w:r>
      <w:r w:rsidRPr="00B9737E">
        <w:rPr>
          <w:b/>
          <w:bCs/>
        </w:rPr>
        <w:t>:</w:t>
      </w:r>
    </w:p>
    <w:p w14:paraId="355070FD" w14:textId="045138AB" w:rsidR="0068037C" w:rsidRPr="004A3B9A" w:rsidRDefault="004A3B9A" w:rsidP="0012353E">
      <w:pPr>
        <w:pStyle w:val="ListParagraph"/>
        <w:numPr>
          <w:ilvl w:val="0"/>
          <w:numId w:val="9"/>
        </w:numPr>
        <w:rPr>
          <w:b/>
          <w:bCs/>
        </w:rPr>
      </w:pPr>
      <w:r>
        <w:t>From the above plot</w:t>
      </w:r>
      <w:r w:rsidR="00982508">
        <w:t>,</w:t>
      </w:r>
      <w:r>
        <w:t xml:space="preserve"> we can say that the distribution is right</w:t>
      </w:r>
      <w:r w:rsidR="00982508">
        <w:t>-</w:t>
      </w:r>
      <w:r>
        <w:t>skewed.</w:t>
      </w:r>
    </w:p>
    <w:p w14:paraId="7F4B6772" w14:textId="7536AB1D" w:rsidR="004A3B9A" w:rsidRPr="0047181C" w:rsidRDefault="00982508" w:rsidP="0012353E">
      <w:pPr>
        <w:pStyle w:val="ListParagraph"/>
        <w:numPr>
          <w:ilvl w:val="0"/>
          <w:numId w:val="9"/>
        </w:numPr>
        <w:rPr>
          <w:b/>
          <w:bCs/>
        </w:rPr>
      </w:pPr>
      <w:r>
        <w:t xml:space="preserve">The </w:t>
      </w:r>
      <w:r w:rsidR="005E5EA7">
        <w:t>Median is around 5000</w:t>
      </w:r>
    </w:p>
    <w:p w14:paraId="2A8FAA36" w14:textId="10641580" w:rsidR="000E22B5" w:rsidRPr="000E22B5" w:rsidRDefault="0047181C" w:rsidP="0012353E">
      <w:pPr>
        <w:pStyle w:val="ListParagraph"/>
        <w:numPr>
          <w:ilvl w:val="0"/>
          <w:numId w:val="9"/>
        </w:numPr>
        <w:rPr>
          <w:b/>
          <w:bCs/>
        </w:rPr>
      </w:pPr>
      <w:r>
        <w:t>Outliers are present</w:t>
      </w:r>
      <w:r w:rsidR="00C21F43">
        <w:t xml:space="preserve"> in the data for this feature</w:t>
      </w:r>
    </w:p>
    <w:p w14:paraId="3BFAFDBB" w14:textId="77777777" w:rsidR="000E22B5" w:rsidRDefault="000E22B5" w:rsidP="000E22B5">
      <w:pPr>
        <w:rPr>
          <w:b/>
          <w:bCs/>
        </w:rPr>
      </w:pPr>
    </w:p>
    <w:p w14:paraId="3EE76C48" w14:textId="4C01E6E7" w:rsidR="00BD69A3" w:rsidRPr="00BD69A3" w:rsidRDefault="00F61FB3" w:rsidP="0012353E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b/>
          <w:bCs/>
        </w:rPr>
        <w:lastRenderedPageBreak/>
        <w:t>distributor_num</w:t>
      </w:r>
      <w:r w:rsidR="00D374A1" w:rsidRPr="00D374A1">
        <w:rPr>
          <w:noProof/>
        </w:rPr>
        <w:t xml:space="preserve"> </w:t>
      </w:r>
    </w:p>
    <w:p w14:paraId="76B66990" w14:textId="77777777" w:rsidR="00777BED" w:rsidRDefault="00DB7632" w:rsidP="0089680F">
      <w:pPr>
        <w:ind w:left="1439"/>
      </w:pPr>
      <w:r w:rsidRPr="00BD69A3">
        <w:rPr>
          <w:b/>
          <w:bCs/>
          <w:noProof/>
        </w:rPr>
        <w:drawing>
          <wp:anchor distT="0" distB="0" distL="114300" distR="114300" simplePos="0" relativeHeight="251669504" behindDoc="1" locked="0" layoutInCell="1" allowOverlap="1" wp14:anchorId="05F0DC2B" wp14:editId="54D961A2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4579620" cy="2613660"/>
            <wp:effectExtent l="0" t="0" r="0" b="0"/>
            <wp:wrapTight wrapText="bothSides">
              <wp:wrapPolygon edited="0">
                <wp:start x="0" y="0"/>
                <wp:lineTo x="0" y="21411"/>
                <wp:lineTo x="21474" y="21411"/>
                <wp:lineTo x="21474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119"/>
                    <a:stretch/>
                  </pic:blipFill>
                  <pic:spPr bwMode="auto">
                    <a:xfrm>
                      <a:off x="0" y="0"/>
                      <a:ext cx="4629683" cy="26425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5E8B" w:rsidRPr="00BD69A3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37011BBF" wp14:editId="544770A5">
                <wp:simplePos x="0" y="0"/>
                <wp:positionH relativeFrom="column">
                  <wp:posOffset>0</wp:posOffset>
                </wp:positionH>
                <wp:positionV relativeFrom="paragraph">
                  <wp:posOffset>2590800</wp:posOffset>
                </wp:positionV>
                <wp:extent cx="471805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18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8DF8717" w14:textId="315F2EA4" w:rsidR="00D25E8B" w:rsidRPr="00D25E8B" w:rsidRDefault="00D25E8B" w:rsidP="00D25E8B">
                            <w:pPr>
                              <w:pStyle w:val="Caption"/>
                              <w:rPr>
                                <w:color w:val="000000" w:themeColor="text1"/>
                                <w:sz w:val="22"/>
                              </w:rPr>
                            </w:pPr>
                            <w:bookmarkStart w:id="16" w:name="_Toc97227498"/>
                            <w:r>
                              <w:t xml:space="preserve">Figure </w:t>
                            </w:r>
                            <w:fldSimple w:instr=" SEQ Figure \* ARABIC ">
                              <w:r w:rsidR="00004624"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  <w:r>
                              <w:t>:</w:t>
                            </w:r>
                            <w:r w:rsidRPr="00D25E8B">
                              <w:rPr>
                                <w:rFonts w:asciiTheme="minorHAnsi" w:hAnsiTheme="minorHAnsi" w:cstheme="minorHAnsi"/>
                              </w:rPr>
                              <w:t xml:space="preserve"> </w:t>
                            </w:r>
                            <w:r w:rsidRPr="00D25E8B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>Boxplot and distribution plot for ‘distributor_num’ variable</w:t>
                            </w:r>
                            <w:bookmarkEnd w:id="1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011BBF" id="Text Box 22" o:spid="_x0000_s1031" type="#_x0000_t202" style="position:absolute;left:0;text-align:left;margin-left:0;margin-top:204pt;width:371.5pt;height:.05pt;z-index:-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" stroked="f">
                <v:textbox style="mso-fit-shape-to-text:t" inset="0,0,0,0">
                  <w:txbxContent>
                    <w:p w14:paraId="18DF8717" w14:textId="315F2EA4" w:rsidR="00D25E8B" w:rsidRPr="00D25E8B" w:rsidRDefault="00D25E8B" w:rsidP="00D25E8B">
                      <w:pPr>
                        <w:pStyle w:val="Caption"/>
                        <w:rPr>
                          <w:color w:val="000000" w:themeColor="text1"/>
                          <w:sz w:val="22"/>
                        </w:rPr>
                      </w:pPr>
                      <w:bookmarkStart w:id="17" w:name="_Toc97227498"/>
                      <w:r>
                        <w:t xml:space="preserve">Figure </w:t>
                      </w:r>
                      <w:fldSimple w:instr=" SEQ Figure \* ARABIC ">
                        <w:r w:rsidR="00004624">
                          <w:rPr>
                            <w:noProof/>
                          </w:rPr>
                          <w:t>4</w:t>
                        </w:r>
                      </w:fldSimple>
                      <w:r>
                        <w:t>:</w:t>
                      </w:r>
                      <w:r w:rsidRPr="00D25E8B">
                        <w:rPr>
                          <w:rFonts w:asciiTheme="minorHAnsi" w:hAnsiTheme="minorHAnsi" w:cstheme="minorHAnsi"/>
                        </w:rPr>
                        <w:t xml:space="preserve"> </w:t>
                      </w:r>
                      <w:r w:rsidRPr="00D25E8B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>Boxplot and distribution plot for ‘distributor_num’ variable</w:t>
                      </w:r>
                      <w:bookmarkEnd w:id="17"/>
                    </w:p>
                  </w:txbxContent>
                </v:textbox>
                <w10:wrap type="tight"/>
              </v:shape>
            </w:pict>
          </mc:Fallback>
        </mc:AlternateContent>
      </w:r>
      <w:r w:rsidR="00BD69A3" w:rsidRPr="00BD69A3">
        <w:rPr>
          <w:b/>
          <w:bCs/>
        </w:rPr>
        <w:t>Observations:</w:t>
      </w:r>
      <w:r w:rsidR="00BD69A3">
        <w:t xml:space="preserve"> </w:t>
      </w:r>
    </w:p>
    <w:p w14:paraId="170AE4B6" w14:textId="23D67441" w:rsidR="00DA38C0" w:rsidRDefault="00982508" w:rsidP="0089680F">
      <w:pPr>
        <w:ind w:left="1439"/>
      </w:pPr>
      <w:r>
        <w:t>The m</w:t>
      </w:r>
      <w:r w:rsidR="00CF7B34" w:rsidRPr="00D25E8B">
        <w:t>edian</w:t>
      </w:r>
      <w:r w:rsidR="00777BED">
        <w:t xml:space="preserve"> value</w:t>
      </w:r>
      <w:r w:rsidR="00CF7B34" w:rsidRPr="00D25E8B">
        <w:t xml:space="preserve"> is </w:t>
      </w:r>
      <w:r w:rsidR="00336412">
        <w:t>42</w:t>
      </w:r>
      <w:r w:rsidR="0089680F">
        <w:t xml:space="preserve">. </w:t>
      </w:r>
      <w:r w:rsidR="00336412">
        <w:t>There are no o</w:t>
      </w:r>
      <w:r w:rsidR="00CF7B34" w:rsidRPr="00D25E8B">
        <w:t>utliers present in the data for this feature</w:t>
      </w:r>
      <w:r w:rsidR="00336412">
        <w:t>.</w:t>
      </w:r>
      <w:r w:rsidR="00DE3AF5">
        <w:t xml:space="preserve"> The data has very low to nil skewness.</w:t>
      </w:r>
    </w:p>
    <w:p w14:paraId="7533721E" w14:textId="77777777" w:rsidR="00C76387" w:rsidRDefault="00C76387" w:rsidP="0089680F">
      <w:pPr>
        <w:ind w:left="1439"/>
        <w:rPr>
          <w:b/>
          <w:bCs/>
        </w:rPr>
      </w:pPr>
    </w:p>
    <w:p w14:paraId="0DD3037B" w14:textId="77777777" w:rsidR="00F0014F" w:rsidRDefault="00F0014F" w:rsidP="00F0014F">
      <w:pPr>
        <w:rPr>
          <w:b/>
          <w:bCs/>
        </w:rPr>
      </w:pPr>
    </w:p>
    <w:p w14:paraId="4050416F" w14:textId="77777777" w:rsidR="00DB7632" w:rsidRDefault="00DB7632" w:rsidP="00F0014F">
      <w:pPr>
        <w:rPr>
          <w:b/>
          <w:bCs/>
        </w:rPr>
      </w:pPr>
    </w:p>
    <w:p w14:paraId="380DA950" w14:textId="77777777" w:rsidR="00660B4F" w:rsidRPr="00F0014F" w:rsidRDefault="00660B4F" w:rsidP="00F0014F">
      <w:pPr>
        <w:rPr>
          <w:b/>
          <w:bCs/>
        </w:rPr>
      </w:pPr>
    </w:p>
    <w:p w14:paraId="47CB792C" w14:textId="081C12DE" w:rsidR="00674FBF" w:rsidRPr="00674FBF" w:rsidRDefault="00D561D8" w:rsidP="0012353E">
      <w:pPr>
        <w:pStyle w:val="ListParagraph"/>
        <w:numPr>
          <w:ilvl w:val="0"/>
          <w:numId w:val="8"/>
        </w:numPr>
        <w:rPr>
          <w:b/>
          <w:bCs/>
        </w:rPr>
      </w:pPr>
      <w:r w:rsidRPr="000E0984">
        <w:rPr>
          <w:noProof/>
        </w:rPr>
        <w:drawing>
          <wp:anchor distT="0" distB="0" distL="114300" distR="114300" simplePos="0" relativeHeight="251689984" behindDoc="1" locked="0" layoutInCell="1" allowOverlap="1" wp14:anchorId="3073810E" wp14:editId="50A2533D">
            <wp:simplePos x="0" y="0"/>
            <wp:positionH relativeFrom="column">
              <wp:posOffset>0</wp:posOffset>
            </wp:positionH>
            <wp:positionV relativeFrom="paragraph">
              <wp:posOffset>360045</wp:posOffset>
            </wp:positionV>
            <wp:extent cx="4444365" cy="2385060"/>
            <wp:effectExtent l="0" t="0" r="0" b="0"/>
            <wp:wrapTight wrapText="bothSides">
              <wp:wrapPolygon edited="0">
                <wp:start x="0" y="0"/>
                <wp:lineTo x="0" y="21393"/>
                <wp:lineTo x="21480" y="21393"/>
                <wp:lineTo x="21480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864"/>
                    <a:stretch/>
                  </pic:blipFill>
                  <pic:spPr bwMode="auto">
                    <a:xfrm>
                      <a:off x="0" y="0"/>
                      <a:ext cx="4444365" cy="2385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89680F"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4F613C91" wp14:editId="619A9DD9">
                <wp:simplePos x="0" y="0"/>
                <wp:positionH relativeFrom="column">
                  <wp:posOffset>0</wp:posOffset>
                </wp:positionH>
                <wp:positionV relativeFrom="paragraph">
                  <wp:posOffset>2804795</wp:posOffset>
                </wp:positionV>
                <wp:extent cx="462343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234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11CC649" w14:textId="2EC3ED30" w:rsidR="0089680F" w:rsidRPr="009E1E4D" w:rsidRDefault="0089680F" w:rsidP="0089680F">
                            <w:pPr>
                              <w:pStyle w:val="Caption"/>
                              <w:rPr>
                                <w:color w:val="000000" w:themeColor="text1"/>
                                <w:szCs w:val="20"/>
                              </w:rPr>
                            </w:pPr>
                            <w:bookmarkStart w:id="18" w:name="_Toc97227499"/>
                            <w:r>
                              <w:t xml:space="preserve">Figure </w:t>
                            </w:r>
                            <w:fldSimple w:instr=" SEQ Figure \* ARABIC ">
                              <w:r w:rsidR="00004624">
                                <w:rPr>
                                  <w:noProof/>
                                </w:rPr>
                                <w:t>5</w:t>
                              </w:r>
                            </w:fldSimple>
                            <w:r>
                              <w:t xml:space="preserve">: </w:t>
                            </w:r>
                            <w:r w:rsidRPr="00D25E8B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>Boxplot and distribution plot for ‘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 xml:space="preserve">dist_from_hub’ </w:t>
                            </w:r>
                            <w:r w:rsidRPr="00D25E8B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>variable</w:t>
                            </w:r>
                            <w:bookmarkEnd w:id="1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613C91" id="Text Box 25" o:spid="_x0000_s1032" type="#_x0000_t202" style="position:absolute;left:0;text-align:left;margin-left:0;margin-top:220.85pt;width:364.05pt;height:.05pt;z-index:-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" stroked="f">
                <v:textbox style="mso-fit-shape-to-text:t" inset="0,0,0,0">
                  <w:txbxContent>
                    <w:p w14:paraId="611CC649" w14:textId="2EC3ED30" w:rsidR="0089680F" w:rsidRPr="009E1E4D" w:rsidRDefault="0089680F" w:rsidP="0089680F">
                      <w:pPr>
                        <w:pStyle w:val="Caption"/>
                        <w:rPr>
                          <w:color w:val="000000" w:themeColor="text1"/>
                          <w:szCs w:val="20"/>
                        </w:rPr>
                      </w:pPr>
                      <w:bookmarkStart w:id="19" w:name="_Toc97227499"/>
                      <w:r>
                        <w:t xml:space="preserve">Figure </w:t>
                      </w:r>
                      <w:fldSimple w:instr=" SEQ Figure \* ARABIC ">
                        <w:r w:rsidR="00004624">
                          <w:rPr>
                            <w:noProof/>
                          </w:rPr>
                          <w:t>5</w:t>
                        </w:r>
                      </w:fldSimple>
                      <w:r>
                        <w:t xml:space="preserve">: </w:t>
                      </w:r>
                      <w:r w:rsidRPr="00D25E8B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>Boxplot and distribution plot for ‘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 xml:space="preserve">dist_from_hub’ </w:t>
                      </w:r>
                      <w:r w:rsidRPr="00D25E8B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>variable</w:t>
                      </w:r>
                      <w:bookmarkEnd w:id="19"/>
                    </w:p>
                  </w:txbxContent>
                </v:textbox>
                <w10:wrap type="tight"/>
              </v:shape>
            </w:pict>
          </mc:Fallback>
        </mc:AlternateContent>
      </w:r>
      <w:r w:rsidR="002C77AD">
        <w:rPr>
          <w:b/>
          <w:bCs/>
        </w:rPr>
        <w:t>dist_from_hub</w:t>
      </w:r>
    </w:p>
    <w:p w14:paraId="04719D60" w14:textId="660B9C77" w:rsidR="008C43F1" w:rsidRDefault="000E0984" w:rsidP="008C43F1">
      <w:pPr>
        <w:keepNext/>
        <w:rPr>
          <w:b/>
          <w:bCs/>
        </w:rPr>
      </w:pPr>
      <w:r w:rsidRPr="00B9737E">
        <w:rPr>
          <w:b/>
          <w:bCs/>
        </w:rPr>
        <w:t>Observation</w:t>
      </w:r>
      <w:r>
        <w:rPr>
          <w:b/>
          <w:bCs/>
        </w:rPr>
        <w:t>s</w:t>
      </w:r>
      <w:r w:rsidRPr="00B9737E">
        <w:rPr>
          <w:b/>
          <w:bCs/>
        </w:rPr>
        <w:t>:</w:t>
      </w:r>
    </w:p>
    <w:p w14:paraId="436F5E58" w14:textId="64615F32" w:rsidR="000E0984" w:rsidRDefault="00982508" w:rsidP="008C43F1">
      <w:r>
        <w:t>We can say from the above plot</w:t>
      </w:r>
      <w:r w:rsidR="000E0984">
        <w:t xml:space="preserve"> that the distribution </w:t>
      </w:r>
      <w:r w:rsidR="00D561D8">
        <w:t xml:space="preserve">has very low skewness. </w:t>
      </w:r>
      <w:r>
        <w:t xml:space="preserve">The </w:t>
      </w:r>
      <w:r w:rsidR="000E0984">
        <w:t xml:space="preserve">Median is around </w:t>
      </w:r>
      <w:r w:rsidR="00D561D8">
        <w:t>165</w:t>
      </w:r>
      <w:r w:rsidR="008C43F1">
        <w:t xml:space="preserve">. </w:t>
      </w:r>
      <w:r w:rsidR="00D35BA6">
        <w:t>O</w:t>
      </w:r>
      <w:r w:rsidR="000E0984">
        <w:t xml:space="preserve">utliers are </w:t>
      </w:r>
      <w:r w:rsidR="00D561D8">
        <w:t xml:space="preserve">not </w:t>
      </w:r>
      <w:r w:rsidR="000E0984">
        <w:t>present in the data for this feature</w:t>
      </w:r>
      <w:r w:rsidR="00D35BA6">
        <w:t>.</w:t>
      </w:r>
    </w:p>
    <w:p w14:paraId="41A644DD" w14:textId="77777777" w:rsidR="00D35BA6" w:rsidRDefault="00D35BA6" w:rsidP="008C43F1">
      <w:pPr>
        <w:rPr>
          <w:b/>
          <w:bCs/>
        </w:rPr>
      </w:pPr>
    </w:p>
    <w:p w14:paraId="116F77DB" w14:textId="77777777" w:rsidR="0089680F" w:rsidRDefault="0089680F" w:rsidP="00AD4CB4">
      <w:pPr>
        <w:rPr>
          <w:b/>
          <w:bCs/>
        </w:rPr>
      </w:pPr>
    </w:p>
    <w:p w14:paraId="6D79CD23" w14:textId="77777777" w:rsidR="00777BED" w:rsidRPr="00AD4CB4" w:rsidRDefault="00777BED" w:rsidP="00AD4CB4">
      <w:pPr>
        <w:rPr>
          <w:b/>
          <w:bCs/>
        </w:rPr>
      </w:pPr>
    </w:p>
    <w:p w14:paraId="05DB8856" w14:textId="5A726B52" w:rsidR="002C77AD" w:rsidRDefault="00660B4F" w:rsidP="0012353E">
      <w:pPr>
        <w:pStyle w:val="ListParagraph"/>
        <w:numPr>
          <w:ilvl w:val="0"/>
          <w:numId w:val="8"/>
        </w:numPr>
        <w:rPr>
          <w:b/>
          <w:bCs/>
        </w:rPr>
      </w:pPr>
      <w:r w:rsidRPr="00483FF8">
        <w:rPr>
          <w:b/>
          <w:bCs/>
          <w:noProof/>
        </w:rPr>
        <w:drawing>
          <wp:anchor distT="0" distB="0" distL="114300" distR="114300" simplePos="0" relativeHeight="251676672" behindDoc="1" locked="0" layoutInCell="1" allowOverlap="1" wp14:anchorId="0379ED66" wp14:editId="313CD121">
            <wp:simplePos x="0" y="0"/>
            <wp:positionH relativeFrom="margin">
              <wp:align>left</wp:align>
            </wp:positionH>
            <wp:positionV relativeFrom="paragraph">
              <wp:posOffset>365760</wp:posOffset>
            </wp:positionV>
            <wp:extent cx="4507865" cy="2442845"/>
            <wp:effectExtent l="0" t="0" r="6985" b="0"/>
            <wp:wrapTight wrapText="bothSides">
              <wp:wrapPolygon edited="0">
                <wp:start x="0" y="0"/>
                <wp:lineTo x="0" y="21392"/>
                <wp:lineTo x="21542" y="21392"/>
                <wp:lineTo x="21542" y="0"/>
                <wp:lineTo x="0" y="0"/>
              </wp:wrapPolygon>
            </wp:wrapTight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309"/>
                    <a:stretch/>
                  </pic:blipFill>
                  <pic:spPr bwMode="auto">
                    <a:xfrm>
                      <a:off x="0" y="0"/>
                      <a:ext cx="4507865" cy="24428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77AD">
        <w:rPr>
          <w:b/>
          <w:bCs/>
        </w:rPr>
        <w:t>workers_num</w:t>
      </w:r>
    </w:p>
    <w:p w14:paraId="08194E9F" w14:textId="77777777" w:rsidR="00660B4F" w:rsidRDefault="00BE67C2" w:rsidP="00BE67C2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36E4F269" wp14:editId="728C1A61">
                <wp:simplePos x="0" y="0"/>
                <wp:positionH relativeFrom="column">
                  <wp:posOffset>0</wp:posOffset>
                </wp:positionH>
                <wp:positionV relativeFrom="paragraph">
                  <wp:posOffset>2419350</wp:posOffset>
                </wp:positionV>
                <wp:extent cx="455422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542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4612FAE" w14:textId="79AE1C06" w:rsidR="00BE67C2" w:rsidRPr="009E29FE" w:rsidRDefault="00BE67C2" w:rsidP="00BE67C2">
                            <w:pPr>
                              <w:pStyle w:val="Caption"/>
                              <w:rPr>
                                <w:color w:val="000000" w:themeColor="text1"/>
                                <w:szCs w:val="20"/>
                              </w:rPr>
                            </w:pPr>
                            <w:bookmarkStart w:id="20" w:name="_Toc97227500"/>
                            <w:r w:rsidRPr="00581189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 xml:space="preserve">Figure </w:t>
                            </w:r>
                            <w:r w:rsidRPr="00581189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fldChar w:fldCharType="begin"/>
                            </w:r>
                            <w:r w:rsidRPr="00581189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instrText xml:space="preserve"> SEQ Figure \* ARABIC </w:instrText>
                            </w:r>
                            <w:r w:rsidRPr="00581189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fldChar w:fldCharType="separate"/>
                            </w:r>
                            <w:r w:rsidR="00004624">
                              <w:rPr>
                                <w:rFonts w:asciiTheme="minorHAnsi" w:hAnsiTheme="minorHAnsi" w:cstheme="minorHAnsi"/>
                                <w:noProof/>
                                <w:sz w:val="20"/>
                                <w:szCs w:val="14"/>
                              </w:rPr>
                              <w:t>6</w:t>
                            </w:r>
                            <w:r w:rsidRPr="00581189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fldChar w:fldCharType="end"/>
                            </w:r>
                            <w:r w:rsidR="00660B4F" w:rsidRPr="00581189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>:</w:t>
                            </w:r>
                            <w:r w:rsidR="00660B4F" w:rsidRPr="00581189">
                              <w:rPr>
                                <w:sz w:val="20"/>
                                <w:szCs w:val="14"/>
                              </w:rPr>
                              <w:t xml:space="preserve"> </w:t>
                            </w:r>
                            <w:r w:rsidR="00660B4F" w:rsidRPr="00D25E8B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>Boxplot and distribution plot for ‘</w:t>
                            </w:r>
                            <w:r w:rsidR="00660B4F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 xml:space="preserve">workers_num’ </w:t>
                            </w:r>
                            <w:r w:rsidR="00660B4F" w:rsidRPr="00D25E8B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>variable</w:t>
                            </w:r>
                            <w:bookmarkEnd w:id="2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E4F269" id="Text Box 35" o:spid="_x0000_s1033" type="#_x0000_t202" style="position:absolute;margin-left:0;margin-top:190.5pt;width:358.6pt;height:.05pt;z-index:-25163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" stroked="f">
                <v:textbox style="mso-fit-shape-to-text:t" inset="0,0,0,0">
                  <w:txbxContent>
                    <w:p w14:paraId="44612FAE" w14:textId="79AE1C06" w:rsidR="00BE67C2" w:rsidRPr="009E29FE" w:rsidRDefault="00BE67C2" w:rsidP="00BE67C2">
                      <w:pPr>
                        <w:pStyle w:val="Caption"/>
                        <w:rPr>
                          <w:color w:val="000000" w:themeColor="text1"/>
                          <w:szCs w:val="20"/>
                        </w:rPr>
                      </w:pPr>
                      <w:bookmarkStart w:id="21" w:name="_Toc97227500"/>
                      <w:r w:rsidRPr="00581189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 xml:space="preserve">Figure </w:t>
                      </w:r>
                      <w:r w:rsidRPr="00581189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fldChar w:fldCharType="begin"/>
                      </w:r>
                      <w:r w:rsidRPr="00581189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instrText xml:space="preserve"> SEQ Figure \* ARABIC </w:instrText>
                      </w:r>
                      <w:r w:rsidRPr="00581189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fldChar w:fldCharType="separate"/>
                      </w:r>
                      <w:r w:rsidR="00004624">
                        <w:rPr>
                          <w:rFonts w:asciiTheme="minorHAnsi" w:hAnsiTheme="minorHAnsi" w:cstheme="minorHAnsi"/>
                          <w:noProof/>
                          <w:sz w:val="20"/>
                          <w:szCs w:val="14"/>
                        </w:rPr>
                        <w:t>6</w:t>
                      </w:r>
                      <w:r w:rsidRPr="00581189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fldChar w:fldCharType="end"/>
                      </w:r>
                      <w:r w:rsidR="00660B4F" w:rsidRPr="00581189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>:</w:t>
                      </w:r>
                      <w:r w:rsidR="00660B4F" w:rsidRPr="00581189">
                        <w:rPr>
                          <w:sz w:val="20"/>
                          <w:szCs w:val="14"/>
                        </w:rPr>
                        <w:t xml:space="preserve"> </w:t>
                      </w:r>
                      <w:r w:rsidR="00660B4F" w:rsidRPr="00D25E8B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>Boxplot and distribution plot for ‘</w:t>
                      </w:r>
                      <w:r w:rsidR="00660B4F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 xml:space="preserve">workers_num’ </w:t>
                      </w:r>
                      <w:r w:rsidR="00660B4F" w:rsidRPr="00D25E8B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>variable</w:t>
                      </w:r>
                      <w:bookmarkEnd w:id="21"/>
                    </w:p>
                  </w:txbxContent>
                </v:textbox>
                <w10:wrap type="tight"/>
              </v:shape>
            </w:pict>
          </mc:Fallback>
        </mc:AlternateContent>
      </w:r>
      <w:r w:rsidRPr="00B9737E">
        <w:rPr>
          <w:b/>
          <w:bCs/>
        </w:rPr>
        <w:t>Observation</w:t>
      </w:r>
      <w:r>
        <w:rPr>
          <w:b/>
          <w:bCs/>
        </w:rPr>
        <w:t>s</w:t>
      </w:r>
      <w:r w:rsidRPr="00B9737E">
        <w:rPr>
          <w:b/>
          <w:bCs/>
        </w:rPr>
        <w:t>:</w:t>
      </w:r>
      <w:r w:rsidR="00660B4F">
        <w:rPr>
          <w:b/>
          <w:bCs/>
        </w:rPr>
        <w:t xml:space="preserve"> </w:t>
      </w:r>
    </w:p>
    <w:p w14:paraId="537EE160" w14:textId="055C1C9A" w:rsidR="00BE67C2" w:rsidRDefault="00BE67C2" w:rsidP="00BE67C2">
      <w:r>
        <w:t>From the above plot</w:t>
      </w:r>
      <w:r w:rsidR="00982508">
        <w:t>,</w:t>
      </w:r>
      <w:r>
        <w:t xml:space="preserve"> we can say that the distribution is right</w:t>
      </w:r>
      <w:r w:rsidR="00982508">
        <w:t>-</w:t>
      </w:r>
      <w:r>
        <w:t xml:space="preserve">skewed. </w:t>
      </w:r>
      <w:r w:rsidR="00982508">
        <w:t xml:space="preserve">The </w:t>
      </w:r>
      <w:r>
        <w:t xml:space="preserve">Median is around </w:t>
      </w:r>
      <w:r w:rsidR="00660B4F">
        <w:t>29</w:t>
      </w:r>
      <w:r>
        <w:t>. Outliers are present in the data for this feature.</w:t>
      </w:r>
    </w:p>
    <w:p w14:paraId="46AA1CF8" w14:textId="77777777" w:rsidR="00441B83" w:rsidRDefault="00441B83" w:rsidP="00441B83">
      <w:pPr>
        <w:rPr>
          <w:b/>
          <w:bCs/>
        </w:rPr>
      </w:pPr>
    </w:p>
    <w:p w14:paraId="2D6C00B5" w14:textId="77777777" w:rsidR="00BE67C2" w:rsidRDefault="00BE67C2" w:rsidP="00441B83">
      <w:pPr>
        <w:rPr>
          <w:b/>
          <w:bCs/>
        </w:rPr>
      </w:pPr>
    </w:p>
    <w:p w14:paraId="405F6B79" w14:textId="77777777" w:rsidR="00635EEF" w:rsidRPr="00441B83" w:rsidRDefault="00635EEF" w:rsidP="00441B83">
      <w:pPr>
        <w:rPr>
          <w:b/>
          <w:bCs/>
        </w:rPr>
      </w:pPr>
    </w:p>
    <w:p w14:paraId="345412F1" w14:textId="53F0825C" w:rsidR="002C77AD" w:rsidRDefault="00DD6C67" w:rsidP="0012353E">
      <w:pPr>
        <w:pStyle w:val="ListParagraph"/>
        <w:numPr>
          <w:ilvl w:val="0"/>
          <w:numId w:val="8"/>
        </w:numPr>
        <w:rPr>
          <w:b/>
          <w:bCs/>
        </w:rPr>
      </w:pPr>
      <w:r w:rsidRPr="002D5093">
        <w:rPr>
          <w:b/>
          <w:bCs/>
          <w:noProof/>
        </w:rPr>
        <w:drawing>
          <wp:anchor distT="0" distB="0" distL="114300" distR="114300" simplePos="0" relativeHeight="251679744" behindDoc="1" locked="0" layoutInCell="1" allowOverlap="1" wp14:anchorId="0BBFFCA0" wp14:editId="3E923A7B">
            <wp:simplePos x="0" y="0"/>
            <wp:positionH relativeFrom="margin">
              <wp:align>left</wp:align>
            </wp:positionH>
            <wp:positionV relativeFrom="paragraph">
              <wp:posOffset>361950</wp:posOffset>
            </wp:positionV>
            <wp:extent cx="4507865" cy="2381250"/>
            <wp:effectExtent l="0" t="0" r="6985" b="0"/>
            <wp:wrapTight wrapText="bothSides">
              <wp:wrapPolygon edited="0">
                <wp:start x="0" y="0"/>
                <wp:lineTo x="0" y="21427"/>
                <wp:lineTo x="21542" y="21427"/>
                <wp:lineTo x="21542" y="0"/>
                <wp:lineTo x="0" y="0"/>
              </wp:wrapPolygon>
            </wp:wrapTight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9705" cy="23825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5093">
        <w:rPr>
          <w:noProof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68E82227" wp14:editId="79A0A58F">
                <wp:simplePos x="0" y="0"/>
                <wp:positionH relativeFrom="column">
                  <wp:posOffset>-635</wp:posOffset>
                </wp:positionH>
                <wp:positionV relativeFrom="paragraph">
                  <wp:posOffset>2862580</wp:posOffset>
                </wp:positionV>
                <wp:extent cx="462724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272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DB9039B" w14:textId="3A3DEC52" w:rsidR="002D5093" w:rsidRPr="006339FE" w:rsidRDefault="002D5093" w:rsidP="002D5093">
                            <w:pPr>
                              <w:pStyle w:val="Caption"/>
                              <w:rPr>
                                <w:color w:val="000000" w:themeColor="text1"/>
                                <w:szCs w:val="20"/>
                              </w:rPr>
                            </w:pPr>
                            <w:bookmarkStart w:id="22" w:name="_Toc97227501"/>
                            <w:r w:rsidRPr="00581189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 xml:space="preserve">Figure </w:t>
                            </w:r>
                            <w:r w:rsidRPr="00581189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fldChar w:fldCharType="begin"/>
                            </w:r>
                            <w:r w:rsidRPr="00581189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instrText xml:space="preserve"> SEQ Figure \* ARABIC </w:instrText>
                            </w:r>
                            <w:r w:rsidRPr="00581189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fldChar w:fldCharType="separate"/>
                            </w:r>
                            <w:r w:rsidR="00004624">
                              <w:rPr>
                                <w:rFonts w:asciiTheme="minorHAnsi" w:hAnsiTheme="minorHAnsi" w:cstheme="minorHAnsi"/>
                                <w:noProof/>
                                <w:sz w:val="20"/>
                                <w:szCs w:val="14"/>
                              </w:rPr>
                              <w:t>7</w:t>
                            </w:r>
                            <w:r w:rsidRPr="00581189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fldChar w:fldCharType="end"/>
                            </w:r>
                            <w:r w:rsidR="00887B9E" w:rsidRPr="00581189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>:</w:t>
                            </w:r>
                            <w:r w:rsidR="00887B9E" w:rsidRPr="00581189">
                              <w:rPr>
                                <w:sz w:val="20"/>
                                <w:szCs w:val="14"/>
                              </w:rPr>
                              <w:t xml:space="preserve"> </w:t>
                            </w:r>
                            <w:r w:rsidR="00887B9E" w:rsidRPr="00D25E8B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>Boxplot and distribution plot for ‘</w:t>
                            </w:r>
                            <w:r w:rsidR="00887B9E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 xml:space="preserve">storage_issue_reported_l3m’ </w:t>
                            </w:r>
                            <w:r w:rsidR="00887B9E" w:rsidRPr="00D25E8B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>variable</w:t>
                            </w:r>
                            <w:bookmarkEnd w:id="2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E82227" id="Text Box 37" o:spid="_x0000_s1034" type="#_x0000_t202" style="position:absolute;left:0;text-align:left;margin-left:-.05pt;margin-top:225.4pt;width:364.35pt;height:.05pt;z-index:-25163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" stroked="f">
                <v:textbox style="mso-fit-shape-to-text:t" inset="0,0,0,0">
                  <w:txbxContent>
                    <w:p w14:paraId="2DB9039B" w14:textId="3A3DEC52" w:rsidR="002D5093" w:rsidRPr="006339FE" w:rsidRDefault="002D5093" w:rsidP="002D5093">
                      <w:pPr>
                        <w:pStyle w:val="Caption"/>
                        <w:rPr>
                          <w:color w:val="000000" w:themeColor="text1"/>
                          <w:szCs w:val="20"/>
                        </w:rPr>
                      </w:pPr>
                      <w:bookmarkStart w:id="23" w:name="_Toc97227501"/>
                      <w:r w:rsidRPr="00581189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 xml:space="preserve">Figure </w:t>
                      </w:r>
                      <w:r w:rsidRPr="00581189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fldChar w:fldCharType="begin"/>
                      </w:r>
                      <w:r w:rsidRPr="00581189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instrText xml:space="preserve"> SEQ Figure \* ARABIC </w:instrText>
                      </w:r>
                      <w:r w:rsidRPr="00581189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fldChar w:fldCharType="separate"/>
                      </w:r>
                      <w:r w:rsidR="00004624">
                        <w:rPr>
                          <w:rFonts w:asciiTheme="minorHAnsi" w:hAnsiTheme="minorHAnsi" w:cstheme="minorHAnsi"/>
                          <w:noProof/>
                          <w:sz w:val="20"/>
                          <w:szCs w:val="14"/>
                        </w:rPr>
                        <w:t>7</w:t>
                      </w:r>
                      <w:r w:rsidRPr="00581189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fldChar w:fldCharType="end"/>
                      </w:r>
                      <w:r w:rsidR="00887B9E" w:rsidRPr="00581189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>:</w:t>
                      </w:r>
                      <w:r w:rsidR="00887B9E" w:rsidRPr="00581189">
                        <w:rPr>
                          <w:sz w:val="20"/>
                          <w:szCs w:val="14"/>
                        </w:rPr>
                        <w:t xml:space="preserve"> </w:t>
                      </w:r>
                      <w:r w:rsidR="00887B9E" w:rsidRPr="00D25E8B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>Boxplot and distribution plot for ‘</w:t>
                      </w:r>
                      <w:r w:rsidR="00887B9E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 xml:space="preserve">storage_issue_reported_l3m’ </w:t>
                      </w:r>
                      <w:r w:rsidR="00887B9E" w:rsidRPr="00D25E8B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>variable</w:t>
                      </w:r>
                      <w:bookmarkEnd w:id="23"/>
                    </w:p>
                  </w:txbxContent>
                </v:textbox>
                <w10:wrap type="tight"/>
              </v:shape>
            </w:pict>
          </mc:Fallback>
        </mc:AlternateContent>
      </w:r>
      <w:r w:rsidR="00E3214A">
        <w:rPr>
          <w:b/>
          <w:bCs/>
        </w:rPr>
        <w:t>storage_issues_reported_l3m</w:t>
      </w:r>
    </w:p>
    <w:p w14:paraId="4982C7FB" w14:textId="747DB8D3" w:rsidR="002D5093" w:rsidRDefault="002D5093" w:rsidP="002D5093">
      <w:pPr>
        <w:rPr>
          <w:b/>
          <w:bCs/>
        </w:rPr>
      </w:pPr>
      <w:r>
        <w:rPr>
          <w:b/>
          <w:bCs/>
        </w:rPr>
        <w:t>O</w:t>
      </w:r>
      <w:r w:rsidRPr="00B9737E">
        <w:rPr>
          <w:b/>
          <w:bCs/>
        </w:rPr>
        <w:t>bservation</w:t>
      </w:r>
      <w:r>
        <w:rPr>
          <w:b/>
          <w:bCs/>
        </w:rPr>
        <w:t>s</w:t>
      </w:r>
      <w:r w:rsidRPr="00B9737E">
        <w:rPr>
          <w:b/>
          <w:bCs/>
        </w:rPr>
        <w:t>:</w:t>
      </w:r>
    </w:p>
    <w:p w14:paraId="393EB583" w14:textId="1031FED9" w:rsidR="002D5093" w:rsidRDefault="002D5093" w:rsidP="002D5093">
      <w:r>
        <w:t>From the plot</w:t>
      </w:r>
      <w:r w:rsidR="00982508">
        <w:t>,</w:t>
      </w:r>
      <w:r>
        <w:t xml:space="preserve"> we can say that the distribution is</w:t>
      </w:r>
      <w:r w:rsidR="001B283E">
        <w:t xml:space="preserve"> slightly</w:t>
      </w:r>
      <w:r>
        <w:t xml:space="preserve"> right</w:t>
      </w:r>
      <w:r w:rsidR="00982508">
        <w:t>-</w:t>
      </w:r>
      <w:r>
        <w:t xml:space="preserve">skewed. </w:t>
      </w:r>
      <w:r w:rsidR="00982508">
        <w:t xml:space="preserve">The </w:t>
      </w:r>
      <w:r>
        <w:t xml:space="preserve">Median is around </w:t>
      </w:r>
      <w:r w:rsidR="00CC4BBD">
        <w:t>18</w:t>
      </w:r>
      <w:r>
        <w:t xml:space="preserve">. Outliers are </w:t>
      </w:r>
      <w:r w:rsidR="00DD6C67">
        <w:t xml:space="preserve">not </w:t>
      </w:r>
      <w:r>
        <w:t>present in the data for this feature.</w:t>
      </w:r>
    </w:p>
    <w:p w14:paraId="761DDC05" w14:textId="35C62773" w:rsidR="00441B83" w:rsidRDefault="00441B83" w:rsidP="00441B83">
      <w:pPr>
        <w:rPr>
          <w:b/>
          <w:bCs/>
        </w:rPr>
      </w:pPr>
    </w:p>
    <w:p w14:paraId="58AB48BE" w14:textId="77777777" w:rsidR="002D5093" w:rsidRDefault="002D5093" w:rsidP="00441B83">
      <w:pPr>
        <w:rPr>
          <w:b/>
          <w:bCs/>
        </w:rPr>
      </w:pPr>
    </w:p>
    <w:p w14:paraId="7C089F58" w14:textId="77777777" w:rsidR="002D5093" w:rsidRPr="00441B83" w:rsidRDefault="002D5093" w:rsidP="00441B83">
      <w:pPr>
        <w:rPr>
          <w:b/>
          <w:bCs/>
        </w:rPr>
      </w:pPr>
    </w:p>
    <w:p w14:paraId="3CF6498A" w14:textId="1A240A77" w:rsidR="00441B83" w:rsidRDefault="00B60AC6" w:rsidP="0012353E">
      <w:pPr>
        <w:pStyle w:val="ListParagraph"/>
        <w:numPr>
          <w:ilvl w:val="0"/>
          <w:numId w:val="8"/>
        </w:numPr>
        <w:rPr>
          <w:b/>
          <w:bCs/>
        </w:rPr>
      </w:pPr>
      <w:r w:rsidRPr="00523038">
        <w:rPr>
          <w:b/>
          <w:bCs/>
          <w:noProof/>
        </w:rPr>
        <w:drawing>
          <wp:anchor distT="0" distB="0" distL="114300" distR="114300" simplePos="0" relativeHeight="251682816" behindDoc="1" locked="0" layoutInCell="1" allowOverlap="1" wp14:anchorId="799C899F" wp14:editId="1453FC7B">
            <wp:simplePos x="0" y="0"/>
            <wp:positionH relativeFrom="margin">
              <wp:align>left</wp:align>
            </wp:positionH>
            <wp:positionV relativeFrom="paragraph">
              <wp:posOffset>365125</wp:posOffset>
            </wp:positionV>
            <wp:extent cx="4649470" cy="2540000"/>
            <wp:effectExtent l="0" t="0" r="0" b="0"/>
            <wp:wrapTight wrapText="bothSides">
              <wp:wrapPolygon edited="0">
                <wp:start x="0" y="0"/>
                <wp:lineTo x="0" y="21384"/>
                <wp:lineTo x="21506" y="21384"/>
                <wp:lineTo x="21506" y="0"/>
                <wp:lineTo x="0" y="0"/>
              </wp:wrapPolygon>
            </wp:wrapTight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34"/>
                    <a:stretch/>
                  </pic:blipFill>
                  <pic:spPr bwMode="auto">
                    <a:xfrm>
                      <a:off x="0" y="0"/>
                      <a:ext cx="4649470" cy="25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214A">
        <w:rPr>
          <w:b/>
          <w:bCs/>
        </w:rPr>
        <w:t>product_w</w:t>
      </w:r>
      <w:r w:rsidR="00D374A1">
        <w:rPr>
          <w:b/>
          <w:bCs/>
        </w:rPr>
        <w:t>g</w:t>
      </w:r>
      <w:r w:rsidR="00E3214A">
        <w:rPr>
          <w:b/>
          <w:bCs/>
        </w:rPr>
        <w:t>_ton</w:t>
      </w:r>
    </w:p>
    <w:p w14:paraId="1C41C377" w14:textId="646A0FCD" w:rsidR="00523038" w:rsidRDefault="00ED1A71" w:rsidP="00523038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25E30D5D" wp14:editId="48BAAB2C">
                <wp:simplePos x="0" y="0"/>
                <wp:positionH relativeFrom="column">
                  <wp:posOffset>0</wp:posOffset>
                </wp:positionH>
                <wp:positionV relativeFrom="paragraph">
                  <wp:posOffset>2538730</wp:posOffset>
                </wp:positionV>
                <wp:extent cx="464947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94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9668E64" w14:textId="29099622" w:rsidR="00ED1A71" w:rsidRPr="00B60AC6" w:rsidRDefault="00ED1A71" w:rsidP="00ED1A71">
                            <w:pPr>
                              <w:pStyle w:val="Caption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bookmarkStart w:id="24" w:name="_Toc97227502"/>
                            <w:r w:rsidRPr="00B60A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 w:rsidRPr="00B60A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B60A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instrText xml:space="preserve"> SEQ Figure \* ARABIC </w:instrText>
                            </w:r>
                            <w:r w:rsidRPr="00B60A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004624">
                              <w:rPr>
                                <w:rFonts w:asciiTheme="minorHAnsi" w:hAnsiTheme="minorHAnsi" w:cstheme="minorHAnsi"/>
                                <w:noProof/>
                                <w:sz w:val="20"/>
                                <w:szCs w:val="20"/>
                              </w:rPr>
                              <w:t>8</w:t>
                            </w:r>
                            <w:r w:rsidRPr="00B60A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="000C48A1" w:rsidRPr="00B60A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: Boxplot and distribution plot for ‘product_wg_ton’ variable</w:t>
                            </w:r>
                            <w:bookmarkEnd w:id="2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E30D5D" id="Text Box 40" o:spid="_x0000_s1035" type="#_x0000_t202" style="position:absolute;margin-left:0;margin-top:199.9pt;width:366.1pt;height:.05pt;z-index:-25163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" stroked="f">
                <v:textbox style="mso-fit-shape-to-text:t" inset="0,0,0,0">
                  <w:txbxContent>
                    <w:p w14:paraId="69668E64" w14:textId="29099622" w:rsidR="00ED1A71" w:rsidRPr="00B60AC6" w:rsidRDefault="00ED1A71" w:rsidP="00ED1A71">
                      <w:pPr>
                        <w:pStyle w:val="Caption"/>
                        <w:rPr>
                          <w:rFonts w:asciiTheme="minorHAnsi" w:hAnsiTheme="minorHAnsi" w:cstheme="minorHAnsi"/>
                          <w:color w:val="000000" w:themeColor="text1"/>
                          <w:sz w:val="20"/>
                          <w:szCs w:val="20"/>
                        </w:rPr>
                      </w:pPr>
                      <w:bookmarkStart w:id="25" w:name="_Toc97227502"/>
                      <w:r w:rsidRPr="00B60A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Figure </w:t>
                      </w:r>
                      <w:r w:rsidRPr="00B60A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fldChar w:fldCharType="begin"/>
                      </w:r>
                      <w:r w:rsidRPr="00B60A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instrText xml:space="preserve"> SEQ Figure \* ARABIC </w:instrText>
                      </w:r>
                      <w:r w:rsidRPr="00B60A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fldChar w:fldCharType="separate"/>
                      </w:r>
                      <w:r w:rsidR="00004624">
                        <w:rPr>
                          <w:rFonts w:asciiTheme="minorHAnsi" w:hAnsiTheme="minorHAnsi" w:cstheme="minorHAnsi"/>
                          <w:noProof/>
                          <w:sz w:val="20"/>
                          <w:szCs w:val="20"/>
                        </w:rPr>
                        <w:t>8</w:t>
                      </w:r>
                      <w:r w:rsidRPr="00B60A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fldChar w:fldCharType="end"/>
                      </w:r>
                      <w:r w:rsidR="000C48A1" w:rsidRPr="00B60A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: Boxplot and distribution plot for ‘product_wg_ton’ variable</w:t>
                      </w:r>
                      <w:bookmarkEnd w:id="25"/>
                    </w:p>
                  </w:txbxContent>
                </v:textbox>
                <w10:wrap type="tight"/>
              </v:shape>
            </w:pict>
          </mc:Fallback>
        </mc:AlternateContent>
      </w:r>
      <w:r w:rsidR="00523038">
        <w:rPr>
          <w:b/>
          <w:bCs/>
        </w:rPr>
        <w:t>O</w:t>
      </w:r>
      <w:r w:rsidR="00523038" w:rsidRPr="00B9737E">
        <w:rPr>
          <w:b/>
          <w:bCs/>
        </w:rPr>
        <w:t>bservation</w:t>
      </w:r>
      <w:r w:rsidR="00523038">
        <w:rPr>
          <w:b/>
          <w:bCs/>
        </w:rPr>
        <w:t>s</w:t>
      </w:r>
      <w:r w:rsidR="00523038" w:rsidRPr="00B9737E">
        <w:rPr>
          <w:b/>
          <w:bCs/>
        </w:rPr>
        <w:t>:</w:t>
      </w:r>
    </w:p>
    <w:p w14:paraId="21F4779D" w14:textId="7820BFA6" w:rsidR="00523038" w:rsidRDefault="00523038" w:rsidP="00523038">
      <w:r>
        <w:t>From the plot</w:t>
      </w:r>
      <w:r w:rsidR="00982508">
        <w:t>,</w:t>
      </w:r>
      <w:r>
        <w:t xml:space="preserve"> we can say that the distribution is right</w:t>
      </w:r>
      <w:r w:rsidR="00982508">
        <w:t>-</w:t>
      </w:r>
      <w:r>
        <w:t xml:space="preserve">skewed. </w:t>
      </w:r>
      <w:r w:rsidR="00982508">
        <w:t xml:space="preserve">The </w:t>
      </w:r>
      <w:r>
        <w:t xml:space="preserve">Median is around </w:t>
      </w:r>
      <w:r w:rsidR="00224031">
        <w:t>2</w:t>
      </w:r>
      <w:r>
        <w:t xml:space="preserve">5000. Outliers are </w:t>
      </w:r>
      <w:r w:rsidR="00224031">
        <w:t xml:space="preserve">not </w:t>
      </w:r>
      <w:r>
        <w:t>present in the data for this feature.</w:t>
      </w:r>
    </w:p>
    <w:p w14:paraId="7B6F895F" w14:textId="5D8AD9B3" w:rsidR="00523038" w:rsidRDefault="00523038" w:rsidP="00523038">
      <w:pPr>
        <w:rPr>
          <w:b/>
          <w:bCs/>
        </w:rPr>
      </w:pPr>
    </w:p>
    <w:p w14:paraId="106B0DD6" w14:textId="77777777" w:rsidR="00224031" w:rsidRPr="00523038" w:rsidRDefault="00224031" w:rsidP="00523038">
      <w:pPr>
        <w:rPr>
          <w:b/>
          <w:bCs/>
        </w:rPr>
      </w:pPr>
    </w:p>
    <w:p w14:paraId="339A17D8" w14:textId="50981B18" w:rsidR="00E3214A" w:rsidRDefault="00ED1A71" w:rsidP="0012353E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56302551" wp14:editId="1A2A33B3">
                <wp:simplePos x="0" y="0"/>
                <wp:positionH relativeFrom="column">
                  <wp:posOffset>0</wp:posOffset>
                </wp:positionH>
                <wp:positionV relativeFrom="paragraph">
                  <wp:posOffset>2700020</wp:posOffset>
                </wp:positionV>
                <wp:extent cx="45720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A8B04AA" w14:textId="7FEEE6BA" w:rsidR="00ED1A71" w:rsidRPr="0021362A" w:rsidRDefault="00ED1A71" w:rsidP="00ED1A71">
                            <w:pPr>
                              <w:pStyle w:val="Caption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bookmarkStart w:id="26" w:name="_Toc97227503"/>
                            <w:r w:rsidRPr="002136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 w:rsidRPr="002136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2136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instrText xml:space="preserve"> SEQ Figure \* ARABIC </w:instrText>
                            </w:r>
                            <w:r w:rsidRPr="002136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004624">
                              <w:rPr>
                                <w:rFonts w:asciiTheme="minorHAnsi" w:hAnsiTheme="minorHAnsi" w:cstheme="minorHAnsi"/>
                                <w:noProof/>
                                <w:sz w:val="20"/>
                                <w:szCs w:val="20"/>
                              </w:rPr>
                              <w:t>9</w:t>
                            </w:r>
                            <w:r w:rsidRPr="002136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="002136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21362A" w:rsidRPr="00B60A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Boxplot and distribution plot for ‘</w:t>
                            </w:r>
                            <w:r w:rsidR="002136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age_wh’ </w:t>
                            </w:r>
                            <w:r w:rsidR="0021362A" w:rsidRPr="00B60A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variable</w:t>
                            </w:r>
                            <w:bookmarkEnd w:id="2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302551" id="Text Box 41" o:spid="_x0000_s1036" type="#_x0000_t202" style="position:absolute;left:0;text-align:left;margin-left:0;margin-top:212.6pt;width:5in;height:.05pt;z-index:-25162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" stroked="f">
                <v:textbox style="mso-fit-shape-to-text:t" inset="0,0,0,0">
                  <w:txbxContent>
                    <w:p w14:paraId="2A8B04AA" w14:textId="7FEEE6BA" w:rsidR="00ED1A71" w:rsidRPr="0021362A" w:rsidRDefault="00ED1A71" w:rsidP="00ED1A71">
                      <w:pPr>
                        <w:pStyle w:val="Caption"/>
                        <w:rPr>
                          <w:rFonts w:asciiTheme="minorHAnsi" w:hAnsiTheme="minorHAnsi" w:cstheme="minorHAnsi"/>
                          <w:color w:val="000000" w:themeColor="text1"/>
                          <w:sz w:val="20"/>
                          <w:szCs w:val="20"/>
                        </w:rPr>
                      </w:pPr>
                      <w:bookmarkStart w:id="27" w:name="_Toc97227503"/>
                      <w:r w:rsidRPr="002136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Figure </w:t>
                      </w:r>
                      <w:r w:rsidRPr="002136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fldChar w:fldCharType="begin"/>
                      </w:r>
                      <w:r w:rsidRPr="002136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instrText xml:space="preserve"> SEQ Figure \* ARABIC </w:instrText>
                      </w:r>
                      <w:r w:rsidRPr="002136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fldChar w:fldCharType="separate"/>
                      </w:r>
                      <w:r w:rsidR="00004624">
                        <w:rPr>
                          <w:rFonts w:asciiTheme="minorHAnsi" w:hAnsiTheme="minorHAnsi" w:cstheme="minorHAnsi"/>
                          <w:noProof/>
                          <w:sz w:val="20"/>
                          <w:szCs w:val="20"/>
                        </w:rPr>
                        <w:t>9</w:t>
                      </w:r>
                      <w:r w:rsidRPr="002136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fldChar w:fldCharType="end"/>
                      </w:r>
                      <w:r w:rsidR="002136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: </w:t>
                      </w:r>
                      <w:r w:rsidR="0021362A" w:rsidRPr="00B60A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Boxplot and distribution plot for ‘</w:t>
                      </w:r>
                      <w:r w:rsidR="002136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age_wh’ </w:t>
                      </w:r>
                      <w:r w:rsidR="0021362A" w:rsidRPr="00B60A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variable</w:t>
                      </w:r>
                      <w:bookmarkEnd w:id="27"/>
                    </w:p>
                  </w:txbxContent>
                </v:textbox>
                <w10:wrap type="tight"/>
              </v:shape>
            </w:pict>
          </mc:Fallback>
        </mc:AlternateContent>
      </w:r>
      <w:r w:rsidR="00E3214A">
        <w:rPr>
          <w:b/>
          <w:bCs/>
        </w:rPr>
        <w:t>age_wh</w:t>
      </w:r>
    </w:p>
    <w:p w14:paraId="409D9C74" w14:textId="003A03AD" w:rsidR="00ED1A71" w:rsidRDefault="00DF1848" w:rsidP="00ED1A71">
      <w:pPr>
        <w:rPr>
          <w:b/>
          <w:bCs/>
        </w:rPr>
      </w:pPr>
      <w:r w:rsidRPr="00DF1848">
        <w:rPr>
          <w:b/>
          <w:bCs/>
          <w:noProof/>
        </w:rPr>
        <w:drawing>
          <wp:anchor distT="0" distB="0" distL="114300" distR="114300" simplePos="0" relativeHeight="251691008" behindDoc="1" locked="0" layoutInCell="1" allowOverlap="1" wp14:anchorId="35E638CE" wp14:editId="2600248A">
            <wp:simplePos x="0" y="0"/>
            <wp:positionH relativeFrom="margin">
              <wp:align>left</wp:align>
            </wp:positionH>
            <wp:positionV relativeFrom="paragraph">
              <wp:posOffset>43621</wp:posOffset>
            </wp:positionV>
            <wp:extent cx="4649470" cy="2419985"/>
            <wp:effectExtent l="0" t="0" r="0" b="0"/>
            <wp:wrapTight wrapText="bothSides">
              <wp:wrapPolygon edited="0">
                <wp:start x="0" y="0"/>
                <wp:lineTo x="0" y="21424"/>
                <wp:lineTo x="21506" y="21424"/>
                <wp:lineTo x="21506" y="0"/>
                <wp:lineTo x="0" y="0"/>
              </wp:wrapPolygon>
            </wp:wrapTight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5146" cy="2428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1A71">
        <w:rPr>
          <w:b/>
          <w:bCs/>
        </w:rPr>
        <w:t>O</w:t>
      </w:r>
      <w:r w:rsidR="00ED1A71" w:rsidRPr="00B9737E">
        <w:rPr>
          <w:b/>
          <w:bCs/>
        </w:rPr>
        <w:t>bservation</w:t>
      </w:r>
      <w:r w:rsidR="00ED1A71">
        <w:rPr>
          <w:b/>
          <w:bCs/>
        </w:rPr>
        <w:t>s</w:t>
      </w:r>
      <w:r w:rsidR="00ED1A71" w:rsidRPr="00B9737E">
        <w:rPr>
          <w:b/>
          <w:bCs/>
        </w:rPr>
        <w:t>:</w:t>
      </w:r>
    </w:p>
    <w:p w14:paraId="7987DED6" w14:textId="4AE43716" w:rsidR="00ED1A71" w:rsidRDefault="004743A9" w:rsidP="00ED1A71">
      <w:r>
        <w:t xml:space="preserve">Since we have imputed the </w:t>
      </w:r>
      <w:r w:rsidR="00224031">
        <w:t xml:space="preserve">47% </w:t>
      </w:r>
      <w:r>
        <w:t>mis</w:t>
      </w:r>
      <w:r w:rsidR="00D071C4">
        <w:t>sing values and then calculated ‘age_wh’</w:t>
      </w:r>
      <w:r w:rsidR="00224031">
        <w:t>, the insights are not relevant here.</w:t>
      </w:r>
    </w:p>
    <w:p w14:paraId="15678D1F" w14:textId="77777777" w:rsidR="00ED1A71" w:rsidRPr="00ED1A71" w:rsidRDefault="00ED1A71" w:rsidP="00441B83"/>
    <w:p w14:paraId="6BC6E03D" w14:textId="5CA2D1AD" w:rsidR="00E87AF4" w:rsidRPr="00B35872" w:rsidRDefault="00B35872" w:rsidP="000027A2">
      <w:pPr>
        <w:rPr>
          <w:b/>
          <w:bCs/>
          <w:u w:val="single"/>
        </w:rPr>
      </w:pPr>
      <w:r w:rsidRPr="00B35872">
        <w:rPr>
          <w:b/>
          <w:bCs/>
          <w:u w:val="single"/>
        </w:rPr>
        <w:lastRenderedPageBreak/>
        <w:t>Categorical Features:</w:t>
      </w:r>
    </w:p>
    <w:p w14:paraId="451AAF50" w14:textId="4643ADF6" w:rsidR="006C0255" w:rsidRDefault="00956B4E" w:rsidP="006C0255">
      <w:pPr>
        <w:jc w:val="center"/>
      </w:pPr>
      <w:r w:rsidRPr="00956B4E">
        <w:rPr>
          <w:noProof/>
        </w:rPr>
        <w:drawing>
          <wp:inline distT="0" distB="0" distL="0" distR="0" wp14:anchorId="7BEBDF0A" wp14:editId="226AFD58">
            <wp:extent cx="4333461" cy="3252486"/>
            <wp:effectExtent l="0" t="0" r="0" b="508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33461" cy="3252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3D930" w14:textId="77777777" w:rsidR="001349B4" w:rsidRDefault="001349B4" w:rsidP="006C0255">
      <w:pPr>
        <w:jc w:val="center"/>
      </w:pPr>
    </w:p>
    <w:p w14:paraId="1C3990C8" w14:textId="273C1022" w:rsidR="00B35872" w:rsidRDefault="006840C7" w:rsidP="006C0255">
      <w:pPr>
        <w:jc w:val="center"/>
      </w:pPr>
      <w:r w:rsidRPr="006840C7">
        <w:rPr>
          <w:noProof/>
        </w:rPr>
        <w:drawing>
          <wp:inline distT="0" distB="0" distL="0" distR="0" wp14:anchorId="68AE882E" wp14:editId="3B79CF90">
            <wp:extent cx="4293704" cy="3227328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l="-3" r="-1"/>
                    <a:stretch/>
                  </pic:blipFill>
                  <pic:spPr bwMode="auto">
                    <a:xfrm>
                      <a:off x="0" y="0"/>
                      <a:ext cx="4293704" cy="32273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4C13B9" w14:textId="77777777" w:rsidR="006C0255" w:rsidRDefault="006C0255" w:rsidP="006C0255">
      <w:pPr>
        <w:jc w:val="center"/>
      </w:pPr>
    </w:p>
    <w:p w14:paraId="75BBDDE9" w14:textId="77777777" w:rsidR="002B6618" w:rsidRDefault="002B6618" w:rsidP="006C0255">
      <w:pPr>
        <w:jc w:val="center"/>
      </w:pPr>
    </w:p>
    <w:p w14:paraId="1226444A" w14:textId="61329338" w:rsidR="0039227A" w:rsidRDefault="0064061E" w:rsidP="006C0255">
      <w:pPr>
        <w:jc w:val="center"/>
      </w:pPr>
      <w:r w:rsidRPr="0064061E">
        <w:rPr>
          <w:noProof/>
        </w:rPr>
        <w:drawing>
          <wp:inline distT="0" distB="0" distL="0" distR="0" wp14:anchorId="6C46AA80" wp14:editId="6E07E490">
            <wp:extent cx="4820323" cy="301032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301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DBAB4" w14:textId="77777777" w:rsidR="00007399" w:rsidRDefault="00007399" w:rsidP="006C0255">
      <w:pPr>
        <w:jc w:val="center"/>
      </w:pPr>
    </w:p>
    <w:p w14:paraId="2D358ACA" w14:textId="56F16E27" w:rsidR="00007399" w:rsidRDefault="00007399" w:rsidP="006C0255">
      <w:pPr>
        <w:jc w:val="center"/>
      </w:pPr>
      <w:r w:rsidRPr="00007399">
        <w:rPr>
          <w:noProof/>
        </w:rPr>
        <w:drawing>
          <wp:inline distT="0" distB="0" distL="0" distR="0" wp14:anchorId="071BBCEA" wp14:editId="4E2B2251">
            <wp:extent cx="4344006" cy="3267531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267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A7C36" w14:textId="77777777" w:rsidR="00007399" w:rsidRDefault="00007399" w:rsidP="006C0255">
      <w:pPr>
        <w:jc w:val="center"/>
      </w:pPr>
    </w:p>
    <w:p w14:paraId="5E67F92A" w14:textId="4BD472BC" w:rsidR="00007399" w:rsidRDefault="00A25652" w:rsidP="006C0255">
      <w:pPr>
        <w:jc w:val="center"/>
      </w:pPr>
      <w:r w:rsidRPr="00A25652">
        <w:rPr>
          <w:noProof/>
        </w:rPr>
        <w:drawing>
          <wp:inline distT="0" distB="0" distL="0" distR="0" wp14:anchorId="30427874" wp14:editId="0113D209">
            <wp:extent cx="4324954" cy="3353268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3353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48ACB" w14:textId="77777777" w:rsidR="00A25652" w:rsidRDefault="00A25652" w:rsidP="006C0255">
      <w:pPr>
        <w:jc w:val="center"/>
      </w:pPr>
    </w:p>
    <w:p w14:paraId="561607FA" w14:textId="6927A45D" w:rsidR="00A25652" w:rsidRDefault="001D13F6" w:rsidP="006C0255">
      <w:pPr>
        <w:jc w:val="center"/>
      </w:pPr>
      <w:r w:rsidRPr="001D13F6">
        <w:rPr>
          <w:noProof/>
        </w:rPr>
        <w:drawing>
          <wp:inline distT="0" distB="0" distL="0" distR="0" wp14:anchorId="30D9730E" wp14:editId="211FAFD0">
            <wp:extent cx="4258269" cy="3267531"/>
            <wp:effectExtent l="0" t="0" r="9525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3267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2A9B7" w14:textId="77777777" w:rsidR="001D13F6" w:rsidRDefault="001D13F6" w:rsidP="006C0255">
      <w:pPr>
        <w:jc w:val="center"/>
      </w:pPr>
    </w:p>
    <w:p w14:paraId="5C57E172" w14:textId="2F4084B3" w:rsidR="001D13F6" w:rsidRDefault="001D13F6" w:rsidP="006C0255">
      <w:pPr>
        <w:jc w:val="center"/>
      </w:pPr>
      <w:r w:rsidRPr="001D13F6">
        <w:rPr>
          <w:noProof/>
        </w:rPr>
        <w:drawing>
          <wp:inline distT="0" distB="0" distL="0" distR="0" wp14:anchorId="592F85BE" wp14:editId="0F2AA524">
            <wp:extent cx="4315427" cy="325800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32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96689" w14:textId="77777777" w:rsidR="001D13F6" w:rsidRDefault="001D13F6" w:rsidP="006C0255">
      <w:pPr>
        <w:jc w:val="center"/>
      </w:pPr>
    </w:p>
    <w:p w14:paraId="1DCCFBF8" w14:textId="455DD950" w:rsidR="001D13F6" w:rsidRDefault="00742AB6" w:rsidP="006C0255">
      <w:pPr>
        <w:jc w:val="center"/>
      </w:pPr>
      <w:r w:rsidRPr="00742AB6">
        <w:rPr>
          <w:noProof/>
        </w:rPr>
        <w:drawing>
          <wp:inline distT="0" distB="0" distL="0" distR="0" wp14:anchorId="3C66A8E8" wp14:editId="496A93C3">
            <wp:extent cx="4286848" cy="3258005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32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38700" w14:textId="77777777" w:rsidR="00742AB6" w:rsidRDefault="00742AB6" w:rsidP="006C0255">
      <w:pPr>
        <w:jc w:val="center"/>
      </w:pPr>
    </w:p>
    <w:p w14:paraId="5CAE499A" w14:textId="0ED5A181" w:rsidR="00742AB6" w:rsidRDefault="00B608DF" w:rsidP="006C0255">
      <w:pPr>
        <w:jc w:val="center"/>
      </w:pPr>
      <w:r w:rsidRPr="00B608DF">
        <w:rPr>
          <w:noProof/>
        </w:rPr>
        <w:drawing>
          <wp:inline distT="0" distB="0" distL="0" distR="0" wp14:anchorId="34A1863D" wp14:editId="33A7AABA">
            <wp:extent cx="4315427" cy="3248478"/>
            <wp:effectExtent l="0" t="0" r="9525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3248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990BC" w14:textId="77777777" w:rsidR="00B608DF" w:rsidRDefault="00B608DF" w:rsidP="006C0255">
      <w:pPr>
        <w:jc w:val="center"/>
      </w:pPr>
    </w:p>
    <w:p w14:paraId="51BD6D6D" w14:textId="44D879AB" w:rsidR="00B608DF" w:rsidRDefault="00B608DF" w:rsidP="006C0255">
      <w:pPr>
        <w:jc w:val="center"/>
      </w:pPr>
      <w:r w:rsidRPr="00B608DF">
        <w:rPr>
          <w:noProof/>
        </w:rPr>
        <w:drawing>
          <wp:inline distT="0" distB="0" distL="0" distR="0" wp14:anchorId="3FC066B8" wp14:editId="53317344">
            <wp:extent cx="4258269" cy="3267531"/>
            <wp:effectExtent l="0" t="0" r="9525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3267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72019" w14:textId="77777777" w:rsidR="00B608DF" w:rsidRDefault="00B608DF" w:rsidP="006C0255">
      <w:pPr>
        <w:jc w:val="center"/>
      </w:pPr>
    </w:p>
    <w:p w14:paraId="4C97AF94" w14:textId="47C3A2CF" w:rsidR="00B608DF" w:rsidRDefault="005410C0" w:rsidP="006C0255">
      <w:pPr>
        <w:jc w:val="center"/>
      </w:pPr>
      <w:r w:rsidRPr="005410C0">
        <w:rPr>
          <w:noProof/>
        </w:rPr>
        <w:drawing>
          <wp:inline distT="0" distB="0" distL="0" distR="0" wp14:anchorId="3749BD63" wp14:editId="22F33ECE">
            <wp:extent cx="4277322" cy="3305636"/>
            <wp:effectExtent l="0" t="0" r="9525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3305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5D48E" w14:textId="77777777" w:rsidR="005410C0" w:rsidRDefault="005410C0" w:rsidP="006C0255">
      <w:pPr>
        <w:jc w:val="center"/>
      </w:pPr>
    </w:p>
    <w:p w14:paraId="6676C3D6" w14:textId="214DF99C" w:rsidR="005410C0" w:rsidRDefault="000F47D9" w:rsidP="006C0255">
      <w:pPr>
        <w:jc w:val="center"/>
      </w:pPr>
      <w:r w:rsidRPr="000F47D9">
        <w:rPr>
          <w:noProof/>
        </w:rPr>
        <w:drawing>
          <wp:inline distT="0" distB="0" distL="0" distR="0" wp14:anchorId="476D96DC" wp14:editId="524150CF">
            <wp:extent cx="4324954" cy="3286584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3286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5EE72" w14:textId="77777777" w:rsidR="000F47D9" w:rsidRDefault="000F47D9" w:rsidP="006C0255">
      <w:pPr>
        <w:jc w:val="center"/>
      </w:pPr>
    </w:p>
    <w:p w14:paraId="0D69A937" w14:textId="3568F241" w:rsidR="000F47D9" w:rsidRDefault="000F47D9" w:rsidP="006C0255">
      <w:pPr>
        <w:jc w:val="center"/>
      </w:pPr>
      <w:r w:rsidRPr="000F47D9">
        <w:rPr>
          <w:noProof/>
        </w:rPr>
        <w:drawing>
          <wp:inline distT="0" distB="0" distL="0" distR="0" wp14:anchorId="16227B63" wp14:editId="43E43B4A">
            <wp:extent cx="4372585" cy="3248478"/>
            <wp:effectExtent l="0" t="0" r="9525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372585" cy="3248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95B56" w14:textId="77777777" w:rsidR="00E05558" w:rsidRDefault="00E05558" w:rsidP="006C0255">
      <w:pPr>
        <w:jc w:val="center"/>
      </w:pPr>
    </w:p>
    <w:p w14:paraId="29FDDE7B" w14:textId="388A5BAD" w:rsidR="00E05558" w:rsidRDefault="00E05558" w:rsidP="006C0255">
      <w:pPr>
        <w:jc w:val="center"/>
      </w:pPr>
      <w:r w:rsidRPr="00E05558">
        <w:rPr>
          <w:noProof/>
        </w:rPr>
        <w:drawing>
          <wp:inline distT="0" distB="0" distL="0" distR="0" wp14:anchorId="2EEBBFCF" wp14:editId="252A3860">
            <wp:extent cx="4334480" cy="3381847"/>
            <wp:effectExtent l="0" t="0" r="9525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334480" cy="3381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ABE8C" w14:textId="77777777" w:rsidR="007126D7" w:rsidRDefault="007126D7" w:rsidP="006C0255">
      <w:pPr>
        <w:jc w:val="center"/>
      </w:pPr>
    </w:p>
    <w:p w14:paraId="7E7C480C" w14:textId="77777777" w:rsidR="00C81B95" w:rsidRDefault="007126D7" w:rsidP="00C81B95">
      <w:pPr>
        <w:keepNext/>
        <w:jc w:val="center"/>
      </w:pPr>
      <w:r w:rsidRPr="007126D7">
        <w:rPr>
          <w:noProof/>
        </w:rPr>
        <w:drawing>
          <wp:inline distT="0" distB="0" distL="0" distR="0" wp14:anchorId="35DA0184" wp14:editId="0778F667">
            <wp:extent cx="4353533" cy="3267531"/>
            <wp:effectExtent l="0" t="0" r="9525" b="95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3267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9AF40" w14:textId="66517980" w:rsidR="00160900" w:rsidRPr="00DF2BDF" w:rsidRDefault="00C81B95" w:rsidP="00DF2BDF">
      <w:pPr>
        <w:pStyle w:val="Caption"/>
        <w:rPr>
          <w:rFonts w:asciiTheme="minorHAnsi" w:hAnsiTheme="minorHAnsi" w:cstheme="minorHAnsi"/>
        </w:rPr>
      </w:pPr>
      <w:bookmarkStart w:id="28" w:name="_Toc97227504"/>
      <w:r w:rsidRPr="006433AA">
        <w:rPr>
          <w:rFonts w:asciiTheme="minorHAnsi" w:hAnsiTheme="minorHAnsi" w:cstheme="minorHAnsi"/>
        </w:rPr>
        <w:t xml:space="preserve">Figure </w:t>
      </w:r>
      <w:r w:rsidRPr="006433AA">
        <w:rPr>
          <w:rFonts w:asciiTheme="minorHAnsi" w:hAnsiTheme="minorHAnsi" w:cstheme="minorHAnsi"/>
        </w:rPr>
        <w:fldChar w:fldCharType="begin"/>
      </w:r>
      <w:r w:rsidRPr="006433AA">
        <w:rPr>
          <w:rFonts w:asciiTheme="minorHAnsi" w:hAnsiTheme="minorHAnsi" w:cstheme="minorHAnsi"/>
        </w:rPr>
        <w:instrText xml:space="preserve"> SEQ Figure \* ARABIC </w:instrText>
      </w:r>
      <w:r w:rsidRPr="006433AA">
        <w:rPr>
          <w:rFonts w:asciiTheme="minorHAnsi" w:hAnsiTheme="minorHAnsi" w:cstheme="minorHAnsi"/>
        </w:rPr>
        <w:fldChar w:fldCharType="separate"/>
      </w:r>
      <w:r w:rsidR="00004624">
        <w:rPr>
          <w:rFonts w:asciiTheme="minorHAnsi" w:hAnsiTheme="minorHAnsi" w:cstheme="minorHAnsi"/>
          <w:noProof/>
        </w:rPr>
        <w:t>10</w:t>
      </w:r>
      <w:r w:rsidRPr="006433AA">
        <w:rPr>
          <w:rFonts w:asciiTheme="minorHAnsi" w:hAnsiTheme="minorHAnsi" w:cstheme="minorHAnsi"/>
        </w:rPr>
        <w:fldChar w:fldCharType="end"/>
      </w:r>
      <w:r w:rsidRPr="006433AA">
        <w:rPr>
          <w:rFonts w:asciiTheme="minorHAnsi" w:hAnsiTheme="minorHAnsi" w:cstheme="minorHAnsi"/>
        </w:rPr>
        <w:t>: C</w:t>
      </w:r>
      <w:r w:rsidR="006433AA" w:rsidRPr="006433AA">
        <w:rPr>
          <w:rFonts w:asciiTheme="minorHAnsi" w:hAnsiTheme="minorHAnsi" w:cstheme="minorHAnsi"/>
        </w:rPr>
        <w:t>ountplots for categorical variables</w:t>
      </w:r>
      <w:bookmarkEnd w:id="28"/>
    </w:p>
    <w:p w14:paraId="74F8035E" w14:textId="6B1B7742" w:rsidR="007126D7" w:rsidRDefault="007126D7" w:rsidP="00160900">
      <w:pPr>
        <w:rPr>
          <w:b/>
          <w:bCs/>
        </w:rPr>
      </w:pPr>
      <w:r>
        <w:rPr>
          <w:b/>
          <w:bCs/>
        </w:rPr>
        <w:t>Observations:</w:t>
      </w:r>
    </w:p>
    <w:p w14:paraId="7DA59C1D" w14:textId="40803194" w:rsidR="007126D7" w:rsidRDefault="009630C3" w:rsidP="0012353E">
      <w:pPr>
        <w:pStyle w:val="ListParagraph"/>
        <w:numPr>
          <w:ilvl w:val="0"/>
          <w:numId w:val="10"/>
        </w:numPr>
      </w:pPr>
      <w:r>
        <w:t xml:space="preserve">Most of the warehouses are located in </w:t>
      </w:r>
      <w:r w:rsidRPr="004A5043">
        <w:rPr>
          <w:b/>
          <w:bCs/>
        </w:rPr>
        <w:t>‘Rural’</w:t>
      </w:r>
      <w:r>
        <w:t xml:space="preserve"> area.</w:t>
      </w:r>
    </w:p>
    <w:p w14:paraId="7E8AB4B5" w14:textId="65223A2C" w:rsidR="009630C3" w:rsidRDefault="009630C3" w:rsidP="0012353E">
      <w:pPr>
        <w:pStyle w:val="ListParagraph"/>
        <w:numPr>
          <w:ilvl w:val="0"/>
          <w:numId w:val="10"/>
        </w:numPr>
      </w:pPr>
      <w:r>
        <w:t>The</w:t>
      </w:r>
      <w:r w:rsidR="00215A6C">
        <w:t xml:space="preserve"> </w:t>
      </w:r>
      <w:r w:rsidR="00215A6C" w:rsidRPr="004A5043">
        <w:rPr>
          <w:b/>
          <w:bCs/>
        </w:rPr>
        <w:t>‘small’</w:t>
      </w:r>
      <w:r w:rsidR="00215A6C">
        <w:t xml:space="preserve"> warehouses are less than half in numbers compared to </w:t>
      </w:r>
      <w:r w:rsidR="00215A6C" w:rsidRPr="004A5043">
        <w:rPr>
          <w:b/>
          <w:bCs/>
        </w:rPr>
        <w:t>‘large’</w:t>
      </w:r>
      <w:r w:rsidR="00215A6C">
        <w:t xml:space="preserve"> or </w:t>
      </w:r>
      <w:r w:rsidR="00215A6C" w:rsidRPr="004A5043">
        <w:rPr>
          <w:b/>
          <w:bCs/>
        </w:rPr>
        <w:t>‘mid</w:t>
      </w:r>
      <w:r w:rsidR="00982508">
        <w:rPr>
          <w:b/>
          <w:bCs/>
        </w:rPr>
        <w:t xml:space="preserve">’ </w:t>
      </w:r>
      <w:r w:rsidR="00215A6C">
        <w:t>size warehouses.</w:t>
      </w:r>
    </w:p>
    <w:p w14:paraId="56CBC511" w14:textId="27F89E38" w:rsidR="00F162A0" w:rsidRDefault="004F42B4" w:rsidP="0012353E">
      <w:pPr>
        <w:pStyle w:val="ListParagraph"/>
        <w:numPr>
          <w:ilvl w:val="0"/>
          <w:numId w:val="10"/>
        </w:numPr>
      </w:pPr>
      <w:r>
        <w:t>The h</w:t>
      </w:r>
      <w:r w:rsidR="00B660B2">
        <w:t xml:space="preserve">ighest number of warehouses are located in </w:t>
      </w:r>
      <w:r w:rsidR="00B660B2" w:rsidRPr="004A5043">
        <w:rPr>
          <w:b/>
          <w:bCs/>
        </w:rPr>
        <w:t>‘North-Zone 6</w:t>
      </w:r>
      <w:r w:rsidR="00B660B2">
        <w:t xml:space="preserve">’ </w:t>
      </w:r>
      <w:r w:rsidR="00F162A0">
        <w:t xml:space="preserve">followed by </w:t>
      </w:r>
      <w:r w:rsidR="00F162A0" w:rsidRPr="004A5043">
        <w:rPr>
          <w:b/>
          <w:bCs/>
        </w:rPr>
        <w:t>‘West-Zone 6’</w:t>
      </w:r>
    </w:p>
    <w:p w14:paraId="07C77B41" w14:textId="7CA4DE9C" w:rsidR="00797F06" w:rsidRDefault="004F42B4" w:rsidP="0012353E">
      <w:pPr>
        <w:pStyle w:val="ListParagraph"/>
        <w:numPr>
          <w:ilvl w:val="0"/>
          <w:numId w:val="10"/>
        </w:numPr>
      </w:pPr>
      <w:r>
        <w:t>The n</w:t>
      </w:r>
      <w:r w:rsidR="00652443">
        <w:t xml:space="preserve">umber of refills </w:t>
      </w:r>
      <w:r>
        <w:t>varies</w:t>
      </w:r>
      <w:r w:rsidR="00652443">
        <w:t xml:space="preserve"> from 0 to 8. Strangely</w:t>
      </w:r>
      <w:r w:rsidR="00820B50">
        <w:t>,</w:t>
      </w:r>
      <w:r w:rsidR="00652443">
        <w:t xml:space="preserve"> </w:t>
      </w:r>
      <w:r w:rsidR="006E5699">
        <w:t xml:space="preserve">warehouses </w:t>
      </w:r>
      <w:r>
        <w:t>that</w:t>
      </w:r>
      <w:r w:rsidR="006E5699">
        <w:t xml:space="preserve"> required </w:t>
      </w:r>
      <w:r>
        <w:t>two</w:t>
      </w:r>
      <w:r w:rsidR="00820B50">
        <w:t xml:space="preserve"> </w:t>
      </w:r>
      <w:r w:rsidR="00282804">
        <w:t>refill</w:t>
      </w:r>
      <w:r w:rsidR="00820B50">
        <w:t>s</w:t>
      </w:r>
      <w:r w:rsidR="006E5699">
        <w:t xml:space="preserve"> </w:t>
      </w:r>
      <w:r w:rsidR="00282804">
        <w:t xml:space="preserve">in </w:t>
      </w:r>
      <w:r>
        <w:t xml:space="preserve">the </w:t>
      </w:r>
      <w:r w:rsidR="00282804">
        <w:t xml:space="preserve">past </w:t>
      </w:r>
      <w:r>
        <w:t>three</w:t>
      </w:r>
      <w:r w:rsidR="00282804">
        <w:t xml:space="preserve"> months </w:t>
      </w:r>
      <w:r w:rsidR="006E5699">
        <w:t>are</w:t>
      </w:r>
      <w:r w:rsidR="00820B50">
        <w:t xml:space="preserve"> significantly less than all other values</w:t>
      </w:r>
    </w:p>
    <w:p w14:paraId="4C6AA766" w14:textId="140501EE" w:rsidR="00C84AD1" w:rsidRDefault="00C84AD1" w:rsidP="0012353E">
      <w:pPr>
        <w:pStyle w:val="ListParagraph"/>
        <w:numPr>
          <w:ilvl w:val="0"/>
          <w:numId w:val="10"/>
        </w:numPr>
      </w:pPr>
      <w:r>
        <w:t xml:space="preserve">Transport issues in last one year </w:t>
      </w:r>
      <w:r w:rsidR="004F42B4">
        <w:t>are</w:t>
      </w:r>
      <w:r>
        <w:t xml:space="preserve"> having zero as mode value which is good for business.</w:t>
      </w:r>
    </w:p>
    <w:p w14:paraId="12D905EA" w14:textId="683C56FD" w:rsidR="00973FB8" w:rsidRDefault="006B430A" w:rsidP="0012353E">
      <w:pPr>
        <w:pStyle w:val="ListParagraph"/>
        <w:numPr>
          <w:ilvl w:val="0"/>
          <w:numId w:val="10"/>
        </w:numPr>
      </w:pPr>
      <w:r>
        <w:t>For most of the entries</w:t>
      </w:r>
      <w:r w:rsidR="004F42B4">
        <w:t>,</w:t>
      </w:r>
      <w:r>
        <w:t xml:space="preserve"> the competitors in the market are</w:t>
      </w:r>
      <w:r w:rsidR="00973FB8">
        <w:t xml:space="preserve"> between 2 to 4.</w:t>
      </w:r>
    </w:p>
    <w:p w14:paraId="6CC82F73" w14:textId="5CC0B714" w:rsidR="00820B50" w:rsidRDefault="00973FB8" w:rsidP="0012353E">
      <w:pPr>
        <w:pStyle w:val="ListParagraph"/>
        <w:numPr>
          <w:ilvl w:val="0"/>
          <w:numId w:val="10"/>
        </w:numPr>
      </w:pPr>
      <w:r>
        <w:lastRenderedPageBreak/>
        <w:t>Out of 25</w:t>
      </w:r>
      <w:r w:rsidR="005C564A">
        <w:t xml:space="preserve">000 warehouses, 17500 warehouses </w:t>
      </w:r>
      <w:r w:rsidR="004F42B4">
        <w:t>do not have</w:t>
      </w:r>
      <w:r w:rsidR="005C564A">
        <w:t xml:space="preserve"> temperature regulatory machines.</w:t>
      </w:r>
    </w:p>
    <w:p w14:paraId="0F8896BA" w14:textId="77777777" w:rsidR="008673FE" w:rsidRDefault="00961522" w:rsidP="0012353E">
      <w:pPr>
        <w:pStyle w:val="ListParagraph"/>
        <w:numPr>
          <w:ilvl w:val="0"/>
          <w:numId w:val="10"/>
        </w:numPr>
      </w:pPr>
      <w:r>
        <w:t xml:space="preserve">The number of </w:t>
      </w:r>
      <w:r w:rsidR="00C631AE">
        <w:t xml:space="preserve">times </w:t>
      </w:r>
      <w:r>
        <w:t>warehouse</w:t>
      </w:r>
      <w:r w:rsidR="00C631AE">
        <w:t xml:space="preserve"> breakdown happened ranges between </w:t>
      </w:r>
      <w:r w:rsidR="008673FE">
        <w:t>2 to 6 in the past 3 months.</w:t>
      </w:r>
    </w:p>
    <w:p w14:paraId="5246AFB6" w14:textId="6122AFDF" w:rsidR="005C564A" w:rsidRDefault="00476803" w:rsidP="0012353E">
      <w:pPr>
        <w:pStyle w:val="ListParagraph"/>
        <w:numPr>
          <w:ilvl w:val="0"/>
          <w:numId w:val="10"/>
        </w:numPr>
      </w:pPr>
      <w:r>
        <w:t xml:space="preserve">The number of times government checks happened is having </w:t>
      </w:r>
      <w:r w:rsidR="00221E05">
        <w:t>mode value equal to 26</w:t>
      </w:r>
      <w:r w:rsidR="00A66677">
        <w:t>. The variable ranges from 1 to as high as 32</w:t>
      </w:r>
    </w:p>
    <w:p w14:paraId="6203BA6E" w14:textId="0800D99F" w:rsidR="00221E05" w:rsidRDefault="00BD04F7" w:rsidP="0012353E">
      <w:pPr>
        <w:pStyle w:val="ListParagraph"/>
        <w:numPr>
          <w:ilvl w:val="0"/>
          <w:numId w:val="10"/>
        </w:numPr>
      </w:pPr>
      <w:r>
        <w:t xml:space="preserve">More than 16000 warehouses are having electric supply </w:t>
      </w:r>
    </w:p>
    <w:p w14:paraId="7FB23FE1" w14:textId="6F790B51" w:rsidR="00BD04F7" w:rsidRDefault="00BD04F7" w:rsidP="0012353E">
      <w:pPr>
        <w:pStyle w:val="ListParagraph"/>
        <w:numPr>
          <w:ilvl w:val="0"/>
          <w:numId w:val="10"/>
        </w:numPr>
      </w:pPr>
      <w:r>
        <w:t xml:space="preserve">More than </w:t>
      </w:r>
      <w:r w:rsidR="00E576F7">
        <w:t>23000 warehouses are flood proof</w:t>
      </w:r>
    </w:p>
    <w:p w14:paraId="25C003CF" w14:textId="59178727" w:rsidR="003573D4" w:rsidRDefault="003573D4" w:rsidP="0012353E">
      <w:pPr>
        <w:pStyle w:val="ListParagraph"/>
        <w:numPr>
          <w:ilvl w:val="0"/>
          <w:numId w:val="10"/>
        </w:numPr>
      </w:pPr>
      <w:r>
        <w:t xml:space="preserve">More than 23000 warehouses are flood impacted. </w:t>
      </w:r>
    </w:p>
    <w:p w14:paraId="7AA27A71" w14:textId="5218AFAF" w:rsidR="007002E5" w:rsidRDefault="007002E5" w:rsidP="007002E5">
      <w:pPr>
        <w:pStyle w:val="Heading3"/>
      </w:pPr>
      <w:bookmarkStart w:id="29" w:name="_Toc97227534"/>
      <w:r>
        <w:t>Bivariate Analysis</w:t>
      </w:r>
      <w:bookmarkEnd w:id="29"/>
    </w:p>
    <w:p w14:paraId="1792764A" w14:textId="76748AF0" w:rsidR="005C0BE6" w:rsidRDefault="00D83982" w:rsidP="00D83982">
      <w:pPr>
        <w:pStyle w:val="Caption"/>
        <w:jc w:val="left"/>
      </w:pPr>
      <w:r>
        <w:t>Correlation plot:</w:t>
      </w:r>
    </w:p>
    <w:p w14:paraId="4BFFD095" w14:textId="77777777" w:rsidR="00C61E19" w:rsidRDefault="00D93431" w:rsidP="00C61E19">
      <w:pPr>
        <w:keepNext/>
      </w:pPr>
      <w:r>
        <w:rPr>
          <w:noProof/>
        </w:rPr>
        <w:drawing>
          <wp:inline distT="0" distB="0" distL="0" distR="0" wp14:anchorId="657EF096" wp14:editId="3844CB80">
            <wp:extent cx="5943600" cy="3890010"/>
            <wp:effectExtent l="0" t="0" r="0" b="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0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4B88B" w14:textId="231C5276" w:rsidR="00D83982" w:rsidRPr="00E11809" w:rsidRDefault="00C61E19" w:rsidP="00C61E19">
      <w:pPr>
        <w:pStyle w:val="Caption"/>
        <w:rPr>
          <w:rFonts w:asciiTheme="minorHAnsi" w:hAnsiTheme="minorHAnsi" w:cstheme="minorHAnsi"/>
          <w:color w:val="auto"/>
        </w:rPr>
      </w:pPr>
      <w:bookmarkStart w:id="30" w:name="_Toc97227505"/>
      <w:r w:rsidRPr="00E11809">
        <w:rPr>
          <w:rFonts w:asciiTheme="minorHAnsi" w:hAnsiTheme="minorHAnsi" w:cstheme="minorHAnsi"/>
          <w:color w:val="auto"/>
        </w:rPr>
        <w:t xml:space="preserve">Figure </w:t>
      </w:r>
      <w:r w:rsidRPr="00E11809">
        <w:rPr>
          <w:rFonts w:asciiTheme="minorHAnsi" w:hAnsiTheme="minorHAnsi" w:cstheme="minorHAnsi"/>
          <w:color w:val="auto"/>
        </w:rPr>
        <w:fldChar w:fldCharType="begin"/>
      </w:r>
      <w:r w:rsidRPr="00E11809">
        <w:rPr>
          <w:rFonts w:asciiTheme="minorHAnsi" w:hAnsiTheme="minorHAnsi" w:cstheme="minorHAnsi"/>
          <w:color w:val="auto"/>
        </w:rPr>
        <w:instrText xml:space="preserve"> SEQ Figure \* ARABIC </w:instrText>
      </w:r>
      <w:r w:rsidRPr="00E11809">
        <w:rPr>
          <w:rFonts w:asciiTheme="minorHAnsi" w:hAnsiTheme="minorHAnsi" w:cstheme="minorHAnsi"/>
          <w:color w:val="auto"/>
        </w:rPr>
        <w:fldChar w:fldCharType="separate"/>
      </w:r>
      <w:r w:rsidR="00004624">
        <w:rPr>
          <w:rFonts w:asciiTheme="minorHAnsi" w:hAnsiTheme="minorHAnsi" w:cstheme="minorHAnsi"/>
          <w:noProof/>
          <w:color w:val="auto"/>
        </w:rPr>
        <w:t>11</w:t>
      </w:r>
      <w:r w:rsidRPr="00E11809">
        <w:rPr>
          <w:rFonts w:asciiTheme="minorHAnsi" w:hAnsiTheme="minorHAnsi" w:cstheme="minorHAnsi"/>
          <w:color w:val="auto"/>
        </w:rPr>
        <w:fldChar w:fldCharType="end"/>
      </w:r>
      <w:r w:rsidRPr="00E11809">
        <w:rPr>
          <w:rFonts w:asciiTheme="minorHAnsi" w:hAnsiTheme="minorHAnsi" w:cstheme="minorHAnsi"/>
          <w:color w:val="auto"/>
        </w:rPr>
        <w:t>: Correlation plot for numeric features present in the dataset</w:t>
      </w:r>
      <w:bookmarkEnd w:id="30"/>
    </w:p>
    <w:p w14:paraId="3BA3766B" w14:textId="77777777" w:rsidR="004A5043" w:rsidRDefault="004A5043" w:rsidP="00D83982">
      <w:pPr>
        <w:rPr>
          <w:b/>
          <w:bCs/>
        </w:rPr>
      </w:pPr>
    </w:p>
    <w:p w14:paraId="3E5173A5" w14:textId="562A9BAF" w:rsidR="000C2D72" w:rsidRDefault="000C2D72" w:rsidP="00D83982">
      <w:pPr>
        <w:rPr>
          <w:b/>
          <w:bCs/>
        </w:rPr>
      </w:pPr>
      <w:r w:rsidRPr="000C2D72">
        <w:rPr>
          <w:b/>
          <w:bCs/>
        </w:rPr>
        <w:t>Observations:</w:t>
      </w:r>
    </w:p>
    <w:p w14:paraId="1D95AAFF" w14:textId="015DFD0E" w:rsidR="000C2D72" w:rsidRPr="00053333" w:rsidRDefault="000C2D72" w:rsidP="0012353E">
      <w:pPr>
        <w:pStyle w:val="ListParagraph"/>
        <w:numPr>
          <w:ilvl w:val="0"/>
          <w:numId w:val="11"/>
        </w:numPr>
        <w:rPr>
          <w:b/>
          <w:bCs/>
        </w:rPr>
      </w:pPr>
      <w:r>
        <w:t xml:space="preserve">Most of the features </w:t>
      </w:r>
      <w:r w:rsidR="004F42B4">
        <w:t>have</w:t>
      </w:r>
      <w:r>
        <w:t xml:space="preserve"> </w:t>
      </w:r>
      <w:r w:rsidR="00053333">
        <w:t>very little to no correlation at all</w:t>
      </w:r>
    </w:p>
    <w:p w14:paraId="296206F2" w14:textId="6315411F" w:rsidR="00053333" w:rsidRPr="00384CB5" w:rsidRDefault="00275CA7" w:rsidP="0012353E">
      <w:pPr>
        <w:pStyle w:val="ListParagraph"/>
        <w:numPr>
          <w:ilvl w:val="0"/>
          <w:numId w:val="11"/>
        </w:numPr>
        <w:rPr>
          <w:b/>
          <w:bCs/>
        </w:rPr>
      </w:pPr>
      <w:r>
        <w:t xml:space="preserve">Our target feature </w:t>
      </w:r>
      <w:r w:rsidRPr="000A6370">
        <w:rPr>
          <w:b/>
          <w:bCs/>
        </w:rPr>
        <w:t>‘product_wg_ton’</w:t>
      </w:r>
      <w:r>
        <w:t xml:space="preserve"> is having </w:t>
      </w:r>
      <w:r w:rsidR="00384CB5">
        <w:t xml:space="preserve">very </w:t>
      </w:r>
      <w:r>
        <w:t>high correlation</w:t>
      </w:r>
      <w:r w:rsidR="00384CB5">
        <w:t xml:space="preserve"> </w:t>
      </w:r>
      <w:r w:rsidR="00384CB5" w:rsidRPr="000A6370">
        <w:rPr>
          <w:b/>
          <w:bCs/>
        </w:rPr>
        <w:t>(0.99)</w:t>
      </w:r>
      <w:r>
        <w:t xml:space="preserve"> with </w:t>
      </w:r>
      <w:r w:rsidR="00384CB5" w:rsidRPr="000A6370">
        <w:rPr>
          <w:b/>
          <w:bCs/>
        </w:rPr>
        <w:t>‘storage_issues_reported_l3m’</w:t>
      </w:r>
      <w:r w:rsidR="00384CB5">
        <w:t xml:space="preserve"> and </w:t>
      </w:r>
      <w:r w:rsidR="008E5966">
        <w:t xml:space="preserve">moderate correlation with </w:t>
      </w:r>
      <w:r w:rsidR="008E5966" w:rsidRPr="000A6370">
        <w:rPr>
          <w:b/>
          <w:bCs/>
        </w:rPr>
        <w:t>‘age_wh’</w:t>
      </w:r>
    </w:p>
    <w:p w14:paraId="46C3DF35" w14:textId="7FE32EBB" w:rsidR="005A4FE5" w:rsidRDefault="00DB1480" w:rsidP="0012353E">
      <w:pPr>
        <w:pStyle w:val="ListParagraph"/>
        <w:numPr>
          <w:ilvl w:val="0"/>
          <w:numId w:val="11"/>
        </w:numPr>
        <w:rPr>
          <w:b/>
          <w:bCs/>
        </w:rPr>
      </w:pPr>
      <w:r w:rsidRPr="000A6370">
        <w:rPr>
          <w:b/>
          <w:bCs/>
        </w:rPr>
        <w:t>‘age_wh’</w:t>
      </w:r>
      <w:r>
        <w:t xml:space="preserve"> and </w:t>
      </w:r>
      <w:r w:rsidRPr="000A6370">
        <w:rPr>
          <w:b/>
          <w:bCs/>
        </w:rPr>
        <w:t>‘product_wg_ton’</w:t>
      </w:r>
      <w:r>
        <w:t xml:space="preserve"> are also having </w:t>
      </w:r>
      <w:r w:rsidR="004F42B4">
        <w:t xml:space="preserve">a </w:t>
      </w:r>
      <w:r>
        <w:t>high correlation</w:t>
      </w:r>
      <w:r w:rsidR="000A6370">
        <w:t xml:space="preserve"> </w:t>
      </w:r>
      <w:r w:rsidR="000A6370" w:rsidRPr="000A6370">
        <w:rPr>
          <w:b/>
          <w:bCs/>
        </w:rPr>
        <w:t>(0.63)</w:t>
      </w:r>
    </w:p>
    <w:p w14:paraId="54A3A815" w14:textId="77777777" w:rsidR="00B24215" w:rsidRPr="00B24215" w:rsidRDefault="00B24215" w:rsidP="00B24215">
      <w:pPr>
        <w:rPr>
          <w:b/>
          <w:bCs/>
        </w:rPr>
      </w:pPr>
    </w:p>
    <w:p w14:paraId="5460A5DD" w14:textId="40405AAB" w:rsidR="001218FD" w:rsidRPr="00B24215" w:rsidRDefault="005A4FE5" w:rsidP="005A4FE5">
      <w:pPr>
        <w:rPr>
          <w:b/>
          <w:bCs/>
          <w:sz w:val="28"/>
          <w:szCs w:val="22"/>
          <w:u w:val="single"/>
        </w:rPr>
      </w:pPr>
      <w:r w:rsidRPr="008D7774">
        <w:rPr>
          <w:b/>
          <w:bCs/>
          <w:sz w:val="28"/>
          <w:szCs w:val="22"/>
          <w:u w:val="single"/>
        </w:rPr>
        <w:t xml:space="preserve">Zone vs. Warehouse Breakdown with </w:t>
      </w:r>
      <w:r w:rsidR="001218FD" w:rsidRPr="008D7774">
        <w:rPr>
          <w:b/>
          <w:bCs/>
          <w:sz w:val="28"/>
          <w:szCs w:val="22"/>
          <w:u w:val="single"/>
        </w:rPr>
        <w:t xml:space="preserve">location type as </w:t>
      </w:r>
      <w:r w:rsidR="004F42B4">
        <w:rPr>
          <w:b/>
          <w:bCs/>
          <w:sz w:val="28"/>
          <w:szCs w:val="22"/>
          <w:u w:val="single"/>
        </w:rPr>
        <w:t xml:space="preserve">a </w:t>
      </w:r>
      <w:r w:rsidR="001218FD" w:rsidRPr="008D7774">
        <w:rPr>
          <w:b/>
          <w:bCs/>
          <w:sz w:val="28"/>
          <w:szCs w:val="22"/>
          <w:u w:val="single"/>
        </w:rPr>
        <w:t>filter:</w:t>
      </w:r>
    </w:p>
    <w:p w14:paraId="76439E74" w14:textId="77777777" w:rsidR="001218FD" w:rsidRDefault="005A4FE5" w:rsidP="001218FD">
      <w:pPr>
        <w:keepNext/>
      </w:pPr>
      <w:r w:rsidRPr="005A4FE5">
        <w:rPr>
          <w:noProof/>
        </w:rPr>
        <w:drawing>
          <wp:inline distT="0" distB="0" distL="0" distR="0" wp14:anchorId="221B3BEE" wp14:editId="659B71EC">
            <wp:extent cx="5943600" cy="3197860"/>
            <wp:effectExtent l="0" t="0" r="0" b="254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25EFD" w14:textId="08341551" w:rsidR="001218FD" w:rsidRPr="006A1667" w:rsidRDefault="001218FD" w:rsidP="00101BCF">
      <w:pPr>
        <w:pStyle w:val="Caption"/>
        <w:rPr>
          <w:rFonts w:asciiTheme="minorHAnsi" w:hAnsiTheme="minorHAnsi" w:cstheme="minorHAnsi"/>
        </w:rPr>
      </w:pPr>
      <w:bookmarkStart w:id="31" w:name="_Toc97227506"/>
      <w:r w:rsidRPr="006A1667">
        <w:rPr>
          <w:rFonts w:asciiTheme="minorHAnsi" w:hAnsiTheme="minorHAnsi" w:cstheme="minorHAnsi"/>
        </w:rPr>
        <w:t xml:space="preserve">Figure </w:t>
      </w:r>
      <w:r w:rsidRPr="006A1667">
        <w:rPr>
          <w:rFonts w:asciiTheme="minorHAnsi" w:hAnsiTheme="minorHAnsi" w:cstheme="minorHAnsi"/>
        </w:rPr>
        <w:fldChar w:fldCharType="begin"/>
      </w:r>
      <w:r w:rsidRPr="006A1667">
        <w:rPr>
          <w:rFonts w:asciiTheme="minorHAnsi" w:hAnsiTheme="minorHAnsi" w:cstheme="minorHAnsi"/>
        </w:rPr>
        <w:instrText xml:space="preserve"> SEQ Figure \* ARABIC </w:instrText>
      </w:r>
      <w:r w:rsidRPr="006A1667">
        <w:rPr>
          <w:rFonts w:asciiTheme="minorHAnsi" w:hAnsiTheme="minorHAnsi" w:cstheme="minorHAnsi"/>
        </w:rPr>
        <w:fldChar w:fldCharType="separate"/>
      </w:r>
      <w:r w:rsidR="00004624">
        <w:rPr>
          <w:rFonts w:asciiTheme="minorHAnsi" w:hAnsiTheme="minorHAnsi" w:cstheme="minorHAnsi"/>
          <w:noProof/>
        </w:rPr>
        <w:t>12</w:t>
      </w:r>
      <w:r w:rsidRPr="006A1667">
        <w:rPr>
          <w:rFonts w:asciiTheme="minorHAnsi" w:hAnsiTheme="minorHAnsi" w:cstheme="minorHAnsi"/>
        </w:rPr>
        <w:fldChar w:fldCharType="end"/>
      </w:r>
      <w:r w:rsidRPr="006A1667">
        <w:rPr>
          <w:rFonts w:asciiTheme="minorHAnsi" w:hAnsiTheme="minorHAnsi" w:cstheme="minorHAnsi"/>
        </w:rPr>
        <w:t>: Zone vs. Warehouse Breakdown with location type</w:t>
      </w:r>
      <w:bookmarkEnd w:id="31"/>
    </w:p>
    <w:p w14:paraId="791B83CE" w14:textId="706B2631" w:rsidR="005A4FE5" w:rsidRDefault="007A49FC" w:rsidP="001218FD">
      <w:pPr>
        <w:pStyle w:val="Caption"/>
        <w:jc w:val="left"/>
        <w:rPr>
          <w:color w:val="auto"/>
          <w:u w:val="single"/>
        </w:rPr>
      </w:pPr>
      <w:r w:rsidRPr="007A49FC">
        <w:rPr>
          <w:color w:val="auto"/>
          <w:u w:val="single"/>
        </w:rPr>
        <w:t>Observations:</w:t>
      </w:r>
    </w:p>
    <w:p w14:paraId="139C3EE8" w14:textId="1BA8128F" w:rsidR="007A49FC" w:rsidRDefault="00285C13" w:rsidP="0012353E">
      <w:pPr>
        <w:pStyle w:val="ListParagraph"/>
        <w:numPr>
          <w:ilvl w:val="0"/>
          <w:numId w:val="12"/>
        </w:numPr>
      </w:pPr>
      <w:r>
        <w:t xml:space="preserve">For the Urban and </w:t>
      </w:r>
      <w:r w:rsidR="00A913F7">
        <w:t>East zone 3</w:t>
      </w:r>
      <w:r>
        <w:t>, warehouses are</w:t>
      </w:r>
      <w:r w:rsidR="00A913F7">
        <w:t xml:space="preserve"> having maximum </w:t>
      </w:r>
      <w:r>
        <w:t xml:space="preserve">average </w:t>
      </w:r>
      <w:r w:rsidR="00A913F7">
        <w:t>number of breakdowns</w:t>
      </w:r>
    </w:p>
    <w:p w14:paraId="7D835034" w14:textId="336EC5FF" w:rsidR="00F16072" w:rsidRDefault="001E4EC7">
      <w:pPr>
        <w:spacing w:after="200" w:line="276" w:lineRule="auto"/>
      </w:pPr>
      <w:r>
        <w:lastRenderedPageBreak/>
        <w:t>From the Figure 1</w:t>
      </w:r>
      <w:r w:rsidR="00DF2BDF">
        <w:t>2</w:t>
      </w:r>
      <w:r>
        <w:t xml:space="preserve">, it is obvious that the number of </w:t>
      </w:r>
      <w:r w:rsidR="00732A1C">
        <w:t>breakdowns for Urban area is more than rural area.</w:t>
      </w:r>
      <w:r w:rsidR="0010443B">
        <w:br w:type="page"/>
      </w:r>
    </w:p>
    <w:p w14:paraId="415CB740" w14:textId="38B25678" w:rsidR="001A6093" w:rsidRDefault="001A6093" w:rsidP="001A6093">
      <w:pPr>
        <w:pStyle w:val="Heading2"/>
      </w:pPr>
      <w:bookmarkStart w:id="32" w:name="_Toc97227535"/>
      <w:r>
        <w:lastRenderedPageBreak/>
        <w:t>Data Preprocessing</w:t>
      </w:r>
      <w:bookmarkEnd w:id="32"/>
    </w:p>
    <w:p w14:paraId="24660A83" w14:textId="30649D06" w:rsidR="008C75DE" w:rsidRDefault="00531017" w:rsidP="008C75DE">
      <w:pPr>
        <w:rPr>
          <w:color w:val="auto"/>
        </w:rPr>
      </w:pPr>
      <w:r>
        <w:rPr>
          <w:color w:val="auto"/>
        </w:rPr>
        <w:t>Before proceeding to modelling, data cleaning and preprocessing is required. Also, as mentioned earlier some features are having null values</w:t>
      </w:r>
      <w:r w:rsidR="00550283">
        <w:rPr>
          <w:color w:val="auto"/>
        </w:rPr>
        <w:t xml:space="preserve">. Imputation of null values is also </w:t>
      </w:r>
      <w:r w:rsidR="00890C38">
        <w:rPr>
          <w:color w:val="auto"/>
        </w:rPr>
        <w:t xml:space="preserve">to be done using suitable values. In this analysis, we took following steps </w:t>
      </w:r>
      <w:r w:rsidR="00A7122C">
        <w:rPr>
          <w:color w:val="auto"/>
        </w:rPr>
        <w:t xml:space="preserve">to eradicate such anomalies from the data: </w:t>
      </w:r>
    </w:p>
    <w:p w14:paraId="0D81C887" w14:textId="77777777" w:rsidR="00BF51FB" w:rsidRDefault="00FA67B6" w:rsidP="0012353E">
      <w:pPr>
        <w:pStyle w:val="ListParagraph"/>
        <w:keepNext/>
        <w:numPr>
          <w:ilvl w:val="0"/>
          <w:numId w:val="15"/>
        </w:numPr>
        <w:ind w:left="567" w:hanging="425"/>
        <w:jc w:val="center"/>
      </w:pPr>
      <w:r>
        <w:rPr>
          <w:color w:val="auto"/>
        </w:rPr>
        <w:t>Fir</w:t>
      </w:r>
      <w:r w:rsidR="005648D3">
        <w:rPr>
          <w:color w:val="auto"/>
        </w:rPr>
        <w:t xml:space="preserve">stly, imputation of null values present in the </w:t>
      </w:r>
      <w:r w:rsidR="001C621F">
        <w:rPr>
          <w:color w:val="auto"/>
        </w:rPr>
        <w:t>‘</w:t>
      </w:r>
      <w:r w:rsidR="00D42BA6">
        <w:rPr>
          <w:color w:val="auto"/>
        </w:rPr>
        <w:t>wh_est_year’</w:t>
      </w:r>
      <w:r w:rsidR="001C621F">
        <w:rPr>
          <w:color w:val="auto"/>
        </w:rPr>
        <w:t xml:space="preserve"> column </w:t>
      </w:r>
      <w:r w:rsidR="00D42BA6">
        <w:rPr>
          <w:color w:val="auto"/>
        </w:rPr>
        <w:t>w</w:t>
      </w:r>
      <w:r w:rsidR="001C621F">
        <w:rPr>
          <w:color w:val="auto"/>
        </w:rPr>
        <w:t>as done.</w:t>
      </w:r>
      <w:r w:rsidR="00526AC0">
        <w:rPr>
          <w:color w:val="auto"/>
        </w:rPr>
        <w:t xml:space="preserve"> For this purpose the values were </w:t>
      </w:r>
      <w:r w:rsidR="00BF51FB">
        <w:rPr>
          <w:color w:val="auto"/>
        </w:rPr>
        <w:t>grouped by categorical column to observe any pattern present.</w:t>
      </w:r>
      <w:r w:rsidR="00BF51FB" w:rsidRPr="00BF51FB">
        <w:rPr>
          <w:noProof/>
        </w:rPr>
        <w:t xml:space="preserve"> </w:t>
      </w:r>
      <w:r w:rsidR="00BF51FB" w:rsidRPr="00BF51FB">
        <w:rPr>
          <w:color w:val="auto"/>
        </w:rPr>
        <w:drawing>
          <wp:inline distT="0" distB="0" distL="0" distR="0" wp14:anchorId="6B59BB96" wp14:editId="17AD55BE">
            <wp:extent cx="3450867" cy="3914416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453658" cy="3917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03DB2" w14:textId="296F7EC9" w:rsidR="00BF51FB" w:rsidRPr="00BF51FB" w:rsidRDefault="00BF51FB" w:rsidP="00BF51FB">
      <w:pPr>
        <w:pStyle w:val="Caption"/>
        <w:rPr>
          <w:color w:val="auto"/>
        </w:rPr>
      </w:pPr>
      <w:bookmarkStart w:id="33" w:name="_Toc97227507"/>
      <w:r>
        <w:t xml:space="preserve">Figure </w:t>
      </w:r>
      <w:fldSimple w:instr=" SEQ Figure \* ARABIC ">
        <w:r w:rsidR="00004624">
          <w:rPr>
            <w:noProof/>
          </w:rPr>
          <w:t>13</w:t>
        </w:r>
      </w:fldSimple>
      <w:r>
        <w:t>: Values of ‘wh_est_year’ grouped by various categorical columns</w:t>
      </w:r>
      <w:bookmarkEnd w:id="33"/>
      <w:r>
        <w:t xml:space="preserve"> </w:t>
      </w:r>
    </w:p>
    <w:p w14:paraId="35C6135F" w14:textId="5F2C3FD4" w:rsidR="001670DA" w:rsidRDefault="00BF51FB" w:rsidP="001670DA">
      <w:r>
        <w:t xml:space="preserve">Now, the </w:t>
      </w:r>
      <w:r w:rsidR="00B471CA">
        <w:t>null values were imputed by 2009 in ‘wh_est_year’ as for mos</w:t>
      </w:r>
      <w:r w:rsidR="00586A0A">
        <w:t xml:space="preserve">t of the values are </w:t>
      </w:r>
      <w:r w:rsidR="00433782">
        <w:t>200</w:t>
      </w:r>
      <w:r w:rsidR="00586A0A">
        <w:t>9 which are present in the data</w:t>
      </w:r>
      <w:r w:rsidR="00433782">
        <w:t xml:space="preserve"> (Figure 13).</w:t>
      </w:r>
    </w:p>
    <w:p w14:paraId="7EC6FD67" w14:textId="108C4D44" w:rsidR="00BA2287" w:rsidRDefault="002D0411" w:rsidP="0012353E">
      <w:pPr>
        <w:pStyle w:val="ListParagraph"/>
        <w:numPr>
          <w:ilvl w:val="0"/>
          <w:numId w:val="15"/>
        </w:numPr>
        <w:ind w:hanging="436"/>
      </w:pPr>
      <w:r>
        <w:lastRenderedPageBreak/>
        <w:t xml:space="preserve">Further, the </w:t>
      </w:r>
      <w:r w:rsidR="00A62612">
        <w:t xml:space="preserve">null values in </w:t>
      </w:r>
      <w:r>
        <w:t>‘</w:t>
      </w:r>
      <w:r w:rsidR="00A62612">
        <w:t>approved_wh_govt_certificate’ and ‘</w:t>
      </w:r>
      <w:r w:rsidR="00BA2287">
        <w:t>workers_num’ were imputed with mode values of their respective features.</w:t>
      </w:r>
    </w:p>
    <w:p w14:paraId="1C5999B2" w14:textId="4F846801" w:rsidR="00C57188" w:rsidRDefault="00A62612" w:rsidP="0012353E">
      <w:pPr>
        <w:pStyle w:val="ListParagraph"/>
        <w:numPr>
          <w:ilvl w:val="0"/>
          <w:numId w:val="15"/>
        </w:numPr>
        <w:ind w:hanging="436"/>
      </w:pPr>
      <w:r>
        <w:t xml:space="preserve"> </w:t>
      </w:r>
      <w:r w:rsidR="00E9727C">
        <w:t xml:space="preserve">From the data we </w:t>
      </w:r>
      <w:r w:rsidR="00D57639">
        <w:t>observed</w:t>
      </w:r>
      <w:r w:rsidR="00E9727C">
        <w:t xml:space="preserve"> that there is a region (named as ‘zone’) and sub-region (named as </w:t>
      </w:r>
      <w:r w:rsidR="005A60EE">
        <w:t>‘wh_regional_zone’)</w:t>
      </w:r>
      <w:r w:rsidR="00D57639">
        <w:t>. Since these</w:t>
      </w:r>
      <w:r w:rsidR="00A161BF">
        <w:t xml:space="preserve"> are complementary to each other for locating any warehouse, we created a new column named as ‘Zone’ in which we concatenated the </w:t>
      </w:r>
      <w:r w:rsidR="00F67E0A">
        <w:t xml:space="preserve">region and sub-region. e.g. </w:t>
      </w:r>
      <w:r w:rsidR="00EE1BEA">
        <w:t xml:space="preserve">if zone is ‘North’ and sub-region is ‘Zone 1’ for a warehouse then </w:t>
      </w:r>
      <w:r w:rsidR="00DD7074">
        <w:t>the new value ‘Zone’ is ‘North</w:t>
      </w:r>
      <w:r w:rsidR="00E03813">
        <w:t>-Zone 1’</w:t>
      </w:r>
      <w:r w:rsidR="00C57188">
        <w:t xml:space="preserve"> for that particular warehouse.</w:t>
      </w:r>
    </w:p>
    <w:p w14:paraId="2C8D158C" w14:textId="4593C3A5" w:rsidR="00F347E7" w:rsidRDefault="009F657F" w:rsidP="0012353E">
      <w:pPr>
        <w:pStyle w:val="ListParagraph"/>
        <w:numPr>
          <w:ilvl w:val="0"/>
          <w:numId w:val="15"/>
        </w:numPr>
        <w:ind w:hanging="436"/>
      </w:pPr>
      <w:r>
        <w:t>Lastly</w:t>
      </w:r>
      <w:r w:rsidR="0008604D">
        <w:t>, the ‘zone’ and ‘</w:t>
      </w:r>
      <w:r w:rsidR="00626E07">
        <w:t>wh_regional_zone’ variables were dropped from the dataset.</w:t>
      </w:r>
    </w:p>
    <w:p w14:paraId="7A743369" w14:textId="2F0D0AE5" w:rsidR="00F16072" w:rsidRDefault="008E54F3" w:rsidP="0012353E">
      <w:pPr>
        <w:pStyle w:val="ListParagraph"/>
        <w:numPr>
          <w:ilvl w:val="0"/>
          <w:numId w:val="15"/>
        </w:numPr>
        <w:spacing w:after="200" w:line="276" w:lineRule="auto"/>
      </w:pPr>
      <w:r>
        <w:t>For some numerical variables, outliers were present but for this analysis</w:t>
      </w:r>
      <w:r w:rsidR="00ED4F18">
        <w:t>, the outliers trement was not perfomed</w:t>
      </w:r>
      <w:r w:rsidR="00E55D90">
        <w:t xml:space="preserve"> since there are only 7 numerical features overall.</w:t>
      </w:r>
    </w:p>
    <w:p w14:paraId="31C61C91" w14:textId="77777777" w:rsidR="00F16072" w:rsidRDefault="00F16072">
      <w:pPr>
        <w:spacing w:after="200" w:line="276" w:lineRule="auto"/>
      </w:pPr>
    </w:p>
    <w:p w14:paraId="62BD3C21" w14:textId="6D911C91" w:rsidR="0010443B" w:rsidRDefault="00F16072" w:rsidP="00BB377A">
      <w:pPr>
        <w:spacing w:after="200" w:line="276" w:lineRule="auto"/>
      </w:pPr>
      <w:r>
        <w:br w:type="page"/>
      </w:r>
    </w:p>
    <w:p w14:paraId="4040D24A" w14:textId="586BB9DC" w:rsidR="001E4EC7" w:rsidRDefault="00E56217" w:rsidP="00E56217">
      <w:pPr>
        <w:pStyle w:val="Heading2"/>
      </w:pPr>
      <w:bookmarkStart w:id="34" w:name="_Toc97227536"/>
      <w:r>
        <w:lastRenderedPageBreak/>
        <w:t>Clustering</w:t>
      </w:r>
      <w:bookmarkEnd w:id="34"/>
    </w:p>
    <w:p w14:paraId="4385526F" w14:textId="14C0B730" w:rsidR="00E56217" w:rsidRDefault="00E56217" w:rsidP="00CD0770">
      <w:pPr>
        <w:jc w:val="both"/>
      </w:pPr>
      <w:r>
        <w:t>Finally, K- Means clustering was used to detect some patterns or clusters from the dataset</w:t>
      </w:r>
      <w:r w:rsidR="00AC2867">
        <w:t xml:space="preserve">. </w:t>
      </w:r>
      <w:r w:rsidR="00F73063">
        <w:t xml:space="preserve">Although the Elbow Curve did not show any significant </w:t>
      </w:r>
      <w:r w:rsidR="002F0AB2">
        <w:t xml:space="preserve">drop in within sum of squares values when plotted against </w:t>
      </w:r>
      <w:r w:rsidR="004F42B4">
        <w:t xml:space="preserve">the </w:t>
      </w:r>
      <w:r w:rsidR="002F0AB2">
        <w:t xml:space="preserve">number of clusters, we assumed </w:t>
      </w:r>
      <w:r w:rsidR="004F42B4">
        <w:t xml:space="preserve">the </w:t>
      </w:r>
      <w:r w:rsidR="002F0AB2">
        <w:t xml:space="preserve">number of clusters as 3. </w:t>
      </w:r>
      <w:r w:rsidR="00C81B95">
        <w:t xml:space="preserve">Boxplot of </w:t>
      </w:r>
      <w:r w:rsidR="00F678F1">
        <w:t xml:space="preserve">Silhouette width </w:t>
      </w:r>
      <w:r w:rsidR="00F73063">
        <w:t xml:space="preserve">calculated </w:t>
      </w:r>
      <w:r w:rsidR="00C81B95">
        <w:t xml:space="preserve">for these clusters </w:t>
      </w:r>
      <w:r w:rsidR="002E7DFA">
        <w:t xml:space="preserve">was generated </w:t>
      </w:r>
      <w:r w:rsidR="00CD0770">
        <w:t>(</w:t>
      </w:r>
      <w:r w:rsidR="00C81B95">
        <w:t xml:space="preserve">Figure </w:t>
      </w:r>
      <w:r w:rsidR="002E7DFA">
        <w:t>13</w:t>
      </w:r>
      <w:r w:rsidR="00CD0770">
        <w:t>):</w:t>
      </w:r>
    </w:p>
    <w:p w14:paraId="63DE3C55" w14:textId="77777777" w:rsidR="00CD0770" w:rsidRDefault="002E7DFA" w:rsidP="00CD0770">
      <w:pPr>
        <w:keepNext/>
        <w:jc w:val="center"/>
      </w:pPr>
      <w:r>
        <w:rPr>
          <w:noProof/>
        </w:rPr>
        <w:drawing>
          <wp:inline distT="0" distB="0" distL="0" distR="0" wp14:anchorId="4622AA2F" wp14:editId="5E8C1CF2">
            <wp:extent cx="4468495" cy="3355975"/>
            <wp:effectExtent l="0" t="0" r="8255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495" cy="335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455008" w14:textId="64C08A8F" w:rsidR="002E7DFA" w:rsidRDefault="00CD0770" w:rsidP="00CD0770">
      <w:pPr>
        <w:pStyle w:val="Caption"/>
        <w:rPr>
          <w:rFonts w:asciiTheme="minorHAnsi" w:hAnsiTheme="minorHAnsi" w:cstheme="minorHAnsi"/>
        </w:rPr>
      </w:pPr>
      <w:bookmarkStart w:id="35" w:name="_Toc97227508"/>
      <w:r w:rsidRPr="007B2679">
        <w:rPr>
          <w:rFonts w:asciiTheme="minorHAnsi" w:hAnsiTheme="minorHAnsi" w:cstheme="minorHAnsi"/>
        </w:rPr>
        <w:t xml:space="preserve">Figure </w:t>
      </w:r>
      <w:r w:rsidRPr="007B2679">
        <w:rPr>
          <w:rFonts w:asciiTheme="minorHAnsi" w:hAnsiTheme="minorHAnsi" w:cstheme="minorHAnsi"/>
        </w:rPr>
        <w:fldChar w:fldCharType="begin"/>
      </w:r>
      <w:r w:rsidRPr="007B2679">
        <w:rPr>
          <w:rFonts w:asciiTheme="minorHAnsi" w:hAnsiTheme="minorHAnsi" w:cstheme="minorHAnsi"/>
        </w:rPr>
        <w:instrText xml:space="preserve"> SEQ Figure \* ARABIC </w:instrText>
      </w:r>
      <w:r w:rsidRPr="007B2679">
        <w:rPr>
          <w:rFonts w:asciiTheme="minorHAnsi" w:hAnsiTheme="minorHAnsi" w:cstheme="minorHAnsi"/>
        </w:rPr>
        <w:fldChar w:fldCharType="separate"/>
      </w:r>
      <w:r w:rsidR="00004624">
        <w:rPr>
          <w:rFonts w:asciiTheme="minorHAnsi" w:hAnsiTheme="minorHAnsi" w:cstheme="minorHAnsi"/>
          <w:noProof/>
        </w:rPr>
        <w:t>14</w:t>
      </w:r>
      <w:r w:rsidRPr="007B2679">
        <w:rPr>
          <w:rFonts w:asciiTheme="minorHAnsi" w:hAnsiTheme="minorHAnsi" w:cstheme="minorHAnsi"/>
        </w:rPr>
        <w:fldChar w:fldCharType="end"/>
      </w:r>
      <w:r w:rsidRPr="007B2679">
        <w:rPr>
          <w:rFonts w:asciiTheme="minorHAnsi" w:hAnsiTheme="minorHAnsi" w:cstheme="minorHAnsi"/>
        </w:rPr>
        <w:t>: S</w:t>
      </w:r>
      <w:r w:rsidR="007B2679" w:rsidRPr="007B2679">
        <w:rPr>
          <w:rFonts w:asciiTheme="minorHAnsi" w:hAnsiTheme="minorHAnsi" w:cstheme="minorHAnsi"/>
        </w:rPr>
        <w:t>ilhouette width calculated</w:t>
      </w:r>
      <w:r w:rsidR="00EF5BDF">
        <w:rPr>
          <w:rFonts w:asciiTheme="minorHAnsi" w:hAnsiTheme="minorHAnsi" w:cstheme="minorHAnsi"/>
        </w:rPr>
        <w:t xml:space="preserve"> based on identified clusters</w:t>
      </w:r>
      <w:bookmarkEnd w:id="35"/>
    </w:p>
    <w:p w14:paraId="23970EB2" w14:textId="77777777" w:rsidR="00391B62" w:rsidRPr="00391B62" w:rsidRDefault="00391B62" w:rsidP="00391B62"/>
    <w:p w14:paraId="6897D76F" w14:textId="65CDB2F3" w:rsidR="00D76F42" w:rsidRDefault="00C963C7" w:rsidP="00041716">
      <w:pPr>
        <w:rPr>
          <w:rFonts w:eastAsia="Times New Roman"/>
          <w:color w:val="000000"/>
          <w:szCs w:val="24"/>
        </w:rPr>
      </w:pPr>
      <w:r>
        <w:t xml:space="preserve">Silhouette score </w:t>
      </w:r>
      <w:r w:rsidR="00041716">
        <w:t xml:space="preserve">for the formed clusters was coming out to be </w:t>
      </w:r>
      <w:r w:rsidR="00C61F56">
        <w:t>+</w:t>
      </w:r>
      <w:r w:rsidR="00041716" w:rsidRPr="00041716">
        <w:rPr>
          <w:rFonts w:eastAsia="Times New Roman"/>
          <w:color w:val="000000"/>
          <w:szCs w:val="24"/>
        </w:rPr>
        <w:t>0.064</w:t>
      </w:r>
      <w:r w:rsidR="00C61F56">
        <w:rPr>
          <w:rFonts w:eastAsia="Times New Roman"/>
          <w:color w:val="000000"/>
          <w:szCs w:val="24"/>
        </w:rPr>
        <w:t xml:space="preserve">. </w:t>
      </w:r>
      <w:r w:rsidR="00D76F42">
        <w:rPr>
          <w:rFonts w:eastAsia="Times New Roman"/>
          <w:color w:val="000000"/>
          <w:szCs w:val="24"/>
        </w:rPr>
        <w:t>Now, for visualization of formed clusters using Principal Components Analysis:</w:t>
      </w:r>
    </w:p>
    <w:p w14:paraId="4CB5D177" w14:textId="77777777" w:rsidR="007B3949" w:rsidRDefault="007B3949" w:rsidP="0074623D">
      <w:pPr>
        <w:keepNext/>
        <w:jc w:val="center"/>
      </w:pPr>
      <w:r>
        <w:rPr>
          <w:noProof/>
          <w:color w:val="000000"/>
        </w:rPr>
        <w:lastRenderedPageBreak/>
        <w:drawing>
          <wp:inline distT="0" distB="0" distL="0" distR="0" wp14:anchorId="19D808C0" wp14:editId="14B43D76">
            <wp:extent cx="4891177" cy="2859979"/>
            <wp:effectExtent l="0" t="0" r="5080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3840" cy="2873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8F943" w14:textId="3F90040D" w:rsidR="00E44CBF" w:rsidRPr="00E44CBF" w:rsidRDefault="007B3949" w:rsidP="00E44CBF">
      <w:pPr>
        <w:pStyle w:val="Caption"/>
        <w:rPr>
          <w:rFonts w:asciiTheme="minorHAnsi" w:hAnsiTheme="minorHAnsi" w:cstheme="minorHAnsi"/>
        </w:rPr>
      </w:pPr>
      <w:bookmarkStart w:id="36" w:name="_Toc97227509"/>
      <w:r w:rsidRPr="007B3949">
        <w:rPr>
          <w:rFonts w:asciiTheme="minorHAnsi" w:hAnsiTheme="minorHAnsi" w:cstheme="minorHAnsi"/>
        </w:rPr>
        <w:t xml:space="preserve">Figure </w:t>
      </w:r>
      <w:r w:rsidRPr="007B3949">
        <w:rPr>
          <w:rFonts w:asciiTheme="minorHAnsi" w:hAnsiTheme="minorHAnsi" w:cstheme="minorHAnsi"/>
        </w:rPr>
        <w:fldChar w:fldCharType="begin"/>
      </w:r>
      <w:r w:rsidRPr="007B3949">
        <w:rPr>
          <w:rFonts w:asciiTheme="minorHAnsi" w:hAnsiTheme="minorHAnsi" w:cstheme="minorHAnsi"/>
        </w:rPr>
        <w:instrText xml:space="preserve"> SEQ Figure \* ARABIC </w:instrText>
      </w:r>
      <w:r w:rsidRPr="007B3949">
        <w:rPr>
          <w:rFonts w:asciiTheme="minorHAnsi" w:hAnsiTheme="minorHAnsi" w:cstheme="minorHAnsi"/>
        </w:rPr>
        <w:fldChar w:fldCharType="separate"/>
      </w:r>
      <w:r w:rsidR="00004624">
        <w:rPr>
          <w:rFonts w:asciiTheme="minorHAnsi" w:hAnsiTheme="minorHAnsi" w:cstheme="minorHAnsi"/>
          <w:noProof/>
        </w:rPr>
        <w:t>15</w:t>
      </w:r>
      <w:r w:rsidRPr="007B3949">
        <w:rPr>
          <w:rFonts w:asciiTheme="minorHAnsi" w:hAnsiTheme="minorHAnsi" w:cstheme="minorHAnsi"/>
        </w:rPr>
        <w:fldChar w:fldCharType="end"/>
      </w:r>
      <w:r w:rsidRPr="007B3949">
        <w:rPr>
          <w:rFonts w:asciiTheme="minorHAnsi" w:hAnsiTheme="minorHAnsi" w:cstheme="minorHAnsi"/>
        </w:rPr>
        <w:t>: Visualization of formed clusters</w:t>
      </w:r>
      <w:bookmarkEnd w:id="36"/>
    </w:p>
    <w:p w14:paraId="32717194" w14:textId="142CCDC8" w:rsidR="0074623D" w:rsidRPr="0074623D" w:rsidRDefault="00D06513" w:rsidP="0074623D">
      <w:r>
        <w:t>Now, let’s have a look at the difference</w:t>
      </w:r>
      <w:r w:rsidR="00000F53">
        <w:t>s</w:t>
      </w:r>
      <w:r>
        <w:t xml:space="preserve"> </w:t>
      </w:r>
      <w:r w:rsidR="00862984">
        <w:t xml:space="preserve">between the clusters identified: </w:t>
      </w:r>
    </w:p>
    <w:tbl>
      <w:tblPr>
        <w:tblW w:w="92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3"/>
        <w:gridCol w:w="1594"/>
        <w:gridCol w:w="2380"/>
        <w:gridCol w:w="1726"/>
        <w:gridCol w:w="1452"/>
        <w:gridCol w:w="658"/>
        <w:gridCol w:w="667"/>
      </w:tblGrid>
      <w:tr w:rsidR="0074623D" w:rsidRPr="0074623D" w14:paraId="2EB86DFB" w14:textId="77777777" w:rsidTr="0074623D">
        <w:trPr>
          <w:trHeight w:val="96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4B959C" w14:textId="77777777" w:rsidR="0074623D" w:rsidRPr="0074623D" w:rsidRDefault="0074623D" w:rsidP="0074623D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</w:rPr>
            </w:pPr>
          </w:p>
        </w:tc>
        <w:tc>
          <w:tcPr>
            <w:tcW w:w="1591" w:type="dxa"/>
            <w:shd w:val="clear" w:color="auto" w:fill="auto"/>
            <w:vAlign w:val="center"/>
            <w:hideMark/>
          </w:tcPr>
          <w:p w14:paraId="06B77C09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WH_capacity_size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14:paraId="481E0A36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storage_issue_reported_l3m</w:t>
            </w:r>
          </w:p>
        </w:tc>
        <w:tc>
          <w:tcPr>
            <w:tcW w:w="1741" w:type="dxa"/>
            <w:shd w:val="clear" w:color="auto" w:fill="auto"/>
            <w:vAlign w:val="center"/>
            <w:hideMark/>
          </w:tcPr>
          <w:p w14:paraId="437A8226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wh_breakdown_l3m</w:t>
            </w:r>
          </w:p>
        </w:tc>
        <w:tc>
          <w:tcPr>
            <w:tcW w:w="1430" w:type="dxa"/>
            <w:shd w:val="clear" w:color="auto" w:fill="auto"/>
            <w:vAlign w:val="center"/>
            <w:hideMark/>
          </w:tcPr>
          <w:p w14:paraId="4DDFBF0D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product_wg_ton</w:t>
            </w:r>
          </w:p>
        </w:tc>
        <w:tc>
          <w:tcPr>
            <w:tcW w:w="531" w:type="dxa"/>
            <w:shd w:val="clear" w:color="auto" w:fill="auto"/>
            <w:vAlign w:val="center"/>
            <w:hideMark/>
          </w:tcPr>
          <w:p w14:paraId="1BB127FF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Zone</w:t>
            </w:r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7658260B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labels</w:t>
            </w:r>
          </w:p>
        </w:tc>
      </w:tr>
      <w:tr w:rsidR="0074623D" w:rsidRPr="0074623D" w14:paraId="36188580" w14:textId="77777777" w:rsidTr="0074623D">
        <w:trPr>
          <w:trHeight w:val="300"/>
        </w:trPr>
        <w:tc>
          <w:tcPr>
            <w:tcW w:w="960" w:type="dxa"/>
            <w:shd w:val="clear" w:color="000000" w:fill="F5F5F5"/>
            <w:vAlign w:val="center"/>
            <w:hideMark/>
          </w:tcPr>
          <w:p w14:paraId="746004EE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count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22AA1AFE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2896</w:t>
            </w:r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72DA57EA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2896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3D6B9D73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2896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64841EEA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2896</w:t>
            </w:r>
          </w:p>
        </w:tc>
        <w:tc>
          <w:tcPr>
            <w:tcW w:w="531" w:type="dxa"/>
            <w:shd w:val="clear" w:color="000000" w:fill="F5F5F5"/>
            <w:vAlign w:val="center"/>
            <w:hideMark/>
          </w:tcPr>
          <w:p w14:paraId="3BA2E48E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2896</w:t>
            </w:r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7326E47D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2896</w:t>
            </w:r>
          </w:p>
        </w:tc>
      </w:tr>
      <w:tr w:rsidR="0074623D" w:rsidRPr="0074623D" w14:paraId="7E8206A4" w14:textId="77777777" w:rsidTr="0074623D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14:paraId="65C63D2A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unique</w:t>
            </w:r>
          </w:p>
        </w:tc>
        <w:tc>
          <w:tcPr>
            <w:tcW w:w="1591" w:type="dxa"/>
            <w:shd w:val="clear" w:color="auto" w:fill="auto"/>
            <w:vAlign w:val="center"/>
            <w:hideMark/>
          </w:tcPr>
          <w:p w14:paraId="012560E8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14:paraId="1203664C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1741" w:type="dxa"/>
            <w:shd w:val="clear" w:color="auto" w:fill="auto"/>
            <w:vAlign w:val="center"/>
            <w:hideMark/>
          </w:tcPr>
          <w:p w14:paraId="27782610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1430" w:type="dxa"/>
            <w:shd w:val="clear" w:color="auto" w:fill="auto"/>
            <w:vAlign w:val="center"/>
            <w:hideMark/>
          </w:tcPr>
          <w:p w14:paraId="4758F87C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31" w:type="dxa"/>
            <w:shd w:val="clear" w:color="auto" w:fill="auto"/>
            <w:vAlign w:val="center"/>
            <w:hideMark/>
          </w:tcPr>
          <w:p w14:paraId="3B4185E0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5BB9B5D8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</w:tr>
      <w:tr w:rsidR="0074623D" w:rsidRPr="0074623D" w14:paraId="5631FF1F" w14:textId="77777777" w:rsidTr="0074623D">
        <w:trPr>
          <w:trHeight w:val="480"/>
        </w:trPr>
        <w:tc>
          <w:tcPr>
            <w:tcW w:w="960" w:type="dxa"/>
            <w:shd w:val="clear" w:color="000000" w:fill="F5F5F5"/>
            <w:vAlign w:val="center"/>
            <w:hideMark/>
          </w:tcPr>
          <w:p w14:paraId="5D45C659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top</w:t>
            </w:r>
          </w:p>
        </w:tc>
        <w:tc>
          <w:tcPr>
            <w:tcW w:w="1591" w:type="dxa"/>
            <w:shd w:val="clear" w:color="000000" w:fill="8EA9DB"/>
            <w:vAlign w:val="center"/>
            <w:hideMark/>
          </w:tcPr>
          <w:p w14:paraId="58D73F70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Mid</w:t>
            </w:r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54A9963C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08F560E1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48924C7D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31" w:type="dxa"/>
            <w:shd w:val="clear" w:color="000000" w:fill="FFFF00"/>
            <w:vAlign w:val="center"/>
            <w:hideMark/>
          </w:tcPr>
          <w:p w14:paraId="2F8D2C75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orth-Zone 6</w:t>
            </w:r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55EF3E33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</w:tr>
      <w:tr w:rsidR="0074623D" w:rsidRPr="0074623D" w14:paraId="1478DD91" w14:textId="77777777" w:rsidTr="0074623D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14:paraId="571524DF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freq</w:t>
            </w:r>
          </w:p>
        </w:tc>
        <w:tc>
          <w:tcPr>
            <w:tcW w:w="1591" w:type="dxa"/>
            <w:shd w:val="clear" w:color="000000" w:fill="8EA9DB"/>
            <w:vAlign w:val="center"/>
            <w:hideMark/>
          </w:tcPr>
          <w:p w14:paraId="61346C55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560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14:paraId="332CD33E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1741" w:type="dxa"/>
            <w:shd w:val="clear" w:color="auto" w:fill="auto"/>
            <w:vAlign w:val="center"/>
            <w:hideMark/>
          </w:tcPr>
          <w:p w14:paraId="59B0CD9C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1430" w:type="dxa"/>
            <w:shd w:val="clear" w:color="auto" w:fill="auto"/>
            <w:vAlign w:val="center"/>
            <w:hideMark/>
          </w:tcPr>
          <w:p w14:paraId="6ECCBC93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31" w:type="dxa"/>
            <w:shd w:val="clear" w:color="000000" w:fill="FFFF00"/>
            <w:vAlign w:val="center"/>
            <w:hideMark/>
          </w:tcPr>
          <w:p w14:paraId="3F6B4A9D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490</w:t>
            </w:r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121A4294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</w:tr>
      <w:tr w:rsidR="0074623D" w:rsidRPr="0074623D" w14:paraId="74D6CA25" w14:textId="77777777" w:rsidTr="0074623D">
        <w:trPr>
          <w:trHeight w:val="300"/>
        </w:trPr>
        <w:tc>
          <w:tcPr>
            <w:tcW w:w="960" w:type="dxa"/>
            <w:shd w:val="clear" w:color="000000" w:fill="F5F5F5"/>
            <w:vAlign w:val="center"/>
            <w:hideMark/>
          </w:tcPr>
          <w:p w14:paraId="7BD8C72F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465E492A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2482" w:type="dxa"/>
            <w:shd w:val="clear" w:color="000000" w:fill="F8CBAD"/>
            <w:vAlign w:val="center"/>
            <w:hideMark/>
          </w:tcPr>
          <w:p w14:paraId="2A29AA19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3.777605</w:t>
            </w:r>
          </w:p>
        </w:tc>
        <w:tc>
          <w:tcPr>
            <w:tcW w:w="1741" w:type="dxa"/>
            <w:shd w:val="clear" w:color="000000" w:fill="C6E0B4"/>
            <w:vAlign w:val="center"/>
            <w:hideMark/>
          </w:tcPr>
          <w:p w14:paraId="1B6F52C2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4.11616</w:t>
            </w:r>
          </w:p>
        </w:tc>
        <w:tc>
          <w:tcPr>
            <w:tcW w:w="1430" w:type="dxa"/>
            <w:shd w:val="clear" w:color="000000" w:fill="FFD966"/>
            <w:vAlign w:val="center"/>
            <w:hideMark/>
          </w:tcPr>
          <w:p w14:paraId="18C68F81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30440.7</w:t>
            </w:r>
          </w:p>
        </w:tc>
        <w:tc>
          <w:tcPr>
            <w:tcW w:w="531" w:type="dxa"/>
            <w:shd w:val="clear" w:color="000000" w:fill="F5F5F5"/>
            <w:vAlign w:val="center"/>
            <w:hideMark/>
          </w:tcPr>
          <w:p w14:paraId="147C1617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77683C1B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</w:t>
            </w:r>
          </w:p>
        </w:tc>
      </w:tr>
      <w:tr w:rsidR="0074623D" w:rsidRPr="0074623D" w14:paraId="63EE729E" w14:textId="77777777" w:rsidTr="0074623D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14:paraId="6F15F4D6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std</w:t>
            </w:r>
          </w:p>
        </w:tc>
        <w:tc>
          <w:tcPr>
            <w:tcW w:w="1591" w:type="dxa"/>
            <w:shd w:val="clear" w:color="auto" w:fill="auto"/>
            <w:vAlign w:val="center"/>
            <w:hideMark/>
          </w:tcPr>
          <w:p w14:paraId="385E9846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2482" w:type="dxa"/>
            <w:shd w:val="clear" w:color="000000" w:fill="F8CBAD"/>
            <w:vAlign w:val="center"/>
            <w:hideMark/>
          </w:tcPr>
          <w:p w14:paraId="200489E0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5.828665</w:t>
            </w:r>
          </w:p>
        </w:tc>
        <w:tc>
          <w:tcPr>
            <w:tcW w:w="1741" w:type="dxa"/>
            <w:shd w:val="clear" w:color="000000" w:fill="C6E0B4"/>
            <w:vAlign w:val="center"/>
            <w:hideMark/>
          </w:tcPr>
          <w:p w14:paraId="692A250C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.416405</w:t>
            </w:r>
          </w:p>
        </w:tc>
        <w:tc>
          <w:tcPr>
            <w:tcW w:w="1430" w:type="dxa"/>
            <w:shd w:val="clear" w:color="000000" w:fill="FFD966"/>
            <w:vAlign w:val="center"/>
            <w:hideMark/>
          </w:tcPr>
          <w:p w14:paraId="10DC32ED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7982.53</w:t>
            </w:r>
          </w:p>
        </w:tc>
        <w:tc>
          <w:tcPr>
            <w:tcW w:w="531" w:type="dxa"/>
            <w:shd w:val="clear" w:color="auto" w:fill="auto"/>
            <w:vAlign w:val="center"/>
            <w:hideMark/>
          </w:tcPr>
          <w:p w14:paraId="6A9A6159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3F957676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</w:tr>
      <w:tr w:rsidR="0074623D" w:rsidRPr="0074623D" w14:paraId="35E2A57B" w14:textId="77777777" w:rsidTr="0074623D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14:paraId="4DB00ADD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min</w:t>
            </w:r>
          </w:p>
        </w:tc>
        <w:tc>
          <w:tcPr>
            <w:tcW w:w="1591" w:type="dxa"/>
            <w:shd w:val="clear" w:color="auto" w:fill="auto"/>
            <w:vAlign w:val="center"/>
            <w:hideMark/>
          </w:tcPr>
          <w:p w14:paraId="759D9699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14:paraId="39A77560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741" w:type="dxa"/>
            <w:shd w:val="clear" w:color="auto" w:fill="auto"/>
            <w:vAlign w:val="center"/>
            <w:hideMark/>
          </w:tcPr>
          <w:p w14:paraId="684EBF36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30" w:type="dxa"/>
            <w:shd w:val="clear" w:color="auto" w:fill="auto"/>
            <w:vAlign w:val="center"/>
            <w:hideMark/>
          </w:tcPr>
          <w:p w14:paraId="300A6491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0081</w:t>
            </w:r>
          </w:p>
        </w:tc>
        <w:tc>
          <w:tcPr>
            <w:tcW w:w="531" w:type="dxa"/>
            <w:shd w:val="clear" w:color="auto" w:fill="auto"/>
            <w:vAlign w:val="center"/>
            <w:hideMark/>
          </w:tcPr>
          <w:p w14:paraId="19C0E260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17B92C3C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</w:t>
            </w:r>
          </w:p>
        </w:tc>
      </w:tr>
      <w:tr w:rsidR="0074623D" w:rsidRPr="0074623D" w14:paraId="41F24641" w14:textId="77777777" w:rsidTr="0074623D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14:paraId="52F3358D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25%</w:t>
            </w:r>
          </w:p>
        </w:tc>
        <w:tc>
          <w:tcPr>
            <w:tcW w:w="1591" w:type="dxa"/>
            <w:shd w:val="clear" w:color="auto" w:fill="auto"/>
            <w:vAlign w:val="center"/>
            <w:hideMark/>
          </w:tcPr>
          <w:p w14:paraId="575A4234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14:paraId="3CAAB8E1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741" w:type="dxa"/>
            <w:shd w:val="clear" w:color="auto" w:fill="auto"/>
            <w:vAlign w:val="center"/>
            <w:hideMark/>
          </w:tcPr>
          <w:p w14:paraId="7C837078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30" w:type="dxa"/>
            <w:shd w:val="clear" w:color="auto" w:fill="auto"/>
            <w:vAlign w:val="center"/>
            <w:hideMark/>
          </w:tcPr>
          <w:p w14:paraId="597E988A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5067</w:t>
            </w:r>
          </w:p>
        </w:tc>
        <w:tc>
          <w:tcPr>
            <w:tcW w:w="531" w:type="dxa"/>
            <w:shd w:val="clear" w:color="auto" w:fill="auto"/>
            <w:vAlign w:val="center"/>
            <w:hideMark/>
          </w:tcPr>
          <w:p w14:paraId="68AEC42A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13A87DE4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</w:t>
            </w:r>
          </w:p>
        </w:tc>
      </w:tr>
      <w:tr w:rsidR="0074623D" w:rsidRPr="0074623D" w14:paraId="3A9CDB76" w14:textId="77777777" w:rsidTr="0074623D">
        <w:trPr>
          <w:trHeight w:val="300"/>
        </w:trPr>
        <w:tc>
          <w:tcPr>
            <w:tcW w:w="960" w:type="dxa"/>
            <w:shd w:val="clear" w:color="000000" w:fill="F5F5F5"/>
            <w:vAlign w:val="center"/>
            <w:hideMark/>
          </w:tcPr>
          <w:p w14:paraId="067E0ED2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50%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2D0B54A6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26BB2D49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75C52035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26719787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9130</w:t>
            </w:r>
          </w:p>
        </w:tc>
        <w:tc>
          <w:tcPr>
            <w:tcW w:w="531" w:type="dxa"/>
            <w:shd w:val="clear" w:color="000000" w:fill="F5F5F5"/>
            <w:vAlign w:val="center"/>
            <w:hideMark/>
          </w:tcPr>
          <w:p w14:paraId="6ECEDCB3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10F5A3E2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</w:t>
            </w:r>
          </w:p>
        </w:tc>
      </w:tr>
      <w:tr w:rsidR="0074623D" w:rsidRPr="0074623D" w14:paraId="3A1A0E80" w14:textId="77777777" w:rsidTr="0074623D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14:paraId="2E9C06D9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75%</w:t>
            </w:r>
          </w:p>
        </w:tc>
        <w:tc>
          <w:tcPr>
            <w:tcW w:w="1591" w:type="dxa"/>
            <w:shd w:val="clear" w:color="auto" w:fill="auto"/>
            <w:vAlign w:val="center"/>
            <w:hideMark/>
          </w:tcPr>
          <w:p w14:paraId="32BF8986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14:paraId="790BB996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741" w:type="dxa"/>
            <w:shd w:val="clear" w:color="auto" w:fill="auto"/>
            <w:vAlign w:val="center"/>
            <w:hideMark/>
          </w:tcPr>
          <w:p w14:paraId="51DB9C83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430" w:type="dxa"/>
            <w:shd w:val="clear" w:color="auto" w:fill="auto"/>
            <w:vAlign w:val="center"/>
            <w:hideMark/>
          </w:tcPr>
          <w:p w14:paraId="71103284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34102</w:t>
            </w:r>
          </w:p>
        </w:tc>
        <w:tc>
          <w:tcPr>
            <w:tcW w:w="531" w:type="dxa"/>
            <w:shd w:val="clear" w:color="auto" w:fill="auto"/>
            <w:vAlign w:val="center"/>
            <w:hideMark/>
          </w:tcPr>
          <w:p w14:paraId="156EE57F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5A66F035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</w:t>
            </w:r>
          </w:p>
        </w:tc>
      </w:tr>
      <w:tr w:rsidR="0074623D" w:rsidRPr="0074623D" w14:paraId="32169A68" w14:textId="77777777" w:rsidTr="0074623D">
        <w:trPr>
          <w:trHeight w:val="300"/>
        </w:trPr>
        <w:tc>
          <w:tcPr>
            <w:tcW w:w="960" w:type="dxa"/>
            <w:shd w:val="clear" w:color="000000" w:fill="F5F5F5"/>
            <w:vAlign w:val="center"/>
            <w:hideMark/>
          </w:tcPr>
          <w:p w14:paraId="14AB17E6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max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02C08C67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2FD70796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39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674AD9DD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3D94D1FF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55151</w:t>
            </w:r>
          </w:p>
        </w:tc>
        <w:tc>
          <w:tcPr>
            <w:tcW w:w="531" w:type="dxa"/>
            <w:shd w:val="clear" w:color="000000" w:fill="F5F5F5"/>
            <w:vAlign w:val="center"/>
            <w:hideMark/>
          </w:tcPr>
          <w:p w14:paraId="1148EDE5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35DB1DE5" w14:textId="77777777" w:rsidR="0074623D" w:rsidRPr="0074623D" w:rsidRDefault="0074623D" w:rsidP="0074623D">
            <w:pPr>
              <w:keepNext/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</w:t>
            </w:r>
          </w:p>
        </w:tc>
      </w:tr>
    </w:tbl>
    <w:p w14:paraId="06DB4C68" w14:textId="096EF12F" w:rsidR="007B3949" w:rsidRPr="00041716" w:rsidRDefault="0074623D" w:rsidP="0074623D">
      <w:pPr>
        <w:pStyle w:val="Caption"/>
        <w:rPr>
          <w:rFonts w:asciiTheme="minorHAnsi" w:hAnsiTheme="minorHAnsi" w:cstheme="minorHAnsi"/>
        </w:rPr>
      </w:pPr>
      <w:r w:rsidRPr="0074623D">
        <w:rPr>
          <w:rFonts w:asciiTheme="minorHAnsi" w:hAnsiTheme="minorHAnsi" w:cstheme="minorHAnsi"/>
        </w:rPr>
        <w:t xml:space="preserve">Table </w:t>
      </w:r>
      <w:r w:rsidR="0028588F">
        <w:rPr>
          <w:rFonts w:asciiTheme="minorHAnsi" w:hAnsiTheme="minorHAnsi" w:cstheme="minorHAnsi"/>
        </w:rPr>
        <w:fldChar w:fldCharType="begin"/>
      </w:r>
      <w:r w:rsidR="0028588F">
        <w:rPr>
          <w:rFonts w:asciiTheme="minorHAnsi" w:hAnsiTheme="minorHAnsi" w:cstheme="minorHAnsi"/>
        </w:rPr>
        <w:instrText xml:space="preserve"> SEQ Table \* ARABIC </w:instrText>
      </w:r>
      <w:r w:rsidR="0028588F">
        <w:rPr>
          <w:rFonts w:asciiTheme="minorHAnsi" w:hAnsiTheme="minorHAnsi" w:cstheme="minorHAnsi"/>
        </w:rPr>
        <w:fldChar w:fldCharType="separate"/>
      </w:r>
      <w:r w:rsidR="00004624">
        <w:rPr>
          <w:rFonts w:asciiTheme="minorHAnsi" w:hAnsiTheme="minorHAnsi" w:cstheme="minorHAnsi"/>
          <w:noProof/>
        </w:rPr>
        <w:t>1</w:t>
      </w:r>
      <w:r w:rsidR="0028588F">
        <w:rPr>
          <w:rFonts w:asciiTheme="minorHAnsi" w:hAnsiTheme="minorHAnsi" w:cstheme="minorHAnsi"/>
        </w:rPr>
        <w:fldChar w:fldCharType="end"/>
      </w:r>
      <w:r w:rsidRPr="0074623D">
        <w:rPr>
          <w:rFonts w:asciiTheme="minorHAnsi" w:hAnsiTheme="minorHAnsi" w:cstheme="minorHAnsi"/>
        </w:rPr>
        <w:t>: Statistical description for cluster 1</w:t>
      </w:r>
    </w:p>
    <w:tbl>
      <w:tblPr>
        <w:tblW w:w="89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6"/>
        <w:gridCol w:w="1618"/>
        <w:gridCol w:w="2418"/>
        <w:gridCol w:w="1753"/>
        <w:gridCol w:w="1474"/>
        <w:gridCol w:w="666"/>
        <w:gridCol w:w="675"/>
      </w:tblGrid>
      <w:tr w:rsidR="00494B90" w:rsidRPr="00401F6D" w14:paraId="028F1A70" w14:textId="77777777" w:rsidTr="00401F6D">
        <w:trPr>
          <w:trHeight w:val="960"/>
        </w:trPr>
        <w:tc>
          <w:tcPr>
            <w:tcW w:w="620" w:type="dxa"/>
            <w:shd w:val="clear" w:color="000000" w:fill="FFFFFF"/>
            <w:vAlign w:val="center"/>
            <w:hideMark/>
          </w:tcPr>
          <w:p w14:paraId="16D96BED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591" w:type="dxa"/>
            <w:shd w:val="clear" w:color="000000" w:fill="FFFFFF"/>
            <w:vAlign w:val="center"/>
            <w:hideMark/>
          </w:tcPr>
          <w:p w14:paraId="2E0E2F9A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WH_capacity_size</w:t>
            </w:r>
          </w:p>
        </w:tc>
        <w:tc>
          <w:tcPr>
            <w:tcW w:w="2482" w:type="dxa"/>
            <w:shd w:val="clear" w:color="000000" w:fill="FFFFFF"/>
            <w:vAlign w:val="center"/>
            <w:hideMark/>
          </w:tcPr>
          <w:p w14:paraId="7144EBE0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storage_issue_reported_l3m</w:t>
            </w:r>
          </w:p>
        </w:tc>
        <w:tc>
          <w:tcPr>
            <w:tcW w:w="1741" w:type="dxa"/>
            <w:shd w:val="clear" w:color="000000" w:fill="FFFFFF"/>
            <w:vAlign w:val="center"/>
            <w:hideMark/>
          </w:tcPr>
          <w:p w14:paraId="7C19F4C5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wh_breakdown_l3m</w:t>
            </w:r>
          </w:p>
        </w:tc>
        <w:tc>
          <w:tcPr>
            <w:tcW w:w="1430" w:type="dxa"/>
            <w:shd w:val="clear" w:color="000000" w:fill="FFFFFF"/>
            <w:vAlign w:val="center"/>
            <w:hideMark/>
          </w:tcPr>
          <w:p w14:paraId="0AD02846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product_wg_ton</w:t>
            </w:r>
          </w:p>
        </w:tc>
        <w:tc>
          <w:tcPr>
            <w:tcW w:w="531" w:type="dxa"/>
            <w:shd w:val="clear" w:color="000000" w:fill="FFFFFF"/>
            <w:vAlign w:val="center"/>
            <w:hideMark/>
          </w:tcPr>
          <w:p w14:paraId="6EA5BEE6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Zone</w:t>
            </w:r>
          </w:p>
        </w:tc>
        <w:tc>
          <w:tcPr>
            <w:tcW w:w="541" w:type="dxa"/>
            <w:shd w:val="clear" w:color="000000" w:fill="FFFFFF"/>
            <w:vAlign w:val="center"/>
            <w:hideMark/>
          </w:tcPr>
          <w:p w14:paraId="6799639B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labels</w:t>
            </w:r>
          </w:p>
        </w:tc>
      </w:tr>
      <w:tr w:rsidR="00494B90" w:rsidRPr="00401F6D" w14:paraId="7248325B" w14:textId="77777777" w:rsidTr="00401F6D">
        <w:trPr>
          <w:trHeight w:val="300"/>
        </w:trPr>
        <w:tc>
          <w:tcPr>
            <w:tcW w:w="620" w:type="dxa"/>
            <w:shd w:val="clear" w:color="000000" w:fill="F5F5F5"/>
            <w:vAlign w:val="center"/>
            <w:hideMark/>
          </w:tcPr>
          <w:p w14:paraId="46F5E818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count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62D5BD68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0541</w:t>
            </w:r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3CD023B6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0541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17F6CA4C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0541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71BB7C87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0541</w:t>
            </w:r>
          </w:p>
        </w:tc>
        <w:tc>
          <w:tcPr>
            <w:tcW w:w="531" w:type="dxa"/>
            <w:shd w:val="clear" w:color="000000" w:fill="F5F5F5"/>
            <w:vAlign w:val="center"/>
            <w:hideMark/>
          </w:tcPr>
          <w:p w14:paraId="40A54CB7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0541</w:t>
            </w:r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207CE41F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0541</w:t>
            </w:r>
          </w:p>
        </w:tc>
      </w:tr>
      <w:tr w:rsidR="00494B90" w:rsidRPr="00401F6D" w14:paraId="422F7248" w14:textId="77777777" w:rsidTr="00401F6D">
        <w:trPr>
          <w:trHeight w:val="300"/>
        </w:trPr>
        <w:tc>
          <w:tcPr>
            <w:tcW w:w="620" w:type="dxa"/>
            <w:shd w:val="clear" w:color="000000" w:fill="FFFFFF"/>
            <w:vAlign w:val="center"/>
            <w:hideMark/>
          </w:tcPr>
          <w:p w14:paraId="56C0B6A2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unique</w:t>
            </w:r>
          </w:p>
        </w:tc>
        <w:tc>
          <w:tcPr>
            <w:tcW w:w="1591" w:type="dxa"/>
            <w:shd w:val="clear" w:color="000000" w:fill="FFFFFF"/>
            <w:vAlign w:val="center"/>
            <w:hideMark/>
          </w:tcPr>
          <w:p w14:paraId="3A2B3C25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2482" w:type="dxa"/>
            <w:shd w:val="clear" w:color="000000" w:fill="FFFFFF"/>
            <w:vAlign w:val="center"/>
            <w:hideMark/>
          </w:tcPr>
          <w:p w14:paraId="27AF225F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1741" w:type="dxa"/>
            <w:shd w:val="clear" w:color="000000" w:fill="FFFFFF"/>
            <w:vAlign w:val="center"/>
            <w:hideMark/>
          </w:tcPr>
          <w:p w14:paraId="04C66291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1430" w:type="dxa"/>
            <w:shd w:val="clear" w:color="000000" w:fill="FFFFFF"/>
            <w:vAlign w:val="center"/>
            <w:hideMark/>
          </w:tcPr>
          <w:p w14:paraId="49C0162A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31" w:type="dxa"/>
            <w:shd w:val="clear" w:color="000000" w:fill="FFFFFF"/>
            <w:vAlign w:val="center"/>
            <w:hideMark/>
          </w:tcPr>
          <w:p w14:paraId="691F19A7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541" w:type="dxa"/>
            <w:shd w:val="clear" w:color="000000" w:fill="FFFFFF"/>
            <w:vAlign w:val="center"/>
            <w:hideMark/>
          </w:tcPr>
          <w:p w14:paraId="6928180C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</w:tr>
      <w:tr w:rsidR="00494B90" w:rsidRPr="00401F6D" w14:paraId="734B9C50" w14:textId="77777777" w:rsidTr="00401F6D">
        <w:trPr>
          <w:trHeight w:val="480"/>
        </w:trPr>
        <w:tc>
          <w:tcPr>
            <w:tcW w:w="620" w:type="dxa"/>
            <w:shd w:val="clear" w:color="000000" w:fill="F5F5F5"/>
            <w:vAlign w:val="center"/>
            <w:hideMark/>
          </w:tcPr>
          <w:p w14:paraId="313FF98B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top</w:t>
            </w:r>
          </w:p>
        </w:tc>
        <w:tc>
          <w:tcPr>
            <w:tcW w:w="1591" w:type="dxa"/>
            <w:shd w:val="clear" w:color="000000" w:fill="8EA9DB"/>
            <w:vAlign w:val="center"/>
            <w:hideMark/>
          </w:tcPr>
          <w:p w14:paraId="7E55049C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Mid</w:t>
            </w:r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1E9EE0F1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5028323A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311BA926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31" w:type="dxa"/>
            <w:shd w:val="clear" w:color="000000" w:fill="FFFF00"/>
            <w:vAlign w:val="center"/>
            <w:hideMark/>
          </w:tcPr>
          <w:p w14:paraId="0D34D4A0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orth-Zone 6</w:t>
            </w:r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3ECDABFB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</w:tr>
      <w:tr w:rsidR="00494B90" w:rsidRPr="00401F6D" w14:paraId="0DE41587" w14:textId="77777777" w:rsidTr="00401F6D">
        <w:trPr>
          <w:trHeight w:val="300"/>
        </w:trPr>
        <w:tc>
          <w:tcPr>
            <w:tcW w:w="620" w:type="dxa"/>
            <w:shd w:val="clear" w:color="000000" w:fill="FFFFFF"/>
            <w:vAlign w:val="center"/>
            <w:hideMark/>
          </w:tcPr>
          <w:p w14:paraId="36B8AAFD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freq</w:t>
            </w:r>
          </w:p>
        </w:tc>
        <w:tc>
          <w:tcPr>
            <w:tcW w:w="1591" w:type="dxa"/>
            <w:shd w:val="clear" w:color="000000" w:fill="8EA9DB"/>
            <w:vAlign w:val="center"/>
            <w:hideMark/>
          </w:tcPr>
          <w:p w14:paraId="6584848C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4415</w:t>
            </w:r>
          </w:p>
        </w:tc>
        <w:tc>
          <w:tcPr>
            <w:tcW w:w="2482" w:type="dxa"/>
            <w:shd w:val="clear" w:color="000000" w:fill="FFFFFF"/>
            <w:vAlign w:val="center"/>
            <w:hideMark/>
          </w:tcPr>
          <w:p w14:paraId="27DDEA7E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1741" w:type="dxa"/>
            <w:shd w:val="clear" w:color="000000" w:fill="FFFFFF"/>
            <w:vAlign w:val="center"/>
            <w:hideMark/>
          </w:tcPr>
          <w:p w14:paraId="0779B261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1430" w:type="dxa"/>
            <w:shd w:val="clear" w:color="000000" w:fill="FFFFFF"/>
            <w:vAlign w:val="center"/>
            <w:hideMark/>
          </w:tcPr>
          <w:p w14:paraId="62BCD51B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31" w:type="dxa"/>
            <w:shd w:val="clear" w:color="000000" w:fill="FFFF00"/>
            <w:vAlign w:val="center"/>
            <w:hideMark/>
          </w:tcPr>
          <w:p w14:paraId="01484A8C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029</w:t>
            </w:r>
          </w:p>
        </w:tc>
        <w:tc>
          <w:tcPr>
            <w:tcW w:w="541" w:type="dxa"/>
            <w:shd w:val="clear" w:color="000000" w:fill="FFFFFF"/>
            <w:vAlign w:val="center"/>
            <w:hideMark/>
          </w:tcPr>
          <w:p w14:paraId="4D609940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</w:tr>
      <w:tr w:rsidR="00494B90" w:rsidRPr="00401F6D" w14:paraId="60968AC2" w14:textId="77777777" w:rsidTr="00401F6D">
        <w:trPr>
          <w:trHeight w:val="300"/>
        </w:trPr>
        <w:tc>
          <w:tcPr>
            <w:tcW w:w="620" w:type="dxa"/>
            <w:shd w:val="clear" w:color="000000" w:fill="F5F5F5"/>
            <w:vAlign w:val="center"/>
            <w:hideMark/>
          </w:tcPr>
          <w:p w14:paraId="021AA2DB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52E6519F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2482" w:type="dxa"/>
            <w:shd w:val="clear" w:color="000000" w:fill="F8CBAD"/>
            <w:vAlign w:val="center"/>
            <w:hideMark/>
          </w:tcPr>
          <w:p w14:paraId="68D62517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9.042785</w:t>
            </w:r>
          </w:p>
        </w:tc>
        <w:tc>
          <w:tcPr>
            <w:tcW w:w="1741" w:type="dxa"/>
            <w:shd w:val="clear" w:color="000000" w:fill="C6E0B4"/>
            <w:vAlign w:val="center"/>
            <w:hideMark/>
          </w:tcPr>
          <w:p w14:paraId="7A59DC83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.705246</w:t>
            </w:r>
          </w:p>
        </w:tc>
        <w:tc>
          <w:tcPr>
            <w:tcW w:w="1430" w:type="dxa"/>
            <w:shd w:val="clear" w:color="000000" w:fill="FFD966"/>
            <w:vAlign w:val="center"/>
            <w:hideMark/>
          </w:tcPr>
          <w:p w14:paraId="646D82C7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1952.5</w:t>
            </w:r>
          </w:p>
        </w:tc>
        <w:tc>
          <w:tcPr>
            <w:tcW w:w="531" w:type="dxa"/>
            <w:shd w:val="clear" w:color="000000" w:fill="F5F5F5"/>
            <w:vAlign w:val="center"/>
            <w:hideMark/>
          </w:tcPr>
          <w:p w14:paraId="583EE96D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008DF256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</w:t>
            </w:r>
          </w:p>
        </w:tc>
      </w:tr>
      <w:tr w:rsidR="00494B90" w:rsidRPr="00401F6D" w14:paraId="014C18B0" w14:textId="77777777" w:rsidTr="00401F6D">
        <w:trPr>
          <w:trHeight w:val="300"/>
        </w:trPr>
        <w:tc>
          <w:tcPr>
            <w:tcW w:w="620" w:type="dxa"/>
            <w:shd w:val="clear" w:color="000000" w:fill="FFFFFF"/>
            <w:vAlign w:val="center"/>
            <w:hideMark/>
          </w:tcPr>
          <w:p w14:paraId="0A561331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std</w:t>
            </w:r>
          </w:p>
        </w:tc>
        <w:tc>
          <w:tcPr>
            <w:tcW w:w="1591" w:type="dxa"/>
            <w:shd w:val="clear" w:color="000000" w:fill="FFFFFF"/>
            <w:vAlign w:val="center"/>
            <w:hideMark/>
          </w:tcPr>
          <w:p w14:paraId="232AEE28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2482" w:type="dxa"/>
            <w:shd w:val="clear" w:color="000000" w:fill="F8CBAD"/>
            <w:vAlign w:val="center"/>
            <w:hideMark/>
          </w:tcPr>
          <w:p w14:paraId="40FF4694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5.016138</w:t>
            </w:r>
          </w:p>
        </w:tc>
        <w:tc>
          <w:tcPr>
            <w:tcW w:w="1741" w:type="dxa"/>
            <w:shd w:val="clear" w:color="000000" w:fill="C6E0B4"/>
            <w:vAlign w:val="center"/>
            <w:hideMark/>
          </w:tcPr>
          <w:p w14:paraId="1C4371A3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.671482</w:t>
            </w:r>
          </w:p>
        </w:tc>
        <w:tc>
          <w:tcPr>
            <w:tcW w:w="1430" w:type="dxa"/>
            <w:shd w:val="clear" w:color="000000" w:fill="FFD966"/>
            <w:vAlign w:val="center"/>
            <w:hideMark/>
          </w:tcPr>
          <w:p w14:paraId="626B33D5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5736.29</w:t>
            </w:r>
          </w:p>
        </w:tc>
        <w:tc>
          <w:tcPr>
            <w:tcW w:w="531" w:type="dxa"/>
            <w:shd w:val="clear" w:color="000000" w:fill="FFFFFF"/>
            <w:vAlign w:val="center"/>
            <w:hideMark/>
          </w:tcPr>
          <w:p w14:paraId="45B0665E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41" w:type="dxa"/>
            <w:shd w:val="clear" w:color="000000" w:fill="FFFFFF"/>
            <w:vAlign w:val="center"/>
            <w:hideMark/>
          </w:tcPr>
          <w:p w14:paraId="1B5404E2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</w:tr>
      <w:tr w:rsidR="00494B90" w:rsidRPr="00401F6D" w14:paraId="49AA09A2" w14:textId="77777777" w:rsidTr="00401F6D">
        <w:trPr>
          <w:trHeight w:val="300"/>
        </w:trPr>
        <w:tc>
          <w:tcPr>
            <w:tcW w:w="620" w:type="dxa"/>
            <w:shd w:val="clear" w:color="000000" w:fill="F5F5F5"/>
            <w:vAlign w:val="center"/>
            <w:hideMark/>
          </w:tcPr>
          <w:p w14:paraId="5F5BCF75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min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6032AC32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1304E6AA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3E11BBD5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495FBD6F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065</w:t>
            </w:r>
          </w:p>
        </w:tc>
        <w:tc>
          <w:tcPr>
            <w:tcW w:w="531" w:type="dxa"/>
            <w:shd w:val="clear" w:color="000000" w:fill="F5F5F5"/>
            <w:vAlign w:val="center"/>
            <w:hideMark/>
          </w:tcPr>
          <w:p w14:paraId="78F32A1B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23A34565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</w:t>
            </w:r>
          </w:p>
        </w:tc>
      </w:tr>
      <w:tr w:rsidR="00494B90" w:rsidRPr="00401F6D" w14:paraId="7A23697C" w14:textId="77777777" w:rsidTr="00401F6D">
        <w:trPr>
          <w:trHeight w:val="300"/>
        </w:trPr>
        <w:tc>
          <w:tcPr>
            <w:tcW w:w="620" w:type="dxa"/>
            <w:shd w:val="clear" w:color="000000" w:fill="FFFFFF"/>
            <w:vAlign w:val="center"/>
            <w:hideMark/>
          </w:tcPr>
          <w:p w14:paraId="1B4072CE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25%</w:t>
            </w:r>
          </w:p>
        </w:tc>
        <w:tc>
          <w:tcPr>
            <w:tcW w:w="1591" w:type="dxa"/>
            <w:shd w:val="clear" w:color="000000" w:fill="FFFFFF"/>
            <w:vAlign w:val="center"/>
            <w:hideMark/>
          </w:tcPr>
          <w:p w14:paraId="12811258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2482" w:type="dxa"/>
            <w:shd w:val="clear" w:color="000000" w:fill="FFFFFF"/>
            <w:vAlign w:val="center"/>
            <w:hideMark/>
          </w:tcPr>
          <w:p w14:paraId="7CA974B6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741" w:type="dxa"/>
            <w:shd w:val="clear" w:color="000000" w:fill="FFFFFF"/>
            <w:vAlign w:val="center"/>
            <w:hideMark/>
          </w:tcPr>
          <w:p w14:paraId="0BEF538B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30" w:type="dxa"/>
            <w:shd w:val="clear" w:color="000000" w:fill="FFFFFF"/>
            <w:vAlign w:val="center"/>
            <w:hideMark/>
          </w:tcPr>
          <w:p w14:paraId="7764C4D9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7067</w:t>
            </w:r>
          </w:p>
        </w:tc>
        <w:tc>
          <w:tcPr>
            <w:tcW w:w="531" w:type="dxa"/>
            <w:shd w:val="clear" w:color="000000" w:fill="FFFFFF"/>
            <w:vAlign w:val="center"/>
            <w:hideMark/>
          </w:tcPr>
          <w:p w14:paraId="6FE0B25D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41" w:type="dxa"/>
            <w:shd w:val="clear" w:color="000000" w:fill="FFFFFF"/>
            <w:vAlign w:val="center"/>
            <w:hideMark/>
          </w:tcPr>
          <w:p w14:paraId="1A278B9B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</w:t>
            </w:r>
          </w:p>
        </w:tc>
      </w:tr>
      <w:tr w:rsidR="00494B90" w:rsidRPr="00401F6D" w14:paraId="112EDF1F" w14:textId="77777777" w:rsidTr="00401F6D">
        <w:trPr>
          <w:trHeight w:val="300"/>
        </w:trPr>
        <w:tc>
          <w:tcPr>
            <w:tcW w:w="620" w:type="dxa"/>
            <w:shd w:val="clear" w:color="000000" w:fill="F5F5F5"/>
            <w:vAlign w:val="center"/>
            <w:hideMark/>
          </w:tcPr>
          <w:p w14:paraId="3B92B262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50%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05D228A8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6A6E5A58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268CCD58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02AE679D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1149</w:t>
            </w:r>
          </w:p>
        </w:tc>
        <w:tc>
          <w:tcPr>
            <w:tcW w:w="531" w:type="dxa"/>
            <w:shd w:val="clear" w:color="000000" w:fill="F5F5F5"/>
            <w:vAlign w:val="center"/>
            <w:hideMark/>
          </w:tcPr>
          <w:p w14:paraId="77C99FD0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0D04EE19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</w:t>
            </w:r>
          </w:p>
        </w:tc>
      </w:tr>
      <w:tr w:rsidR="00494B90" w:rsidRPr="00401F6D" w14:paraId="0B062272" w14:textId="77777777" w:rsidTr="00401F6D">
        <w:trPr>
          <w:trHeight w:val="300"/>
        </w:trPr>
        <w:tc>
          <w:tcPr>
            <w:tcW w:w="620" w:type="dxa"/>
            <w:shd w:val="clear" w:color="000000" w:fill="FFFFFF"/>
            <w:vAlign w:val="center"/>
            <w:hideMark/>
          </w:tcPr>
          <w:p w14:paraId="4E3257EA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75%</w:t>
            </w:r>
          </w:p>
        </w:tc>
        <w:tc>
          <w:tcPr>
            <w:tcW w:w="1591" w:type="dxa"/>
            <w:shd w:val="clear" w:color="000000" w:fill="FFFFFF"/>
            <w:vAlign w:val="center"/>
            <w:hideMark/>
          </w:tcPr>
          <w:p w14:paraId="7C6399ED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2482" w:type="dxa"/>
            <w:shd w:val="clear" w:color="000000" w:fill="FFFFFF"/>
            <w:vAlign w:val="center"/>
            <w:hideMark/>
          </w:tcPr>
          <w:p w14:paraId="141504D9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741" w:type="dxa"/>
            <w:shd w:val="clear" w:color="000000" w:fill="FFFFFF"/>
            <w:vAlign w:val="center"/>
            <w:hideMark/>
          </w:tcPr>
          <w:p w14:paraId="0567B41B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30" w:type="dxa"/>
            <w:shd w:val="clear" w:color="000000" w:fill="FFFFFF"/>
            <w:vAlign w:val="center"/>
            <w:hideMark/>
          </w:tcPr>
          <w:p w14:paraId="767516EB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6133</w:t>
            </w:r>
          </w:p>
        </w:tc>
        <w:tc>
          <w:tcPr>
            <w:tcW w:w="531" w:type="dxa"/>
            <w:shd w:val="clear" w:color="000000" w:fill="FFFFFF"/>
            <w:vAlign w:val="center"/>
            <w:hideMark/>
          </w:tcPr>
          <w:p w14:paraId="04FD2E89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41" w:type="dxa"/>
            <w:shd w:val="clear" w:color="000000" w:fill="FFFFFF"/>
            <w:vAlign w:val="center"/>
            <w:hideMark/>
          </w:tcPr>
          <w:p w14:paraId="7FEEE64D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</w:t>
            </w:r>
          </w:p>
        </w:tc>
      </w:tr>
      <w:tr w:rsidR="00494B90" w:rsidRPr="00401F6D" w14:paraId="6C42C28B" w14:textId="77777777" w:rsidTr="00401F6D">
        <w:trPr>
          <w:trHeight w:val="300"/>
        </w:trPr>
        <w:tc>
          <w:tcPr>
            <w:tcW w:w="620" w:type="dxa"/>
            <w:shd w:val="clear" w:color="000000" w:fill="F5F5F5"/>
            <w:vAlign w:val="center"/>
            <w:hideMark/>
          </w:tcPr>
          <w:p w14:paraId="0564164E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max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6BB86C39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1D1CC843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743B6810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261410B8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30139</w:t>
            </w:r>
          </w:p>
        </w:tc>
        <w:tc>
          <w:tcPr>
            <w:tcW w:w="531" w:type="dxa"/>
            <w:shd w:val="clear" w:color="000000" w:fill="F5F5F5"/>
            <w:vAlign w:val="center"/>
            <w:hideMark/>
          </w:tcPr>
          <w:p w14:paraId="6AD233B0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1D15E6C5" w14:textId="77777777" w:rsidR="00494B90" w:rsidRPr="00494B90" w:rsidRDefault="00494B90" w:rsidP="00494B90">
            <w:pPr>
              <w:keepNext/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</w:t>
            </w:r>
          </w:p>
        </w:tc>
      </w:tr>
    </w:tbl>
    <w:p w14:paraId="2D376290" w14:textId="4B991CCF" w:rsidR="007A49FC" w:rsidRPr="00757334" w:rsidRDefault="00494B90" w:rsidP="00494B90">
      <w:pPr>
        <w:pStyle w:val="Caption"/>
        <w:rPr>
          <w:rFonts w:asciiTheme="minorHAnsi" w:hAnsiTheme="minorHAnsi" w:cstheme="minorHAnsi"/>
        </w:rPr>
      </w:pPr>
      <w:r w:rsidRPr="00757334">
        <w:rPr>
          <w:rFonts w:asciiTheme="minorHAnsi" w:hAnsiTheme="minorHAnsi" w:cstheme="minorHAnsi"/>
        </w:rPr>
        <w:t xml:space="preserve">Table </w:t>
      </w:r>
      <w:r w:rsidR="0028588F">
        <w:rPr>
          <w:rFonts w:asciiTheme="minorHAnsi" w:hAnsiTheme="minorHAnsi" w:cstheme="minorHAnsi"/>
        </w:rPr>
        <w:fldChar w:fldCharType="begin"/>
      </w:r>
      <w:r w:rsidR="0028588F">
        <w:rPr>
          <w:rFonts w:asciiTheme="minorHAnsi" w:hAnsiTheme="minorHAnsi" w:cstheme="minorHAnsi"/>
        </w:rPr>
        <w:instrText xml:space="preserve"> SEQ Table \* ARABIC </w:instrText>
      </w:r>
      <w:r w:rsidR="0028588F">
        <w:rPr>
          <w:rFonts w:asciiTheme="minorHAnsi" w:hAnsiTheme="minorHAnsi" w:cstheme="minorHAnsi"/>
        </w:rPr>
        <w:fldChar w:fldCharType="separate"/>
      </w:r>
      <w:r w:rsidR="00004624">
        <w:rPr>
          <w:rFonts w:asciiTheme="minorHAnsi" w:hAnsiTheme="minorHAnsi" w:cstheme="minorHAnsi"/>
          <w:noProof/>
        </w:rPr>
        <w:t>2</w:t>
      </w:r>
      <w:r w:rsidR="0028588F">
        <w:rPr>
          <w:rFonts w:asciiTheme="minorHAnsi" w:hAnsiTheme="minorHAnsi" w:cstheme="minorHAnsi"/>
        </w:rPr>
        <w:fldChar w:fldCharType="end"/>
      </w:r>
      <w:r w:rsidRPr="00757334">
        <w:rPr>
          <w:rFonts w:asciiTheme="minorHAnsi" w:hAnsiTheme="minorHAnsi" w:cstheme="minorHAnsi"/>
        </w:rPr>
        <w:t>: Statistical description of cluster 2</w:t>
      </w:r>
    </w:p>
    <w:p w14:paraId="0A6A8693" w14:textId="77777777" w:rsidR="00757334" w:rsidRDefault="00757334" w:rsidP="00757334"/>
    <w:tbl>
      <w:tblPr>
        <w:tblW w:w="92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4"/>
        <w:gridCol w:w="1599"/>
        <w:gridCol w:w="2388"/>
        <w:gridCol w:w="1732"/>
        <w:gridCol w:w="1456"/>
        <w:gridCol w:w="632"/>
        <w:gridCol w:w="669"/>
      </w:tblGrid>
      <w:tr w:rsidR="00401F6D" w:rsidRPr="00757334" w14:paraId="1C372EB0" w14:textId="77777777" w:rsidTr="00401F6D">
        <w:trPr>
          <w:trHeight w:val="96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8AE4C8" w14:textId="77777777" w:rsidR="00757334" w:rsidRPr="00757334" w:rsidRDefault="00757334" w:rsidP="00757334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</w:rPr>
            </w:pPr>
          </w:p>
        </w:tc>
        <w:tc>
          <w:tcPr>
            <w:tcW w:w="1591" w:type="dxa"/>
            <w:shd w:val="clear" w:color="auto" w:fill="auto"/>
            <w:vAlign w:val="center"/>
            <w:hideMark/>
          </w:tcPr>
          <w:p w14:paraId="0077830F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WH_capacity_size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14:paraId="03EB84FC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storage_issue_reported_l3m</w:t>
            </w:r>
          </w:p>
        </w:tc>
        <w:tc>
          <w:tcPr>
            <w:tcW w:w="1741" w:type="dxa"/>
            <w:shd w:val="clear" w:color="auto" w:fill="auto"/>
            <w:vAlign w:val="center"/>
            <w:hideMark/>
          </w:tcPr>
          <w:p w14:paraId="7D59634E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wh_breakdown_l3m</w:t>
            </w:r>
          </w:p>
        </w:tc>
        <w:tc>
          <w:tcPr>
            <w:tcW w:w="1430" w:type="dxa"/>
            <w:shd w:val="clear" w:color="auto" w:fill="auto"/>
            <w:vAlign w:val="center"/>
            <w:hideMark/>
          </w:tcPr>
          <w:p w14:paraId="69438FAB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product_wg_ton</w:t>
            </w:r>
          </w:p>
        </w:tc>
        <w:tc>
          <w:tcPr>
            <w:tcW w:w="500" w:type="dxa"/>
            <w:shd w:val="clear" w:color="auto" w:fill="auto"/>
            <w:vAlign w:val="center"/>
            <w:hideMark/>
          </w:tcPr>
          <w:p w14:paraId="5FEB761A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Zone</w:t>
            </w:r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671E9B42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labels</w:t>
            </w:r>
          </w:p>
        </w:tc>
      </w:tr>
      <w:tr w:rsidR="00757334" w:rsidRPr="00401F6D" w14:paraId="6728E87B" w14:textId="77777777" w:rsidTr="00401F6D">
        <w:trPr>
          <w:trHeight w:val="300"/>
        </w:trPr>
        <w:tc>
          <w:tcPr>
            <w:tcW w:w="960" w:type="dxa"/>
            <w:shd w:val="clear" w:color="000000" w:fill="F5F5F5"/>
            <w:vAlign w:val="center"/>
            <w:hideMark/>
          </w:tcPr>
          <w:p w14:paraId="0C06C525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count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7AC5E08C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563</w:t>
            </w:r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14445F56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563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1E0A1F1D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563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05587035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563</w:t>
            </w:r>
          </w:p>
        </w:tc>
        <w:tc>
          <w:tcPr>
            <w:tcW w:w="500" w:type="dxa"/>
            <w:shd w:val="clear" w:color="000000" w:fill="F5F5F5"/>
            <w:vAlign w:val="center"/>
            <w:hideMark/>
          </w:tcPr>
          <w:p w14:paraId="2CD55E79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563</w:t>
            </w:r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10960ACC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563</w:t>
            </w:r>
          </w:p>
        </w:tc>
      </w:tr>
      <w:tr w:rsidR="00401F6D" w:rsidRPr="00757334" w14:paraId="0038931F" w14:textId="77777777" w:rsidTr="00401F6D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14:paraId="276BB59D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unique</w:t>
            </w:r>
          </w:p>
        </w:tc>
        <w:tc>
          <w:tcPr>
            <w:tcW w:w="1591" w:type="dxa"/>
            <w:shd w:val="clear" w:color="auto" w:fill="auto"/>
            <w:vAlign w:val="center"/>
            <w:hideMark/>
          </w:tcPr>
          <w:p w14:paraId="6A231655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14:paraId="5F1CB3F6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1741" w:type="dxa"/>
            <w:shd w:val="clear" w:color="auto" w:fill="auto"/>
            <w:vAlign w:val="center"/>
            <w:hideMark/>
          </w:tcPr>
          <w:p w14:paraId="6B30D296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1430" w:type="dxa"/>
            <w:shd w:val="clear" w:color="auto" w:fill="auto"/>
            <w:vAlign w:val="center"/>
            <w:hideMark/>
          </w:tcPr>
          <w:p w14:paraId="4B0BA5C0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00" w:type="dxa"/>
            <w:shd w:val="clear" w:color="auto" w:fill="auto"/>
            <w:vAlign w:val="center"/>
            <w:hideMark/>
          </w:tcPr>
          <w:p w14:paraId="18E287E6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45845187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</w:tr>
      <w:tr w:rsidR="00757334" w:rsidRPr="00401F6D" w14:paraId="64746C35" w14:textId="77777777" w:rsidTr="00401F6D">
        <w:trPr>
          <w:trHeight w:val="480"/>
        </w:trPr>
        <w:tc>
          <w:tcPr>
            <w:tcW w:w="960" w:type="dxa"/>
            <w:shd w:val="clear" w:color="000000" w:fill="F5F5F5"/>
            <w:vAlign w:val="center"/>
            <w:hideMark/>
          </w:tcPr>
          <w:p w14:paraId="1570AF08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top</w:t>
            </w:r>
          </w:p>
        </w:tc>
        <w:tc>
          <w:tcPr>
            <w:tcW w:w="1591" w:type="dxa"/>
            <w:shd w:val="clear" w:color="000000" w:fill="8EA9DB"/>
            <w:vAlign w:val="center"/>
            <w:hideMark/>
          </w:tcPr>
          <w:p w14:paraId="1EF7842D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Large</w:t>
            </w:r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18967205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5EA0F44B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5FC8D037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00" w:type="dxa"/>
            <w:shd w:val="clear" w:color="000000" w:fill="FFFF00"/>
            <w:vAlign w:val="center"/>
            <w:hideMark/>
          </w:tcPr>
          <w:p w14:paraId="35E8A832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West-Zone 5</w:t>
            </w:r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39895451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</w:tr>
      <w:tr w:rsidR="00401F6D" w:rsidRPr="00757334" w14:paraId="60FA5A92" w14:textId="77777777" w:rsidTr="00401F6D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14:paraId="616823B7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freq</w:t>
            </w:r>
          </w:p>
        </w:tc>
        <w:tc>
          <w:tcPr>
            <w:tcW w:w="1591" w:type="dxa"/>
            <w:shd w:val="clear" w:color="000000" w:fill="8EA9DB"/>
            <w:vAlign w:val="center"/>
            <w:hideMark/>
          </w:tcPr>
          <w:p w14:paraId="732F03FC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563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14:paraId="6DB8D8F3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1741" w:type="dxa"/>
            <w:shd w:val="clear" w:color="auto" w:fill="auto"/>
            <w:vAlign w:val="center"/>
            <w:hideMark/>
          </w:tcPr>
          <w:p w14:paraId="6767CC99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1430" w:type="dxa"/>
            <w:shd w:val="clear" w:color="auto" w:fill="auto"/>
            <w:vAlign w:val="center"/>
            <w:hideMark/>
          </w:tcPr>
          <w:p w14:paraId="14210032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00" w:type="dxa"/>
            <w:shd w:val="clear" w:color="000000" w:fill="FFFF00"/>
            <w:vAlign w:val="center"/>
            <w:hideMark/>
          </w:tcPr>
          <w:p w14:paraId="5111463F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489</w:t>
            </w:r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1EC0AEB0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</w:tr>
      <w:tr w:rsidR="00757334" w:rsidRPr="00401F6D" w14:paraId="5124759A" w14:textId="77777777" w:rsidTr="00401F6D">
        <w:trPr>
          <w:trHeight w:val="300"/>
        </w:trPr>
        <w:tc>
          <w:tcPr>
            <w:tcW w:w="960" w:type="dxa"/>
            <w:shd w:val="clear" w:color="000000" w:fill="F5F5F5"/>
            <w:vAlign w:val="center"/>
            <w:hideMark/>
          </w:tcPr>
          <w:p w14:paraId="7F717B8F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3F9E2C10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2482" w:type="dxa"/>
            <w:shd w:val="clear" w:color="000000" w:fill="F8CBAD"/>
            <w:vAlign w:val="center"/>
            <w:hideMark/>
          </w:tcPr>
          <w:p w14:paraId="320D3941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6.829814</w:t>
            </w:r>
          </w:p>
        </w:tc>
        <w:tc>
          <w:tcPr>
            <w:tcW w:w="1741" w:type="dxa"/>
            <w:shd w:val="clear" w:color="000000" w:fill="C6E0B4"/>
            <w:vAlign w:val="center"/>
            <w:hideMark/>
          </w:tcPr>
          <w:p w14:paraId="405A4B7B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3.488804</w:t>
            </w:r>
          </w:p>
        </w:tc>
        <w:tc>
          <w:tcPr>
            <w:tcW w:w="1430" w:type="dxa"/>
            <w:shd w:val="clear" w:color="000000" w:fill="FFD966"/>
            <w:vAlign w:val="center"/>
            <w:hideMark/>
          </w:tcPr>
          <w:p w14:paraId="630E717E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1759.9</w:t>
            </w:r>
          </w:p>
        </w:tc>
        <w:tc>
          <w:tcPr>
            <w:tcW w:w="500" w:type="dxa"/>
            <w:shd w:val="clear" w:color="000000" w:fill="F5F5F5"/>
            <w:vAlign w:val="center"/>
            <w:hideMark/>
          </w:tcPr>
          <w:p w14:paraId="3C24D760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6C67473A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</w:tr>
      <w:tr w:rsidR="00401F6D" w:rsidRPr="00757334" w14:paraId="1D85C451" w14:textId="77777777" w:rsidTr="00401F6D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14:paraId="7EC086C2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std</w:t>
            </w:r>
          </w:p>
        </w:tc>
        <w:tc>
          <w:tcPr>
            <w:tcW w:w="1591" w:type="dxa"/>
            <w:shd w:val="clear" w:color="auto" w:fill="auto"/>
            <w:vAlign w:val="center"/>
            <w:hideMark/>
          </w:tcPr>
          <w:p w14:paraId="3AFEBD4F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2482" w:type="dxa"/>
            <w:shd w:val="clear" w:color="000000" w:fill="F8CBAD"/>
            <w:vAlign w:val="center"/>
            <w:hideMark/>
          </w:tcPr>
          <w:p w14:paraId="59B14ADA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9.308235</w:t>
            </w:r>
          </w:p>
        </w:tc>
        <w:tc>
          <w:tcPr>
            <w:tcW w:w="1741" w:type="dxa"/>
            <w:shd w:val="clear" w:color="000000" w:fill="C6E0B4"/>
            <w:vAlign w:val="center"/>
            <w:hideMark/>
          </w:tcPr>
          <w:p w14:paraId="01916E28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.709459</w:t>
            </w:r>
          </w:p>
        </w:tc>
        <w:tc>
          <w:tcPr>
            <w:tcW w:w="1430" w:type="dxa"/>
            <w:shd w:val="clear" w:color="000000" w:fill="FFD966"/>
            <w:vAlign w:val="center"/>
            <w:hideMark/>
          </w:tcPr>
          <w:p w14:paraId="433BA9A8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1789.9</w:t>
            </w:r>
          </w:p>
        </w:tc>
        <w:tc>
          <w:tcPr>
            <w:tcW w:w="500" w:type="dxa"/>
            <w:shd w:val="clear" w:color="auto" w:fill="auto"/>
            <w:vAlign w:val="center"/>
            <w:hideMark/>
          </w:tcPr>
          <w:p w14:paraId="62E8638D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08401582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</w:tr>
      <w:tr w:rsidR="00757334" w:rsidRPr="00401F6D" w14:paraId="70DDD35B" w14:textId="77777777" w:rsidTr="00401F6D">
        <w:trPr>
          <w:trHeight w:val="300"/>
        </w:trPr>
        <w:tc>
          <w:tcPr>
            <w:tcW w:w="960" w:type="dxa"/>
            <w:shd w:val="clear" w:color="000000" w:fill="F5F5F5"/>
            <w:vAlign w:val="center"/>
            <w:hideMark/>
          </w:tcPr>
          <w:p w14:paraId="2FC911B9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min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4FB9A5D2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201B4B4C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52246C90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5A65B4DD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3058</w:t>
            </w:r>
          </w:p>
        </w:tc>
        <w:tc>
          <w:tcPr>
            <w:tcW w:w="500" w:type="dxa"/>
            <w:shd w:val="clear" w:color="000000" w:fill="F5F5F5"/>
            <w:vAlign w:val="center"/>
            <w:hideMark/>
          </w:tcPr>
          <w:p w14:paraId="0AD8795A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2DB416DC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</w:tr>
      <w:tr w:rsidR="00401F6D" w:rsidRPr="00757334" w14:paraId="70368CAA" w14:textId="77777777" w:rsidTr="00401F6D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14:paraId="0902374F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25%</w:t>
            </w:r>
          </w:p>
        </w:tc>
        <w:tc>
          <w:tcPr>
            <w:tcW w:w="1591" w:type="dxa"/>
            <w:shd w:val="clear" w:color="auto" w:fill="auto"/>
            <w:vAlign w:val="center"/>
            <w:hideMark/>
          </w:tcPr>
          <w:p w14:paraId="35107EE2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14:paraId="54E06BE2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741" w:type="dxa"/>
            <w:shd w:val="clear" w:color="auto" w:fill="auto"/>
            <w:vAlign w:val="center"/>
            <w:hideMark/>
          </w:tcPr>
          <w:p w14:paraId="40979764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30" w:type="dxa"/>
            <w:shd w:val="clear" w:color="auto" w:fill="auto"/>
            <w:vAlign w:val="center"/>
            <w:hideMark/>
          </w:tcPr>
          <w:p w14:paraId="1297AC73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2121.5</w:t>
            </w:r>
          </w:p>
        </w:tc>
        <w:tc>
          <w:tcPr>
            <w:tcW w:w="500" w:type="dxa"/>
            <w:shd w:val="clear" w:color="auto" w:fill="auto"/>
            <w:vAlign w:val="center"/>
            <w:hideMark/>
          </w:tcPr>
          <w:p w14:paraId="5FBF7870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4F7C5786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</w:tr>
      <w:tr w:rsidR="00757334" w:rsidRPr="00401F6D" w14:paraId="3CE146DB" w14:textId="77777777" w:rsidTr="00401F6D">
        <w:trPr>
          <w:trHeight w:val="300"/>
        </w:trPr>
        <w:tc>
          <w:tcPr>
            <w:tcW w:w="960" w:type="dxa"/>
            <w:shd w:val="clear" w:color="000000" w:fill="F5F5F5"/>
            <w:vAlign w:val="center"/>
            <w:hideMark/>
          </w:tcPr>
          <w:p w14:paraId="77BF3F8E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50%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7EF616B4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41D1FBCA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2FB54CB9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594D34F7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2058</w:t>
            </w:r>
          </w:p>
        </w:tc>
        <w:tc>
          <w:tcPr>
            <w:tcW w:w="500" w:type="dxa"/>
            <w:shd w:val="clear" w:color="000000" w:fill="F5F5F5"/>
            <w:vAlign w:val="center"/>
            <w:hideMark/>
          </w:tcPr>
          <w:p w14:paraId="01F5C6D2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4CD906A8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</w:tr>
      <w:tr w:rsidR="00401F6D" w:rsidRPr="00757334" w14:paraId="79B3FB9D" w14:textId="77777777" w:rsidTr="00401F6D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14:paraId="296818A6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75%</w:t>
            </w:r>
          </w:p>
        </w:tc>
        <w:tc>
          <w:tcPr>
            <w:tcW w:w="1591" w:type="dxa"/>
            <w:shd w:val="clear" w:color="auto" w:fill="auto"/>
            <w:vAlign w:val="center"/>
            <w:hideMark/>
          </w:tcPr>
          <w:p w14:paraId="19867106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14:paraId="55AAA90D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741" w:type="dxa"/>
            <w:shd w:val="clear" w:color="auto" w:fill="auto"/>
            <w:vAlign w:val="center"/>
            <w:hideMark/>
          </w:tcPr>
          <w:p w14:paraId="0F244891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430" w:type="dxa"/>
            <w:shd w:val="clear" w:color="auto" w:fill="auto"/>
            <w:vAlign w:val="center"/>
            <w:hideMark/>
          </w:tcPr>
          <w:p w14:paraId="7E00AB47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9147.5</w:t>
            </w:r>
          </w:p>
        </w:tc>
        <w:tc>
          <w:tcPr>
            <w:tcW w:w="500" w:type="dxa"/>
            <w:shd w:val="clear" w:color="auto" w:fill="auto"/>
            <w:vAlign w:val="center"/>
            <w:hideMark/>
          </w:tcPr>
          <w:p w14:paraId="7AB7C35E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76CEE1A9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</w:tr>
      <w:tr w:rsidR="00757334" w:rsidRPr="00401F6D" w14:paraId="53046255" w14:textId="77777777" w:rsidTr="00401F6D">
        <w:trPr>
          <w:trHeight w:val="300"/>
        </w:trPr>
        <w:tc>
          <w:tcPr>
            <w:tcW w:w="960" w:type="dxa"/>
            <w:shd w:val="clear" w:color="000000" w:fill="F5F5F5"/>
            <w:vAlign w:val="center"/>
            <w:hideMark/>
          </w:tcPr>
          <w:p w14:paraId="08C8B38B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max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169C9891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1095A794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39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584A9562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4051A86B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55111</w:t>
            </w:r>
          </w:p>
        </w:tc>
        <w:tc>
          <w:tcPr>
            <w:tcW w:w="500" w:type="dxa"/>
            <w:shd w:val="clear" w:color="000000" w:fill="F5F5F5"/>
            <w:vAlign w:val="center"/>
            <w:hideMark/>
          </w:tcPr>
          <w:p w14:paraId="17B6E638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5EAAA18C" w14:textId="77777777" w:rsidR="00757334" w:rsidRPr="00757334" w:rsidRDefault="00757334" w:rsidP="00757334">
            <w:pPr>
              <w:keepNext/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</w:tr>
    </w:tbl>
    <w:p w14:paraId="6C71E077" w14:textId="16695088" w:rsidR="00757334" w:rsidRDefault="00757334" w:rsidP="00757334">
      <w:pPr>
        <w:pStyle w:val="Caption"/>
        <w:rPr>
          <w:rFonts w:asciiTheme="minorHAnsi" w:hAnsiTheme="minorHAnsi" w:cstheme="minorHAnsi"/>
        </w:rPr>
      </w:pPr>
      <w:r w:rsidRPr="00757334">
        <w:rPr>
          <w:rFonts w:asciiTheme="minorHAnsi" w:hAnsiTheme="minorHAnsi" w:cstheme="minorHAnsi"/>
        </w:rPr>
        <w:t xml:space="preserve">Table </w:t>
      </w:r>
      <w:r w:rsidR="0028588F">
        <w:rPr>
          <w:rFonts w:asciiTheme="minorHAnsi" w:hAnsiTheme="minorHAnsi" w:cstheme="minorHAnsi"/>
        </w:rPr>
        <w:fldChar w:fldCharType="begin"/>
      </w:r>
      <w:r w:rsidR="0028588F">
        <w:rPr>
          <w:rFonts w:asciiTheme="minorHAnsi" w:hAnsiTheme="minorHAnsi" w:cstheme="minorHAnsi"/>
        </w:rPr>
        <w:instrText xml:space="preserve"> SEQ Table \* ARABIC </w:instrText>
      </w:r>
      <w:r w:rsidR="0028588F">
        <w:rPr>
          <w:rFonts w:asciiTheme="minorHAnsi" w:hAnsiTheme="minorHAnsi" w:cstheme="minorHAnsi"/>
        </w:rPr>
        <w:fldChar w:fldCharType="separate"/>
      </w:r>
      <w:r w:rsidR="00004624">
        <w:rPr>
          <w:rFonts w:asciiTheme="minorHAnsi" w:hAnsiTheme="minorHAnsi" w:cstheme="minorHAnsi"/>
          <w:noProof/>
        </w:rPr>
        <w:t>3</w:t>
      </w:r>
      <w:r w:rsidR="0028588F">
        <w:rPr>
          <w:rFonts w:asciiTheme="minorHAnsi" w:hAnsiTheme="minorHAnsi" w:cstheme="minorHAnsi"/>
        </w:rPr>
        <w:fldChar w:fldCharType="end"/>
      </w:r>
      <w:r w:rsidRPr="00757334">
        <w:rPr>
          <w:rFonts w:asciiTheme="minorHAnsi" w:hAnsiTheme="minorHAnsi" w:cstheme="minorHAnsi"/>
        </w:rPr>
        <w:t xml:space="preserve">: Statistical description of cluster </w:t>
      </w:r>
      <w:r>
        <w:rPr>
          <w:rFonts w:asciiTheme="minorHAnsi" w:hAnsiTheme="minorHAnsi" w:cstheme="minorHAnsi"/>
        </w:rPr>
        <w:t>3</w:t>
      </w:r>
    </w:p>
    <w:p w14:paraId="5E2E12ED" w14:textId="525112E2" w:rsidR="00F17FB4" w:rsidRPr="008A697A" w:rsidRDefault="008A697A" w:rsidP="00D97E31">
      <w:pPr>
        <w:rPr>
          <w:b/>
          <w:bCs/>
        </w:rPr>
      </w:pPr>
      <w:r w:rsidRPr="008A697A">
        <w:rPr>
          <w:b/>
          <w:bCs/>
        </w:rPr>
        <w:lastRenderedPageBreak/>
        <w:t>Observations:</w:t>
      </w:r>
    </w:p>
    <w:p w14:paraId="5355F6F5" w14:textId="780E73A4" w:rsidR="00F17FB4" w:rsidRDefault="00F17FB4" w:rsidP="0012353E">
      <w:pPr>
        <w:pStyle w:val="ListParagraph"/>
        <w:numPr>
          <w:ilvl w:val="0"/>
          <w:numId w:val="13"/>
        </w:numPr>
        <w:jc w:val="both"/>
      </w:pPr>
      <w:r>
        <w:t xml:space="preserve">There </w:t>
      </w:r>
      <w:r w:rsidR="003A5947">
        <w:t>is</w:t>
      </w:r>
      <w:r>
        <w:t xml:space="preserve"> total 12896 warehouses </w:t>
      </w:r>
      <w:r w:rsidR="00257EDA">
        <w:t xml:space="preserve">identified as cluster-1, 10841 warehouses identified as cluster-2 and </w:t>
      </w:r>
      <w:r w:rsidR="00DE23CD">
        <w:t>1563 warehouses identified as cluster-3</w:t>
      </w:r>
    </w:p>
    <w:p w14:paraId="7D88FC45" w14:textId="0B4E3BBA" w:rsidR="008A697A" w:rsidRDefault="008A697A" w:rsidP="0012353E">
      <w:pPr>
        <w:pStyle w:val="ListParagraph"/>
        <w:numPr>
          <w:ilvl w:val="0"/>
          <w:numId w:val="13"/>
        </w:numPr>
        <w:jc w:val="both"/>
      </w:pPr>
      <w:r>
        <w:t>If we compare</w:t>
      </w:r>
      <w:r w:rsidR="00B353D0">
        <w:t xml:space="preserve"> the</w:t>
      </w:r>
      <w:r>
        <w:t xml:space="preserve"> </w:t>
      </w:r>
      <w:r w:rsidR="004863DA">
        <w:t xml:space="preserve">identified </w:t>
      </w:r>
      <w:r>
        <w:t>cluster</w:t>
      </w:r>
      <w:r w:rsidR="00CD0D76">
        <w:t>-</w:t>
      </w:r>
      <w:r>
        <w:t>1 with cluster</w:t>
      </w:r>
      <w:r w:rsidR="00CD0D76">
        <w:t>-</w:t>
      </w:r>
      <w:r>
        <w:t>2</w:t>
      </w:r>
      <w:r w:rsidR="00CD0D76">
        <w:t xml:space="preserve">, the </w:t>
      </w:r>
      <w:r w:rsidR="004863DA">
        <w:t xml:space="preserve">mean values of </w:t>
      </w:r>
      <w:r w:rsidR="00CD0D76" w:rsidRPr="0085022F">
        <w:rPr>
          <w:b/>
          <w:bCs/>
        </w:rPr>
        <w:t>‘strorage_issues_reported_l3m’</w:t>
      </w:r>
      <w:r w:rsidR="0017561E">
        <w:t xml:space="preserve">, </w:t>
      </w:r>
      <w:r w:rsidR="0017561E" w:rsidRPr="00826377">
        <w:rPr>
          <w:b/>
          <w:bCs/>
        </w:rPr>
        <w:t>‘</w:t>
      </w:r>
      <w:r w:rsidR="00826377" w:rsidRPr="00826377">
        <w:rPr>
          <w:b/>
          <w:bCs/>
        </w:rPr>
        <w:t xml:space="preserve">wh_breakdown_l3m’ </w:t>
      </w:r>
      <w:r w:rsidR="00815C26">
        <w:t xml:space="preserve">and </w:t>
      </w:r>
      <w:r w:rsidR="00815C26" w:rsidRPr="00815C26">
        <w:rPr>
          <w:b/>
          <w:bCs/>
        </w:rPr>
        <w:t>‘product_wg_ton’</w:t>
      </w:r>
      <w:r w:rsidR="00815C26">
        <w:t xml:space="preserve"> </w:t>
      </w:r>
      <w:r w:rsidR="004863DA">
        <w:t xml:space="preserve">are </w:t>
      </w:r>
      <w:r w:rsidR="0085022F">
        <w:t>significant</w:t>
      </w:r>
      <w:r w:rsidR="004863DA">
        <w:t>ly</w:t>
      </w:r>
      <w:r w:rsidR="0085022F">
        <w:t xml:space="preserve"> </w:t>
      </w:r>
      <w:r w:rsidR="004863DA">
        <w:t>different.</w:t>
      </w:r>
    </w:p>
    <w:p w14:paraId="1E5569FB" w14:textId="0E7658EB" w:rsidR="00815C26" w:rsidRDefault="00606A58" w:rsidP="0012353E">
      <w:pPr>
        <w:pStyle w:val="ListParagraph"/>
        <w:numPr>
          <w:ilvl w:val="0"/>
          <w:numId w:val="13"/>
        </w:numPr>
        <w:jc w:val="both"/>
      </w:pPr>
      <w:r>
        <w:t xml:space="preserve">On the other hand, cluster-3 </w:t>
      </w:r>
      <w:r w:rsidR="006F0E52">
        <w:t>has the mean values of the same variables in between the values</w:t>
      </w:r>
      <w:r w:rsidR="001130BA">
        <w:t xml:space="preserve"> </w:t>
      </w:r>
      <w:r w:rsidR="006F0E52">
        <w:t>obtained</w:t>
      </w:r>
      <w:r w:rsidR="001130BA">
        <w:t xml:space="preserve"> for cluster-1 and cluster-2</w:t>
      </w:r>
      <w:r w:rsidR="00FA41A9">
        <w:t>.</w:t>
      </w:r>
    </w:p>
    <w:p w14:paraId="36D76650" w14:textId="403B2161" w:rsidR="001130BA" w:rsidRPr="001130BA" w:rsidRDefault="001130BA" w:rsidP="0012353E">
      <w:pPr>
        <w:pStyle w:val="ListParagraph"/>
        <w:numPr>
          <w:ilvl w:val="0"/>
          <w:numId w:val="13"/>
        </w:numPr>
        <w:jc w:val="both"/>
      </w:pPr>
      <w:r>
        <w:t xml:space="preserve">Almost all the warehouses categorized as cluster-3 are located in </w:t>
      </w:r>
      <w:r w:rsidRPr="001130BA">
        <w:rPr>
          <w:b/>
          <w:bCs/>
        </w:rPr>
        <w:t>‘West-Zone 5’ (1589 out of 1683)</w:t>
      </w:r>
      <w:r>
        <w:rPr>
          <w:b/>
          <w:bCs/>
        </w:rPr>
        <w:t>.</w:t>
      </w:r>
    </w:p>
    <w:p w14:paraId="230EDD4D" w14:textId="2F348249" w:rsidR="00E41139" w:rsidRDefault="001130BA" w:rsidP="0012353E">
      <w:pPr>
        <w:pStyle w:val="ListParagraph"/>
        <w:numPr>
          <w:ilvl w:val="0"/>
          <w:numId w:val="13"/>
        </w:numPr>
        <w:jc w:val="both"/>
      </w:pPr>
      <w:r>
        <w:t xml:space="preserve">All the </w:t>
      </w:r>
      <w:r w:rsidR="00B41965">
        <w:t xml:space="preserve">warehouses categorized as cluster-3 </w:t>
      </w:r>
      <w:r w:rsidR="006F0E52">
        <w:t>have</w:t>
      </w:r>
      <w:r w:rsidR="00B41965">
        <w:t xml:space="preserve"> </w:t>
      </w:r>
      <w:r w:rsidR="00B41965" w:rsidRPr="00306E2E">
        <w:rPr>
          <w:b/>
          <w:bCs/>
        </w:rPr>
        <w:t>‘Large’</w:t>
      </w:r>
      <w:r w:rsidR="00B41965">
        <w:t xml:space="preserve"> </w:t>
      </w:r>
      <w:r w:rsidR="0068591F">
        <w:t xml:space="preserve">warehouse capacity. </w:t>
      </w:r>
    </w:p>
    <w:p w14:paraId="0C76E917" w14:textId="77777777" w:rsidR="00E41139" w:rsidRDefault="00E41139">
      <w:pPr>
        <w:spacing w:after="200" w:line="276" w:lineRule="auto"/>
      </w:pPr>
      <w:r>
        <w:br w:type="page"/>
      </w:r>
    </w:p>
    <w:p w14:paraId="01C9A110" w14:textId="1AA9CC5B" w:rsidR="00E41139" w:rsidRDefault="00E41139" w:rsidP="00E41139">
      <w:pPr>
        <w:pStyle w:val="Heading1"/>
      </w:pPr>
      <w:bookmarkStart w:id="37" w:name="_Toc97227537"/>
      <w:r>
        <w:lastRenderedPageBreak/>
        <w:t>Section 2</w:t>
      </w:r>
      <w:bookmarkEnd w:id="37"/>
    </w:p>
    <w:p w14:paraId="6E89B51A" w14:textId="38D4643A" w:rsidR="005950A6" w:rsidRDefault="00E41139" w:rsidP="005950A6">
      <w:pPr>
        <w:pStyle w:val="Heading2"/>
      </w:pPr>
      <w:bookmarkStart w:id="38" w:name="_Toc97227538"/>
      <w:r>
        <w:t>Modelling</w:t>
      </w:r>
      <w:bookmarkEnd w:id="38"/>
    </w:p>
    <w:p w14:paraId="29B4293F" w14:textId="78FF96CA" w:rsidR="005950A6" w:rsidRDefault="005950A6" w:rsidP="005950A6">
      <w:r>
        <w:t xml:space="preserve">In this section, we </w:t>
      </w:r>
      <w:r w:rsidR="006622E7">
        <w:t xml:space="preserve">will be </w:t>
      </w:r>
      <w:r>
        <w:t>buil</w:t>
      </w:r>
      <w:r w:rsidR="006622E7">
        <w:t>ding</w:t>
      </w:r>
      <w:r>
        <w:t xml:space="preserve"> various models and validat</w:t>
      </w:r>
      <w:r w:rsidR="006622E7">
        <w:t>ing</w:t>
      </w:r>
      <w:r>
        <w:t xml:space="preserve"> those models </w:t>
      </w:r>
      <w:r w:rsidR="006622E7">
        <w:t xml:space="preserve">on </w:t>
      </w:r>
      <w:r w:rsidR="00530BE1">
        <w:t xml:space="preserve">the </w:t>
      </w:r>
      <w:r w:rsidR="006622E7">
        <w:t xml:space="preserve">test set. </w:t>
      </w:r>
      <w:r w:rsidR="009034CC">
        <w:t>But</w:t>
      </w:r>
      <w:r w:rsidR="003E63F0">
        <w:t xml:space="preserve"> </w:t>
      </w:r>
      <w:r w:rsidR="009034CC">
        <w:t>firstly,</w:t>
      </w:r>
      <w:r w:rsidR="003E63F0">
        <w:t xml:space="preserve"> we need to prepare the data before feeding it to the models. </w:t>
      </w:r>
    </w:p>
    <w:p w14:paraId="7FE6AFCF" w14:textId="50E3A9C2" w:rsidR="003E63F0" w:rsidRDefault="003E63F0" w:rsidP="003E63F0">
      <w:pPr>
        <w:pStyle w:val="Heading3"/>
      </w:pPr>
      <w:bookmarkStart w:id="39" w:name="_Toc97227539"/>
      <w:r>
        <w:t xml:space="preserve">Train and Test </w:t>
      </w:r>
      <w:r w:rsidR="00D92A09">
        <w:t>split</w:t>
      </w:r>
      <w:bookmarkEnd w:id="39"/>
      <w:r>
        <w:t xml:space="preserve"> </w:t>
      </w:r>
    </w:p>
    <w:p w14:paraId="4E9108D9" w14:textId="50F4C5F4" w:rsidR="003E63F0" w:rsidRDefault="005A2042" w:rsidP="00191B5A">
      <w:pPr>
        <w:jc w:val="both"/>
      </w:pPr>
      <w:r>
        <w:t xml:space="preserve">Now, we have to </w:t>
      </w:r>
      <w:r w:rsidR="009034CC">
        <w:t>split the data in</w:t>
      </w:r>
      <w:r>
        <w:t xml:space="preserve"> train and test set </w:t>
      </w:r>
      <w:r w:rsidR="009375B4">
        <w:t>separately to train and then check the performance</w:t>
      </w:r>
      <w:r w:rsidR="0005256B">
        <w:t xml:space="preserve"> of models</w:t>
      </w:r>
      <w:r w:rsidR="009375B4">
        <w:t xml:space="preserve"> on </w:t>
      </w:r>
      <w:r w:rsidR="00530BE1">
        <w:t xml:space="preserve">the </w:t>
      </w:r>
      <w:r w:rsidR="009375B4">
        <w:t>test set</w:t>
      </w:r>
      <w:r w:rsidR="0005256B">
        <w:t xml:space="preserve">. For this analysis, </w:t>
      </w:r>
      <w:r w:rsidR="00EB2366">
        <w:t>we have chosen the ratio of train and test set as 70:30</w:t>
      </w:r>
      <w:r w:rsidR="00530BE1">
        <w:t>,</w:t>
      </w:r>
      <w:r w:rsidR="00EB2366">
        <w:t xml:space="preserve"> </w:t>
      </w:r>
      <w:r w:rsidR="00530BE1">
        <w:t>which</w:t>
      </w:r>
      <w:r w:rsidR="00EB2366">
        <w:t xml:space="preserve"> means 70 percent of the data will be fed to </w:t>
      </w:r>
      <w:r w:rsidR="00530BE1">
        <w:t xml:space="preserve">the </w:t>
      </w:r>
      <w:r w:rsidR="00EB2366">
        <w:t>train set</w:t>
      </w:r>
      <w:r w:rsidR="00530BE1">
        <w:t>,</w:t>
      </w:r>
      <w:r w:rsidR="00EB2366">
        <w:t xml:space="preserve"> and the rest goes for </w:t>
      </w:r>
      <w:r w:rsidR="00530BE1">
        <w:t xml:space="preserve">the </w:t>
      </w:r>
      <w:r w:rsidR="00EB2366">
        <w:t>test</w:t>
      </w:r>
      <w:r w:rsidR="00AD25C0">
        <w:t xml:space="preserve"> </w:t>
      </w:r>
      <w:r w:rsidR="00EB2366">
        <w:t xml:space="preserve">set. </w:t>
      </w:r>
    </w:p>
    <w:p w14:paraId="7A21CCE2" w14:textId="137CA334" w:rsidR="005D3AA2" w:rsidRDefault="005D3AA2" w:rsidP="005D3AA2">
      <w:r>
        <w:t>Now, it was observed in the fore mentioned chapters that the correlation of `storage_issue_l3m’ is highly correlated with the target variable</w:t>
      </w:r>
      <w:r w:rsidR="00530BE1">
        <w:t>,</w:t>
      </w:r>
      <w:r>
        <w:t xml:space="preserve"> i.e., ‘product_wg_ton’. Hence, we have</w:t>
      </w:r>
      <w:r w:rsidR="001A28BE">
        <w:t xml:space="preserve"> tried</w:t>
      </w:r>
      <w:r>
        <w:t xml:space="preserve"> random forest, SVR</w:t>
      </w:r>
      <w:r w:rsidR="00530BE1">
        <w:t>,</w:t>
      </w:r>
      <w:r>
        <w:t xml:space="preserve"> and XGBoost models for three iterations. </w:t>
      </w:r>
    </w:p>
    <w:p w14:paraId="7DBE04B7" w14:textId="77777777" w:rsidR="005D3AA2" w:rsidRDefault="005D3AA2" w:rsidP="0012353E">
      <w:pPr>
        <w:pStyle w:val="ListParagraph"/>
        <w:numPr>
          <w:ilvl w:val="0"/>
          <w:numId w:val="14"/>
        </w:numPr>
      </w:pPr>
      <w:r>
        <w:t>Including the ‘storage_issue_l3m’ variable</w:t>
      </w:r>
    </w:p>
    <w:p w14:paraId="7DC7E22E" w14:textId="77777777" w:rsidR="005D3AA2" w:rsidRDefault="005D3AA2" w:rsidP="0012353E">
      <w:pPr>
        <w:pStyle w:val="ListParagraph"/>
        <w:numPr>
          <w:ilvl w:val="0"/>
          <w:numId w:val="14"/>
        </w:numPr>
      </w:pPr>
      <w:r>
        <w:t>Excluding the ‘storage_issue_l3m’ variable</w:t>
      </w:r>
    </w:p>
    <w:p w14:paraId="270B5DFF" w14:textId="69D2B00F" w:rsidR="005D3AA2" w:rsidRDefault="005D3AA2" w:rsidP="0012353E">
      <w:pPr>
        <w:pStyle w:val="ListParagraph"/>
        <w:numPr>
          <w:ilvl w:val="0"/>
          <w:numId w:val="14"/>
        </w:numPr>
      </w:pPr>
      <w:r>
        <w:t>Excluding the ‘stoage_issue_l3m’ variable and a better</w:t>
      </w:r>
      <w:r w:rsidR="00530BE1">
        <w:t>-</w:t>
      </w:r>
      <w:r>
        <w:t>tuned model (after searching for hyperparameters)</w:t>
      </w:r>
    </w:p>
    <w:p w14:paraId="2D579922" w14:textId="6D66B0D1" w:rsidR="00855AB0" w:rsidRDefault="00855AB0" w:rsidP="00E97F62">
      <w:pPr>
        <w:pStyle w:val="Heading3"/>
      </w:pPr>
      <w:bookmarkStart w:id="40" w:name="_Toc97227540"/>
      <w:r>
        <w:t>Linear Regression Model</w:t>
      </w:r>
      <w:bookmarkEnd w:id="40"/>
    </w:p>
    <w:p w14:paraId="6EDE7A61" w14:textId="256BAB15" w:rsidR="00F6372A" w:rsidRDefault="00CF2BAB" w:rsidP="005D3AA2">
      <w:r>
        <w:t xml:space="preserve">Now, in </w:t>
      </w:r>
      <w:r w:rsidR="00530BE1">
        <w:t xml:space="preserve">the </w:t>
      </w:r>
      <w:r>
        <w:t>modelling</w:t>
      </w:r>
      <w:r w:rsidR="00A22746">
        <w:t xml:space="preserve"> step</w:t>
      </w:r>
      <w:r>
        <w:t>, we</w:t>
      </w:r>
      <w:r w:rsidR="000F15D0">
        <w:t xml:space="preserve"> started with </w:t>
      </w:r>
      <w:r w:rsidR="00530BE1">
        <w:t xml:space="preserve">the </w:t>
      </w:r>
      <w:r w:rsidR="000F15D0">
        <w:t>linear regression model</w:t>
      </w:r>
      <w:r w:rsidR="00A22746">
        <w:t xml:space="preserve">. </w:t>
      </w:r>
      <w:r w:rsidR="00015D52">
        <w:t>Being simple and interpretable in nature</w:t>
      </w:r>
      <w:r w:rsidR="00C77905">
        <w:t>, we can get better insights compared to other models.</w:t>
      </w:r>
    </w:p>
    <w:p w14:paraId="5410AB82" w14:textId="1CC195DF" w:rsidR="0060725B" w:rsidRPr="0060725B" w:rsidRDefault="00C221B2" w:rsidP="0060725B">
      <w:pPr>
        <w:pStyle w:val="Heading4"/>
      </w:pPr>
      <w:r>
        <w:t>LR model for 1</w:t>
      </w:r>
      <w:r w:rsidRPr="00C221B2">
        <w:rPr>
          <w:vertAlign w:val="superscript"/>
        </w:rPr>
        <w:t>st</w:t>
      </w:r>
      <w:r>
        <w:t xml:space="preserve"> case</w:t>
      </w:r>
    </w:p>
    <w:p w14:paraId="25CE7430" w14:textId="1C3118E0" w:rsidR="00C221B2" w:rsidRDefault="00421802" w:rsidP="0095727A">
      <w:r>
        <w:t>For the 1</w:t>
      </w:r>
      <w:r w:rsidRPr="00421802">
        <w:rPr>
          <w:vertAlign w:val="superscript"/>
        </w:rPr>
        <w:t>st</w:t>
      </w:r>
      <w:r>
        <w:t xml:space="preserve"> </w:t>
      </w:r>
      <w:r w:rsidR="00E851F6">
        <w:t xml:space="preserve">case, as we have included the </w:t>
      </w:r>
      <w:r w:rsidR="001F784A">
        <w:t xml:space="preserve">highly correlated variable </w:t>
      </w:r>
      <w:r w:rsidR="00C55FC6">
        <w:t>`storage_issue_l3m’</w:t>
      </w:r>
      <w:r w:rsidR="00201A61">
        <w:t xml:space="preserve">, </w:t>
      </w:r>
      <w:r w:rsidR="00201A61" w:rsidRPr="00201A61">
        <w:t xml:space="preserve">we obtain </w:t>
      </w:r>
      <w:r w:rsidR="00201A61">
        <w:t xml:space="preserve">very good performance </w:t>
      </w:r>
      <w:r w:rsidR="003B4F97">
        <w:t>for both train and test set</w:t>
      </w:r>
      <w:r w:rsidR="00CB65D1">
        <w:t>s</w:t>
      </w:r>
      <w:r w:rsidR="003B4F97">
        <w:t>.</w:t>
      </w:r>
      <w:r w:rsidR="00B94059">
        <w:t xml:space="preserve"> The performance metrics obtained are </w:t>
      </w:r>
      <w:r w:rsidR="00281F8F">
        <w:t>mentioned below:</w:t>
      </w:r>
    </w:p>
    <w:p w14:paraId="7E8AA8EB" w14:textId="77777777" w:rsidR="00281F8F" w:rsidRDefault="00281F8F" w:rsidP="0095727A"/>
    <w:p w14:paraId="7C7E979D" w14:textId="5C3162AD" w:rsidR="004F093F" w:rsidRDefault="00323FB2" w:rsidP="00985CCF">
      <w:r w:rsidRPr="00323FB2">
        <w:rPr>
          <w:bCs/>
          <w:noProof/>
        </w:rPr>
        <w:drawing>
          <wp:inline distT="0" distB="0" distL="0" distR="0" wp14:anchorId="29E5756C" wp14:editId="0C490441">
            <wp:extent cx="2816352" cy="532057"/>
            <wp:effectExtent l="0" t="0" r="3175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857461" cy="539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093F" w:rsidRPr="004F093F">
        <w:rPr>
          <w:noProof/>
        </w:rPr>
        <w:t xml:space="preserve"> </w:t>
      </w:r>
      <w:r w:rsidR="00687D51">
        <w:rPr>
          <w:noProof/>
        </w:rPr>
        <w:t xml:space="preserve">        </w:t>
      </w:r>
      <w:r w:rsidR="004F093F" w:rsidRPr="004F093F">
        <w:rPr>
          <w:bCs/>
          <w:noProof/>
        </w:rPr>
        <w:drawing>
          <wp:inline distT="0" distB="0" distL="0" distR="0" wp14:anchorId="57DD66D5" wp14:editId="4914E820">
            <wp:extent cx="2772461" cy="524711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807517" cy="531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61187" w14:textId="26EF0339" w:rsidR="00D43CB8" w:rsidRDefault="004F093F" w:rsidP="00C13028">
      <w:pPr>
        <w:pStyle w:val="Caption"/>
      </w:pPr>
      <w:bookmarkStart w:id="41" w:name="_Toc97227510"/>
      <w:r>
        <w:t xml:space="preserve">Figure </w:t>
      </w:r>
      <w:fldSimple w:instr=" SEQ Figure \* ARABIC ">
        <w:r w:rsidR="00004624">
          <w:rPr>
            <w:noProof/>
          </w:rPr>
          <w:t>16</w:t>
        </w:r>
      </w:fldSimple>
      <w:r>
        <w:t xml:space="preserve">: Performance metrics </w:t>
      </w:r>
      <w:r w:rsidR="00C13028">
        <w:t>for LR model (1</w:t>
      </w:r>
      <w:r w:rsidR="00C13028" w:rsidRPr="00C13028">
        <w:rPr>
          <w:vertAlign w:val="superscript"/>
        </w:rPr>
        <w:t>st</w:t>
      </w:r>
      <w:r w:rsidR="00C13028">
        <w:t xml:space="preserve"> case)</w:t>
      </w:r>
      <w:bookmarkEnd w:id="41"/>
    </w:p>
    <w:p w14:paraId="67EFBFDA" w14:textId="734AEB48" w:rsidR="00C13028" w:rsidRDefault="002A2626" w:rsidP="00C13028">
      <w:r>
        <w:t>As we can observe</w:t>
      </w:r>
      <w:r w:rsidR="00CB65D1">
        <w:t>,</w:t>
      </w:r>
      <w:r>
        <w:t xml:space="preserve"> the LR model </w:t>
      </w:r>
      <w:r w:rsidR="00D85AEE">
        <w:t xml:space="preserve">seems to perform very well on the </w:t>
      </w:r>
      <w:r w:rsidR="00AD76BD">
        <w:t>train and test set.</w:t>
      </w:r>
      <w:r w:rsidR="00C70398">
        <w:t xml:space="preserve"> The model </w:t>
      </w:r>
      <w:r w:rsidR="00CB65D1">
        <w:t>fits</w:t>
      </w:r>
      <w:r w:rsidR="00B82BBC">
        <w:t xml:space="preserve"> well on the data set as the performance is similar on </w:t>
      </w:r>
      <w:r w:rsidR="00CB65D1">
        <w:t xml:space="preserve">the </w:t>
      </w:r>
      <w:r w:rsidR="00B82BBC">
        <w:t>train and test set.</w:t>
      </w:r>
    </w:p>
    <w:p w14:paraId="3E40DE6E" w14:textId="21623E6D" w:rsidR="00E07AC9" w:rsidRDefault="00E07AC9" w:rsidP="00E07AC9">
      <w:pPr>
        <w:pStyle w:val="Heading4"/>
      </w:pPr>
      <w:r>
        <w:t>LR model for 2</w:t>
      </w:r>
      <w:r w:rsidRPr="00E07AC9">
        <w:rPr>
          <w:vertAlign w:val="superscript"/>
        </w:rPr>
        <w:t>nd</w:t>
      </w:r>
      <w:r>
        <w:t xml:space="preserve"> case</w:t>
      </w:r>
    </w:p>
    <w:p w14:paraId="37F57052" w14:textId="4827385F" w:rsidR="00674E4A" w:rsidRDefault="00905657" w:rsidP="0095727A">
      <w:r>
        <w:t>In this case</w:t>
      </w:r>
      <w:r w:rsidR="00CB65D1">
        <w:t>,</w:t>
      </w:r>
      <w:r>
        <w:t xml:space="preserve"> we have </w:t>
      </w:r>
      <w:r w:rsidR="001C7A4E">
        <w:t xml:space="preserve">built </w:t>
      </w:r>
      <w:r>
        <w:t xml:space="preserve">the linear regression model </w:t>
      </w:r>
      <w:r w:rsidR="005F3393">
        <w:t xml:space="preserve">after dropping the highly correlated feature </w:t>
      </w:r>
      <w:r w:rsidR="00542607">
        <w:t>‘</w:t>
      </w:r>
      <w:r w:rsidR="000D52EB">
        <w:t>storage_issue_l3m’</w:t>
      </w:r>
      <w:r w:rsidR="00542607">
        <w:t>.</w:t>
      </w:r>
      <w:r w:rsidR="000D52EB">
        <w:t xml:space="preserve"> </w:t>
      </w:r>
      <w:r w:rsidR="00674E4A">
        <w:t xml:space="preserve">Since there are so many statistically insignificant variables, we have applied </w:t>
      </w:r>
      <w:r w:rsidR="00CB65D1">
        <w:t xml:space="preserve">the </w:t>
      </w:r>
      <w:r w:rsidR="00674E4A">
        <w:t>Recursive Feature Elimination techni</w:t>
      </w:r>
      <w:r w:rsidR="00542607">
        <w:t>que</w:t>
      </w:r>
      <w:r w:rsidR="00674E4A">
        <w:t xml:space="preserve"> </w:t>
      </w:r>
      <w:r w:rsidR="00931C11">
        <w:t>to choose the best five features among these variables, with</w:t>
      </w:r>
      <w:r w:rsidR="009818FA">
        <w:t xml:space="preserve"> </w:t>
      </w:r>
      <w:r w:rsidR="005B3060">
        <w:t xml:space="preserve">a </w:t>
      </w:r>
      <w:r w:rsidR="009818FA">
        <w:t>p-value less than 0.05</w:t>
      </w:r>
      <w:r w:rsidR="00857A63">
        <w:t xml:space="preserve">. The results obtained </w:t>
      </w:r>
      <w:r w:rsidR="000F56D8">
        <w:t>are given below:</w:t>
      </w:r>
    </w:p>
    <w:p w14:paraId="0F0356CF" w14:textId="77777777" w:rsidR="003443B0" w:rsidRDefault="001C591E" w:rsidP="003443B0">
      <w:pPr>
        <w:keepNext/>
        <w:jc w:val="center"/>
      </w:pPr>
      <w:r w:rsidRPr="001C591E">
        <w:rPr>
          <w:noProof/>
        </w:rPr>
        <w:drawing>
          <wp:inline distT="0" distB="0" distL="0" distR="0" wp14:anchorId="0DDF4553" wp14:editId="071677CB">
            <wp:extent cx="3576918" cy="3608913"/>
            <wp:effectExtent l="0" t="0" r="508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591974" cy="3624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0C585" w14:textId="4CAD1EB1" w:rsidR="000F56D8" w:rsidRDefault="003443B0" w:rsidP="003443B0">
      <w:pPr>
        <w:pStyle w:val="Caption"/>
      </w:pPr>
      <w:bookmarkStart w:id="42" w:name="_Toc97227511"/>
      <w:r>
        <w:t xml:space="preserve">Figure </w:t>
      </w:r>
      <w:fldSimple w:instr=" SEQ Figure \* ARABIC ">
        <w:r w:rsidR="00004624">
          <w:rPr>
            <w:noProof/>
          </w:rPr>
          <w:t>17</w:t>
        </w:r>
      </w:fldSimple>
      <w:r>
        <w:t xml:space="preserve">: Results obtained from </w:t>
      </w:r>
      <w:r w:rsidR="00F66CAF">
        <w:t>LR</w:t>
      </w:r>
      <w:bookmarkEnd w:id="42"/>
    </w:p>
    <w:p w14:paraId="0ADA9B28" w14:textId="1F67BAAB" w:rsidR="00EA7E1D" w:rsidRDefault="0054199D" w:rsidP="00AB619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970F82D" wp14:editId="4BDA5E2E">
                <wp:simplePos x="0" y="0"/>
                <wp:positionH relativeFrom="margin">
                  <wp:align>left</wp:align>
                </wp:positionH>
                <wp:positionV relativeFrom="paragraph">
                  <wp:posOffset>519074</wp:posOffset>
                </wp:positionV>
                <wp:extent cx="5910224" cy="1104290"/>
                <wp:effectExtent l="0" t="0" r="14605" b="1968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0224" cy="110429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1B28F6" id="Rectangle 9" o:spid="_x0000_s1026" style="position:absolute;margin-left:0;margin-top:40.85pt;width:465.35pt;height:86.95pt;z-index:2516920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" filled="f" strokecolor="black [3213]" strokeweight="1.5pt">
                <w10:wrap anchorx="margin"/>
              </v:rect>
            </w:pict>
          </mc:Fallback>
        </mc:AlternateContent>
      </w:r>
      <w:r w:rsidR="00F66CAF">
        <w:t>As it can be clearly observe</w:t>
      </w:r>
      <w:r w:rsidR="00F6279E">
        <w:t>d</w:t>
      </w:r>
      <w:r w:rsidR="00F66CAF">
        <w:t xml:space="preserve"> that the </w:t>
      </w:r>
      <w:r w:rsidR="00F6279E">
        <w:t xml:space="preserve">performance of the model is very poor from the summary of LR model itself. The </w:t>
      </w:r>
      <w:r w:rsidR="00BB23A2">
        <w:t>model in mathematical terms can be given as:</w:t>
      </w:r>
    </w:p>
    <w:p w14:paraId="5B087C31" w14:textId="6E9E7DD4" w:rsidR="00DF25FF" w:rsidRDefault="00404857" w:rsidP="00DF25FF">
      <w:pPr>
        <w:rPr>
          <w:rFonts w:eastAsiaTheme="minorEastAsia"/>
          <w:b/>
          <w:bCs/>
          <w:color w:val="000000"/>
          <w:sz w:val="28"/>
          <w:szCs w:val="28"/>
        </w:rPr>
      </w:pPr>
      <w:r w:rsidRPr="009462C7">
        <w:rPr>
          <w:rFonts w:eastAsiaTheme="minorEastAsia"/>
          <w:b/>
          <w:bCs/>
          <w:sz w:val="28"/>
          <w:szCs w:val="28"/>
        </w:rPr>
        <w:t>‘</w:t>
      </w:r>
      <w:r w:rsidRPr="009462C7">
        <w:rPr>
          <w:rFonts w:eastAsiaTheme="minorEastAsia"/>
          <w:b/>
          <w:bCs/>
          <w:color w:val="000000"/>
          <w:sz w:val="28"/>
          <w:szCs w:val="28"/>
        </w:rPr>
        <w:t>product_wg_ton’</w:t>
      </w:r>
      <w:r w:rsidRPr="009462C7">
        <w:rPr>
          <w:rFonts w:eastAsiaTheme="minorEastAsia"/>
          <w:color w:val="000000"/>
          <w:sz w:val="28"/>
          <w:szCs w:val="28"/>
        </w:rPr>
        <w:t xml:space="preserve"> = -2199.0461* ‘</w:t>
      </w:r>
      <w:r w:rsidRPr="009462C7">
        <w:rPr>
          <w:rFonts w:eastAsiaTheme="minorEastAsia"/>
          <w:b/>
          <w:bCs/>
          <w:color w:val="000000"/>
          <w:sz w:val="28"/>
          <w:szCs w:val="28"/>
        </w:rPr>
        <w:t>transport_issue_l1y’ +</w:t>
      </w:r>
      <w:r w:rsidRPr="009462C7">
        <w:rPr>
          <w:rFonts w:eastAsiaTheme="minorEastAsia"/>
          <w:color w:val="000000"/>
          <w:sz w:val="28"/>
          <w:szCs w:val="28"/>
        </w:rPr>
        <w:t>592.6455* ‘</w:t>
      </w:r>
      <w:r w:rsidRPr="009462C7">
        <w:rPr>
          <w:rFonts w:eastAsiaTheme="minorEastAsia"/>
          <w:b/>
          <w:bCs/>
          <w:color w:val="000000"/>
          <w:sz w:val="28"/>
          <w:szCs w:val="28"/>
          <w:shd w:val="clear" w:color="auto" w:fill="FFFFFF"/>
        </w:rPr>
        <w:t>temp_reg_mach’ +</w:t>
      </w:r>
      <w:r w:rsidRPr="009462C7">
        <w:rPr>
          <w:rFonts w:eastAsiaTheme="minorEastAsia"/>
          <w:color w:val="000000"/>
          <w:sz w:val="28"/>
          <w:szCs w:val="28"/>
        </w:rPr>
        <w:t>1319.2547* ‘</w:t>
      </w:r>
      <w:r w:rsidRPr="009462C7">
        <w:rPr>
          <w:rFonts w:eastAsiaTheme="minorEastAsia"/>
          <w:b/>
          <w:bCs/>
          <w:color w:val="000000"/>
          <w:sz w:val="28"/>
          <w:szCs w:val="28"/>
        </w:rPr>
        <w:t>approved_wh_govt_certificate’ +</w:t>
      </w:r>
      <w:r w:rsidRPr="009462C7">
        <w:rPr>
          <w:rFonts w:eastAsiaTheme="minorEastAsia"/>
          <w:color w:val="000000"/>
          <w:sz w:val="28"/>
          <w:szCs w:val="28"/>
        </w:rPr>
        <w:t>1880.1800* ‘</w:t>
      </w:r>
      <w:r w:rsidRPr="009462C7">
        <w:rPr>
          <w:rFonts w:eastAsiaTheme="minorEastAsia"/>
          <w:b/>
          <w:bCs/>
          <w:color w:val="000000"/>
          <w:sz w:val="28"/>
          <w:szCs w:val="28"/>
        </w:rPr>
        <w:t>wh_breakdown_l3m’ +</w:t>
      </w:r>
      <w:r w:rsidRPr="009462C7">
        <w:rPr>
          <w:rFonts w:eastAsiaTheme="minorEastAsia"/>
          <w:color w:val="000000"/>
          <w:sz w:val="28"/>
          <w:szCs w:val="28"/>
        </w:rPr>
        <w:t>423.4812* ‘</w:t>
      </w:r>
      <w:r w:rsidRPr="009462C7">
        <w:rPr>
          <w:rFonts w:eastAsiaTheme="minorEastAsia"/>
          <w:b/>
          <w:bCs/>
          <w:color w:val="000000"/>
          <w:sz w:val="28"/>
          <w:szCs w:val="28"/>
        </w:rPr>
        <w:t xml:space="preserve">Urban’ </w:t>
      </w:r>
      <w:r w:rsidRPr="009462C7">
        <w:rPr>
          <w:rFonts w:eastAsiaTheme="minorEastAsia"/>
          <w:color w:val="000000"/>
          <w:sz w:val="28"/>
          <w:szCs w:val="28"/>
        </w:rPr>
        <w:t>+ 6315.0191</w:t>
      </w:r>
      <w:r w:rsidRPr="009462C7">
        <w:rPr>
          <w:rFonts w:eastAsiaTheme="minorEastAsia"/>
          <w:b/>
          <w:bCs/>
          <w:color w:val="000000"/>
          <w:sz w:val="28"/>
          <w:szCs w:val="28"/>
        </w:rPr>
        <w:t xml:space="preserve">* ‘age_wh’ + </w:t>
      </w:r>
      <w:r w:rsidR="009462C7" w:rsidRPr="009462C7">
        <w:rPr>
          <w:color w:val="000000"/>
          <w:sz w:val="28"/>
          <w:szCs w:val="28"/>
        </w:rPr>
        <w:t>2.21</w:t>
      </w:r>
      <w:r w:rsidR="003C2518">
        <w:rPr>
          <w:color w:val="000000"/>
          <w:sz w:val="28"/>
          <w:szCs w:val="28"/>
        </w:rPr>
        <w:t>*</w:t>
      </w:r>
      <m:oMath>
        <m:sSup>
          <m:sSupPr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000000"/>
                <w:sz w:val="28"/>
                <w:szCs w:val="28"/>
              </w:rPr>
              <m:t>e</m:t>
            </m:r>
          </m:e>
          <m:sup>
            <m:r>
              <w:rPr>
                <w:rFonts w:ascii="Cambria Math" w:hAnsi="Cambria Math"/>
                <w:color w:val="000000"/>
                <w:sz w:val="28"/>
                <w:szCs w:val="28"/>
              </w:rPr>
              <m:t>4</m:t>
            </m:r>
          </m:sup>
        </m:sSup>
      </m:oMath>
    </w:p>
    <w:p w14:paraId="7848063D" w14:textId="77777777" w:rsidR="00516C71" w:rsidRDefault="005311C8" w:rsidP="00DF25FF">
      <w:r>
        <w:t xml:space="preserve">The performance </w:t>
      </w:r>
      <w:r w:rsidR="00185D83">
        <w:t xml:space="preserve">metrics </w:t>
      </w:r>
      <w:r w:rsidR="00516C71">
        <w:t>for this model are given below:</w:t>
      </w:r>
    </w:p>
    <w:p w14:paraId="218B8490" w14:textId="4BCEFDDA" w:rsidR="00A814F4" w:rsidRDefault="00616048" w:rsidP="00A814F4">
      <w:pPr>
        <w:keepNext/>
      </w:pPr>
      <w:r w:rsidRPr="00616048">
        <w:rPr>
          <w:noProof/>
        </w:rPr>
        <w:drawing>
          <wp:inline distT="0" distB="0" distL="0" distR="0" wp14:anchorId="3D3F9234" wp14:editId="08CBE535">
            <wp:extent cx="2077517" cy="525954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104524" cy="532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814F4">
        <w:t xml:space="preserve">                               </w:t>
      </w:r>
      <w:r w:rsidR="00E91881">
        <w:t xml:space="preserve">      </w:t>
      </w:r>
      <w:r w:rsidR="00A814F4">
        <w:t xml:space="preserve">     </w:t>
      </w:r>
      <w:r w:rsidR="00A814F4" w:rsidRPr="00A814F4">
        <w:rPr>
          <w:noProof/>
        </w:rPr>
        <w:drawing>
          <wp:inline distT="0" distB="0" distL="0" distR="0" wp14:anchorId="6A2D9F76" wp14:editId="6C28EEDE">
            <wp:extent cx="2172614" cy="483817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193552" cy="48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9533F" w14:textId="6A14050C" w:rsidR="00A814F4" w:rsidRDefault="00A814F4" w:rsidP="00DA6D78">
      <w:pPr>
        <w:pStyle w:val="Caption"/>
      </w:pPr>
      <w:bookmarkStart w:id="43" w:name="_Toc97227512"/>
      <w:r>
        <w:t xml:space="preserve">Figure </w:t>
      </w:r>
      <w:fldSimple w:instr=" SEQ Figure \* ARABIC ">
        <w:r w:rsidR="00004624">
          <w:rPr>
            <w:noProof/>
          </w:rPr>
          <w:t>18</w:t>
        </w:r>
      </w:fldSimple>
      <w:r>
        <w:t xml:space="preserve">: </w:t>
      </w:r>
      <w:r w:rsidR="00DA6D78">
        <w:t xml:space="preserve">Performance metrics on </w:t>
      </w:r>
      <w:r w:rsidR="005B3060">
        <w:t xml:space="preserve">the </w:t>
      </w:r>
      <w:r w:rsidR="00DA6D78">
        <w:t>train (left) and test (right) set</w:t>
      </w:r>
      <w:bookmarkEnd w:id="43"/>
    </w:p>
    <w:p w14:paraId="32A07A9F" w14:textId="0AC4C0D7" w:rsidR="00090FA8" w:rsidRDefault="00185D83" w:rsidP="00DF25FF">
      <w:r>
        <w:t xml:space="preserve"> </w:t>
      </w:r>
      <w:r w:rsidR="0038394E">
        <w:t xml:space="preserve">Now, although the model is not performing </w:t>
      </w:r>
      <w:r w:rsidR="00090FA8">
        <w:t>well,</w:t>
      </w:r>
      <w:r w:rsidR="00476AC2">
        <w:t xml:space="preserve"> we can have a look at the residual plot</w:t>
      </w:r>
      <w:r w:rsidR="009F7F85">
        <w:t>s to verify the assumptions</w:t>
      </w:r>
      <w:r w:rsidR="00090FA8">
        <w:t xml:space="preserve"> of the linear regression.</w:t>
      </w:r>
    </w:p>
    <w:p w14:paraId="716291FA" w14:textId="692B48EB" w:rsidR="003E5F2C" w:rsidRDefault="0070502B" w:rsidP="003E5F2C">
      <w:pPr>
        <w:tabs>
          <w:tab w:val="center" w:pos="17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1" locked="0" layoutInCell="1" allowOverlap="1" wp14:anchorId="08AD1B5F" wp14:editId="22539F53">
                <wp:simplePos x="0" y="0"/>
                <wp:positionH relativeFrom="margin">
                  <wp:align>right</wp:align>
                </wp:positionH>
                <wp:positionV relativeFrom="paragraph">
                  <wp:posOffset>1972768</wp:posOffset>
                </wp:positionV>
                <wp:extent cx="2106295" cy="731520"/>
                <wp:effectExtent l="0" t="0" r="8255" b="0"/>
                <wp:wrapTight wrapText="bothSides">
                  <wp:wrapPolygon edited="0">
                    <wp:start x="0" y="0"/>
                    <wp:lineTo x="0" y="20813"/>
                    <wp:lineTo x="21489" y="20813"/>
                    <wp:lineTo x="21489" y="0"/>
                    <wp:lineTo x="0" y="0"/>
                  </wp:wrapPolygon>
                </wp:wrapTight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6295" cy="7315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F8C1BF9" w14:textId="43AD41B2" w:rsidR="00114B9A" w:rsidRPr="00685AD3" w:rsidRDefault="00114B9A" w:rsidP="00093344">
                            <w:pPr>
                              <w:pStyle w:val="Caption"/>
                              <w:rPr>
                                <w:b w:val="0"/>
                                <w:bCs w:val="0"/>
                              </w:rPr>
                            </w:pPr>
                            <w:bookmarkStart w:id="44" w:name="_Toc97227513"/>
                            <w:r w:rsidRPr="00685AD3">
                              <w:t xml:space="preserve">Figure </w:t>
                            </w:r>
                            <w:fldSimple w:instr=" SEQ Figure \* ARABIC ">
                              <w:r w:rsidR="00004624">
                                <w:rPr>
                                  <w:noProof/>
                                </w:rPr>
                                <w:t>19</w:t>
                              </w:r>
                            </w:fldSimple>
                            <w:r w:rsidRPr="00685AD3">
                              <w:t>:</w:t>
                            </w:r>
                            <w:r w:rsidR="00093344">
                              <w:t xml:space="preserve"> </w:t>
                            </w:r>
                            <w:r w:rsidR="00B633E2" w:rsidRPr="00685AD3">
                              <w:t>Plots for residual analysis</w:t>
                            </w:r>
                            <w:r w:rsidR="00093344">
                              <w:t xml:space="preserve"> of LR model</w:t>
                            </w:r>
                            <w:bookmarkEnd w:id="4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D1B5F" id="Text Box 17" o:spid="_x0000_s1037" type="#_x0000_t202" style="position:absolute;margin-left:114.65pt;margin-top:155.35pt;width:165.85pt;height:57.6pt;z-index:-2516213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" stroked="f">
                <v:textbox inset="0,0,0,0">
                  <w:txbxContent>
                    <w:p w14:paraId="3F8C1BF9" w14:textId="43AD41B2" w:rsidR="00114B9A" w:rsidRPr="00685AD3" w:rsidRDefault="00114B9A" w:rsidP="00093344">
                      <w:pPr>
                        <w:pStyle w:val="Caption"/>
                        <w:rPr>
                          <w:b w:val="0"/>
                          <w:bCs w:val="0"/>
                        </w:rPr>
                      </w:pPr>
                      <w:bookmarkStart w:id="45" w:name="_Toc97227513"/>
                      <w:r w:rsidRPr="00685AD3">
                        <w:t xml:space="preserve">Figure </w:t>
                      </w:r>
                      <w:fldSimple w:instr=" SEQ Figure \* ARABIC ">
                        <w:r w:rsidR="00004624">
                          <w:rPr>
                            <w:noProof/>
                          </w:rPr>
                          <w:t>19</w:t>
                        </w:r>
                      </w:fldSimple>
                      <w:r w:rsidRPr="00685AD3">
                        <w:t>:</w:t>
                      </w:r>
                      <w:r w:rsidR="00093344">
                        <w:t xml:space="preserve"> </w:t>
                      </w:r>
                      <w:r w:rsidR="00B633E2" w:rsidRPr="00685AD3">
                        <w:t>Plots for residual analysis</w:t>
                      </w:r>
                      <w:r w:rsidR="00093344">
                        <w:t xml:space="preserve"> of LR model</w:t>
                      </w:r>
                      <w:bookmarkEnd w:id="45"/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090FA8">
        <w:rPr>
          <w:noProof/>
        </w:rPr>
        <w:drawing>
          <wp:anchor distT="0" distB="0" distL="114300" distR="114300" simplePos="0" relativeHeight="251693056" behindDoc="1" locked="0" layoutInCell="1" allowOverlap="1" wp14:anchorId="2530113E" wp14:editId="2CF0FD33">
            <wp:simplePos x="0" y="0"/>
            <wp:positionH relativeFrom="column">
              <wp:posOffset>0</wp:posOffset>
            </wp:positionH>
            <wp:positionV relativeFrom="paragraph">
              <wp:posOffset>584</wp:posOffset>
            </wp:positionV>
            <wp:extent cx="3642926" cy="3503981"/>
            <wp:effectExtent l="0" t="0" r="0" b="1270"/>
            <wp:wrapTight wrapText="bothSides">
              <wp:wrapPolygon edited="0">
                <wp:start x="0" y="0"/>
                <wp:lineTo x="0" y="21490"/>
                <wp:lineTo x="21464" y="21490"/>
                <wp:lineTo x="21464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926" cy="3503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F7F85">
        <w:t xml:space="preserve"> </w:t>
      </w:r>
      <w:r w:rsidR="00093344">
        <w:t xml:space="preserve">As we can observe </w:t>
      </w:r>
      <w:r w:rsidR="00BB5807">
        <w:t>from figure 18</w:t>
      </w:r>
      <w:r w:rsidR="008C3A7F">
        <w:t>,</w:t>
      </w:r>
      <w:r w:rsidR="00BB5807">
        <w:t xml:space="preserve"> </w:t>
      </w:r>
      <w:r w:rsidR="00093344">
        <w:t>there is no pattern observed in the residuals</w:t>
      </w:r>
      <w:r w:rsidR="008C3A7F">
        <w:t>,</w:t>
      </w:r>
      <w:r w:rsidR="00093344">
        <w:t xml:space="preserve"> and also the residuals are </w:t>
      </w:r>
      <w:r w:rsidR="005966CA">
        <w:t xml:space="preserve">following the normal distribution also. </w:t>
      </w:r>
      <w:r w:rsidR="00BB5807">
        <w:t>Hence,</w:t>
      </w:r>
      <w:r w:rsidR="005966CA">
        <w:t xml:space="preserve"> we can say that the assumptions are </w:t>
      </w:r>
      <w:r w:rsidR="00BB5807">
        <w:t>fairly true for this analysis.</w:t>
      </w:r>
    </w:p>
    <w:p w14:paraId="1364FC57" w14:textId="5F23FBBD" w:rsidR="003E5F2C" w:rsidRDefault="003E5F2C" w:rsidP="003E5F2C">
      <w:pPr>
        <w:tabs>
          <w:tab w:val="center" w:pos="1740"/>
        </w:tabs>
      </w:pPr>
    </w:p>
    <w:p w14:paraId="7DEEFCAB" w14:textId="7800D189" w:rsidR="003E5F2C" w:rsidRDefault="003E5F2C" w:rsidP="003E5F2C">
      <w:pPr>
        <w:tabs>
          <w:tab w:val="center" w:pos="1740"/>
        </w:tabs>
      </w:pPr>
    </w:p>
    <w:p w14:paraId="7E4BF8F2" w14:textId="77777777" w:rsidR="002D1D97" w:rsidRDefault="002D1D97" w:rsidP="003E5F2C">
      <w:pPr>
        <w:tabs>
          <w:tab w:val="center" w:pos="1740"/>
        </w:tabs>
      </w:pPr>
    </w:p>
    <w:p w14:paraId="49720FA3" w14:textId="08846AF9" w:rsidR="00E7098E" w:rsidRDefault="00E7098E" w:rsidP="00E7098E">
      <w:pPr>
        <w:pStyle w:val="Heading3"/>
      </w:pPr>
      <w:bookmarkStart w:id="46" w:name="_Toc97227541"/>
      <w:r>
        <w:lastRenderedPageBreak/>
        <w:t>Random Forest Model</w:t>
      </w:r>
      <w:bookmarkEnd w:id="46"/>
    </w:p>
    <w:p w14:paraId="0EE52129" w14:textId="48D957DF" w:rsidR="00E7098E" w:rsidRDefault="0004617E" w:rsidP="00E7098E">
      <w:r>
        <w:t>Let’s</w:t>
      </w:r>
      <w:r w:rsidR="0038647E">
        <w:t xml:space="preserve"> try </w:t>
      </w:r>
      <w:r w:rsidR="008C3A7F">
        <w:t xml:space="preserve">a </w:t>
      </w:r>
      <w:r w:rsidR="0038647E">
        <w:t xml:space="preserve">random forest model </w:t>
      </w:r>
      <w:r w:rsidR="008C3A7F">
        <w:t>further to</w:t>
      </w:r>
      <w:r w:rsidR="0001669F">
        <w:t xml:space="preserve"> improve the performance o</w:t>
      </w:r>
      <w:r w:rsidR="008C3A7F">
        <w:t>f</w:t>
      </w:r>
      <w:r w:rsidR="0001669F">
        <w:t xml:space="preserve"> train and test set</w:t>
      </w:r>
      <w:r w:rsidR="008C3A7F">
        <w:t>s</w:t>
      </w:r>
      <w:r>
        <w:t>.</w:t>
      </w:r>
    </w:p>
    <w:p w14:paraId="23E32CA3" w14:textId="773FD86F" w:rsidR="0004617E" w:rsidRDefault="0004617E" w:rsidP="0004617E">
      <w:pPr>
        <w:pStyle w:val="Heading4"/>
      </w:pPr>
      <w:r>
        <w:t xml:space="preserve">RF model </w:t>
      </w:r>
      <w:r w:rsidR="00552000">
        <w:t>1</w:t>
      </w:r>
      <w:r w:rsidR="00552000" w:rsidRPr="00552000">
        <w:rPr>
          <w:vertAlign w:val="superscript"/>
        </w:rPr>
        <w:t>st</w:t>
      </w:r>
      <w:r w:rsidR="00552000">
        <w:t xml:space="preserve"> case </w:t>
      </w:r>
    </w:p>
    <w:p w14:paraId="42874D09" w14:textId="25FDF2E6" w:rsidR="00552000" w:rsidRDefault="00441852" w:rsidP="0089062E">
      <w:r>
        <w:t>For 1</w:t>
      </w:r>
      <w:r w:rsidRPr="00441852">
        <w:rPr>
          <w:vertAlign w:val="superscript"/>
        </w:rPr>
        <w:t>st</w:t>
      </w:r>
      <w:r>
        <w:t xml:space="preserve"> case</w:t>
      </w:r>
      <w:r w:rsidR="008C3A7F">
        <w:t>,</w:t>
      </w:r>
      <w:r>
        <w:t xml:space="preserve"> </w:t>
      </w:r>
      <w:r w:rsidR="00D34533">
        <w:t xml:space="preserve">the performance of </w:t>
      </w:r>
      <w:r w:rsidR="008C3A7F">
        <w:t xml:space="preserve">the </w:t>
      </w:r>
      <w:r w:rsidR="00D34533">
        <w:t xml:space="preserve">random forest model </w:t>
      </w:r>
      <w:r w:rsidR="00C978BB">
        <w:t>was found to be excellent</w:t>
      </w:r>
      <w:r w:rsidR="00054020">
        <w:t xml:space="preserve"> as we have not drop</w:t>
      </w:r>
      <w:r w:rsidR="00711B0A">
        <w:t>p</w:t>
      </w:r>
      <w:r w:rsidR="00054020">
        <w:t xml:space="preserve">ed </w:t>
      </w:r>
      <w:r w:rsidR="008C3A7F">
        <w:t xml:space="preserve">the </w:t>
      </w:r>
      <w:r w:rsidR="00711B0A">
        <w:t>`storage_issue_l3m’</w:t>
      </w:r>
      <w:r w:rsidR="00186B5C">
        <w:t xml:space="preserve"> </w:t>
      </w:r>
      <w:r w:rsidR="00186B5C" w:rsidRPr="00186B5C">
        <w:t>feature</w:t>
      </w:r>
      <w:r w:rsidR="00C978BB">
        <w:t xml:space="preserve">. </w:t>
      </w:r>
      <w:r w:rsidR="00A26DE8">
        <w:t>T</w:t>
      </w:r>
      <w:r w:rsidR="00C978BB">
        <w:t xml:space="preserve">he result </w:t>
      </w:r>
      <w:r w:rsidR="00731BCE">
        <w:t xml:space="preserve">obtained on </w:t>
      </w:r>
      <w:r w:rsidR="008C3A7F">
        <w:t xml:space="preserve">the </w:t>
      </w:r>
      <w:r w:rsidR="00731BCE">
        <w:t xml:space="preserve">train and test set </w:t>
      </w:r>
      <w:r w:rsidR="008C3A7F">
        <w:t>is</w:t>
      </w:r>
      <w:r w:rsidR="00731BCE">
        <w:t xml:space="preserve"> given </w:t>
      </w:r>
      <w:r w:rsidR="00A26DE8">
        <w:t xml:space="preserve">in figure </w:t>
      </w:r>
      <w:r w:rsidR="00F91BAF">
        <w:t>19</w:t>
      </w:r>
    </w:p>
    <w:p w14:paraId="7DB3331A" w14:textId="77777777" w:rsidR="00112D84" w:rsidRDefault="00C627A8" w:rsidP="00112D84">
      <w:pPr>
        <w:keepNext/>
      </w:pPr>
      <w:r w:rsidRPr="00C627A8">
        <w:rPr>
          <w:noProof/>
        </w:rPr>
        <w:drawing>
          <wp:inline distT="0" distB="0" distL="0" distR="0" wp14:anchorId="60A2A030" wp14:editId="28532315">
            <wp:extent cx="2675051" cy="526694"/>
            <wp:effectExtent l="0" t="0" r="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693513" cy="53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12D84">
        <w:t xml:space="preserve">               </w:t>
      </w:r>
      <w:r w:rsidR="00112D84" w:rsidRPr="00112D84">
        <w:rPr>
          <w:noProof/>
        </w:rPr>
        <w:drawing>
          <wp:inline distT="0" distB="0" distL="0" distR="0" wp14:anchorId="537382E2" wp14:editId="143B857C">
            <wp:extent cx="2618842" cy="509801"/>
            <wp:effectExtent l="0" t="0" r="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652380" cy="51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3B5AA" w14:textId="3768A52A" w:rsidR="00C627A8" w:rsidRDefault="00112D84" w:rsidP="006C4409">
      <w:pPr>
        <w:pStyle w:val="Caption"/>
      </w:pPr>
      <w:bookmarkStart w:id="47" w:name="_Toc97227514"/>
      <w:r>
        <w:t xml:space="preserve">Figure </w:t>
      </w:r>
      <w:fldSimple w:instr=" SEQ Figure \* ARABIC ">
        <w:r w:rsidR="00004624">
          <w:rPr>
            <w:noProof/>
          </w:rPr>
          <w:t>20</w:t>
        </w:r>
      </w:fldSimple>
      <w:r>
        <w:t xml:space="preserve">: Performance </w:t>
      </w:r>
      <w:r w:rsidR="006C4409">
        <w:t>metrics obtained from RF model (1</w:t>
      </w:r>
      <w:r w:rsidR="006C4409" w:rsidRPr="006C4409">
        <w:rPr>
          <w:vertAlign w:val="superscript"/>
        </w:rPr>
        <w:t>st</w:t>
      </w:r>
      <w:r w:rsidR="006C4409">
        <w:t xml:space="preserve"> case)</w:t>
      </w:r>
      <w:bookmarkEnd w:id="47"/>
    </w:p>
    <w:p w14:paraId="55D0197C" w14:textId="77777777" w:rsidR="00053101" w:rsidRDefault="00053101" w:rsidP="00552000">
      <w:pPr>
        <w:pStyle w:val="NoSpacing"/>
        <w:rPr>
          <w:b w:val="0"/>
          <w:bCs/>
        </w:rPr>
      </w:pPr>
    </w:p>
    <w:p w14:paraId="19AA9206" w14:textId="650A5955" w:rsidR="00053101" w:rsidRDefault="00053101" w:rsidP="00053101">
      <w:pPr>
        <w:pStyle w:val="Heading4"/>
      </w:pPr>
      <w:r>
        <w:t>RF model 2</w:t>
      </w:r>
      <w:r w:rsidRPr="00053101">
        <w:rPr>
          <w:vertAlign w:val="superscript"/>
        </w:rPr>
        <w:t>nd</w:t>
      </w:r>
      <w:r>
        <w:t xml:space="preserve"> case </w:t>
      </w:r>
    </w:p>
    <w:p w14:paraId="1FE036C5" w14:textId="204BD768" w:rsidR="00053101" w:rsidRDefault="00152C0B" w:rsidP="0095727A">
      <w:r>
        <w:t>For the 2</w:t>
      </w:r>
      <w:r w:rsidRPr="00152C0B">
        <w:rPr>
          <w:vertAlign w:val="superscript"/>
        </w:rPr>
        <w:t>nd</w:t>
      </w:r>
      <w:r>
        <w:t xml:space="preserve"> case</w:t>
      </w:r>
      <w:r w:rsidR="0091315C">
        <w:t xml:space="preserve">, as expected, the performance of the model dropped </w:t>
      </w:r>
      <w:r w:rsidR="00B57722">
        <w:t>significantly</w:t>
      </w:r>
      <w:r w:rsidR="00761576">
        <w:t>.</w:t>
      </w:r>
      <w:r w:rsidR="00B57722">
        <w:t xml:space="preserve"> </w:t>
      </w:r>
      <w:r w:rsidR="001A0939">
        <w:t>A</w:t>
      </w:r>
      <w:r w:rsidR="0039701D">
        <w:t>lso</w:t>
      </w:r>
      <w:r w:rsidR="001A0939">
        <w:t>,</w:t>
      </w:r>
      <w:r w:rsidR="0039701D">
        <w:t xml:space="preserve"> </w:t>
      </w:r>
      <w:r w:rsidR="00761576">
        <w:t xml:space="preserve">the model </w:t>
      </w:r>
      <w:r w:rsidR="0017060D">
        <w:t xml:space="preserve">is overfitted on </w:t>
      </w:r>
      <w:r w:rsidR="008C3A7F">
        <w:t xml:space="preserve">the </w:t>
      </w:r>
      <w:r w:rsidR="0017060D">
        <w:t>train set</w:t>
      </w:r>
      <w:r w:rsidR="008C3A7F">
        <w:t>,</w:t>
      </w:r>
      <w:r w:rsidR="0017060D">
        <w:t xml:space="preserve"> which can be </w:t>
      </w:r>
      <w:r w:rsidR="001A0939">
        <w:t>observed</w:t>
      </w:r>
      <w:r w:rsidR="001720E5">
        <w:t xml:space="preserve"> from </w:t>
      </w:r>
      <w:r w:rsidR="006C4409">
        <w:t>figure 20</w:t>
      </w:r>
    </w:p>
    <w:p w14:paraId="6CCFC0BF" w14:textId="77777777" w:rsidR="00D81E0F" w:rsidRDefault="007475C3" w:rsidP="00D81E0F">
      <w:pPr>
        <w:keepNext/>
      </w:pPr>
      <w:r w:rsidRPr="007475C3">
        <w:rPr>
          <w:noProof/>
        </w:rPr>
        <w:drawing>
          <wp:inline distT="0" distB="0" distL="0" distR="0" wp14:anchorId="5348B9B3" wp14:editId="230A546D">
            <wp:extent cx="2706624" cy="51888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736737" cy="524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1E0F">
        <w:t xml:space="preserve">              </w:t>
      </w:r>
      <w:r w:rsidR="00D81E0F" w:rsidRPr="00D81E0F">
        <w:rPr>
          <w:noProof/>
        </w:rPr>
        <w:drawing>
          <wp:inline distT="0" distB="0" distL="0" distR="0" wp14:anchorId="7C429049" wp14:editId="69A02D54">
            <wp:extent cx="2611526" cy="513971"/>
            <wp:effectExtent l="0" t="0" r="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668818" cy="525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7FD44" w14:textId="56E0A766" w:rsidR="007475C3" w:rsidRPr="00053101" w:rsidRDefault="00D81E0F" w:rsidP="00D81E0F">
      <w:pPr>
        <w:pStyle w:val="Caption"/>
      </w:pPr>
      <w:bookmarkStart w:id="48" w:name="_Toc97227515"/>
      <w:r>
        <w:t xml:space="preserve">Figure </w:t>
      </w:r>
      <w:fldSimple w:instr=" SEQ Figure \* ARABIC ">
        <w:r w:rsidR="00004624">
          <w:rPr>
            <w:noProof/>
          </w:rPr>
          <w:t>21</w:t>
        </w:r>
      </w:fldSimple>
      <w:r>
        <w:t>: Performance metrics obtained from RF model (2</w:t>
      </w:r>
      <w:r w:rsidRPr="00D81E0F">
        <w:rPr>
          <w:vertAlign w:val="superscript"/>
        </w:rPr>
        <w:t>nd</w:t>
      </w:r>
      <w:r>
        <w:t xml:space="preserve"> case)</w:t>
      </w:r>
      <w:bookmarkEnd w:id="48"/>
    </w:p>
    <w:p w14:paraId="0304AA6A" w14:textId="77777777" w:rsidR="00053101" w:rsidRPr="00053101" w:rsidRDefault="00053101" w:rsidP="00053101">
      <w:pPr>
        <w:pStyle w:val="NoSpacing"/>
      </w:pPr>
    </w:p>
    <w:p w14:paraId="7B93E27B" w14:textId="06A9C035" w:rsidR="00376283" w:rsidRDefault="00376283" w:rsidP="00376283">
      <w:pPr>
        <w:pStyle w:val="Heading4"/>
      </w:pPr>
      <w:r>
        <w:t>RF model 3</w:t>
      </w:r>
      <w:r w:rsidRPr="00376283">
        <w:rPr>
          <w:vertAlign w:val="superscript"/>
        </w:rPr>
        <w:t>rd</w:t>
      </w:r>
      <w:r>
        <w:t xml:space="preserve"> case </w:t>
      </w:r>
    </w:p>
    <w:p w14:paraId="1D214D37" w14:textId="77777777" w:rsidR="000F1C07" w:rsidRDefault="0080112E" w:rsidP="000F1C07">
      <w:r>
        <w:t>For the 3</w:t>
      </w:r>
      <w:r w:rsidRPr="0080112E">
        <w:rPr>
          <w:vertAlign w:val="superscript"/>
        </w:rPr>
        <w:t>rd</w:t>
      </w:r>
      <w:r>
        <w:t xml:space="preserve"> case, we have tried to search for </w:t>
      </w:r>
      <w:r w:rsidR="00941AC8">
        <w:t xml:space="preserve">best hyperparameters </w:t>
      </w:r>
      <w:r w:rsidR="000A7DA3">
        <w:t>using Gridsearch</w:t>
      </w:r>
      <w:r w:rsidR="00DC7887">
        <w:t>CV method. The best hyperparameter</w:t>
      </w:r>
      <w:r w:rsidR="001B0FE1">
        <w:t>s obtained after GridsearchCV method are given</w:t>
      </w:r>
      <w:r w:rsidR="00D57F9B">
        <w:t xml:space="preserve"> as</w:t>
      </w:r>
    </w:p>
    <w:p w14:paraId="00BDB6B8" w14:textId="2F770CC0" w:rsidR="000F1C07" w:rsidRPr="000F1C07" w:rsidRDefault="000F1C07" w:rsidP="000F1C07">
      <w:pPr>
        <w:rPr>
          <w:b/>
          <w:bCs/>
        </w:rPr>
      </w:pPr>
      <w:r w:rsidRPr="000F1C07">
        <w:rPr>
          <w:b/>
          <w:bCs/>
        </w:rPr>
        <w:t xml:space="preserve">{  'max_depth'              : [7], </w:t>
      </w:r>
    </w:p>
    <w:p w14:paraId="0917649F" w14:textId="4302E789" w:rsidR="000F1C07" w:rsidRPr="000F1C07" w:rsidRDefault="000F1C07" w:rsidP="000F1C07">
      <w:pPr>
        <w:rPr>
          <w:b/>
          <w:bCs/>
        </w:rPr>
      </w:pPr>
      <w:r w:rsidRPr="000F1C07">
        <w:rPr>
          <w:b/>
          <w:bCs/>
        </w:rPr>
        <w:t xml:space="preserve">    'min_samples_leaf'  : [3], </w:t>
      </w:r>
    </w:p>
    <w:p w14:paraId="617BEEF1" w14:textId="0352074F" w:rsidR="000F1C07" w:rsidRPr="000F1C07" w:rsidRDefault="000F1C07" w:rsidP="000F1C07">
      <w:pPr>
        <w:rPr>
          <w:b/>
          <w:bCs/>
        </w:rPr>
      </w:pPr>
      <w:r w:rsidRPr="000F1C07">
        <w:rPr>
          <w:b/>
          <w:bCs/>
        </w:rPr>
        <w:t xml:space="preserve">    'min_samples_split' : [30], </w:t>
      </w:r>
    </w:p>
    <w:p w14:paraId="6A8A8E52" w14:textId="3BC1593C" w:rsidR="000F1C07" w:rsidRPr="000F1C07" w:rsidRDefault="000F1C07" w:rsidP="000F1C07">
      <w:pPr>
        <w:rPr>
          <w:b/>
          <w:bCs/>
        </w:rPr>
      </w:pPr>
      <w:r w:rsidRPr="000F1C07">
        <w:rPr>
          <w:b/>
          <w:bCs/>
        </w:rPr>
        <w:lastRenderedPageBreak/>
        <w:t xml:space="preserve">       'n_estimators'      : [100] </w:t>
      </w:r>
    </w:p>
    <w:p w14:paraId="46ABC1FF" w14:textId="0152B499" w:rsidR="002811E2" w:rsidRPr="000F1C07" w:rsidRDefault="000F1C07" w:rsidP="000F1C07">
      <w:pPr>
        <w:rPr>
          <w:b/>
          <w:bCs/>
        </w:rPr>
      </w:pPr>
      <w:r w:rsidRPr="000F1C07">
        <w:rPr>
          <w:b/>
          <w:bCs/>
        </w:rPr>
        <w:t xml:space="preserve">    }</w:t>
      </w:r>
    </w:p>
    <w:p w14:paraId="51B75835" w14:textId="0A7A665D" w:rsidR="00376283" w:rsidRDefault="008D47B3" w:rsidP="0095727A">
      <w:r>
        <w:t>The performance metric</w:t>
      </w:r>
      <w:r w:rsidR="005A383A">
        <w:t>s</w:t>
      </w:r>
      <w:r w:rsidR="00941AC8">
        <w:t xml:space="preserve"> </w:t>
      </w:r>
      <w:r w:rsidR="00337FF0">
        <w:t>obtained after fitting</w:t>
      </w:r>
      <w:r w:rsidR="00F96090">
        <w:t xml:space="preserve"> </w:t>
      </w:r>
      <w:r w:rsidR="007E2F6E">
        <w:t xml:space="preserve">the model with parameters </w:t>
      </w:r>
      <w:r w:rsidR="001568C6">
        <w:t xml:space="preserve">obtained from GridsearchCV are mentioned </w:t>
      </w:r>
      <w:r w:rsidR="00B273B0">
        <w:t>in figure 21.</w:t>
      </w:r>
    </w:p>
    <w:p w14:paraId="03914B2F" w14:textId="77777777" w:rsidR="008A660B" w:rsidRDefault="00933E60" w:rsidP="008A660B">
      <w:pPr>
        <w:keepNext/>
      </w:pPr>
      <w:r w:rsidRPr="00933E60">
        <w:rPr>
          <w:noProof/>
        </w:rPr>
        <w:drawing>
          <wp:inline distT="0" distB="0" distL="0" distR="0" wp14:anchorId="05AC5D4D" wp14:editId="09C4551E">
            <wp:extent cx="2516429" cy="470605"/>
            <wp:effectExtent l="0" t="0" r="0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537255" cy="47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A660B">
        <w:rPr>
          <w:noProof/>
        </w:rPr>
        <w:t xml:space="preserve">                         </w:t>
      </w:r>
      <w:r w:rsidR="008A660B" w:rsidRPr="008A660B">
        <w:rPr>
          <w:noProof/>
        </w:rPr>
        <w:t xml:space="preserve"> </w:t>
      </w:r>
      <w:r w:rsidR="008A660B" w:rsidRPr="008A660B">
        <w:rPr>
          <w:noProof/>
        </w:rPr>
        <w:drawing>
          <wp:inline distT="0" distB="0" distL="0" distR="0" wp14:anchorId="64C35AC5" wp14:editId="552B352B">
            <wp:extent cx="2384755" cy="46177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412506" cy="46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DBD30" w14:textId="268ED27B" w:rsidR="00B273B0" w:rsidRDefault="008A660B" w:rsidP="00C3304E">
      <w:pPr>
        <w:pStyle w:val="Caption"/>
      </w:pPr>
      <w:bookmarkStart w:id="49" w:name="_Toc97227516"/>
      <w:r>
        <w:t xml:space="preserve">Figure </w:t>
      </w:r>
      <w:fldSimple w:instr=" SEQ Figure \* ARABIC ">
        <w:r w:rsidR="00004624">
          <w:rPr>
            <w:noProof/>
          </w:rPr>
          <w:t>22</w:t>
        </w:r>
      </w:fldSimple>
      <w:r>
        <w:t xml:space="preserve">: </w:t>
      </w:r>
      <w:r w:rsidR="00C3304E">
        <w:t>Performance metrics for tuned RF model (3</w:t>
      </w:r>
      <w:r w:rsidR="00C3304E" w:rsidRPr="00C3304E">
        <w:rPr>
          <w:vertAlign w:val="superscript"/>
        </w:rPr>
        <w:t>rd</w:t>
      </w:r>
      <w:r w:rsidR="00C3304E">
        <w:t xml:space="preserve"> case)</w:t>
      </w:r>
      <w:bookmarkEnd w:id="49"/>
    </w:p>
    <w:p w14:paraId="49EB9F80" w14:textId="1744FB42" w:rsidR="006F7690" w:rsidRDefault="006F7690" w:rsidP="0095727A">
      <w:r>
        <w:t>As we can observe</w:t>
      </w:r>
      <w:r w:rsidR="008C3A7F">
        <w:t>,</w:t>
      </w:r>
      <w:r>
        <w:t xml:space="preserve"> the model performance </w:t>
      </w:r>
      <w:r w:rsidR="008A550B">
        <w:t>for both train and test set</w:t>
      </w:r>
      <w:r w:rsidR="008C3A7F">
        <w:t>s</w:t>
      </w:r>
      <w:r w:rsidR="008A550B">
        <w:t xml:space="preserve"> </w:t>
      </w:r>
      <w:r w:rsidR="008C3A7F">
        <w:t>is</w:t>
      </w:r>
      <w:r w:rsidR="008A550B">
        <w:t xml:space="preserve"> poor</w:t>
      </w:r>
      <w:r w:rsidR="008C3A7F">
        <w:t>,</w:t>
      </w:r>
      <w:r w:rsidR="008A550B">
        <w:t xml:space="preserve"> but the</w:t>
      </w:r>
      <w:r w:rsidR="00954D2F">
        <w:t>se are comparable for both sets</w:t>
      </w:r>
      <w:r w:rsidR="00F07913">
        <w:t xml:space="preserve"> with slight overfitting.</w:t>
      </w:r>
    </w:p>
    <w:p w14:paraId="00523A94" w14:textId="0E6F2D4B" w:rsidR="00DB3675" w:rsidRDefault="00DB3675" w:rsidP="00DB3675">
      <w:pPr>
        <w:pStyle w:val="Heading3"/>
      </w:pPr>
      <w:bookmarkStart w:id="50" w:name="_Toc97227542"/>
      <w:r>
        <w:t>Support Vector</w:t>
      </w:r>
      <w:r w:rsidR="00DC1CFD">
        <w:t xml:space="preserve"> Regressor</w:t>
      </w:r>
      <w:r>
        <w:t xml:space="preserve"> Model</w:t>
      </w:r>
      <w:bookmarkEnd w:id="50"/>
    </w:p>
    <w:p w14:paraId="793DBF34" w14:textId="274AB51C" w:rsidR="00EB2366" w:rsidRDefault="000B427C" w:rsidP="003E63F0">
      <w:r>
        <w:t>We tried building SVR models as well for all the fore</w:t>
      </w:r>
      <w:r w:rsidR="008C3A7F">
        <w:t>-</w:t>
      </w:r>
      <w:r>
        <w:t>mentioned three cases description of which is given below:</w:t>
      </w:r>
    </w:p>
    <w:p w14:paraId="2B0788A2" w14:textId="37FAC12C" w:rsidR="004E5555" w:rsidRDefault="004E5555" w:rsidP="004E5555">
      <w:pPr>
        <w:pStyle w:val="Heading4"/>
      </w:pPr>
      <w:r>
        <w:t>SVR model case 1</w:t>
      </w:r>
    </w:p>
    <w:p w14:paraId="675586D7" w14:textId="4CB2F5E7" w:rsidR="004E5555" w:rsidRDefault="007E6BF4" w:rsidP="007E6BF4">
      <w:r>
        <w:t xml:space="preserve">For </w:t>
      </w:r>
      <w:r w:rsidR="00161D6E">
        <w:t>our dataset, the RBF kernel didn’t seem to perform well. Hence</w:t>
      </w:r>
      <w:r w:rsidR="008D3CC8">
        <w:t>,</w:t>
      </w:r>
      <w:r w:rsidR="00161D6E">
        <w:t xml:space="preserve"> we have </w:t>
      </w:r>
      <w:r w:rsidR="00DF1052">
        <w:t xml:space="preserve">picked </w:t>
      </w:r>
      <w:r w:rsidR="008C3A7F">
        <w:t xml:space="preserve">a </w:t>
      </w:r>
      <w:r w:rsidR="00DF1052">
        <w:t>linear kernel, which was giving fairly good results</w:t>
      </w:r>
      <w:r w:rsidR="008D3CC8">
        <w:t xml:space="preserve">. </w:t>
      </w:r>
      <w:r w:rsidR="00D21298">
        <w:t>The p</w:t>
      </w:r>
      <w:r w:rsidR="008D3CC8">
        <w:t xml:space="preserve">erformance of the model </w:t>
      </w:r>
      <w:r w:rsidR="00D62122">
        <w:t xml:space="preserve">was found to be </w:t>
      </w:r>
      <w:r w:rsidR="00936E2D">
        <w:t>good</w:t>
      </w:r>
      <w:r w:rsidR="00D21298">
        <w:t>,</w:t>
      </w:r>
      <w:r w:rsidR="00936E2D">
        <w:t xml:space="preserve"> which can be observed from the performance metrics mentioned in figure 22</w:t>
      </w:r>
    </w:p>
    <w:p w14:paraId="43ACA361" w14:textId="77777777" w:rsidR="00E91055" w:rsidRDefault="00E91055" w:rsidP="00E91055">
      <w:pPr>
        <w:keepNext/>
      </w:pPr>
      <w:r w:rsidRPr="00E91055">
        <w:rPr>
          <w:noProof/>
        </w:rPr>
        <w:drawing>
          <wp:inline distT="0" distB="0" distL="0" distR="0" wp14:anchorId="35426A6A" wp14:editId="79DED099">
            <wp:extent cx="2867562" cy="53401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912070" cy="542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</w:t>
      </w:r>
      <w:r w:rsidRPr="00E91055">
        <w:rPr>
          <w:noProof/>
        </w:rPr>
        <w:drawing>
          <wp:inline distT="0" distB="0" distL="0" distR="0" wp14:anchorId="53D8806D" wp14:editId="77969ABD">
            <wp:extent cx="2838298" cy="555955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946415" cy="577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80E55" w14:textId="7C034BA1" w:rsidR="00936E2D" w:rsidRDefault="00E91055" w:rsidP="00E21D14">
      <w:pPr>
        <w:pStyle w:val="Caption"/>
      </w:pPr>
      <w:bookmarkStart w:id="51" w:name="_Toc97227517"/>
      <w:r>
        <w:t xml:space="preserve">Figure </w:t>
      </w:r>
      <w:fldSimple w:instr=" SEQ Figure \* ARABIC ">
        <w:r w:rsidR="00004624">
          <w:rPr>
            <w:noProof/>
          </w:rPr>
          <w:t>23</w:t>
        </w:r>
      </w:fldSimple>
      <w:r>
        <w:t xml:space="preserve">: </w:t>
      </w:r>
      <w:r w:rsidR="00F44E8E">
        <w:t>Performance metrics obtained from SVR model (case 1)</w:t>
      </w:r>
      <w:bookmarkEnd w:id="51"/>
    </w:p>
    <w:p w14:paraId="4C34EC97" w14:textId="6006868E" w:rsidR="00F44E8E" w:rsidRDefault="000F42BF" w:rsidP="000F42BF">
      <w:pPr>
        <w:pStyle w:val="Heading4"/>
      </w:pPr>
      <w:r>
        <w:t>SVR model case 2</w:t>
      </w:r>
    </w:p>
    <w:p w14:paraId="727EB1AD" w14:textId="72EE0BF7" w:rsidR="000F42BF" w:rsidRDefault="000F42BF" w:rsidP="000F42BF">
      <w:r>
        <w:t xml:space="preserve">Since we have dropped the </w:t>
      </w:r>
      <w:r w:rsidR="007A6E36">
        <w:t xml:space="preserve">highly correlated feature from the dataset in case 2, the performance of </w:t>
      </w:r>
      <w:r w:rsidR="00D21298">
        <w:t xml:space="preserve">the </w:t>
      </w:r>
      <w:r w:rsidR="007A6E36">
        <w:t>SVR model has also dropped significantly</w:t>
      </w:r>
      <w:r w:rsidR="0027516C">
        <w:t>. The model performance was even poor than the LR model (2</w:t>
      </w:r>
      <w:r w:rsidR="0027516C" w:rsidRPr="0027516C">
        <w:rPr>
          <w:vertAlign w:val="superscript"/>
        </w:rPr>
        <w:t>nd</w:t>
      </w:r>
      <w:r w:rsidR="0027516C">
        <w:t xml:space="preserve"> case)</w:t>
      </w:r>
    </w:p>
    <w:p w14:paraId="5F63EC59" w14:textId="77777777" w:rsidR="006508B8" w:rsidRDefault="00B23C46" w:rsidP="006508B8">
      <w:pPr>
        <w:keepNext/>
        <w:jc w:val="center"/>
      </w:pPr>
      <w:r w:rsidRPr="00B23C46">
        <w:rPr>
          <w:noProof/>
        </w:rPr>
        <w:lastRenderedPageBreak/>
        <w:drawing>
          <wp:inline distT="0" distB="0" distL="0" distR="0" wp14:anchorId="4C5F2C6A" wp14:editId="69506531">
            <wp:extent cx="2948026" cy="555955"/>
            <wp:effectExtent l="0" t="0" r="508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041307" cy="573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508B8">
        <w:t xml:space="preserve">    </w:t>
      </w:r>
      <w:r w:rsidR="006508B8" w:rsidRPr="006508B8">
        <w:rPr>
          <w:noProof/>
        </w:rPr>
        <w:drawing>
          <wp:inline distT="0" distB="0" distL="0" distR="0" wp14:anchorId="3E91C6C9" wp14:editId="696866C1">
            <wp:extent cx="2838298" cy="534010"/>
            <wp:effectExtent l="0" t="0" r="63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907930" cy="547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708A6" w14:textId="1CAD2A66" w:rsidR="0027516C" w:rsidRDefault="006508B8" w:rsidP="006508B8">
      <w:pPr>
        <w:pStyle w:val="Caption"/>
      </w:pPr>
      <w:bookmarkStart w:id="52" w:name="_Toc97227518"/>
      <w:r>
        <w:t xml:space="preserve">Figure </w:t>
      </w:r>
      <w:fldSimple w:instr=" SEQ Figure \* ARABIC ">
        <w:r w:rsidR="00004624">
          <w:rPr>
            <w:noProof/>
          </w:rPr>
          <w:t>24</w:t>
        </w:r>
      </w:fldSimple>
      <w:r>
        <w:t xml:space="preserve">: Performance metrics for </w:t>
      </w:r>
      <w:r w:rsidR="000240B1">
        <w:t>SVR model (2</w:t>
      </w:r>
      <w:r w:rsidR="000240B1" w:rsidRPr="000240B1">
        <w:rPr>
          <w:vertAlign w:val="superscript"/>
        </w:rPr>
        <w:t>nd</w:t>
      </w:r>
      <w:r w:rsidR="000240B1">
        <w:t xml:space="preserve"> case)</w:t>
      </w:r>
      <w:bookmarkEnd w:id="52"/>
    </w:p>
    <w:p w14:paraId="3C6F5B07" w14:textId="10E96FBD" w:rsidR="000240B1" w:rsidRDefault="000240B1" w:rsidP="000240B1">
      <w:pPr>
        <w:rPr>
          <w:b/>
          <w:bCs/>
        </w:rPr>
      </w:pPr>
      <w:r w:rsidRPr="000240B1">
        <w:rPr>
          <w:b/>
          <w:bCs/>
        </w:rPr>
        <w:t>SVR model case 3</w:t>
      </w:r>
    </w:p>
    <w:p w14:paraId="02E9B96C" w14:textId="44E0ADF9" w:rsidR="000240B1" w:rsidRDefault="007B1C8C" w:rsidP="000240B1">
      <w:r>
        <w:t xml:space="preserve">Even after </w:t>
      </w:r>
      <w:r w:rsidR="002215D4">
        <w:t>trying to search for hyperparameters</w:t>
      </w:r>
      <w:r w:rsidR="00D21298">
        <w:t>,</w:t>
      </w:r>
      <w:r w:rsidR="002215D4">
        <w:t xml:space="preserve"> the performance does not seem to improve much. The </w:t>
      </w:r>
      <w:r w:rsidR="00934FFD">
        <w:t xml:space="preserve">performance metrics obtained for this model </w:t>
      </w:r>
      <w:r w:rsidR="00D21298">
        <w:t>are</w:t>
      </w:r>
      <w:r w:rsidR="00934FFD">
        <w:t xml:space="preserve"> given in Figure 24.</w:t>
      </w:r>
    </w:p>
    <w:p w14:paraId="520B9E65" w14:textId="77777777" w:rsidR="00FA566F" w:rsidRDefault="00024195" w:rsidP="00FA566F">
      <w:pPr>
        <w:keepNext/>
      </w:pPr>
      <w:r w:rsidRPr="00024195">
        <w:rPr>
          <w:b/>
          <w:bCs/>
          <w:noProof/>
        </w:rPr>
        <w:drawing>
          <wp:inline distT="0" distB="0" distL="0" distR="0" wp14:anchorId="3ED9C0B7" wp14:editId="324DCE3A">
            <wp:extent cx="2874875" cy="541325"/>
            <wp:effectExtent l="0" t="0" r="190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026329" cy="569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t xml:space="preserve"> </w:t>
      </w:r>
      <w:r w:rsidR="00FA566F">
        <w:rPr>
          <w:b/>
          <w:bCs/>
        </w:rPr>
        <w:t xml:space="preserve">     </w:t>
      </w:r>
      <w:r w:rsidR="00FA566F" w:rsidRPr="00FA566F">
        <w:rPr>
          <w:b/>
          <w:bCs/>
          <w:noProof/>
        </w:rPr>
        <w:drawing>
          <wp:inline distT="0" distB="0" distL="0" distR="0" wp14:anchorId="55D6B59D" wp14:editId="227A62C7">
            <wp:extent cx="2809037" cy="53401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885582" cy="548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FD4DC" w14:textId="1877AA11" w:rsidR="00934FFD" w:rsidRDefault="00FA566F" w:rsidP="00925AA0">
      <w:pPr>
        <w:pStyle w:val="Caption"/>
      </w:pPr>
      <w:bookmarkStart w:id="53" w:name="_Toc97227519"/>
      <w:r>
        <w:t xml:space="preserve">Figure </w:t>
      </w:r>
      <w:fldSimple w:instr=" SEQ Figure \* ARABIC ">
        <w:r w:rsidR="00004624">
          <w:rPr>
            <w:noProof/>
          </w:rPr>
          <w:t>25</w:t>
        </w:r>
      </w:fldSimple>
      <w:r>
        <w:t>: Performance metrics for SVR model (3</w:t>
      </w:r>
      <w:r w:rsidRPr="00FA566F">
        <w:rPr>
          <w:vertAlign w:val="superscript"/>
        </w:rPr>
        <w:t>rd</w:t>
      </w:r>
      <w:r>
        <w:t xml:space="preserve"> case)</w:t>
      </w:r>
      <w:bookmarkEnd w:id="53"/>
    </w:p>
    <w:p w14:paraId="1678A4C1" w14:textId="335938B0" w:rsidR="00925AA0" w:rsidRDefault="00925AA0" w:rsidP="00925AA0">
      <w:pPr>
        <w:pStyle w:val="Heading3"/>
      </w:pPr>
      <w:bookmarkStart w:id="54" w:name="_Toc97227543"/>
      <w:r>
        <w:t>XGBOOST Model</w:t>
      </w:r>
      <w:bookmarkEnd w:id="54"/>
    </w:p>
    <w:p w14:paraId="687463D7" w14:textId="2D5CFFAA" w:rsidR="00DA5C7C" w:rsidRDefault="008651EE" w:rsidP="00925AA0">
      <w:r>
        <w:t>Finally, we tried the extreme gradient boosting algorithms</w:t>
      </w:r>
      <w:r w:rsidR="008A130B">
        <w:t>.</w:t>
      </w:r>
      <w:r w:rsidR="00681BAF">
        <w:t xml:space="preserve"> The base value </w:t>
      </w:r>
      <w:r w:rsidR="003D33C8">
        <w:t>for all the cases w</w:t>
      </w:r>
      <w:r w:rsidR="00D21298">
        <w:t>as</w:t>
      </w:r>
      <w:r w:rsidR="003D33C8">
        <w:t xml:space="preserve"> 0.5</w:t>
      </w:r>
      <w:r w:rsidR="00D21298">
        <w:t>,</w:t>
      </w:r>
      <w:r w:rsidR="003D33C8">
        <w:t xml:space="preserve"> and </w:t>
      </w:r>
      <w:r w:rsidR="00DA5C7C">
        <w:t xml:space="preserve">gradient boosted decision trees were used as </w:t>
      </w:r>
      <w:r w:rsidR="00D21298">
        <w:t xml:space="preserve">the </w:t>
      </w:r>
      <w:r w:rsidR="00DA5C7C">
        <w:t>base model.</w:t>
      </w:r>
    </w:p>
    <w:p w14:paraId="5C2021F4" w14:textId="44716D0F" w:rsidR="003E674F" w:rsidRDefault="003E674F" w:rsidP="003E674F">
      <w:pPr>
        <w:pStyle w:val="Heading4"/>
      </w:pPr>
      <w:r>
        <w:t>XG</w:t>
      </w:r>
      <w:r w:rsidR="002C59EB">
        <w:t>B</w:t>
      </w:r>
      <w:r>
        <w:t>oost Model Case 1</w:t>
      </w:r>
    </w:p>
    <w:p w14:paraId="69FA770C" w14:textId="180CE00F" w:rsidR="003E674F" w:rsidRDefault="00D82E13" w:rsidP="00681BAF">
      <w:r>
        <w:t xml:space="preserve">The performance of this model seems to be very good as the highly correlated </w:t>
      </w:r>
      <w:r w:rsidR="00484774">
        <w:t xml:space="preserve">feature is present in the dataset. </w:t>
      </w:r>
      <w:r w:rsidR="00E257E3">
        <w:t>The p</w:t>
      </w:r>
      <w:r w:rsidR="00484774">
        <w:t>erformance of this model was comparable in both train and test</w:t>
      </w:r>
      <w:r w:rsidR="00E257E3">
        <w:t>,</w:t>
      </w:r>
      <w:r w:rsidR="00A21825">
        <w:t xml:space="preserve"> as mentioned in figure 25.</w:t>
      </w:r>
    </w:p>
    <w:p w14:paraId="4E023716" w14:textId="234A53D5" w:rsidR="006957EC" w:rsidRDefault="00A74BEB" w:rsidP="006957EC">
      <w:pPr>
        <w:keepNext/>
      </w:pPr>
      <w:r w:rsidRPr="00A74BEB">
        <w:rPr>
          <w:noProof/>
        </w:rPr>
        <w:drawing>
          <wp:inline distT="0" distB="0" distL="0" distR="0" wp14:anchorId="17E9AA41" wp14:editId="1B13517F">
            <wp:extent cx="2757831" cy="456378"/>
            <wp:effectExtent l="0" t="0" r="4445" b="12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145336" cy="520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957EC">
        <w:t xml:space="preserve">    </w:t>
      </w:r>
      <w:r w:rsidR="002938F0">
        <w:t xml:space="preserve"> </w:t>
      </w:r>
      <w:r w:rsidR="006957EC">
        <w:t xml:space="preserve">  </w:t>
      </w:r>
      <w:r w:rsidR="006957EC" w:rsidRPr="006957EC">
        <w:rPr>
          <w:noProof/>
        </w:rPr>
        <w:drawing>
          <wp:inline distT="0" distB="0" distL="0" distR="0" wp14:anchorId="2AA0D603" wp14:editId="2939C24C">
            <wp:extent cx="2838298" cy="467323"/>
            <wp:effectExtent l="0" t="0" r="635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889661" cy="47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A8EFD" w14:textId="674ED806" w:rsidR="002938F0" w:rsidRDefault="006957EC" w:rsidP="002938F0">
      <w:pPr>
        <w:pStyle w:val="Caption"/>
      </w:pPr>
      <w:bookmarkStart w:id="55" w:name="_Toc97227520"/>
      <w:r>
        <w:t xml:space="preserve">Figure </w:t>
      </w:r>
      <w:fldSimple w:instr=" SEQ Figure \* ARABIC ">
        <w:r w:rsidR="00004624">
          <w:rPr>
            <w:noProof/>
          </w:rPr>
          <w:t>26</w:t>
        </w:r>
      </w:fldSimple>
      <w:r>
        <w:t xml:space="preserve">: </w:t>
      </w:r>
      <w:r w:rsidR="002938F0">
        <w:t>Performance metrics for XGBoost (1</w:t>
      </w:r>
      <w:r w:rsidR="002938F0" w:rsidRPr="002938F0">
        <w:rPr>
          <w:vertAlign w:val="superscript"/>
        </w:rPr>
        <w:t>st</w:t>
      </w:r>
      <w:r w:rsidR="002938F0">
        <w:t xml:space="preserve"> case)</w:t>
      </w:r>
      <w:bookmarkEnd w:id="55"/>
    </w:p>
    <w:p w14:paraId="3758B58F" w14:textId="77777777" w:rsidR="00C22C1C" w:rsidRPr="00C22C1C" w:rsidRDefault="00C22C1C" w:rsidP="00C22C1C"/>
    <w:p w14:paraId="191BC9CB" w14:textId="77777777" w:rsidR="00B27F50" w:rsidRDefault="00B27F50" w:rsidP="00B27F50"/>
    <w:p w14:paraId="71EECD2E" w14:textId="77777777" w:rsidR="00B27F50" w:rsidRDefault="00B27F50" w:rsidP="00B27F50"/>
    <w:p w14:paraId="1984327B" w14:textId="77777777" w:rsidR="00B27F50" w:rsidRPr="00B27F50" w:rsidRDefault="00B27F50" w:rsidP="00B27F50"/>
    <w:p w14:paraId="513F9288" w14:textId="6ABEC85E" w:rsidR="00B27F50" w:rsidRDefault="00B27F50" w:rsidP="00B27F50">
      <w:pPr>
        <w:pStyle w:val="Heading4"/>
      </w:pPr>
      <w:r>
        <w:t>XGBoost Model Case 2</w:t>
      </w:r>
    </w:p>
    <w:p w14:paraId="2006FC19" w14:textId="252D8710" w:rsidR="00B27F50" w:rsidRDefault="00B27F50" w:rsidP="00B27F50">
      <w:r>
        <w:t xml:space="preserve">The performance of this model seems to be very </w:t>
      </w:r>
      <w:r w:rsidR="0048698B">
        <w:t>poor</w:t>
      </w:r>
      <w:r>
        <w:t xml:space="preserve"> as the highly correlated feature is </w:t>
      </w:r>
      <w:r w:rsidR="0048698B">
        <w:t>ab</w:t>
      </w:r>
      <w:r>
        <w:t>sent in the dataset.</w:t>
      </w:r>
      <w:r w:rsidR="0048698B">
        <w:t xml:space="preserve"> </w:t>
      </w:r>
      <w:r w:rsidR="00E257E3">
        <w:t>The p</w:t>
      </w:r>
      <w:r w:rsidR="0048698B">
        <w:t>erformance of this model is good for the train set</w:t>
      </w:r>
      <w:r w:rsidR="00E257E3">
        <w:t>,</w:t>
      </w:r>
      <w:r w:rsidR="0048698B">
        <w:t xml:space="preserve"> but it came out to be bad for the test set, which directly means that the model is overfitted on the test set.</w:t>
      </w:r>
    </w:p>
    <w:p w14:paraId="61DEB74D" w14:textId="77777777" w:rsidR="00F17DDA" w:rsidRDefault="004C144F" w:rsidP="00F17DDA">
      <w:pPr>
        <w:keepNext/>
      </w:pPr>
      <w:r w:rsidRPr="004C144F">
        <w:rPr>
          <w:noProof/>
        </w:rPr>
        <w:drawing>
          <wp:inline distT="0" distB="0" distL="0" distR="0" wp14:anchorId="3C51E6F5" wp14:editId="07B71817">
            <wp:extent cx="2955341" cy="504229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127425" cy="533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7F50">
        <w:t xml:space="preserve">       </w:t>
      </w:r>
      <w:r w:rsidR="00F17DDA">
        <w:t xml:space="preserve"> </w:t>
      </w:r>
      <w:r w:rsidR="001C529D" w:rsidRPr="001C529D">
        <w:rPr>
          <w:noProof/>
        </w:rPr>
        <w:drawing>
          <wp:inline distT="0" distB="0" distL="0" distR="0" wp14:anchorId="59BFFFEC" wp14:editId="1606E35C">
            <wp:extent cx="2662555" cy="453477"/>
            <wp:effectExtent l="0" t="0" r="4445" b="381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887667" cy="491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08787" w14:textId="6067BD3E" w:rsidR="00C22C1C" w:rsidRPr="00C22C1C" w:rsidRDefault="00F17DDA" w:rsidP="005D7899">
      <w:pPr>
        <w:pStyle w:val="Caption"/>
      </w:pPr>
      <w:bookmarkStart w:id="56" w:name="_Toc97227521"/>
      <w:r>
        <w:t xml:space="preserve">Figure </w:t>
      </w:r>
      <w:fldSimple w:instr=" SEQ Figure \* ARABIC ">
        <w:r w:rsidR="00004624">
          <w:rPr>
            <w:noProof/>
          </w:rPr>
          <w:t>27</w:t>
        </w:r>
      </w:fldSimple>
      <w:r>
        <w:t xml:space="preserve">: </w:t>
      </w:r>
      <w:r w:rsidR="007977F0">
        <w:t>Performance metrics for XGBoost (2</w:t>
      </w:r>
      <w:r w:rsidR="007977F0" w:rsidRPr="007977F0">
        <w:rPr>
          <w:vertAlign w:val="superscript"/>
        </w:rPr>
        <w:t>nd</w:t>
      </w:r>
      <w:r w:rsidR="007977F0">
        <w:t xml:space="preserve"> case)</w:t>
      </w:r>
      <w:bookmarkEnd w:id="56"/>
    </w:p>
    <w:p w14:paraId="087EE064" w14:textId="5A1F60B6" w:rsidR="00B27F50" w:rsidRDefault="00B27F50" w:rsidP="00B27F50">
      <w:pPr>
        <w:pStyle w:val="Heading4"/>
      </w:pPr>
      <w:r>
        <w:t>XGBoost Model Case 3</w:t>
      </w:r>
    </w:p>
    <w:p w14:paraId="700A2E2E" w14:textId="77777777" w:rsidR="00A65F14" w:rsidRDefault="00A65F14" w:rsidP="00A65F14">
      <w:r>
        <w:t>For the 3</w:t>
      </w:r>
      <w:r w:rsidRPr="0080112E">
        <w:rPr>
          <w:vertAlign w:val="superscript"/>
        </w:rPr>
        <w:t>rd</w:t>
      </w:r>
      <w:r>
        <w:t xml:space="preserve"> case, we have tried to search for best hyperparameters using GridsearchCV method. The best hyperparameters obtained after GridsearchCV method are given as</w:t>
      </w:r>
    </w:p>
    <w:p w14:paraId="3D63559C" w14:textId="5DE0DFF3" w:rsidR="004A568A" w:rsidRPr="004A568A" w:rsidRDefault="004A568A" w:rsidP="004A568A">
      <w:pPr>
        <w:rPr>
          <w:b/>
          <w:bCs/>
        </w:rPr>
      </w:pPr>
      <w:r w:rsidRPr="004A568A">
        <w:rPr>
          <w:b/>
          <w:bCs/>
        </w:rPr>
        <w:t xml:space="preserve">{               'n_estimators'      : [100], </w:t>
      </w:r>
    </w:p>
    <w:p w14:paraId="26D81691" w14:textId="7B83096C" w:rsidR="004A568A" w:rsidRPr="004A568A" w:rsidRDefault="004A568A" w:rsidP="004A568A">
      <w:pPr>
        <w:rPr>
          <w:b/>
          <w:bCs/>
        </w:rPr>
      </w:pPr>
      <w:r w:rsidRPr="004A568A">
        <w:rPr>
          <w:b/>
          <w:bCs/>
        </w:rPr>
        <w:t xml:space="preserve">                  'max_depth'         : [3], </w:t>
      </w:r>
    </w:p>
    <w:p w14:paraId="4AE68ACC" w14:textId="6D0D7C3A" w:rsidR="004A568A" w:rsidRPr="004A568A" w:rsidRDefault="004A568A" w:rsidP="004A568A">
      <w:pPr>
        <w:rPr>
          <w:b/>
          <w:bCs/>
        </w:rPr>
      </w:pPr>
      <w:r w:rsidRPr="004A568A">
        <w:rPr>
          <w:b/>
          <w:bCs/>
        </w:rPr>
        <w:t xml:space="preserve">                  'min_child_weight'  : [5], </w:t>
      </w:r>
    </w:p>
    <w:p w14:paraId="096790F3" w14:textId="3963B0FC" w:rsidR="004A568A" w:rsidRPr="004A568A" w:rsidRDefault="004A568A" w:rsidP="004A568A">
      <w:pPr>
        <w:rPr>
          <w:b/>
          <w:bCs/>
        </w:rPr>
      </w:pPr>
      <w:r w:rsidRPr="004A568A">
        <w:rPr>
          <w:b/>
          <w:bCs/>
        </w:rPr>
        <w:t xml:space="preserve">                  'gamma'             : [0], </w:t>
      </w:r>
    </w:p>
    <w:p w14:paraId="6CA9F6CB" w14:textId="098FE10E" w:rsidR="004A568A" w:rsidRPr="004A568A" w:rsidRDefault="004A568A" w:rsidP="004A568A">
      <w:pPr>
        <w:rPr>
          <w:b/>
          <w:bCs/>
        </w:rPr>
      </w:pPr>
      <w:r w:rsidRPr="004A568A">
        <w:rPr>
          <w:b/>
          <w:bCs/>
        </w:rPr>
        <w:t xml:space="preserve">                  'learning_rate'     : [0.1] }</w:t>
      </w:r>
    </w:p>
    <w:p w14:paraId="78573F00" w14:textId="6B0B61CC" w:rsidR="00013FF4" w:rsidRDefault="00E257E3" w:rsidP="00013FF4">
      <w:r>
        <w:t>The p</w:t>
      </w:r>
      <w:r w:rsidR="00013FF4">
        <w:t>erformance of this model was comparable in both train and test</w:t>
      </w:r>
      <w:r>
        <w:t>,</w:t>
      </w:r>
      <w:r w:rsidR="00013FF4">
        <w:t xml:space="preserve"> as mentioned in figure 27.</w:t>
      </w:r>
    </w:p>
    <w:p w14:paraId="4618EE24" w14:textId="77777777" w:rsidR="00013FF4" w:rsidRDefault="00013FF4" w:rsidP="00013FF4">
      <w:pPr>
        <w:keepNext/>
      </w:pPr>
      <w:r w:rsidRPr="0005318C">
        <w:rPr>
          <w:noProof/>
        </w:rPr>
        <w:drawing>
          <wp:inline distT="0" distB="0" distL="0" distR="0" wp14:anchorId="2B13989C" wp14:editId="29D2731D">
            <wp:extent cx="2677363" cy="448332"/>
            <wp:effectExtent l="0" t="0" r="8890" b="8890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936810" cy="491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90DC4">
        <w:rPr>
          <w:noProof/>
        </w:rPr>
        <w:t xml:space="preserve"> </w:t>
      </w:r>
      <w:r>
        <w:rPr>
          <w:noProof/>
        </w:rPr>
        <w:t xml:space="preserve">         </w:t>
      </w:r>
      <w:r w:rsidRPr="00E90DC4">
        <w:rPr>
          <w:noProof/>
        </w:rPr>
        <w:drawing>
          <wp:inline distT="0" distB="0" distL="0" distR="0" wp14:anchorId="0996DC3B" wp14:editId="7B8B7BDA">
            <wp:extent cx="2633472" cy="450547"/>
            <wp:effectExtent l="0" t="0" r="0" b="6985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944377" cy="503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4C0C1" w14:textId="574B7708" w:rsidR="00013FF4" w:rsidRDefault="00013FF4" w:rsidP="00013FF4">
      <w:pPr>
        <w:pStyle w:val="Caption"/>
      </w:pPr>
      <w:bookmarkStart w:id="57" w:name="_Toc97227522"/>
      <w:r>
        <w:t xml:space="preserve">Figure </w:t>
      </w:r>
      <w:r w:rsidR="00B11895">
        <w:fldChar w:fldCharType="begin"/>
      </w:r>
      <w:r w:rsidR="00B11895">
        <w:instrText xml:space="preserve"> SEQ Figure \* ARABIC </w:instrText>
      </w:r>
      <w:r w:rsidR="00B11895">
        <w:fldChar w:fldCharType="separate"/>
      </w:r>
      <w:r w:rsidR="00004624">
        <w:rPr>
          <w:noProof/>
        </w:rPr>
        <w:t>28</w:t>
      </w:r>
      <w:r w:rsidR="00B11895">
        <w:rPr>
          <w:noProof/>
        </w:rPr>
        <w:fldChar w:fldCharType="end"/>
      </w:r>
      <w:r>
        <w:t>: Performance metrics for XGBoost model (3</w:t>
      </w:r>
      <w:r w:rsidRPr="00596404">
        <w:rPr>
          <w:vertAlign w:val="superscript"/>
        </w:rPr>
        <w:t>rd</w:t>
      </w:r>
      <w:r>
        <w:t xml:space="preserve"> case)</w:t>
      </w:r>
      <w:bookmarkEnd w:id="57"/>
    </w:p>
    <w:p w14:paraId="00056C0D" w14:textId="404DC29B" w:rsidR="00C22C1C" w:rsidRPr="00C22C1C" w:rsidRDefault="00A65F14" w:rsidP="00C22C1C">
      <w:r>
        <w:t>As we can observe</w:t>
      </w:r>
      <w:r w:rsidR="00E257E3">
        <w:t>,</w:t>
      </w:r>
      <w:r>
        <w:t xml:space="preserve"> the model performance for both train and test set</w:t>
      </w:r>
      <w:r w:rsidR="00E257E3">
        <w:t>s</w:t>
      </w:r>
      <w:r>
        <w:t xml:space="preserve"> </w:t>
      </w:r>
      <w:r w:rsidR="00E257E3">
        <w:t>is</w:t>
      </w:r>
      <w:r>
        <w:t xml:space="preserve"> poor</w:t>
      </w:r>
      <w:r w:rsidR="00E257E3">
        <w:t>,</w:t>
      </w:r>
      <w:r>
        <w:t xml:space="preserve"> but these are comparable for both sets with slight overfitting.</w:t>
      </w:r>
    </w:p>
    <w:p w14:paraId="53F5E376" w14:textId="60FB1053" w:rsidR="00A74BEB" w:rsidRPr="003E674F" w:rsidRDefault="009232DC" w:rsidP="009232DC">
      <w:pPr>
        <w:pStyle w:val="Heading3"/>
      </w:pPr>
      <w:bookmarkStart w:id="58" w:name="_Toc97227544"/>
      <w:r>
        <w:lastRenderedPageBreak/>
        <w:t>Comparison b</w:t>
      </w:r>
      <w:r w:rsidR="005332F0">
        <w:t>/w models</w:t>
      </w:r>
      <w:bookmarkEnd w:id="58"/>
    </w:p>
    <w:p w14:paraId="0BB7B051" w14:textId="6F398445" w:rsidR="00C22C1C" w:rsidRDefault="005332F0" w:rsidP="0028588F">
      <w:pPr>
        <w:jc w:val="both"/>
      </w:pPr>
      <w:r>
        <w:t xml:space="preserve">Finally, if we compare all the </w:t>
      </w:r>
      <w:r w:rsidR="00EB4AFD">
        <w:t xml:space="preserve">models based on </w:t>
      </w:r>
      <m:oMath>
        <m:r>
          <w:rPr>
            <w:rFonts w:ascii="Cambria Math" w:hAnsi="Cambria Math"/>
          </w:rPr>
          <m:t xml:space="preserve">RMSE, MAE and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 xml:space="preserve"> scores</m:t>
        </m:r>
      </m:oMath>
      <w:r w:rsidR="00D0696E">
        <w:t>, we can say that the ensemble methods seem to perform best on both</w:t>
      </w:r>
      <w:r w:rsidR="00E257E3">
        <w:t>,</w:t>
      </w:r>
      <w:r w:rsidR="00D0696E">
        <w:t xml:space="preserve"> i.e., Case 1 and Case 3. Though the values </w:t>
      </w:r>
      <w:r w:rsidR="007F7CC5">
        <w:t>for XGBoost models seem to be more promising</w:t>
      </w:r>
      <w:r w:rsidR="00E257E3">
        <w:t>,</w:t>
      </w:r>
      <w:r w:rsidR="007F7CC5">
        <w:t xml:space="preserve"> the performance is quite similar on both train and test set</w:t>
      </w:r>
      <w:r w:rsidR="0068040C">
        <w:t>s</w:t>
      </w:r>
      <w:r w:rsidR="007F7CC5">
        <w:t>.</w:t>
      </w:r>
    </w:p>
    <w:tbl>
      <w:tblPr>
        <w:tblW w:w="9303" w:type="dxa"/>
        <w:tblLook w:val="04A0" w:firstRow="1" w:lastRow="0" w:firstColumn="1" w:lastColumn="0" w:noHBand="0" w:noVBand="1"/>
      </w:tblPr>
      <w:tblGrid>
        <w:gridCol w:w="1336"/>
        <w:gridCol w:w="1078"/>
        <w:gridCol w:w="1183"/>
        <w:gridCol w:w="1183"/>
        <w:gridCol w:w="1183"/>
        <w:gridCol w:w="1183"/>
        <w:gridCol w:w="1181"/>
        <w:gridCol w:w="976"/>
      </w:tblGrid>
      <w:tr w:rsidR="0011611A" w:rsidRPr="0011611A" w14:paraId="42F34A8B" w14:textId="77777777" w:rsidTr="008A130B">
        <w:trPr>
          <w:trHeight w:val="292"/>
        </w:trPr>
        <w:tc>
          <w:tcPr>
            <w:tcW w:w="1336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DDEB7F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del</w:t>
            </w:r>
          </w:p>
        </w:tc>
        <w:tc>
          <w:tcPr>
            <w:tcW w:w="1078" w:type="dxa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A05D5F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ase</w:t>
            </w:r>
          </w:p>
        </w:tc>
        <w:tc>
          <w:tcPr>
            <w:tcW w:w="236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22AF77B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2366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564E7CD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MAE</w:t>
            </w:r>
          </w:p>
        </w:tc>
        <w:tc>
          <w:tcPr>
            <w:tcW w:w="2157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B1D6D34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R2 Score</w:t>
            </w:r>
          </w:p>
        </w:tc>
      </w:tr>
      <w:tr w:rsidR="0011611A" w:rsidRPr="0011611A" w14:paraId="55A51647" w14:textId="77777777" w:rsidTr="008A130B">
        <w:trPr>
          <w:trHeight w:val="307"/>
        </w:trPr>
        <w:tc>
          <w:tcPr>
            <w:tcW w:w="1336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F8A7F" w14:textId="77777777" w:rsidR="0011611A" w:rsidRPr="0011611A" w:rsidRDefault="0011611A" w:rsidP="0011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78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  <w:hideMark/>
          </w:tcPr>
          <w:p w14:paraId="59F0CF00" w14:textId="77777777" w:rsidR="0011611A" w:rsidRPr="0011611A" w:rsidRDefault="0011611A" w:rsidP="0011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21AEE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rain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0FCD77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est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A2021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rain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BF59EC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est</w:t>
            </w:r>
          </w:p>
        </w:tc>
        <w:tc>
          <w:tcPr>
            <w:tcW w:w="11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97498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rain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2ADE76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est</w:t>
            </w:r>
          </w:p>
        </w:tc>
      </w:tr>
      <w:tr w:rsidR="008A130B" w:rsidRPr="0011611A" w14:paraId="3F3527C6" w14:textId="77777777" w:rsidTr="008A130B">
        <w:trPr>
          <w:trHeight w:val="292"/>
        </w:trPr>
        <w:tc>
          <w:tcPr>
            <w:tcW w:w="133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9549196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Linear Regression</w:t>
            </w:r>
          </w:p>
        </w:tc>
        <w:tc>
          <w:tcPr>
            <w:tcW w:w="107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  <w:hideMark/>
          </w:tcPr>
          <w:p w14:paraId="7C6201A1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118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56E56B08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40.299</w:t>
            </w:r>
          </w:p>
        </w:tc>
        <w:tc>
          <w:tcPr>
            <w:tcW w:w="118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  <w:hideMark/>
          </w:tcPr>
          <w:p w14:paraId="3A480153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63.438</w:t>
            </w:r>
          </w:p>
        </w:tc>
        <w:tc>
          <w:tcPr>
            <w:tcW w:w="118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767AACF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79.83</w:t>
            </w:r>
          </w:p>
        </w:tc>
        <w:tc>
          <w:tcPr>
            <w:tcW w:w="118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  <w:hideMark/>
          </w:tcPr>
          <w:p w14:paraId="5F10C959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97.501</w:t>
            </w:r>
          </w:p>
        </w:tc>
        <w:tc>
          <w:tcPr>
            <w:tcW w:w="118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220948CE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775</w:t>
            </w:r>
          </w:p>
        </w:tc>
        <w:tc>
          <w:tcPr>
            <w:tcW w:w="97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2CC"/>
            <w:noWrap/>
            <w:vAlign w:val="center"/>
            <w:hideMark/>
          </w:tcPr>
          <w:p w14:paraId="593AC8C6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76</w:t>
            </w:r>
          </w:p>
        </w:tc>
      </w:tr>
      <w:tr w:rsidR="008A130B" w:rsidRPr="0011611A" w14:paraId="0CDE7FFE" w14:textId="77777777" w:rsidTr="008A130B">
        <w:trPr>
          <w:trHeight w:val="307"/>
        </w:trPr>
        <w:tc>
          <w:tcPr>
            <w:tcW w:w="133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7543BA95" w14:textId="77777777" w:rsidR="0011611A" w:rsidRPr="0011611A" w:rsidRDefault="0011611A" w:rsidP="0011611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noWrap/>
            <w:vAlign w:val="center"/>
            <w:hideMark/>
          </w:tcPr>
          <w:p w14:paraId="4259D64C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0B7EF84E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611.683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noWrap/>
            <w:vAlign w:val="center"/>
            <w:hideMark/>
          </w:tcPr>
          <w:p w14:paraId="210881E2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591.098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5E6B81C2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784.787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noWrap/>
            <w:vAlign w:val="center"/>
            <w:hideMark/>
          </w:tcPr>
          <w:p w14:paraId="5D5DD454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785.172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3A78715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5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noWrap/>
            <w:vAlign w:val="center"/>
            <w:hideMark/>
          </w:tcPr>
          <w:p w14:paraId="7CF63865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49</w:t>
            </w:r>
          </w:p>
        </w:tc>
      </w:tr>
      <w:tr w:rsidR="008A130B" w:rsidRPr="0011611A" w14:paraId="1F0E9302" w14:textId="77777777" w:rsidTr="008A130B">
        <w:trPr>
          <w:trHeight w:val="292"/>
        </w:trPr>
        <w:tc>
          <w:tcPr>
            <w:tcW w:w="133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4EE0EC25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Random Forest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25D01C1D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BD341C1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42.651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328E4BF3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02.136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18048405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49.438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00496606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67.316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1ADB9C1E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99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7600FD9E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93</w:t>
            </w:r>
          </w:p>
        </w:tc>
      </w:tr>
      <w:tr w:rsidR="008A130B" w:rsidRPr="0011611A" w14:paraId="6E90DF34" w14:textId="77777777" w:rsidTr="008A130B">
        <w:trPr>
          <w:trHeight w:val="292"/>
        </w:trPr>
        <w:tc>
          <w:tcPr>
            <w:tcW w:w="133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D2A69E7" w14:textId="77777777" w:rsidR="0011611A" w:rsidRPr="0011611A" w:rsidRDefault="0011611A" w:rsidP="0011611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2F2D82E8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0003DCC5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72.476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2F3926EB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884.133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E96C570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53.387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3921269A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030.469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47D2BA10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34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7A38C2AA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36</w:t>
            </w:r>
          </w:p>
        </w:tc>
      </w:tr>
      <w:tr w:rsidR="008A130B" w:rsidRPr="0011611A" w14:paraId="24CC7C5E" w14:textId="77777777" w:rsidTr="008A130B">
        <w:trPr>
          <w:trHeight w:val="307"/>
        </w:trPr>
        <w:tc>
          <w:tcPr>
            <w:tcW w:w="133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6CFBA03" w14:textId="77777777" w:rsidR="0011611A" w:rsidRPr="0011611A" w:rsidRDefault="0011611A" w:rsidP="0011611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2A1FE320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24591AE4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691.626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0969759F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796.901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2DD2119B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81.63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6EFA2DAA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979.351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0EB6C21B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61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1441364A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46</w:t>
            </w:r>
          </w:p>
        </w:tc>
      </w:tr>
      <w:tr w:rsidR="008A130B" w:rsidRPr="0011611A" w14:paraId="27162C89" w14:textId="77777777" w:rsidTr="008A130B">
        <w:trPr>
          <w:trHeight w:val="292"/>
        </w:trPr>
        <w:tc>
          <w:tcPr>
            <w:tcW w:w="133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3CBE090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upport Vecto Regressor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center"/>
            <w:hideMark/>
          </w:tcPr>
          <w:p w14:paraId="4F72D9EA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041ECB8A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28.826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center"/>
            <w:hideMark/>
          </w:tcPr>
          <w:p w14:paraId="2C732555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45.981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586BEA32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59.239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center"/>
            <w:hideMark/>
          </w:tcPr>
          <w:p w14:paraId="3F046278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73.303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26427B6C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44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center"/>
            <w:hideMark/>
          </w:tcPr>
          <w:p w14:paraId="5F85B24D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43</w:t>
            </w:r>
          </w:p>
        </w:tc>
      </w:tr>
      <w:tr w:rsidR="008A130B" w:rsidRPr="0011611A" w14:paraId="0E11CDE7" w14:textId="77777777" w:rsidTr="008A130B">
        <w:trPr>
          <w:trHeight w:val="292"/>
        </w:trPr>
        <w:tc>
          <w:tcPr>
            <w:tcW w:w="133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8B74137" w14:textId="77777777" w:rsidR="0011611A" w:rsidRPr="0011611A" w:rsidRDefault="0011611A" w:rsidP="0011611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center"/>
            <w:hideMark/>
          </w:tcPr>
          <w:p w14:paraId="494D8C5C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3F0E73CC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917.942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center"/>
            <w:hideMark/>
          </w:tcPr>
          <w:p w14:paraId="287D32CD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885.69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6612A635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06.604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center"/>
            <w:hideMark/>
          </w:tcPr>
          <w:p w14:paraId="747F20E2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988.947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4C1D71F1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1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CE4D6"/>
            <w:noWrap/>
            <w:vAlign w:val="center"/>
            <w:hideMark/>
          </w:tcPr>
          <w:p w14:paraId="20A8FD80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11</w:t>
            </w:r>
          </w:p>
        </w:tc>
      </w:tr>
      <w:tr w:rsidR="008A130B" w:rsidRPr="0011611A" w14:paraId="320FE73C" w14:textId="77777777" w:rsidTr="008A130B">
        <w:trPr>
          <w:trHeight w:val="307"/>
        </w:trPr>
        <w:tc>
          <w:tcPr>
            <w:tcW w:w="133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C14C572" w14:textId="77777777" w:rsidR="0011611A" w:rsidRPr="0011611A" w:rsidRDefault="0011611A" w:rsidP="0011611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CE4D6"/>
            <w:noWrap/>
            <w:vAlign w:val="center"/>
            <w:hideMark/>
          </w:tcPr>
          <w:p w14:paraId="23E79EE7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07C7BA65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651.03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CE4D6"/>
            <w:noWrap/>
            <w:vAlign w:val="center"/>
            <w:hideMark/>
          </w:tcPr>
          <w:p w14:paraId="14466A31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640.89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6C64A7CC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757.336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CE4D6"/>
            <w:noWrap/>
            <w:vAlign w:val="center"/>
            <w:hideMark/>
          </w:tcPr>
          <w:p w14:paraId="6C8640AE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767.289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56C51E9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45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CE4D6"/>
            <w:noWrap/>
            <w:vAlign w:val="center"/>
            <w:hideMark/>
          </w:tcPr>
          <w:p w14:paraId="578F5DD7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43</w:t>
            </w:r>
          </w:p>
        </w:tc>
      </w:tr>
      <w:tr w:rsidR="008A130B" w:rsidRPr="0011611A" w14:paraId="70D754B2" w14:textId="77777777" w:rsidTr="008A130B">
        <w:trPr>
          <w:trHeight w:val="292"/>
        </w:trPr>
        <w:tc>
          <w:tcPr>
            <w:tcW w:w="133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726B261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Xgboost 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1295F4F4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1DE2F395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13.097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26A764C9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83.778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ED23BB2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66.266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62492335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52.411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AD898B9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97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5267BD55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94</w:t>
            </w:r>
          </w:p>
        </w:tc>
      </w:tr>
      <w:tr w:rsidR="008A130B" w:rsidRPr="0011611A" w14:paraId="692067CB" w14:textId="77777777" w:rsidTr="008A130B">
        <w:trPr>
          <w:trHeight w:val="292"/>
        </w:trPr>
        <w:tc>
          <w:tcPr>
            <w:tcW w:w="133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FD9234F" w14:textId="77777777" w:rsidR="0011611A" w:rsidRPr="0011611A" w:rsidRDefault="0011611A" w:rsidP="0011611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182C3DE2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44EB2B5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903.952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0A2ABF05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085.879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24EEE0A2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63.193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7B2C7B11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251.144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14:paraId="747A41AB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71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14:paraId="11363F20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12</w:t>
            </w:r>
          </w:p>
        </w:tc>
      </w:tr>
      <w:tr w:rsidR="008A130B" w:rsidRPr="0011611A" w14:paraId="770C5F93" w14:textId="77777777" w:rsidTr="008A130B">
        <w:trPr>
          <w:trHeight w:val="307"/>
        </w:trPr>
        <w:tc>
          <w:tcPr>
            <w:tcW w:w="133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B3AC74A" w14:textId="77777777" w:rsidR="0011611A" w:rsidRPr="0011611A" w:rsidRDefault="0011611A" w:rsidP="0011611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305496"/>
            <w:noWrap/>
            <w:vAlign w:val="center"/>
            <w:hideMark/>
          </w:tcPr>
          <w:p w14:paraId="38FC34FB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</w:rPr>
              <w:t>3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3E894585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FFFFFF"/>
                <w:sz w:val="22"/>
                <w:szCs w:val="22"/>
              </w:rPr>
              <w:t>7687.884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305496"/>
            <w:noWrap/>
            <w:vAlign w:val="center"/>
            <w:hideMark/>
          </w:tcPr>
          <w:p w14:paraId="333CCBF8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FFFFFF"/>
                <w:sz w:val="22"/>
                <w:szCs w:val="22"/>
              </w:rPr>
              <w:t>7744.525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3E69BBF7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FFFFFF"/>
                <w:sz w:val="22"/>
                <w:szCs w:val="22"/>
              </w:rPr>
              <w:t>5910.95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305496"/>
            <w:noWrap/>
            <w:vAlign w:val="center"/>
            <w:hideMark/>
          </w:tcPr>
          <w:p w14:paraId="795CC885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FFFFFF"/>
                <w:sz w:val="22"/>
                <w:szCs w:val="22"/>
              </w:rPr>
              <w:t>5962.276</w:t>
            </w:r>
          </w:p>
        </w:tc>
        <w:tc>
          <w:tcPr>
            <w:tcW w:w="118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305496"/>
            <w:noWrap/>
            <w:vAlign w:val="center"/>
            <w:hideMark/>
          </w:tcPr>
          <w:p w14:paraId="778595B1" w14:textId="77777777" w:rsidR="0011611A" w:rsidRPr="0011611A" w:rsidRDefault="0011611A" w:rsidP="0011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FFFFFF"/>
                <w:sz w:val="22"/>
                <w:szCs w:val="22"/>
              </w:rPr>
              <w:t>0.562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305496"/>
            <w:noWrap/>
            <w:vAlign w:val="center"/>
            <w:hideMark/>
          </w:tcPr>
          <w:p w14:paraId="5ACC9F69" w14:textId="77777777" w:rsidR="0011611A" w:rsidRPr="0011611A" w:rsidRDefault="0011611A" w:rsidP="0028588F">
            <w:pPr>
              <w:keepNext/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2"/>
                <w:szCs w:val="22"/>
              </w:rPr>
            </w:pPr>
            <w:r w:rsidRPr="0011611A">
              <w:rPr>
                <w:rFonts w:ascii="Calibri" w:eastAsia="Times New Roman" w:hAnsi="Calibri" w:cs="Calibri"/>
                <w:color w:val="FFFFFF"/>
                <w:sz w:val="22"/>
                <w:szCs w:val="22"/>
              </w:rPr>
              <w:t>0.552</w:t>
            </w:r>
          </w:p>
        </w:tc>
      </w:tr>
    </w:tbl>
    <w:p w14:paraId="7F891674" w14:textId="5058D7CA" w:rsidR="000B427C" w:rsidRDefault="0028588F" w:rsidP="0028588F">
      <w:pPr>
        <w:pStyle w:val="Caption"/>
      </w:pPr>
      <w:r>
        <w:t xml:space="preserve">Table </w:t>
      </w:r>
      <w:fldSimple w:instr=" SEQ Table \* ARABIC ">
        <w:r w:rsidR="00004624">
          <w:rPr>
            <w:noProof/>
          </w:rPr>
          <w:t>4</w:t>
        </w:r>
      </w:fldSimple>
      <w:r>
        <w:t xml:space="preserve">: </w:t>
      </w:r>
      <w:r w:rsidR="00E328FF">
        <w:t>Comparison of various models trained based on performance metrics</w:t>
      </w:r>
    </w:p>
    <w:p w14:paraId="4FA168FE" w14:textId="7E45C0A5" w:rsidR="00815982" w:rsidRDefault="00815982">
      <w:pPr>
        <w:spacing w:after="200" w:line="276" w:lineRule="auto"/>
      </w:pPr>
      <w:r>
        <w:br w:type="page"/>
      </w:r>
    </w:p>
    <w:p w14:paraId="54FC7B1E" w14:textId="3B7B5A85" w:rsidR="00815982" w:rsidRDefault="00942F1C" w:rsidP="00942F1C">
      <w:pPr>
        <w:pStyle w:val="Heading2"/>
      </w:pPr>
      <w:bookmarkStart w:id="59" w:name="_Toc97227545"/>
      <w:r>
        <w:lastRenderedPageBreak/>
        <w:t>Recommendations</w:t>
      </w:r>
      <w:bookmarkEnd w:id="59"/>
    </w:p>
    <w:p w14:paraId="3EC92446" w14:textId="5CE78EDA" w:rsidR="00942F1C" w:rsidRDefault="00D16ADB" w:rsidP="00942F1C">
      <w:r>
        <w:t xml:space="preserve">Based on the analysis performed here, we </w:t>
      </w:r>
      <w:r w:rsidR="0077537A">
        <w:t xml:space="preserve">have </w:t>
      </w:r>
      <w:r w:rsidR="00951A58">
        <w:t>given following recommendations:</w:t>
      </w:r>
    </w:p>
    <w:p w14:paraId="5FE2780E" w14:textId="77777777" w:rsidR="008D0D3B" w:rsidRPr="008D0D3B" w:rsidRDefault="008D0D3B" w:rsidP="00F07178">
      <w:pPr>
        <w:pStyle w:val="ListParagraph"/>
        <w:numPr>
          <w:ilvl w:val="0"/>
          <w:numId w:val="16"/>
        </w:numPr>
        <w:ind w:hanging="720"/>
      </w:pPr>
      <w:r w:rsidRPr="008D0D3B">
        <w:rPr>
          <w:lang w:val="en-IN"/>
        </w:rPr>
        <w:t>For almost all the models feature importance of the variables:</w:t>
      </w:r>
    </w:p>
    <w:p w14:paraId="0128DF63" w14:textId="58C02F46" w:rsidR="008D0D3B" w:rsidRPr="008D0D3B" w:rsidRDefault="008D0D3B" w:rsidP="00F07178">
      <w:pPr>
        <w:pStyle w:val="ListParagraph"/>
        <w:numPr>
          <w:ilvl w:val="1"/>
          <w:numId w:val="16"/>
        </w:numPr>
        <w:ind w:hanging="720"/>
      </w:pPr>
      <w:r w:rsidRPr="008D0D3B">
        <w:rPr>
          <w:b/>
          <w:bCs/>
          <w:lang w:val="en-IN"/>
        </w:rPr>
        <w:t>Age_wh</w:t>
      </w:r>
    </w:p>
    <w:p w14:paraId="180E7C09" w14:textId="77777777" w:rsidR="008D0D3B" w:rsidRPr="008D0D3B" w:rsidRDefault="008D0D3B" w:rsidP="00F07178">
      <w:pPr>
        <w:pStyle w:val="ListParagraph"/>
        <w:numPr>
          <w:ilvl w:val="1"/>
          <w:numId w:val="16"/>
        </w:numPr>
        <w:ind w:hanging="720"/>
      </w:pPr>
      <w:r w:rsidRPr="008D0D3B">
        <w:rPr>
          <w:b/>
          <w:bCs/>
          <w:lang w:val="en-IN"/>
        </w:rPr>
        <w:t>Wh_breakdown_l3m</w:t>
      </w:r>
    </w:p>
    <w:p w14:paraId="7EB9190B" w14:textId="77777777" w:rsidR="008D0D3B" w:rsidRPr="008D0D3B" w:rsidRDefault="008D0D3B" w:rsidP="00F07178">
      <w:pPr>
        <w:pStyle w:val="ListParagraph"/>
        <w:numPr>
          <w:ilvl w:val="1"/>
          <w:numId w:val="16"/>
        </w:numPr>
        <w:ind w:hanging="720"/>
      </w:pPr>
      <w:r w:rsidRPr="008D0D3B">
        <w:rPr>
          <w:b/>
          <w:bCs/>
          <w:lang w:val="en-IN"/>
        </w:rPr>
        <w:t>Transport_issues_l3m</w:t>
      </w:r>
    </w:p>
    <w:p w14:paraId="1E02B40C" w14:textId="77777777" w:rsidR="008D0D3B" w:rsidRPr="008D0D3B" w:rsidRDefault="008D0D3B" w:rsidP="00F07178">
      <w:pPr>
        <w:pStyle w:val="ListParagraph"/>
        <w:numPr>
          <w:ilvl w:val="1"/>
          <w:numId w:val="16"/>
        </w:numPr>
        <w:ind w:hanging="720"/>
      </w:pPr>
      <w:r w:rsidRPr="008D0D3B">
        <w:rPr>
          <w:b/>
          <w:bCs/>
          <w:lang w:val="en-IN"/>
        </w:rPr>
        <w:t>Approved_wh_govt_certificate</w:t>
      </w:r>
    </w:p>
    <w:p w14:paraId="68C1E196" w14:textId="77777777" w:rsidR="008D0D3B" w:rsidRPr="008D0D3B" w:rsidRDefault="008D0D3B" w:rsidP="00F07178">
      <w:pPr>
        <w:pStyle w:val="ListParagraph"/>
        <w:numPr>
          <w:ilvl w:val="1"/>
          <w:numId w:val="16"/>
        </w:numPr>
        <w:ind w:hanging="720"/>
      </w:pPr>
      <w:r w:rsidRPr="008D0D3B">
        <w:rPr>
          <w:b/>
          <w:bCs/>
          <w:lang w:val="en-IN"/>
        </w:rPr>
        <w:t>Location_type</w:t>
      </w:r>
    </w:p>
    <w:p w14:paraId="70F81E4B" w14:textId="434EA580" w:rsidR="008D0D3B" w:rsidRPr="008D0D3B" w:rsidRDefault="008D0D3B" w:rsidP="00F07178">
      <w:pPr>
        <w:pStyle w:val="ListParagraph"/>
        <w:ind w:left="709" w:hanging="720"/>
      </w:pPr>
      <w:r w:rsidRPr="008D0D3B">
        <w:rPr>
          <w:lang w:val="en-IN"/>
        </w:rPr>
        <w:t>were coming out to be higher other than the highly correlated feature.</w:t>
      </w:r>
    </w:p>
    <w:p w14:paraId="79AF052D" w14:textId="77777777" w:rsidR="008D0D3B" w:rsidRPr="008D0D3B" w:rsidRDefault="008D0D3B" w:rsidP="00F07178">
      <w:pPr>
        <w:pStyle w:val="ListParagraph"/>
        <w:numPr>
          <w:ilvl w:val="0"/>
          <w:numId w:val="16"/>
        </w:numPr>
        <w:ind w:hanging="720"/>
      </w:pPr>
      <w:r w:rsidRPr="008D0D3B">
        <w:rPr>
          <w:lang w:val="en-IN"/>
        </w:rPr>
        <w:t>The above mentioned feature suggests that the issues related to the warehouse significantly impact the product weight to be shipped</w:t>
      </w:r>
    </w:p>
    <w:p w14:paraId="4A6678C5" w14:textId="77777777" w:rsidR="008D0D3B" w:rsidRPr="008D0D3B" w:rsidRDefault="008D0D3B" w:rsidP="00F07178">
      <w:pPr>
        <w:pStyle w:val="ListParagraph"/>
        <w:numPr>
          <w:ilvl w:val="0"/>
          <w:numId w:val="16"/>
        </w:numPr>
        <w:ind w:hanging="720"/>
      </w:pPr>
      <w:r w:rsidRPr="008D0D3B">
        <w:rPr>
          <w:lang w:val="en-IN"/>
        </w:rPr>
        <w:t>Since ‘age_wh’ can play significant role in making good predictions, the client should provide accurate age of warehouses to get better results.</w:t>
      </w:r>
    </w:p>
    <w:p w14:paraId="14B1F1AB" w14:textId="31972743" w:rsidR="00951A58" w:rsidRDefault="0030105A" w:rsidP="00F07178">
      <w:pPr>
        <w:pStyle w:val="ListParagraph"/>
        <w:numPr>
          <w:ilvl w:val="0"/>
          <w:numId w:val="16"/>
        </w:numPr>
        <w:ind w:hanging="720"/>
      </w:pPr>
      <w:r>
        <w:t xml:space="preserve">From </w:t>
      </w:r>
      <w:r w:rsidR="00045FBC">
        <w:t xml:space="preserve">EDA it was observed that the ‘East-Zone 3’ is having highest Average number of breakdown in last 3 months. The company should put efforts to </w:t>
      </w:r>
      <w:r w:rsidR="00196E56">
        <w:t xml:space="preserve">minimize these as warehouse breakdown significantly </w:t>
      </w:r>
      <w:r w:rsidR="00BD5738">
        <w:t>affects the supply chain.</w:t>
      </w:r>
    </w:p>
    <w:p w14:paraId="7490791A" w14:textId="3CF41C78" w:rsidR="00BD5738" w:rsidRDefault="00BD5738" w:rsidP="00F07178">
      <w:pPr>
        <w:pStyle w:val="ListParagraph"/>
        <w:numPr>
          <w:ilvl w:val="0"/>
          <w:numId w:val="16"/>
        </w:numPr>
        <w:ind w:hanging="720"/>
      </w:pPr>
      <w:r>
        <w:t>More significant features need</w:t>
      </w:r>
      <w:r w:rsidR="007013FB">
        <w:t xml:space="preserve">s to be added to the dataset as the performance for almost all the models were found to </w:t>
      </w:r>
      <w:r w:rsidR="00A45DDD">
        <w:t>be unsatifactoy after dropping the highly correlated feature.</w:t>
      </w:r>
    </w:p>
    <w:p w14:paraId="54B0AC0B" w14:textId="13074116" w:rsidR="0031437B" w:rsidRPr="00942F1C" w:rsidRDefault="00C30656" w:rsidP="00F07178">
      <w:pPr>
        <w:pStyle w:val="ListParagraph"/>
        <w:numPr>
          <w:ilvl w:val="0"/>
          <w:numId w:val="16"/>
        </w:numPr>
        <w:ind w:hanging="720"/>
      </w:pPr>
      <w:r>
        <w:t>The highly correlated feature ‘storage_</w:t>
      </w:r>
      <w:r w:rsidR="00915966">
        <w:t xml:space="preserve">issues_reported_l3m’ should be checked </w:t>
      </w:r>
      <w:r w:rsidR="00B13023">
        <w:t>again</w:t>
      </w:r>
      <w:r w:rsidR="00F97D2C">
        <w:t xml:space="preserve"> as th</w:t>
      </w:r>
      <w:r w:rsidR="006C3655">
        <w:t xml:space="preserve">e high correlation </w:t>
      </w:r>
      <w:r w:rsidR="00AC2F1D">
        <w:t>causes</w:t>
      </w:r>
      <w:r w:rsidR="006C3655">
        <w:t xml:space="preserve"> suspicio</w:t>
      </w:r>
      <w:r w:rsidR="00AC2F1D">
        <w:t>n</w:t>
      </w:r>
      <w:r w:rsidR="00B13023">
        <w:t xml:space="preserve">. In case the data in this feature is found to be correct </w:t>
      </w:r>
      <w:r w:rsidR="0031437B">
        <w:t>then it is recommended to use this feature clubbed with above mentioned features only. The model trained by using these variables only</w:t>
      </w:r>
      <w:r w:rsidR="00F97D2C">
        <w:t xml:space="preserve"> (above mentioned XGboost model for best performance)</w:t>
      </w:r>
      <w:r w:rsidR="0031437B">
        <w:t xml:space="preserve">, will be </w:t>
      </w:r>
      <w:r w:rsidR="00F97D2C">
        <w:t>performing very well for all the practical purposes.</w:t>
      </w:r>
    </w:p>
    <w:sectPr w:rsidR="0031437B" w:rsidRPr="00942F1C" w:rsidSect="00BE1699">
      <w:footerReference w:type="default" r:id="rId73"/>
      <w:pgSz w:w="12240" w:h="15840" w:code="1"/>
      <w:pgMar w:top="1440" w:right="1440" w:bottom="1440" w:left="1440" w:header="720" w:footer="720" w:gutter="0"/>
      <w:pgNumType w:start="1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2193B" w14:textId="77777777" w:rsidR="00B11895" w:rsidRDefault="00B11895">
      <w:pPr>
        <w:spacing w:after="0" w:line="240" w:lineRule="auto"/>
      </w:pPr>
      <w:r>
        <w:separator/>
      </w:r>
    </w:p>
  </w:endnote>
  <w:endnote w:type="continuationSeparator" w:id="0">
    <w:p w14:paraId="215F17CD" w14:textId="77777777" w:rsidR="00B11895" w:rsidRDefault="00B118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Corsiva">
    <w:altName w:val="Brush Script MT"/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altName w:val="Franklin Gothic Book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ranklin Gothic Demi Cond"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902397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B0B872" w14:textId="77777777" w:rsidR="00FD7C99" w:rsidRDefault="00B11895">
        <w:pPr>
          <w:pStyle w:val="Footer"/>
          <w:jc w:val="right"/>
        </w:pPr>
      </w:p>
    </w:sdtContent>
  </w:sdt>
  <w:p w14:paraId="50A0AE14" w14:textId="77777777" w:rsidR="00FD7C99" w:rsidRDefault="00FD7C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017A7" w14:textId="77777777" w:rsidR="00FD7C99" w:rsidRDefault="00FD7C99">
    <w:pPr>
      <w:pStyle w:val="Footer"/>
      <w:jc w:val="right"/>
      <w:rPr>
        <w:rFonts w:asciiTheme="majorHAnsi" w:eastAsiaTheme="majorEastAsia" w:hAnsiTheme="majorHAnsi" w:cstheme="majorBidi"/>
        <w:color w:val="008890" w:themeColor="accent1"/>
        <w:sz w:val="40"/>
        <w:szCs w:val="40"/>
      </w:rPr>
    </w:pPr>
  </w:p>
  <w:p w14:paraId="7AD81C09" w14:textId="77777777" w:rsidR="00FD7C99" w:rsidRDefault="00FD7C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Theme="minorEastAsia"/>
        <w:color w:val="auto"/>
        <w:sz w:val="22"/>
        <w:szCs w:val="22"/>
      </w:rPr>
      <w:id w:val="-1007831875"/>
      <w:docPartObj>
        <w:docPartGallery w:val="Page Numbers (Bottom of Page)"/>
        <w:docPartUnique/>
      </w:docPartObj>
    </w:sdtPr>
    <w:sdtEndPr>
      <w:rPr>
        <w:rFonts w:asciiTheme="majorHAnsi" w:eastAsiaTheme="majorEastAsia" w:hAnsiTheme="majorHAnsi" w:cstheme="majorBidi"/>
        <w:noProof/>
        <w:color w:val="008890" w:themeColor="accent1"/>
        <w:sz w:val="40"/>
        <w:szCs w:val="40"/>
      </w:rPr>
    </w:sdtEndPr>
    <w:sdtContent>
      <w:p w14:paraId="72028603" w14:textId="77777777" w:rsidR="00FD7C99" w:rsidRDefault="00FD7C99">
        <w:pPr>
          <w:pStyle w:val="Footer"/>
          <w:jc w:val="right"/>
          <w:rPr>
            <w:rFonts w:asciiTheme="majorHAnsi" w:eastAsiaTheme="majorEastAsia" w:hAnsiTheme="majorHAnsi" w:cstheme="majorBidi"/>
            <w:color w:val="008890" w:themeColor="accent1"/>
            <w:sz w:val="40"/>
            <w:szCs w:val="40"/>
          </w:rPr>
        </w:pPr>
        <w:r>
          <w:rPr>
            <w:rFonts w:asciiTheme="minorHAnsi" w:eastAsiaTheme="minorEastAsia" w:hAnsiTheme="minorHAnsi"/>
            <w:color w:val="auto"/>
            <w:sz w:val="22"/>
            <w:szCs w:val="22"/>
          </w:rPr>
          <w:fldChar w:fldCharType="begin"/>
        </w:r>
        <w:r>
          <w:instrText xml:space="preserve"> PAGE   \* MERGEFORMAT </w:instrText>
        </w:r>
        <w:r>
          <w:rPr>
            <w:rFonts w:asciiTheme="minorHAnsi" w:eastAsiaTheme="minorEastAsia" w:hAnsiTheme="minorHAnsi"/>
            <w:color w:val="auto"/>
            <w:sz w:val="22"/>
            <w:szCs w:val="22"/>
          </w:rPr>
          <w:fldChar w:fldCharType="separate"/>
        </w:r>
        <w:r w:rsidRPr="00906CCC">
          <w:rPr>
            <w:rFonts w:asciiTheme="majorHAnsi" w:eastAsiaTheme="majorEastAsia" w:hAnsiTheme="majorHAnsi" w:cstheme="majorBidi"/>
            <w:noProof/>
            <w:color w:val="008890" w:themeColor="accent1"/>
            <w:sz w:val="40"/>
            <w:szCs w:val="40"/>
          </w:rPr>
          <w:t>1</w:t>
        </w:r>
        <w:r>
          <w:rPr>
            <w:rFonts w:asciiTheme="majorHAnsi" w:eastAsiaTheme="majorEastAsia" w:hAnsiTheme="majorHAnsi" w:cstheme="majorBidi"/>
            <w:noProof/>
            <w:color w:val="008890" w:themeColor="accent1"/>
            <w:sz w:val="40"/>
            <w:szCs w:val="40"/>
          </w:rPr>
          <w:fldChar w:fldCharType="end"/>
        </w:r>
      </w:p>
    </w:sdtContent>
  </w:sdt>
  <w:p w14:paraId="65DC1FB7" w14:textId="77777777" w:rsidR="00FD7C99" w:rsidRDefault="00FD7C9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Theme="minorEastAsia"/>
        <w:color w:val="auto"/>
        <w:sz w:val="22"/>
        <w:szCs w:val="22"/>
      </w:rPr>
      <w:id w:val="2113850421"/>
      <w:docPartObj>
        <w:docPartGallery w:val="Page Numbers (Bottom of Page)"/>
        <w:docPartUnique/>
      </w:docPartObj>
    </w:sdtPr>
    <w:sdtEndPr>
      <w:rPr>
        <w:rFonts w:asciiTheme="majorHAnsi" w:eastAsiaTheme="majorEastAsia" w:hAnsiTheme="majorHAnsi" w:cstheme="majorBidi"/>
        <w:noProof/>
        <w:color w:val="008890" w:themeColor="accent1"/>
        <w:sz w:val="40"/>
        <w:szCs w:val="40"/>
      </w:rPr>
    </w:sdtEndPr>
    <w:sdtContent>
      <w:p w14:paraId="7E908771" w14:textId="77777777" w:rsidR="00FD7C99" w:rsidRDefault="00FD7C99">
        <w:pPr>
          <w:pStyle w:val="Footer"/>
          <w:jc w:val="right"/>
          <w:rPr>
            <w:rFonts w:asciiTheme="majorHAnsi" w:eastAsiaTheme="majorEastAsia" w:hAnsiTheme="majorHAnsi" w:cstheme="majorBidi"/>
            <w:color w:val="008890" w:themeColor="accent1"/>
            <w:sz w:val="40"/>
            <w:szCs w:val="40"/>
          </w:rPr>
        </w:pPr>
        <w:r>
          <w:rPr>
            <w:rFonts w:asciiTheme="minorHAnsi" w:eastAsiaTheme="minorEastAsia" w:hAnsiTheme="minorHAnsi"/>
            <w:color w:val="auto"/>
            <w:sz w:val="22"/>
            <w:szCs w:val="22"/>
          </w:rPr>
          <w:fldChar w:fldCharType="begin"/>
        </w:r>
        <w:r>
          <w:instrText xml:space="preserve"> PAGE   \* MERGEFORMAT </w:instrText>
        </w:r>
        <w:r>
          <w:rPr>
            <w:rFonts w:asciiTheme="minorHAnsi" w:eastAsiaTheme="minorEastAsia" w:hAnsiTheme="minorHAnsi"/>
            <w:color w:val="auto"/>
            <w:sz w:val="22"/>
            <w:szCs w:val="22"/>
          </w:rPr>
          <w:fldChar w:fldCharType="separate"/>
        </w:r>
        <w:r w:rsidRPr="00906CCC">
          <w:rPr>
            <w:rFonts w:asciiTheme="majorHAnsi" w:eastAsiaTheme="majorEastAsia" w:hAnsiTheme="majorHAnsi" w:cstheme="majorBidi"/>
            <w:noProof/>
            <w:color w:val="008890" w:themeColor="accent1"/>
            <w:sz w:val="40"/>
            <w:szCs w:val="40"/>
          </w:rPr>
          <w:t>1</w:t>
        </w:r>
        <w:r>
          <w:rPr>
            <w:rFonts w:asciiTheme="majorHAnsi" w:eastAsiaTheme="majorEastAsia" w:hAnsiTheme="majorHAnsi" w:cstheme="majorBidi"/>
            <w:noProof/>
            <w:color w:val="008890" w:themeColor="accent1"/>
            <w:sz w:val="40"/>
            <w:szCs w:val="40"/>
          </w:rPr>
          <w:fldChar w:fldCharType="end"/>
        </w:r>
      </w:p>
    </w:sdtContent>
  </w:sdt>
  <w:p w14:paraId="09A8E474" w14:textId="77777777" w:rsidR="00FD7C99" w:rsidRDefault="00FD7C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342DF" w14:textId="77777777" w:rsidR="00B11895" w:rsidRDefault="00B11895">
      <w:pPr>
        <w:spacing w:after="0" w:line="240" w:lineRule="auto"/>
      </w:pPr>
      <w:r>
        <w:separator/>
      </w:r>
    </w:p>
  </w:footnote>
  <w:footnote w:type="continuationSeparator" w:id="0">
    <w:p w14:paraId="33F18989" w14:textId="77777777" w:rsidR="00B11895" w:rsidRDefault="00B118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B9B6F702"/>
    <w:lvl w:ilvl="0">
      <w:start w:val="1"/>
      <w:numFmt w:val="bullet"/>
      <w:pStyle w:val="ListBullet5"/>
      <w:lvlText w:val="○"/>
      <w:lvlJc w:val="left"/>
      <w:pPr>
        <w:ind w:left="1800" w:hanging="360"/>
      </w:pPr>
      <w:rPr>
        <w:rFonts w:ascii="Monotype Corsiva" w:hAnsi="Monotype Corsiva" w:hint="default"/>
        <w:color w:val="B7D438" w:themeColor="accent3"/>
      </w:rPr>
    </w:lvl>
  </w:abstractNum>
  <w:abstractNum w:abstractNumId="1" w15:restartNumberingAfterBreak="0">
    <w:nsid w:val="FFFFFF81"/>
    <w:multiLevelType w:val="singleLevel"/>
    <w:tmpl w:val="9A8A1DFA"/>
    <w:lvl w:ilvl="0">
      <w:start w:val="1"/>
      <w:numFmt w:val="bullet"/>
      <w:pStyle w:val="ListBullet4"/>
      <w:lvlText w:val=""/>
      <w:lvlJc w:val="left"/>
      <w:pPr>
        <w:ind w:left="1440" w:hanging="360"/>
      </w:pPr>
      <w:rPr>
        <w:rFonts w:ascii="Symbol" w:hAnsi="Symbol" w:hint="default"/>
        <w:color w:val="B7D438" w:themeColor="accent3"/>
      </w:rPr>
    </w:lvl>
  </w:abstractNum>
  <w:abstractNum w:abstractNumId="2" w15:restartNumberingAfterBreak="0">
    <w:nsid w:val="FFFFFF82"/>
    <w:multiLevelType w:val="singleLevel"/>
    <w:tmpl w:val="AC6E7B80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  <w:color w:val="23F2FF" w:themeColor="accent1" w:themeTint="99"/>
      </w:rPr>
    </w:lvl>
  </w:abstractNum>
  <w:abstractNum w:abstractNumId="3" w15:restartNumberingAfterBreak="0">
    <w:nsid w:val="FFFFFF83"/>
    <w:multiLevelType w:val="singleLevel"/>
    <w:tmpl w:val="3EFA84BC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  <w:color w:val="008890" w:themeColor="accent1"/>
      </w:rPr>
    </w:lvl>
  </w:abstractNum>
  <w:abstractNum w:abstractNumId="4" w15:restartNumberingAfterBreak="0">
    <w:nsid w:val="FFFFFF89"/>
    <w:multiLevelType w:val="singleLevel"/>
    <w:tmpl w:val="7E249CE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656B" w:themeColor="accent1" w:themeShade="BF"/>
      </w:rPr>
    </w:lvl>
  </w:abstractNum>
  <w:abstractNum w:abstractNumId="5" w15:restartNumberingAfterBreak="0">
    <w:nsid w:val="099016AB"/>
    <w:multiLevelType w:val="hybridMultilevel"/>
    <w:tmpl w:val="B3007DBA"/>
    <w:lvl w:ilvl="0" w:tplc="FFFFFFFF">
      <w:start w:val="1"/>
      <w:numFmt w:val="decimal"/>
      <w:lvlText w:val="%1."/>
      <w:lvlJc w:val="left"/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421F38"/>
    <w:multiLevelType w:val="hybridMultilevel"/>
    <w:tmpl w:val="9AEA7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CD1DF0"/>
    <w:multiLevelType w:val="hybridMultilevel"/>
    <w:tmpl w:val="8BB87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C8267E"/>
    <w:multiLevelType w:val="hybridMultilevel"/>
    <w:tmpl w:val="B1C8E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C6ED5"/>
    <w:multiLevelType w:val="hybridMultilevel"/>
    <w:tmpl w:val="60A4E5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7F681B"/>
    <w:multiLevelType w:val="hybridMultilevel"/>
    <w:tmpl w:val="57721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E72610"/>
    <w:multiLevelType w:val="hybridMultilevel"/>
    <w:tmpl w:val="7310C08A"/>
    <w:lvl w:ilvl="0" w:tplc="0409000F">
      <w:start w:val="1"/>
      <w:numFmt w:val="decimal"/>
      <w:lvlText w:val="%1."/>
      <w:lvlJc w:val="left"/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0A5535"/>
    <w:multiLevelType w:val="hybridMultilevel"/>
    <w:tmpl w:val="373665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C250796"/>
    <w:multiLevelType w:val="hybridMultilevel"/>
    <w:tmpl w:val="51D49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BB1B30"/>
    <w:multiLevelType w:val="hybridMultilevel"/>
    <w:tmpl w:val="510E0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293411"/>
    <w:multiLevelType w:val="hybridMultilevel"/>
    <w:tmpl w:val="20B29B80"/>
    <w:lvl w:ilvl="0" w:tplc="FFFFFFFF">
      <w:start w:val="1"/>
      <w:numFmt w:val="decimal"/>
      <w:lvlText w:val="%1."/>
      <w:lvlJc w:val="left"/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14"/>
  </w:num>
  <w:num w:numId="7">
    <w:abstractNumId w:val="10"/>
  </w:num>
  <w:num w:numId="8">
    <w:abstractNumId w:val="11"/>
  </w:num>
  <w:num w:numId="9">
    <w:abstractNumId w:val="12"/>
  </w:num>
  <w:num w:numId="10">
    <w:abstractNumId w:val="8"/>
  </w:num>
  <w:num w:numId="11">
    <w:abstractNumId w:val="7"/>
  </w:num>
  <w:num w:numId="12">
    <w:abstractNumId w:val="13"/>
  </w:num>
  <w:num w:numId="13">
    <w:abstractNumId w:val="6"/>
  </w:num>
  <w:num w:numId="14">
    <w:abstractNumId w:val="9"/>
  </w:num>
  <w:num w:numId="15">
    <w:abstractNumId w:val="15"/>
  </w:num>
  <w:num w:numId="16">
    <w:abstractNumId w:val="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0sDQ2MzIzMjAyMDBV0lEKTi0uzszPAykwMqoFAPnXIkQtAAAA"/>
  </w:docVars>
  <w:rsids>
    <w:rsidRoot w:val="001F153E"/>
    <w:rsid w:val="00000465"/>
    <w:rsid w:val="00000F53"/>
    <w:rsid w:val="00002378"/>
    <w:rsid w:val="000027A2"/>
    <w:rsid w:val="000028F9"/>
    <w:rsid w:val="00002E23"/>
    <w:rsid w:val="00004624"/>
    <w:rsid w:val="0000469D"/>
    <w:rsid w:val="00007399"/>
    <w:rsid w:val="00007781"/>
    <w:rsid w:val="0001294C"/>
    <w:rsid w:val="00013FF4"/>
    <w:rsid w:val="00015C32"/>
    <w:rsid w:val="00015D52"/>
    <w:rsid w:val="0001669F"/>
    <w:rsid w:val="000171AB"/>
    <w:rsid w:val="000240B1"/>
    <w:rsid w:val="00024195"/>
    <w:rsid w:val="00024C8D"/>
    <w:rsid w:val="00026768"/>
    <w:rsid w:val="0003066F"/>
    <w:rsid w:val="0003192B"/>
    <w:rsid w:val="00034BCB"/>
    <w:rsid w:val="00036A24"/>
    <w:rsid w:val="000402E1"/>
    <w:rsid w:val="00041716"/>
    <w:rsid w:val="00041A76"/>
    <w:rsid w:val="00042960"/>
    <w:rsid w:val="00043934"/>
    <w:rsid w:val="00043A06"/>
    <w:rsid w:val="00044215"/>
    <w:rsid w:val="0004560C"/>
    <w:rsid w:val="00045FBC"/>
    <w:rsid w:val="0004617E"/>
    <w:rsid w:val="00051892"/>
    <w:rsid w:val="0005256B"/>
    <w:rsid w:val="00053101"/>
    <w:rsid w:val="0005318C"/>
    <w:rsid w:val="00053333"/>
    <w:rsid w:val="00054020"/>
    <w:rsid w:val="0005658F"/>
    <w:rsid w:val="000569D0"/>
    <w:rsid w:val="00065975"/>
    <w:rsid w:val="00066613"/>
    <w:rsid w:val="00067A43"/>
    <w:rsid w:val="000704B6"/>
    <w:rsid w:val="0007225B"/>
    <w:rsid w:val="00074E8B"/>
    <w:rsid w:val="0007703C"/>
    <w:rsid w:val="000806E0"/>
    <w:rsid w:val="00081BB5"/>
    <w:rsid w:val="0008604D"/>
    <w:rsid w:val="00090FA8"/>
    <w:rsid w:val="00092263"/>
    <w:rsid w:val="000923F1"/>
    <w:rsid w:val="00093344"/>
    <w:rsid w:val="00094C46"/>
    <w:rsid w:val="000A099C"/>
    <w:rsid w:val="000A141E"/>
    <w:rsid w:val="000A1A28"/>
    <w:rsid w:val="000A1B98"/>
    <w:rsid w:val="000A2A62"/>
    <w:rsid w:val="000A6370"/>
    <w:rsid w:val="000A7DA3"/>
    <w:rsid w:val="000B172D"/>
    <w:rsid w:val="000B23DF"/>
    <w:rsid w:val="000B427C"/>
    <w:rsid w:val="000B795B"/>
    <w:rsid w:val="000C0EDA"/>
    <w:rsid w:val="000C1E95"/>
    <w:rsid w:val="000C20DB"/>
    <w:rsid w:val="000C2D72"/>
    <w:rsid w:val="000C3A4B"/>
    <w:rsid w:val="000C48A1"/>
    <w:rsid w:val="000C74C0"/>
    <w:rsid w:val="000D1371"/>
    <w:rsid w:val="000D4447"/>
    <w:rsid w:val="000D52EB"/>
    <w:rsid w:val="000E034C"/>
    <w:rsid w:val="000E0368"/>
    <w:rsid w:val="000E0984"/>
    <w:rsid w:val="000E22B5"/>
    <w:rsid w:val="000E3F33"/>
    <w:rsid w:val="000E4AEA"/>
    <w:rsid w:val="000E6747"/>
    <w:rsid w:val="000E68D8"/>
    <w:rsid w:val="000F040B"/>
    <w:rsid w:val="000F0FB3"/>
    <w:rsid w:val="000F120A"/>
    <w:rsid w:val="000F15D0"/>
    <w:rsid w:val="000F1C07"/>
    <w:rsid w:val="000F1DCE"/>
    <w:rsid w:val="000F42BF"/>
    <w:rsid w:val="000F4675"/>
    <w:rsid w:val="000F47D9"/>
    <w:rsid w:val="000F507F"/>
    <w:rsid w:val="000F56D8"/>
    <w:rsid w:val="000F642D"/>
    <w:rsid w:val="000F68CF"/>
    <w:rsid w:val="0010017D"/>
    <w:rsid w:val="00101BCF"/>
    <w:rsid w:val="0010404A"/>
    <w:rsid w:val="0010443B"/>
    <w:rsid w:val="00106E06"/>
    <w:rsid w:val="001109B9"/>
    <w:rsid w:val="00111F0E"/>
    <w:rsid w:val="00112932"/>
    <w:rsid w:val="00112D84"/>
    <w:rsid w:val="001130BA"/>
    <w:rsid w:val="001139DD"/>
    <w:rsid w:val="00113B8E"/>
    <w:rsid w:val="0011449E"/>
    <w:rsid w:val="00114B9A"/>
    <w:rsid w:val="00115C70"/>
    <w:rsid w:val="0011611A"/>
    <w:rsid w:val="00116B14"/>
    <w:rsid w:val="00121426"/>
    <w:rsid w:val="001218FD"/>
    <w:rsid w:val="00122192"/>
    <w:rsid w:val="00122405"/>
    <w:rsid w:val="0012353E"/>
    <w:rsid w:val="00123601"/>
    <w:rsid w:val="00123B6F"/>
    <w:rsid w:val="00124913"/>
    <w:rsid w:val="00127876"/>
    <w:rsid w:val="00133328"/>
    <w:rsid w:val="001349B4"/>
    <w:rsid w:val="00135F3A"/>
    <w:rsid w:val="00136E2A"/>
    <w:rsid w:val="0014492B"/>
    <w:rsid w:val="00150E4D"/>
    <w:rsid w:val="001512E4"/>
    <w:rsid w:val="001512FF"/>
    <w:rsid w:val="00152330"/>
    <w:rsid w:val="00152C0B"/>
    <w:rsid w:val="001554FF"/>
    <w:rsid w:val="001568C6"/>
    <w:rsid w:val="00160900"/>
    <w:rsid w:val="00161D6E"/>
    <w:rsid w:val="0016270C"/>
    <w:rsid w:val="00164C5C"/>
    <w:rsid w:val="00165981"/>
    <w:rsid w:val="001670DA"/>
    <w:rsid w:val="0017060D"/>
    <w:rsid w:val="00171308"/>
    <w:rsid w:val="001720E5"/>
    <w:rsid w:val="00172772"/>
    <w:rsid w:val="001729EF"/>
    <w:rsid w:val="00174A5D"/>
    <w:rsid w:val="00174C14"/>
    <w:rsid w:val="0017536F"/>
    <w:rsid w:val="0017561E"/>
    <w:rsid w:val="00176BF9"/>
    <w:rsid w:val="00181BC9"/>
    <w:rsid w:val="001858D1"/>
    <w:rsid w:val="00185A5C"/>
    <w:rsid w:val="00185D83"/>
    <w:rsid w:val="00185FA3"/>
    <w:rsid w:val="001866D0"/>
    <w:rsid w:val="00186B5C"/>
    <w:rsid w:val="001874C9"/>
    <w:rsid w:val="00191B5A"/>
    <w:rsid w:val="00192387"/>
    <w:rsid w:val="001932E8"/>
    <w:rsid w:val="001960EE"/>
    <w:rsid w:val="00196E56"/>
    <w:rsid w:val="001A0939"/>
    <w:rsid w:val="001A1B10"/>
    <w:rsid w:val="001A1C9D"/>
    <w:rsid w:val="001A21B3"/>
    <w:rsid w:val="001A28BE"/>
    <w:rsid w:val="001A4D01"/>
    <w:rsid w:val="001A51A3"/>
    <w:rsid w:val="001A57A4"/>
    <w:rsid w:val="001A6093"/>
    <w:rsid w:val="001A6FE9"/>
    <w:rsid w:val="001B08E6"/>
    <w:rsid w:val="001B0FE1"/>
    <w:rsid w:val="001B1AF6"/>
    <w:rsid w:val="001B283E"/>
    <w:rsid w:val="001B5AA2"/>
    <w:rsid w:val="001B6534"/>
    <w:rsid w:val="001B799E"/>
    <w:rsid w:val="001C1899"/>
    <w:rsid w:val="001C46E1"/>
    <w:rsid w:val="001C529D"/>
    <w:rsid w:val="001C55B5"/>
    <w:rsid w:val="001C591E"/>
    <w:rsid w:val="001C621F"/>
    <w:rsid w:val="001C75A6"/>
    <w:rsid w:val="001C7A4E"/>
    <w:rsid w:val="001C7E11"/>
    <w:rsid w:val="001D13F6"/>
    <w:rsid w:val="001D229E"/>
    <w:rsid w:val="001D239F"/>
    <w:rsid w:val="001D3B17"/>
    <w:rsid w:val="001D58D2"/>
    <w:rsid w:val="001E35E1"/>
    <w:rsid w:val="001E3D4E"/>
    <w:rsid w:val="001E4331"/>
    <w:rsid w:val="001E4EC7"/>
    <w:rsid w:val="001E698F"/>
    <w:rsid w:val="001E77A2"/>
    <w:rsid w:val="001E7C8C"/>
    <w:rsid w:val="001F0839"/>
    <w:rsid w:val="001F153E"/>
    <w:rsid w:val="001F3641"/>
    <w:rsid w:val="001F464D"/>
    <w:rsid w:val="001F50C9"/>
    <w:rsid w:val="001F5695"/>
    <w:rsid w:val="001F784A"/>
    <w:rsid w:val="00200ED6"/>
    <w:rsid w:val="00201A61"/>
    <w:rsid w:val="00201BF0"/>
    <w:rsid w:val="00203C63"/>
    <w:rsid w:val="00210418"/>
    <w:rsid w:val="00210EF2"/>
    <w:rsid w:val="00211969"/>
    <w:rsid w:val="0021362A"/>
    <w:rsid w:val="002141F4"/>
    <w:rsid w:val="00214EB8"/>
    <w:rsid w:val="002151E5"/>
    <w:rsid w:val="00215A59"/>
    <w:rsid w:val="00215A6C"/>
    <w:rsid w:val="002215D4"/>
    <w:rsid w:val="00221E05"/>
    <w:rsid w:val="00222C27"/>
    <w:rsid w:val="0022371D"/>
    <w:rsid w:val="00224031"/>
    <w:rsid w:val="00224264"/>
    <w:rsid w:val="002243A8"/>
    <w:rsid w:val="00224704"/>
    <w:rsid w:val="00225E43"/>
    <w:rsid w:val="00232FD9"/>
    <w:rsid w:val="002410CD"/>
    <w:rsid w:val="002474C1"/>
    <w:rsid w:val="00256897"/>
    <w:rsid w:val="002569C1"/>
    <w:rsid w:val="00257EDA"/>
    <w:rsid w:val="00261075"/>
    <w:rsid w:val="00261BED"/>
    <w:rsid w:val="002651F2"/>
    <w:rsid w:val="002673A9"/>
    <w:rsid w:val="002705F9"/>
    <w:rsid w:val="00271302"/>
    <w:rsid w:val="0027146F"/>
    <w:rsid w:val="00274DA3"/>
    <w:rsid w:val="00274EDA"/>
    <w:rsid w:val="00274FC7"/>
    <w:rsid w:val="0027516C"/>
    <w:rsid w:val="00275CA7"/>
    <w:rsid w:val="0027740A"/>
    <w:rsid w:val="00280D88"/>
    <w:rsid w:val="002811E2"/>
    <w:rsid w:val="00281F8F"/>
    <w:rsid w:val="00282804"/>
    <w:rsid w:val="00284310"/>
    <w:rsid w:val="0028588F"/>
    <w:rsid w:val="00285C13"/>
    <w:rsid w:val="00290769"/>
    <w:rsid w:val="002938F0"/>
    <w:rsid w:val="00297EB2"/>
    <w:rsid w:val="002A1C5C"/>
    <w:rsid w:val="002A2626"/>
    <w:rsid w:val="002A2FD6"/>
    <w:rsid w:val="002A41D6"/>
    <w:rsid w:val="002B6618"/>
    <w:rsid w:val="002B7DEA"/>
    <w:rsid w:val="002C01DF"/>
    <w:rsid w:val="002C153A"/>
    <w:rsid w:val="002C59EB"/>
    <w:rsid w:val="002C77AD"/>
    <w:rsid w:val="002D0411"/>
    <w:rsid w:val="002D1D97"/>
    <w:rsid w:val="002D25F8"/>
    <w:rsid w:val="002D5093"/>
    <w:rsid w:val="002D5180"/>
    <w:rsid w:val="002D64D0"/>
    <w:rsid w:val="002D783E"/>
    <w:rsid w:val="002E083E"/>
    <w:rsid w:val="002E1989"/>
    <w:rsid w:val="002E7DE5"/>
    <w:rsid w:val="002E7DFA"/>
    <w:rsid w:val="002F0AB2"/>
    <w:rsid w:val="002F121B"/>
    <w:rsid w:val="002F1AAD"/>
    <w:rsid w:val="002F1DB4"/>
    <w:rsid w:val="002F20DA"/>
    <w:rsid w:val="002F51C6"/>
    <w:rsid w:val="002F6A0C"/>
    <w:rsid w:val="00300A4A"/>
    <w:rsid w:val="0030105A"/>
    <w:rsid w:val="00302808"/>
    <w:rsid w:val="00305289"/>
    <w:rsid w:val="00306E2E"/>
    <w:rsid w:val="00307FAF"/>
    <w:rsid w:val="00310D1A"/>
    <w:rsid w:val="0031104B"/>
    <w:rsid w:val="003138B1"/>
    <w:rsid w:val="00313EEF"/>
    <w:rsid w:val="0031437B"/>
    <w:rsid w:val="003151CF"/>
    <w:rsid w:val="003158E9"/>
    <w:rsid w:val="003224D1"/>
    <w:rsid w:val="00323FB2"/>
    <w:rsid w:val="003248CD"/>
    <w:rsid w:val="00325B69"/>
    <w:rsid w:val="00327210"/>
    <w:rsid w:val="0033156F"/>
    <w:rsid w:val="00333625"/>
    <w:rsid w:val="00334527"/>
    <w:rsid w:val="003351DF"/>
    <w:rsid w:val="0033624E"/>
    <w:rsid w:val="00336412"/>
    <w:rsid w:val="00337BE6"/>
    <w:rsid w:val="00337FF0"/>
    <w:rsid w:val="003410CE"/>
    <w:rsid w:val="00341981"/>
    <w:rsid w:val="00342A89"/>
    <w:rsid w:val="00344036"/>
    <w:rsid w:val="003443B0"/>
    <w:rsid w:val="00344F8A"/>
    <w:rsid w:val="00345401"/>
    <w:rsid w:val="00346EA8"/>
    <w:rsid w:val="003471D2"/>
    <w:rsid w:val="003573D4"/>
    <w:rsid w:val="00361462"/>
    <w:rsid w:val="00362B5B"/>
    <w:rsid w:val="00362D65"/>
    <w:rsid w:val="003635CE"/>
    <w:rsid w:val="00363B26"/>
    <w:rsid w:val="00364908"/>
    <w:rsid w:val="00374D70"/>
    <w:rsid w:val="00375C97"/>
    <w:rsid w:val="00375D7F"/>
    <w:rsid w:val="00375E67"/>
    <w:rsid w:val="00376283"/>
    <w:rsid w:val="00376B87"/>
    <w:rsid w:val="003814C0"/>
    <w:rsid w:val="0038394E"/>
    <w:rsid w:val="00383B62"/>
    <w:rsid w:val="00384CB5"/>
    <w:rsid w:val="0038604B"/>
    <w:rsid w:val="0038647E"/>
    <w:rsid w:val="00386DD5"/>
    <w:rsid w:val="00391B2A"/>
    <w:rsid w:val="00391B62"/>
    <w:rsid w:val="0039227A"/>
    <w:rsid w:val="003936C1"/>
    <w:rsid w:val="00394214"/>
    <w:rsid w:val="00395368"/>
    <w:rsid w:val="0039701D"/>
    <w:rsid w:val="003A023B"/>
    <w:rsid w:val="003A0296"/>
    <w:rsid w:val="003A0657"/>
    <w:rsid w:val="003A316D"/>
    <w:rsid w:val="003A49AE"/>
    <w:rsid w:val="003A5947"/>
    <w:rsid w:val="003A6388"/>
    <w:rsid w:val="003A74D2"/>
    <w:rsid w:val="003B3056"/>
    <w:rsid w:val="003B4F97"/>
    <w:rsid w:val="003B64DB"/>
    <w:rsid w:val="003C02EC"/>
    <w:rsid w:val="003C04C3"/>
    <w:rsid w:val="003C07DC"/>
    <w:rsid w:val="003C1718"/>
    <w:rsid w:val="003C242D"/>
    <w:rsid w:val="003C2518"/>
    <w:rsid w:val="003C4EC1"/>
    <w:rsid w:val="003C4FF7"/>
    <w:rsid w:val="003D2F00"/>
    <w:rsid w:val="003D33C8"/>
    <w:rsid w:val="003D41A7"/>
    <w:rsid w:val="003E2E7C"/>
    <w:rsid w:val="003E49D9"/>
    <w:rsid w:val="003E57C0"/>
    <w:rsid w:val="003E5F2C"/>
    <w:rsid w:val="003E63F0"/>
    <w:rsid w:val="003E674F"/>
    <w:rsid w:val="003F362B"/>
    <w:rsid w:val="003F4EBA"/>
    <w:rsid w:val="003F7362"/>
    <w:rsid w:val="003F757C"/>
    <w:rsid w:val="004000A0"/>
    <w:rsid w:val="00400A1E"/>
    <w:rsid w:val="00401F6D"/>
    <w:rsid w:val="00402BDB"/>
    <w:rsid w:val="00402C3A"/>
    <w:rsid w:val="00404857"/>
    <w:rsid w:val="004132BA"/>
    <w:rsid w:val="004143EF"/>
    <w:rsid w:val="004154B5"/>
    <w:rsid w:val="00416CAD"/>
    <w:rsid w:val="00416EF0"/>
    <w:rsid w:val="00421802"/>
    <w:rsid w:val="00423710"/>
    <w:rsid w:val="004239F3"/>
    <w:rsid w:val="00423F37"/>
    <w:rsid w:val="0042524F"/>
    <w:rsid w:val="0042788C"/>
    <w:rsid w:val="00427C03"/>
    <w:rsid w:val="004306EC"/>
    <w:rsid w:val="0043119E"/>
    <w:rsid w:val="004335C6"/>
    <w:rsid w:val="00433782"/>
    <w:rsid w:val="004338EF"/>
    <w:rsid w:val="004349BD"/>
    <w:rsid w:val="00440BE3"/>
    <w:rsid w:val="00441852"/>
    <w:rsid w:val="00441B83"/>
    <w:rsid w:val="00443408"/>
    <w:rsid w:val="004441F0"/>
    <w:rsid w:val="004442C4"/>
    <w:rsid w:val="004503E5"/>
    <w:rsid w:val="00451FD8"/>
    <w:rsid w:val="00452B83"/>
    <w:rsid w:val="00453E10"/>
    <w:rsid w:val="00454563"/>
    <w:rsid w:val="004610BC"/>
    <w:rsid w:val="00467CB9"/>
    <w:rsid w:val="00467DCD"/>
    <w:rsid w:val="00470E71"/>
    <w:rsid w:val="0047181C"/>
    <w:rsid w:val="004738B8"/>
    <w:rsid w:val="00473A15"/>
    <w:rsid w:val="004743A9"/>
    <w:rsid w:val="00474ED0"/>
    <w:rsid w:val="00476803"/>
    <w:rsid w:val="0047684A"/>
    <w:rsid w:val="00476AC2"/>
    <w:rsid w:val="00477762"/>
    <w:rsid w:val="00477DBC"/>
    <w:rsid w:val="00483E8B"/>
    <w:rsid w:val="00483FF8"/>
    <w:rsid w:val="00484774"/>
    <w:rsid w:val="00484E27"/>
    <w:rsid w:val="00486023"/>
    <w:rsid w:val="004863DA"/>
    <w:rsid w:val="00486595"/>
    <w:rsid w:val="00486860"/>
    <w:rsid w:val="0048698B"/>
    <w:rsid w:val="004875A9"/>
    <w:rsid w:val="00490852"/>
    <w:rsid w:val="00491824"/>
    <w:rsid w:val="00494542"/>
    <w:rsid w:val="00494B90"/>
    <w:rsid w:val="004976FE"/>
    <w:rsid w:val="004A0793"/>
    <w:rsid w:val="004A13B8"/>
    <w:rsid w:val="004A1DD7"/>
    <w:rsid w:val="004A238C"/>
    <w:rsid w:val="004A23CC"/>
    <w:rsid w:val="004A2597"/>
    <w:rsid w:val="004A3B9A"/>
    <w:rsid w:val="004A5043"/>
    <w:rsid w:val="004A568A"/>
    <w:rsid w:val="004A604D"/>
    <w:rsid w:val="004A63B8"/>
    <w:rsid w:val="004B5469"/>
    <w:rsid w:val="004B656F"/>
    <w:rsid w:val="004B7FC2"/>
    <w:rsid w:val="004C019D"/>
    <w:rsid w:val="004C01E3"/>
    <w:rsid w:val="004C144F"/>
    <w:rsid w:val="004C28F2"/>
    <w:rsid w:val="004C29D3"/>
    <w:rsid w:val="004C60D8"/>
    <w:rsid w:val="004C7BE9"/>
    <w:rsid w:val="004D0DC5"/>
    <w:rsid w:val="004D2A6A"/>
    <w:rsid w:val="004D520E"/>
    <w:rsid w:val="004D5ABF"/>
    <w:rsid w:val="004D7D9E"/>
    <w:rsid w:val="004E103C"/>
    <w:rsid w:val="004E1DCD"/>
    <w:rsid w:val="004E3875"/>
    <w:rsid w:val="004E4D8D"/>
    <w:rsid w:val="004E54A1"/>
    <w:rsid w:val="004E5555"/>
    <w:rsid w:val="004E7A27"/>
    <w:rsid w:val="004F093F"/>
    <w:rsid w:val="004F42B4"/>
    <w:rsid w:val="004F50B1"/>
    <w:rsid w:val="004F773D"/>
    <w:rsid w:val="005009D1"/>
    <w:rsid w:val="00500BF7"/>
    <w:rsid w:val="0050142A"/>
    <w:rsid w:val="005041BC"/>
    <w:rsid w:val="00506347"/>
    <w:rsid w:val="00510304"/>
    <w:rsid w:val="00511D6D"/>
    <w:rsid w:val="0051615D"/>
    <w:rsid w:val="00516C71"/>
    <w:rsid w:val="00522BBA"/>
    <w:rsid w:val="00522EFD"/>
    <w:rsid w:val="00523038"/>
    <w:rsid w:val="00524BAA"/>
    <w:rsid w:val="005251A0"/>
    <w:rsid w:val="00526AC0"/>
    <w:rsid w:val="00527976"/>
    <w:rsid w:val="00530064"/>
    <w:rsid w:val="0053053C"/>
    <w:rsid w:val="00530BE1"/>
    <w:rsid w:val="00531017"/>
    <w:rsid w:val="005311C8"/>
    <w:rsid w:val="005332F0"/>
    <w:rsid w:val="00533E59"/>
    <w:rsid w:val="005359C9"/>
    <w:rsid w:val="00536A8B"/>
    <w:rsid w:val="00536BEE"/>
    <w:rsid w:val="00536DF7"/>
    <w:rsid w:val="005374E1"/>
    <w:rsid w:val="00537BCB"/>
    <w:rsid w:val="00537D38"/>
    <w:rsid w:val="005410C0"/>
    <w:rsid w:val="0054199D"/>
    <w:rsid w:val="00542607"/>
    <w:rsid w:val="00544B2A"/>
    <w:rsid w:val="005450AA"/>
    <w:rsid w:val="00550283"/>
    <w:rsid w:val="00552000"/>
    <w:rsid w:val="0055411B"/>
    <w:rsid w:val="00554E73"/>
    <w:rsid w:val="00561E96"/>
    <w:rsid w:val="005648D3"/>
    <w:rsid w:val="00564EDC"/>
    <w:rsid w:val="0057207E"/>
    <w:rsid w:val="005731D4"/>
    <w:rsid w:val="005743BC"/>
    <w:rsid w:val="005748A1"/>
    <w:rsid w:val="00574D6E"/>
    <w:rsid w:val="00575A50"/>
    <w:rsid w:val="0057659F"/>
    <w:rsid w:val="00577498"/>
    <w:rsid w:val="00580273"/>
    <w:rsid w:val="00580BD3"/>
    <w:rsid w:val="00581189"/>
    <w:rsid w:val="005816E8"/>
    <w:rsid w:val="0058183A"/>
    <w:rsid w:val="00582A34"/>
    <w:rsid w:val="00582BD6"/>
    <w:rsid w:val="005842E1"/>
    <w:rsid w:val="0058497C"/>
    <w:rsid w:val="005859EA"/>
    <w:rsid w:val="00586A0A"/>
    <w:rsid w:val="0059022A"/>
    <w:rsid w:val="005905F0"/>
    <w:rsid w:val="005950A6"/>
    <w:rsid w:val="00596303"/>
    <w:rsid w:val="00596404"/>
    <w:rsid w:val="005966CA"/>
    <w:rsid w:val="0059799E"/>
    <w:rsid w:val="005A1A57"/>
    <w:rsid w:val="005A2042"/>
    <w:rsid w:val="005A3407"/>
    <w:rsid w:val="005A383A"/>
    <w:rsid w:val="005A487D"/>
    <w:rsid w:val="005A4C35"/>
    <w:rsid w:val="005A4FE5"/>
    <w:rsid w:val="005A60EE"/>
    <w:rsid w:val="005A64FA"/>
    <w:rsid w:val="005A6AC5"/>
    <w:rsid w:val="005A6DD5"/>
    <w:rsid w:val="005A7E6C"/>
    <w:rsid w:val="005B0AF4"/>
    <w:rsid w:val="005B3060"/>
    <w:rsid w:val="005B45BD"/>
    <w:rsid w:val="005B519F"/>
    <w:rsid w:val="005B671D"/>
    <w:rsid w:val="005C0BE6"/>
    <w:rsid w:val="005C2FC6"/>
    <w:rsid w:val="005C3DB9"/>
    <w:rsid w:val="005C564A"/>
    <w:rsid w:val="005C5A1E"/>
    <w:rsid w:val="005C5BDA"/>
    <w:rsid w:val="005D21C7"/>
    <w:rsid w:val="005D3AA2"/>
    <w:rsid w:val="005D7899"/>
    <w:rsid w:val="005E5653"/>
    <w:rsid w:val="005E5EA7"/>
    <w:rsid w:val="005E75A3"/>
    <w:rsid w:val="005F3393"/>
    <w:rsid w:val="005F3A8F"/>
    <w:rsid w:val="005F3F44"/>
    <w:rsid w:val="005F5504"/>
    <w:rsid w:val="005F5B5A"/>
    <w:rsid w:val="005F5BD2"/>
    <w:rsid w:val="005F6BBA"/>
    <w:rsid w:val="005F6D99"/>
    <w:rsid w:val="005F747A"/>
    <w:rsid w:val="005F7FD5"/>
    <w:rsid w:val="00600B6F"/>
    <w:rsid w:val="0060390F"/>
    <w:rsid w:val="00605768"/>
    <w:rsid w:val="00606A58"/>
    <w:rsid w:val="0060725B"/>
    <w:rsid w:val="00610FA8"/>
    <w:rsid w:val="006116EA"/>
    <w:rsid w:val="00616048"/>
    <w:rsid w:val="00616989"/>
    <w:rsid w:val="00617356"/>
    <w:rsid w:val="006177BC"/>
    <w:rsid w:val="00620396"/>
    <w:rsid w:val="00621FDD"/>
    <w:rsid w:val="006222B4"/>
    <w:rsid w:val="006251A8"/>
    <w:rsid w:val="00626E07"/>
    <w:rsid w:val="0063283B"/>
    <w:rsid w:val="0063334A"/>
    <w:rsid w:val="00635EEF"/>
    <w:rsid w:val="00636B5C"/>
    <w:rsid w:val="00636EA2"/>
    <w:rsid w:val="00640091"/>
    <w:rsid w:val="00640228"/>
    <w:rsid w:val="0064061E"/>
    <w:rsid w:val="00641BCA"/>
    <w:rsid w:val="006433AA"/>
    <w:rsid w:val="00645435"/>
    <w:rsid w:val="006508B8"/>
    <w:rsid w:val="00652443"/>
    <w:rsid w:val="006548D1"/>
    <w:rsid w:val="00656516"/>
    <w:rsid w:val="00660B4F"/>
    <w:rsid w:val="0066205A"/>
    <w:rsid w:val="006622E7"/>
    <w:rsid w:val="006625C6"/>
    <w:rsid w:val="00670838"/>
    <w:rsid w:val="006731D8"/>
    <w:rsid w:val="00673824"/>
    <w:rsid w:val="00674E4A"/>
    <w:rsid w:val="00674FBF"/>
    <w:rsid w:val="0068037C"/>
    <w:rsid w:val="0068040C"/>
    <w:rsid w:val="00680C58"/>
    <w:rsid w:val="00681BAF"/>
    <w:rsid w:val="00682F49"/>
    <w:rsid w:val="0068320B"/>
    <w:rsid w:val="006840C7"/>
    <w:rsid w:val="00685299"/>
    <w:rsid w:val="0068591F"/>
    <w:rsid w:val="00685AD3"/>
    <w:rsid w:val="00687D51"/>
    <w:rsid w:val="00690D39"/>
    <w:rsid w:val="00691AE5"/>
    <w:rsid w:val="006957EC"/>
    <w:rsid w:val="00695BF1"/>
    <w:rsid w:val="006A1667"/>
    <w:rsid w:val="006A260B"/>
    <w:rsid w:val="006A3416"/>
    <w:rsid w:val="006A4AD9"/>
    <w:rsid w:val="006A55A9"/>
    <w:rsid w:val="006B2FAE"/>
    <w:rsid w:val="006B430A"/>
    <w:rsid w:val="006B4973"/>
    <w:rsid w:val="006B6838"/>
    <w:rsid w:val="006B6A11"/>
    <w:rsid w:val="006B6E38"/>
    <w:rsid w:val="006B77ED"/>
    <w:rsid w:val="006C0255"/>
    <w:rsid w:val="006C1C75"/>
    <w:rsid w:val="006C2B9B"/>
    <w:rsid w:val="006C2FC9"/>
    <w:rsid w:val="006C3655"/>
    <w:rsid w:val="006C41FF"/>
    <w:rsid w:val="006C4409"/>
    <w:rsid w:val="006C7541"/>
    <w:rsid w:val="006D1FA0"/>
    <w:rsid w:val="006D2223"/>
    <w:rsid w:val="006D5B56"/>
    <w:rsid w:val="006D786D"/>
    <w:rsid w:val="006E040E"/>
    <w:rsid w:val="006E1164"/>
    <w:rsid w:val="006E29F4"/>
    <w:rsid w:val="006E356D"/>
    <w:rsid w:val="006E44F0"/>
    <w:rsid w:val="006E4BFE"/>
    <w:rsid w:val="006E5699"/>
    <w:rsid w:val="006E6EF9"/>
    <w:rsid w:val="006F0E52"/>
    <w:rsid w:val="006F37A6"/>
    <w:rsid w:val="006F642B"/>
    <w:rsid w:val="006F65F1"/>
    <w:rsid w:val="006F756B"/>
    <w:rsid w:val="006F7690"/>
    <w:rsid w:val="007002E5"/>
    <w:rsid w:val="007013FB"/>
    <w:rsid w:val="0070502B"/>
    <w:rsid w:val="00705BB9"/>
    <w:rsid w:val="0070600B"/>
    <w:rsid w:val="00706D47"/>
    <w:rsid w:val="007073C1"/>
    <w:rsid w:val="00711934"/>
    <w:rsid w:val="00711B0A"/>
    <w:rsid w:val="007126D7"/>
    <w:rsid w:val="00713BA3"/>
    <w:rsid w:val="00714FE0"/>
    <w:rsid w:val="00715D4F"/>
    <w:rsid w:val="00717C6B"/>
    <w:rsid w:val="00720873"/>
    <w:rsid w:val="007223C2"/>
    <w:rsid w:val="00722AEE"/>
    <w:rsid w:val="007254CB"/>
    <w:rsid w:val="007267AF"/>
    <w:rsid w:val="00730675"/>
    <w:rsid w:val="00731AD7"/>
    <w:rsid w:val="00731BCE"/>
    <w:rsid w:val="00731EA0"/>
    <w:rsid w:val="00732A1C"/>
    <w:rsid w:val="00734D57"/>
    <w:rsid w:val="00736405"/>
    <w:rsid w:val="007366EC"/>
    <w:rsid w:val="00736E11"/>
    <w:rsid w:val="00737296"/>
    <w:rsid w:val="00737856"/>
    <w:rsid w:val="0074167B"/>
    <w:rsid w:val="00742AB6"/>
    <w:rsid w:val="00743C7D"/>
    <w:rsid w:val="0074623D"/>
    <w:rsid w:val="007475C3"/>
    <w:rsid w:val="007477D5"/>
    <w:rsid w:val="00747CEE"/>
    <w:rsid w:val="007508DB"/>
    <w:rsid w:val="00750A5E"/>
    <w:rsid w:val="00753D0E"/>
    <w:rsid w:val="00757334"/>
    <w:rsid w:val="00761576"/>
    <w:rsid w:val="00761D1A"/>
    <w:rsid w:val="00765220"/>
    <w:rsid w:val="00765AA9"/>
    <w:rsid w:val="00765BBC"/>
    <w:rsid w:val="00766823"/>
    <w:rsid w:val="00766D2F"/>
    <w:rsid w:val="00771B6C"/>
    <w:rsid w:val="0077257A"/>
    <w:rsid w:val="00772A06"/>
    <w:rsid w:val="00774DC4"/>
    <w:rsid w:val="0077537A"/>
    <w:rsid w:val="00777BED"/>
    <w:rsid w:val="00777C82"/>
    <w:rsid w:val="007806AF"/>
    <w:rsid w:val="00782E10"/>
    <w:rsid w:val="0078321B"/>
    <w:rsid w:val="00783B3D"/>
    <w:rsid w:val="007851F0"/>
    <w:rsid w:val="0079068F"/>
    <w:rsid w:val="0079195B"/>
    <w:rsid w:val="00792681"/>
    <w:rsid w:val="007977F0"/>
    <w:rsid w:val="00797F06"/>
    <w:rsid w:val="007A49FC"/>
    <w:rsid w:val="007A6E36"/>
    <w:rsid w:val="007B037F"/>
    <w:rsid w:val="007B0AF9"/>
    <w:rsid w:val="007B187F"/>
    <w:rsid w:val="007B1C8C"/>
    <w:rsid w:val="007B2679"/>
    <w:rsid w:val="007B346A"/>
    <w:rsid w:val="007B3632"/>
    <w:rsid w:val="007B3949"/>
    <w:rsid w:val="007B6140"/>
    <w:rsid w:val="007B6627"/>
    <w:rsid w:val="007B6E25"/>
    <w:rsid w:val="007B7B52"/>
    <w:rsid w:val="007C0674"/>
    <w:rsid w:val="007C1AB8"/>
    <w:rsid w:val="007C3058"/>
    <w:rsid w:val="007C34A5"/>
    <w:rsid w:val="007C44B2"/>
    <w:rsid w:val="007C5A65"/>
    <w:rsid w:val="007C6C44"/>
    <w:rsid w:val="007D7B27"/>
    <w:rsid w:val="007E1131"/>
    <w:rsid w:val="007E2F6E"/>
    <w:rsid w:val="007E327C"/>
    <w:rsid w:val="007E4ADE"/>
    <w:rsid w:val="007E6BF4"/>
    <w:rsid w:val="007F3291"/>
    <w:rsid w:val="007F3910"/>
    <w:rsid w:val="007F3C2F"/>
    <w:rsid w:val="007F4103"/>
    <w:rsid w:val="007F7CC5"/>
    <w:rsid w:val="0080112E"/>
    <w:rsid w:val="00801C87"/>
    <w:rsid w:val="008043E1"/>
    <w:rsid w:val="00804CFA"/>
    <w:rsid w:val="00804D58"/>
    <w:rsid w:val="00805249"/>
    <w:rsid w:val="00805C8C"/>
    <w:rsid w:val="008071E5"/>
    <w:rsid w:val="00807871"/>
    <w:rsid w:val="00807AEB"/>
    <w:rsid w:val="00813EE0"/>
    <w:rsid w:val="00814D77"/>
    <w:rsid w:val="0081508F"/>
    <w:rsid w:val="00815982"/>
    <w:rsid w:val="008159AA"/>
    <w:rsid w:val="00815C26"/>
    <w:rsid w:val="0082072D"/>
    <w:rsid w:val="00820B50"/>
    <w:rsid w:val="008210E1"/>
    <w:rsid w:val="00821408"/>
    <w:rsid w:val="00821EE5"/>
    <w:rsid w:val="00824B38"/>
    <w:rsid w:val="00824FD6"/>
    <w:rsid w:val="00825520"/>
    <w:rsid w:val="00826377"/>
    <w:rsid w:val="0083036F"/>
    <w:rsid w:val="00830AC1"/>
    <w:rsid w:val="00831B09"/>
    <w:rsid w:val="00832742"/>
    <w:rsid w:val="00834564"/>
    <w:rsid w:val="00835163"/>
    <w:rsid w:val="008368BF"/>
    <w:rsid w:val="008436CB"/>
    <w:rsid w:val="00844CA1"/>
    <w:rsid w:val="008459B1"/>
    <w:rsid w:val="00845BF5"/>
    <w:rsid w:val="00846D1A"/>
    <w:rsid w:val="00847F8E"/>
    <w:rsid w:val="0085022F"/>
    <w:rsid w:val="00851BA9"/>
    <w:rsid w:val="00854DB7"/>
    <w:rsid w:val="00855AB0"/>
    <w:rsid w:val="0085614A"/>
    <w:rsid w:val="00856507"/>
    <w:rsid w:val="00857A63"/>
    <w:rsid w:val="00857BDC"/>
    <w:rsid w:val="00861488"/>
    <w:rsid w:val="00862984"/>
    <w:rsid w:val="008651EE"/>
    <w:rsid w:val="008673F9"/>
    <w:rsid w:val="008673FE"/>
    <w:rsid w:val="00871203"/>
    <w:rsid w:val="008724C3"/>
    <w:rsid w:val="00872F72"/>
    <w:rsid w:val="0087521F"/>
    <w:rsid w:val="00877C69"/>
    <w:rsid w:val="00883A87"/>
    <w:rsid w:val="00885E28"/>
    <w:rsid w:val="00886B17"/>
    <w:rsid w:val="00887B9E"/>
    <w:rsid w:val="0089062E"/>
    <w:rsid w:val="00890C38"/>
    <w:rsid w:val="00895905"/>
    <w:rsid w:val="0089680F"/>
    <w:rsid w:val="008A0250"/>
    <w:rsid w:val="008A130B"/>
    <w:rsid w:val="008A277A"/>
    <w:rsid w:val="008A550B"/>
    <w:rsid w:val="008A660B"/>
    <w:rsid w:val="008A697A"/>
    <w:rsid w:val="008A7D1A"/>
    <w:rsid w:val="008B1C38"/>
    <w:rsid w:val="008B3845"/>
    <w:rsid w:val="008B3BCA"/>
    <w:rsid w:val="008B536A"/>
    <w:rsid w:val="008C3A7F"/>
    <w:rsid w:val="008C43F1"/>
    <w:rsid w:val="008C49B9"/>
    <w:rsid w:val="008C4FAD"/>
    <w:rsid w:val="008C75DE"/>
    <w:rsid w:val="008C75F1"/>
    <w:rsid w:val="008D06B9"/>
    <w:rsid w:val="008D0D3B"/>
    <w:rsid w:val="008D0D83"/>
    <w:rsid w:val="008D1B29"/>
    <w:rsid w:val="008D3CC8"/>
    <w:rsid w:val="008D47B3"/>
    <w:rsid w:val="008D4A93"/>
    <w:rsid w:val="008D4D8D"/>
    <w:rsid w:val="008D4F51"/>
    <w:rsid w:val="008D63AA"/>
    <w:rsid w:val="008D65C0"/>
    <w:rsid w:val="008D7774"/>
    <w:rsid w:val="008E1012"/>
    <w:rsid w:val="008E4ED4"/>
    <w:rsid w:val="008E54F3"/>
    <w:rsid w:val="008E5966"/>
    <w:rsid w:val="008E791E"/>
    <w:rsid w:val="008F0A51"/>
    <w:rsid w:val="008F1AF3"/>
    <w:rsid w:val="008F46AE"/>
    <w:rsid w:val="008F4BE2"/>
    <w:rsid w:val="008F5178"/>
    <w:rsid w:val="009034CC"/>
    <w:rsid w:val="00904FAD"/>
    <w:rsid w:val="00905657"/>
    <w:rsid w:val="00906CCC"/>
    <w:rsid w:val="00907526"/>
    <w:rsid w:val="0091315C"/>
    <w:rsid w:val="009153FD"/>
    <w:rsid w:val="00915966"/>
    <w:rsid w:val="009169C5"/>
    <w:rsid w:val="00916DB3"/>
    <w:rsid w:val="00920069"/>
    <w:rsid w:val="0092029B"/>
    <w:rsid w:val="00921E92"/>
    <w:rsid w:val="009226F2"/>
    <w:rsid w:val="0092303D"/>
    <w:rsid w:val="009232AC"/>
    <w:rsid w:val="009232DC"/>
    <w:rsid w:val="00923345"/>
    <w:rsid w:val="00925950"/>
    <w:rsid w:val="00925AA0"/>
    <w:rsid w:val="00926F94"/>
    <w:rsid w:val="009276E2"/>
    <w:rsid w:val="00930442"/>
    <w:rsid w:val="00931C11"/>
    <w:rsid w:val="00933E60"/>
    <w:rsid w:val="00933F9D"/>
    <w:rsid w:val="00934157"/>
    <w:rsid w:val="00934FFD"/>
    <w:rsid w:val="00935F9E"/>
    <w:rsid w:val="00936E2D"/>
    <w:rsid w:val="009375B4"/>
    <w:rsid w:val="00941314"/>
    <w:rsid w:val="0094158A"/>
    <w:rsid w:val="00941AC8"/>
    <w:rsid w:val="00942CE0"/>
    <w:rsid w:val="00942F1C"/>
    <w:rsid w:val="009437BD"/>
    <w:rsid w:val="009462C7"/>
    <w:rsid w:val="00946AD3"/>
    <w:rsid w:val="009501B2"/>
    <w:rsid w:val="00951A58"/>
    <w:rsid w:val="00952462"/>
    <w:rsid w:val="0095459D"/>
    <w:rsid w:val="00954D2F"/>
    <w:rsid w:val="00956B4E"/>
    <w:rsid w:val="0095727A"/>
    <w:rsid w:val="00957B36"/>
    <w:rsid w:val="00961522"/>
    <w:rsid w:val="00962065"/>
    <w:rsid w:val="00962160"/>
    <w:rsid w:val="00962B59"/>
    <w:rsid w:val="009630C3"/>
    <w:rsid w:val="009700F5"/>
    <w:rsid w:val="00971786"/>
    <w:rsid w:val="00973395"/>
    <w:rsid w:val="00973FB8"/>
    <w:rsid w:val="0097554D"/>
    <w:rsid w:val="0097667D"/>
    <w:rsid w:val="00977390"/>
    <w:rsid w:val="00977812"/>
    <w:rsid w:val="009817DF"/>
    <w:rsid w:val="009818FA"/>
    <w:rsid w:val="00982508"/>
    <w:rsid w:val="00983CDA"/>
    <w:rsid w:val="00985CCF"/>
    <w:rsid w:val="0098724F"/>
    <w:rsid w:val="00993B5C"/>
    <w:rsid w:val="009951A0"/>
    <w:rsid w:val="00997B4E"/>
    <w:rsid w:val="009A01E7"/>
    <w:rsid w:val="009A12E2"/>
    <w:rsid w:val="009A6A2E"/>
    <w:rsid w:val="009A6F48"/>
    <w:rsid w:val="009B092F"/>
    <w:rsid w:val="009B53DC"/>
    <w:rsid w:val="009B6401"/>
    <w:rsid w:val="009C054B"/>
    <w:rsid w:val="009C10DD"/>
    <w:rsid w:val="009C1B57"/>
    <w:rsid w:val="009C1CCB"/>
    <w:rsid w:val="009C3010"/>
    <w:rsid w:val="009C32BC"/>
    <w:rsid w:val="009C366D"/>
    <w:rsid w:val="009C79B0"/>
    <w:rsid w:val="009D0130"/>
    <w:rsid w:val="009D1967"/>
    <w:rsid w:val="009D2A24"/>
    <w:rsid w:val="009D7699"/>
    <w:rsid w:val="009D7CB8"/>
    <w:rsid w:val="009E39C5"/>
    <w:rsid w:val="009E6C4D"/>
    <w:rsid w:val="009F1161"/>
    <w:rsid w:val="009F2E87"/>
    <w:rsid w:val="009F657F"/>
    <w:rsid w:val="009F7F85"/>
    <w:rsid w:val="00A0164E"/>
    <w:rsid w:val="00A04F26"/>
    <w:rsid w:val="00A13880"/>
    <w:rsid w:val="00A144B3"/>
    <w:rsid w:val="00A14D06"/>
    <w:rsid w:val="00A161BF"/>
    <w:rsid w:val="00A21825"/>
    <w:rsid w:val="00A22746"/>
    <w:rsid w:val="00A25652"/>
    <w:rsid w:val="00A26DE8"/>
    <w:rsid w:val="00A27F1E"/>
    <w:rsid w:val="00A31A80"/>
    <w:rsid w:val="00A362E1"/>
    <w:rsid w:val="00A41495"/>
    <w:rsid w:val="00A41E92"/>
    <w:rsid w:val="00A45DDD"/>
    <w:rsid w:val="00A53AE9"/>
    <w:rsid w:val="00A53B3B"/>
    <w:rsid w:val="00A54191"/>
    <w:rsid w:val="00A56B45"/>
    <w:rsid w:val="00A56CF9"/>
    <w:rsid w:val="00A57A28"/>
    <w:rsid w:val="00A61A66"/>
    <w:rsid w:val="00A61B04"/>
    <w:rsid w:val="00A62612"/>
    <w:rsid w:val="00A653B8"/>
    <w:rsid w:val="00A65F14"/>
    <w:rsid w:val="00A66677"/>
    <w:rsid w:val="00A66A99"/>
    <w:rsid w:val="00A7122C"/>
    <w:rsid w:val="00A71AA4"/>
    <w:rsid w:val="00A71DD3"/>
    <w:rsid w:val="00A7215A"/>
    <w:rsid w:val="00A72914"/>
    <w:rsid w:val="00A73832"/>
    <w:rsid w:val="00A74BEB"/>
    <w:rsid w:val="00A80713"/>
    <w:rsid w:val="00A814F4"/>
    <w:rsid w:val="00A8368B"/>
    <w:rsid w:val="00A913F7"/>
    <w:rsid w:val="00A95BC4"/>
    <w:rsid w:val="00A9724F"/>
    <w:rsid w:val="00A97E1D"/>
    <w:rsid w:val="00AA0A3E"/>
    <w:rsid w:val="00AA104E"/>
    <w:rsid w:val="00AA1F13"/>
    <w:rsid w:val="00AA5662"/>
    <w:rsid w:val="00AB2BFE"/>
    <w:rsid w:val="00AB4C3D"/>
    <w:rsid w:val="00AB6196"/>
    <w:rsid w:val="00AB621E"/>
    <w:rsid w:val="00AB7072"/>
    <w:rsid w:val="00AC2867"/>
    <w:rsid w:val="00AC2F1D"/>
    <w:rsid w:val="00AC4390"/>
    <w:rsid w:val="00AC6008"/>
    <w:rsid w:val="00AC7259"/>
    <w:rsid w:val="00AC778A"/>
    <w:rsid w:val="00AD25C0"/>
    <w:rsid w:val="00AD277F"/>
    <w:rsid w:val="00AD4CB4"/>
    <w:rsid w:val="00AD5067"/>
    <w:rsid w:val="00AD5276"/>
    <w:rsid w:val="00AD55B3"/>
    <w:rsid w:val="00AD76BD"/>
    <w:rsid w:val="00AE1528"/>
    <w:rsid w:val="00AE1E3D"/>
    <w:rsid w:val="00AE2C22"/>
    <w:rsid w:val="00AE391B"/>
    <w:rsid w:val="00AF58F6"/>
    <w:rsid w:val="00AF5C27"/>
    <w:rsid w:val="00AF64A5"/>
    <w:rsid w:val="00AF6FDC"/>
    <w:rsid w:val="00B004C3"/>
    <w:rsid w:val="00B01115"/>
    <w:rsid w:val="00B01A5E"/>
    <w:rsid w:val="00B0298A"/>
    <w:rsid w:val="00B02CA5"/>
    <w:rsid w:val="00B040C3"/>
    <w:rsid w:val="00B05361"/>
    <w:rsid w:val="00B07670"/>
    <w:rsid w:val="00B07F69"/>
    <w:rsid w:val="00B10B5B"/>
    <w:rsid w:val="00B11895"/>
    <w:rsid w:val="00B13023"/>
    <w:rsid w:val="00B15F25"/>
    <w:rsid w:val="00B22928"/>
    <w:rsid w:val="00B23C46"/>
    <w:rsid w:val="00B24215"/>
    <w:rsid w:val="00B273B0"/>
    <w:rsid w:val="00B27F50"/>
    <w:rsid w:val="00B31ED7"/>
    <w:rsid w:val="00B33F51"/>
    <w:rsid w:val="00B353D0"/>
    <w:rsid w:val="00B35872"/>
    <w:rsid w:val="00B374DE"/>
    <w:rsid w:val="00B37D9C"/>
    <w:rsid w:val="00B4186C"/>
    <w:rsid w:val="00B41965"/>
    <w:rsid w:val="00B4575C"/>
    <w:rsid w:val="00B46A56"/>
    <w:rsid w:val="00B471CA"/>
    <w:rsid w:val="00B50CF3"/>
    <w:rsid w:val="00B5546C"/>
    <w:rsid w:val="00B57722"/>
    <w:rsid w:val="00B608DF"/>
    <w:rsid w:val="00B60AC6"/>
    <w:rsid w:val="00B633E2"/>
    <w:rsid w:val="00B660B2"/>
    <w:rsid w:val="00B66A50"/>
    <w:rsid w:val="00B66F29"/>
    <w:rsid w:val="00B67311"/>
    <w:rsid w:val="00B70297"/>
    <w:rsid w:val="00B70300"/>
    <w:rsid w:val="00B70C9D"/>
    <w:rsid w:val="00B70CB6"/>
    <w:rsid w:val="00B761A5"/>
    <w:rsid w:val="00B764CA"/>
    <w:rsid w:val="00B77148"/>
    <w:rsid w:val="00B82BBC"/>
    <w:rsid w:val="00B84627"/>
    <w:rsid w:val="00B906C2"/>
    <w:rsid w:val="00B92102"/>
    <w:rsid w:val="00B93FDF"/>
    <w:rsid w:val="00B94059"/>
    <w:rsid w:val="00B94833"/>
    <w:rsid w:val="00B9737E"/>
    <w:rsid w:val="00BA06C4"/>
    <w:rsid w:val="00BA2287"/>
    <w:rsid w:val="00BA3FA3"/>
    <w:rsid w:val="00BA4504"/>
    <w:rsid w:val="00BA7EBB"/>
    <w:rsid w:val="00BB0743"/>
    <w:rsid w:val="00BB0AD6"/>
    <w:rsid w:val="00BB23A2"/>
    <w:rsid w:val="00BB243C"/>
    <w:rsid w:val="00BB377A"/>
    <w:rsid w:val="00BB4007"/>
    <w:rsid w:val="00BB5807"/>
    <w:rsid w:val="00BB7666"/>
    <w:rsid w:val="00BC1660"/>
    <w:rsid w:val="00BC49B2"/>
    <w:rsid w:val="00BC5723"/>
    <w:rsid w:val="00BD04F7"/>
    <w:rsid w:val="00BD082E"/>
    <w:rsid w:val="00BD09EE"/>
    <w:rsid w:val="00BD2039"/>
    <w:rsid w:val="00BD3145"/>
    <w:rsid w:val="00BD3B7C"/>
    <w:rsid w:val="00BD5738"/>
    <w:rsid w:val="00BD685B"/>
    <w:rsid w:val="00BD69A3"/>
    <w:rsid w:val="00BE0462"/>
    <w:rsid w:val="00BE13B7"/>
    <w:rsid w:val="00BE1699"/>
    <w:rsid w:val="00BE31FD"/>
    <w:rsid w:val="00BE3928"/>
    <w:rsid w:val="00BE67C2"/>
    <w:rsid w:val="00BF16C5"/>
    <w:rsid w:val="00BF31A2"/>
    <w:rsid w:val="00BF51FB"/>
    <w:rsid w:val="00BF5C01"/>
    <w:rsid w:val="00BF6733"/>
    <w:rsid w:val="00C06AD4"/>
    <w:rsid w:val="00C07298"/>
    <w:rsid w:val="00C078F1"/>
    <w:rsid w:val="00C13028"/>
    <w:rsid w:val="00C1349B"/>
    <w:rsid w:val="00C137B1"/>
    <w:rsid w:val="00C15316"/>
    <w:rsid w:val="00C15E6D"/>
    <w:rsid w:val="00C21801"/>
    <w:rsid w:val="00C21F43"/>
    <w:rsid w:val="00C221B2"/>
    <w:rsid w:val="00C224E8"/>
    <w:rsid w:val="00C22C1C"/>
    <w:rsid w:val="00C2702A"/>
    <w:rsid w:val="00C30138"/>
    <w:rsid w:val="00C30656"/>
    <w:rsid w:val="00C308AC"/>
    <w:rsid w:val="00C315B2"/>
    <w:rsid w:val="00C32D52"/>
    <w:rsid w:val="00C3304E"/>
    <w:rsid w:val="00C34395"/>
    <w:rsid w:val="00C34D86"/>
    <w:rsid w:val="00C410ED"/>
    <w:rsid w:val="00C4298D"/>
    <w:rsid w:val="00C42B5B"/>
    <w:rsid w:val="00C4691D"/>
    <w:rsid w:val="00C50AEE"/>
    <w:rsid w:val="00C5113C"/>
    <w:rsid w:val="00C514BD"/>
    <w:rsid w:val="00C55FC6"/>
    <w:rsid w:val="00C57188"/>
    <w:rsid w:val="00C61E19"/>
    <w:rsid w:val="00C61F56"/>
    <w:rsid w:val="00C627A8"/>
    <w:rsid w:val="00C631AE"/>
    <w:rsid w:val="00C64016"/>
    <w:rsid w:val="00C64E7C"/>
    <w:rsid w:val="00C65AB2"/>
    <w:rsid w:val="00C65CDD"/>
    <w:rsid w:val="00C70398"/>
    <w:rsid w:val="00C7279A"/>
    <w:rsid w:val="00C7438B"/>
    <w:rsid w:val="00C74E93"/>
    <w:rsid w:val="00C75F5A"/>
    <w:rsid w:val="00C76387"/>
    <w:rsid w:val="00C77905"/>
    <w:rsid w:val="00C77D65"/>
    <w:rsid w:val="00C80AFE"/>
    <w:rsid w:val="00C81700"/>
    <w:rsid w:val="00C81B95"/>
    <w:rsid w:val="00C84583"/>
    <w:rsid w:val="00C84AD1"/>
    <w:rsid w:val="00C84B69"/>
    <w:rsid w:val="00C903E8"/>
    <w:rsid w:val="00C90F01"/>
    <w:rsid w:val="00C915D3"/>
    <w:rsid w:val="00C9256B"/>
    <w:rsid w:val="00C92FB4"/>
    <w:rsid w:val="00C93B9E"/>
    <w:rsid w:val="00C93E43"/>
    <w:rsid w:val="00C9400E"/>
    <w:rsid w:val="00C963C7"/>
    <w:rsid w:val="00C978BB"/>
    <w:rsid w:val="00CA1E4D"/>
    <w:rsid w:val="00CA2488"/>
    <w:rsid w:val="00CA3575"/>
    <w:rsid w:val="00CA3704"/>
    <w:rsid w:val="00CA3E97"/>
    <w:rsid w:val="00CA4281"/>
    <w:rsid w:val="00CA4DD7"/>
    <w:rsid w:val="00CA5BD2"/>
    <w:rsid w:val="00CA76D1"/>
    <w:rsid w:val="00CA7880"/>
    <w:rsid w:val="00CB0101"/>
    <w:rsid w:val="00CB2DAD"/>
    <w:rsid w:val="00CB4A4D"/>
    <w:rsid w:val="00CB4D15"/>
    <w:rsid w:val="00CB5DD5"/>
    <w:rsid w:val="00CB65D1"/>
    <w:rsid w:val="00CC22FE"/>
    <w:rsid w:val="00CC2931"/>
    <w:rsid w:val="00CC2DD0"/>
    <w:rsid w:val="00CC41EB"/>
    <w:rsid w:val="00CC43E3"/>
    <w:rsid w:val="00CC4B16"/>
    <w:rsid w:val="00CC4BBD"/>
    <w:rsid w:val="00CC71E1"/>
    <w:rsid w:val="00CD0770"/>
    <w:rsid w:val="00CD0D76"/>
    <w:rsid w:val="00CD6C65"/>
    <w:rsid w:val="00CD7731"/>
    <w:rsid w:val="00CE1A0E"/>
    <w:rsid w:val="00CE475D"/>
    <w:rsid w:val="00CE618A"/>
    <w:rsid w:val="00CE76C3"/>
    <w:rsid w:val="00CE783A"/>
    <w:rsid w:val="00CF2BAB"/>
    <w:rsid w:val="00CF32D0"/>
    <w:rsid w:val="00CF49A3"/>
    <w:rsid w:val="00CF5FF2"/>
    <w:rsid w:val="00CF613C"/>
    <w:rsid w:val="00CF7895"/>
    <w:rsid w:val="00CF7A1D"/>
    <w:rsid w:val="00CF7B34"/>
    <w:rsid w:val="00D0503C"/>
    <w:rsid w:val="00D06513"/>
    <w:rsid w:val="00D068DA"/>
    <w:rsid w:val="00D0696E"/>
    <w:rsid w:val="00D071C4"/>
    <w:rsid w:val="00D105DD"/>
    <w:rsid w:val="00D1430A"/>
    <w:rsid w:val="00D14F66"/>
    <w:rsid w:val="00D16ADB"/>
    <w:rsid w:val="00D17975"/>
    <w:rsid w:val="00D200DF"/>
    <w:rsid w:val="00D2115F"/>
    <w:rsid w:val="00D21298"/>
    <w:rsid w:val="00D2203C"/>
    <w:rsid w:val="00D235D6"/>
    <w:rsid w:val="00D2390E"/>
    <w:rsid w:val="00D25E8B"/>
    <w:rsid w:val="00D26734"/>
    <w:rsid w:val="00D26D57"/>
    <w:rsid w:val="00D26F51"/>
    <w:rsid w:val="00D274D0"/>
    <w:rsid w:val="00D32645"/>
    <w:rsid w:val="00D33A59"/>
    <w:rsid w:val="00D34533"/>
    <w:rsid w:val="00D35BA6"/>
    <w:rsid w:val="00D36AFF"/>
    <w:rsid w:val="00D374A1"/>
    <w:rsid w:val="00D400E6"/>
    <w:rsid w:val="00D42BA6"/>
    <w:rsid w:val="00D438D9"/>
    <w:rsid w:val="00D43AF6"/>
    <w:rsid w:val="00D43CB8"/>
    <w:rsid w:val="00D445B8"/>
    <w:rsid w:val="00D55610"/>
    <w:rsid w:val="00D55FE2"/>
    <w:rsid w:val="00D561D8"/>
    <w:rsid w:val="00D57639"/>
    <w:rsid w:val="00D57F9B"/>
    <w:rsid w:val="00D57FA3"/>
    <w:rsid w:val="00D61541"/>
    <w:rsid w:val="00D61727"/>
    <w:rsid w:val="00D61776"/>
    <w:rsid w:val="00D61B08"/>
    <w:rsid w:val="00D62122"/>
    <w:rsid w:val="00D65831"/>
    <w:rsid w:val="00D6749F"/>
    <w:rsid w:val="00D71331"/>
    <w:rsid w:val="00D73345"/>
    <w:rsid w:val="00D73509"/>
    <w:rsid w:val="00D75E00"/>
    <w:rsid w:val="00D76E14"/>
    <w:rsid w:val="00D76F42"/>
    <w:rsid w:val="00D77E4C"/>
    <w:rsid w:val="00D807AD"/>
    <w:rsid w:val="00D80AF6"/>
    <w:rsid w:val="00D81941"/>
    <w:rsid w:val="00D81E0F"/>
    <w:rsid w:val="00D82D1F"/>
    <w:rsid w:val="00D82E13"/>
    <w:rsid w:val="00D83982"/>
    <w:rsid w:val="00D83CE2"/>
    <w:rsid w:val="00D85AEE"/>
    <w:rsid w:val="00D85FA7"/>
    <w:rsid w:val="00D907E6"/>
    <w:rsid w:val="00D909D3"/>
    <w:rsid w:val="00D922AF"/>
    <w:rsid w:val="00D92A09"/>
    <w:rsid w:val="00D93431"/>
    <w:rsid w:val="00D93A0D"/>
    <w:rsid w:val="00D973CE"/>
    <w:rsid w:val="00D97E31"/>
    <w:rsid w:val="00DA0B88"/>
    <w:rsid w:val="00DA38C0"/>
    <w:rsid w:val="00DA5C7C"/>
    <w:rsid w:val="00DA5E97"/>
    <w:rsid w:val="00DA6D78"/>
    <w:rsid w:val="00DA7C93"/>
    <w:rsid w:val="00DA7EDD"/>
    <w:rsid w:val="00DB1480"/>
    <w:rsid w:val="00DB1AB5"/>
    <w:rsid w:val="00DB230D"/>
    <w:rsid w:val="00DB3675"/>
    <w:rsid w:val="00DB3705"/>
    <w:rsid w:val="00DB7632"/>
    <w:rsid w:val="00DC0FA5"/>
    <w:rsid w:val="00DC1706"/>
    <w:rsid w:val="00DC19D0"/>
    <w:rsid w:val="00DC1C99"/>
    <w:rsid w:val="00DC1CFD"/>
    <w:rsid w:val="00DC2926"/>
    <w:rsid w:val="00DC4A05"/>
    <w:rsid w:val="00DC5769"/>
    <w:rsid w:val="00DC6D66"/>
    <w:rsid w:val="00DC7887"/>
    <w:rsid w:val="00DD2CF9"/>
    <w:rsid w:val="00DD5738"/>
    <w:rsid w:val="00DD6C67"/>
    <w:rsid w:val="00DD7074"/>
    <w:rsid w:val="00DE0CFC"/>
    <w:rsid w:val="00DE216F"/>
    <w:rsid w:val="00DE23CD"/>
    <w:rsid w:val="00DE3AF5"/>
    <w:rsid w:val="00DE62C1"/>
    <w:rsid w:val="00DE6F3F"/>
    <w:rsid w:val="00DF0895"/>
    <w:rsid w:val="00DF1052"/>
    <w:rsid w:val="00DF173E"/>
    <w:rsid w:val="00DF1848"/>
    <w:rsid w:val="00DF1EB0"/>
    <w:rsid w:val="00DF25FF"/>
    <w:rsid w:val="00DF2BDF"/>
    <w:rsid w:val="00DF2F2C"/>
    <w:rsid w:val="00DF42C7"/>
    <w:rsid w:val="00E02E92"/>
    <w:rsid w:val="00E03813"/>
    <w:rsid w:val="00E045A9"/>
    <w:rsid w:val="00E05558"/>
    <w:rsid w:val="00E0555E"/>
    <w:rsid w:val="00E0573E"/>
    <w:rsid w:val="00E0736E"/>
    <w:rsid w:val="00E07520"/>
    <w:rsid w:val="00E07AC9"/>
    <w:rsid w:val="00E11809"/>
    <w:rsid w:val="00E137BA"/>
    <w:rsid w:val="00E14A60"/>
    <w:rsid w:val="00E14F32"/>
    <w:rsid w:val="00E20A34"/>
    <w:rsid w:val="00E21B16"/>
    <w:rsid w:val="00E21D14"/>
    <w:rsid w:val="00E24D1F"/>
    <w:rsid w:val="00E257E3"/>
    <w:rsid w:val="00E25CBB"/>
    <w:rsid w:val="00E264C2"/>
    <w:rsid w:val="00E264C7"/>
    <w:rsid w:val="00E27D46"/>
    <w:rsid w:val="00E307AA"/>
    <w:rsid w:val="00E31248"/>
    <w:rsid w:val="00E3214A"/>
    <w:rsid w:val="00E328FF"/>
    <w:rsid w:val="00E35785"/>
    <w:rsid w:val="00E4007F"/>
    <w:rsid w:val="00E407C3"/>
    <w:rsid w:val="00E41139"/>
    <w:rsid w:val="00E418FB"/>
    <w:rsid w:val="00E44CBF"/>
    <w:rsid w:val="00E45F8B"/>
    <w:rsid w:val="00E460B9"/>
    <w:rsid w:val="00E55956"/>
    <w:rsid w:val="00E55D90"/>
    <w:rsid w:val="00E56217"/>
    <w:rsid w:val="00E564FB"/>
    <w:rsid w:val="00E566F9"/>
    <w:rsid w:val="00E570E6"/>
    <w:rsid w:val="00E576F7"/>
    <w:rsid w:val="00E620E8"/>
    <w:rsid w:val="00E63CC9"/>
    <w:rsid w:val="00E6671E"/>
    <w:rsid w:val="00E66B99"/>
    <w:rsid w:val="00E707C0"/>
    <w:rsid w:val="00E7098E"/>
    <w:rsid w:val="00E71280"/>
    <w:rsid w:val="00E7265D"/>
    <w:rsid w:val="00E73CB8"/>
    <w:rsid w:val="00E7412F"/>
    <w:rsid w:val="00E74181"/>
    <w:rsid w:val="00E7689C"/>
    <w:rsid w:val="00E769A8"/>
    <w:rsid w:val="00E8457A"/>
    <w:rsid w:val="00E84EC6"/>
    <w:rsid w:val="00E851F6"/>
    <w:rsid w:val="00E8659C"/>
    <w:rsid w:val="00E86767"/>
    <w:rsid w:val="00E868B4"/>
    <w:rsid w:val="00E87AF4"/>
    <w:rsid w:val="00E90DC4"/>
    <w:rsid w:val="00E91055"/>
    <w:rsid w:val="00E91690"/>
    <w:rsid w:val="00E91881"/>
    <w:rsid w:val="00E925E8"/>
    <w:rsid w:val="00E93019"/>
    <w:rsid w:val="00E94532"/>
    <w:rsid w:val="00E94C59"/>
    <w:rsid w:val="00E964F9"/>
    <w:rsid w:val="00E96AB0"/>
    <w:rsid w:val="00E9727C"/>
    <w:rsid w:val="00E979C1"/>
    <w:rsid w:val="00E97F62"/>
    <w:rsid w:val="00EA0D52"/>
    <w:rsid w:val="00EA3405"/>
    <w:rsid w:val="00EA5E31"/>
    <w:rsid w:val="00EA7E1D"/>
    <w:rsid w:val="00EB017B"/>
    <w:rsid w:val="00EB15D2"/>
    <w:rsid w:val="00EB2366"/>
    <w:rsid w:val="00EB2AB3"/>
    <w:rsid w:val="00EB3DCC"/>
    <w:rsid w:val="00EB4381"/>
    <w:rsid w:val="00EB4640"/>
    <w:rsid w:val="00EB4AFD"/>
    <w:rsid w:val="00EB5046"/>
    <w:rsid w:val="00EB51C7"/>
    <w:rsid w:val="00EB7154"/>
    <w:rsid w:val="00EB7ACF"/>
    <w:rsid w:val="00EC1223"/>
    <w:rsid w:val="00EC4168"/>
    <w:rsid w:val="00EC419B"/>
    <w:rsid w:val="00EC6C65"/>
    <w:rsid w:val="00EC7106"/>
    <w:rsid w:val="00EC7693"/>
    <w:rsid w:val="00ED01E8"/>
    <w:rsid w:val="00ED0325"/>
    <w:rsid w:val="00ED1A71"/>
    <w:rsid w:val="00ED1FD5"/>
    <w:rsid w:val="00ED361F"/>
    <w:rsid w:val="00ED4F18"/>
    <w:rsid w:val="00ED5B47"/>
    <w:rsid w:val="00ED763A"/>
    <w:rsid w:val="00EE05E9"/>
    <w:rsid w:val="00EE0D1E"/>
    <w:rsid w:val="00EE1BEA"/>
    <w:rsid w:val="00EE3903"/>
    <w:rsid w:val="00EE3D5A"/>
    <w:rsid w:val="00EF0E81"/>
    <w:rsid w:val="00EF0EF9"/>
    <w:rsid w:val="00EF241E"/>
    <w:rsid w:val="00EF2D39"/>
    <w:rsid w:val="00EF3682"/>
    <w:rsid w:val="00EF5BDF"/>
    <w:rsid w:val="00F0014F"/>
    <w:rsid w:val="00F025BE"/>
    <w:rsid w:val="00F07178"/>
    <w:rsid w:val="00F07913"/>
    <w:rsid w:val="00F07B0B"/>
    <w:rsid w:val="00F07DD7"/>
    <w:rsid w:val="00F07EB5"/>
    <w:rsid w:val="00F12FD3"/>
    <w:rsid w:val="00F1359B"/>
    <w:rsid w:val="00F13767"/>
    <w:rsid w:val="00F13C3E"/>
    <w:rsid w:val="00F15554"/>
    <w:rsid w:val="00F15794"/>
    <w:rsid w:val="00F16072"/>
    <w:rsid w:val="00F162A0"/>
    <w:rsid w:val="00F17DDA"/>
    <w:rsid w:val="00F17FB4"/>
    <w:rsid w:val="00F308C9"/>
    <w:rsid w:val="00F31FC1"/>
    <w:rsid w:val="00F33547"/>
    <w:rsid w:val="00F347E7"/>
    <w:rsid w:val="00F37599"/>
    <w:rsid w:val="00F37F44"/>
    <w:rsid w:val="00F40169"/>
    <w:rsid w:val="00F44E8E"/>
    <w:rsid w:val="00F46806"/>
    <w:rsid w:val="00F50016"/>
    <w:rsid w:val="00F518E5"/>
    <w:rsid w:val="00F55A0B"/>
    <w:rsid w:val="00F56479"/>
    <w:rsid w:val="00F56C68"/>
    <w:rsid w:val="00F61434"/>
    <w:rsid w:val="00F61FB3"/>
    <w:rsid w:val="00F621C3"/>
    <w:rsid w:val="00F6279E"/>
    <w:rsid w:val="00F6372A"/>
    <w:rsid w:val="00F64027"/>
    <w:rsid w:val="00F65D11"/>
    <w:rsid w:val="00F66C40"/>
    <w:rsid w:val="00F66CAF"/>
    <w:rsid w:val="00F678F1"/>
    <w:rsid w:val="00F67E0A"/>
    <w:rsid w:val="00F67E8D"/>
    <w:rsid w:val="00F714C1"/>
    <w:rsid w:val="00F71CEB"/>
    <w:rsid w:val="00F73063"/>
    <w:rsid w:val="00F75E9D"/>
    <w:rsid w:val="00F76652"/>
    <w:rsid w:val="00F775CD"/>
    <w:rsid w:val="00F77D12"/>
    <w:rsid w:val="00F80F6E"/>
    <w:rsid w:val="00F83E1A"/>
    <w:rsid w:val="00F84402"/>
    <w:rsid w:val="00F846A8"/>
    <w:rsid w:val="00F857EA"/>
    <w:rsid w:val="00F913C6"/>
    <w:rsid w:val="00F91BAF"/>
    <w:rsid w:val="00F945C4"/>
    <w:rsid w:val="00F958A8"/>
    <w:rsid w:val="00F95A12"/>
    <w:rsid w:val="00F96090"/>
    <w:rsid w:val="00F97D2C"/>
    <w:rsid w:val="00FA2E4E"/>
    <w:rsid w:val="00FA3681"/>
    <w:rsid w:val="00FA41A9"/>
    <w:rsid w:val="00FA566F"/>
    <w:rsid w:val="00FA67B6"/>
    <w:rsid w:val="00FA734C"/>
    <w:rsid w:val="00FA7F52"/>
    <w:rsid w:val="00FB155B"/>
    <w:rsid w:val="00FB3801"/>
    <w:rsid w:val="00FB6995"/>
    <w:rsid w:val="00FC2EE8"/>
    <w:rsid w:val="00FC51FC"/>
    <w:rsid w:val="00FC5494"/>
    <w:rsid w:val="00FC6E23"/>
    <w:rsid w:val="00FC7749"/>
    <w:rsid w:val="00FC7B76"/>
    <w:rsid w:val="00FC7DDE"/>
    <w:rsid w:val="00FD3209"/>
    <w:rsid w:val="00FD46DB"/>
    <w:rsid w:val="00FD4F36"/>
    <w:rsid w:val="00FD71E8"/>
    <w:rsid w:val="00FD7C99"/>
    <w:rsid w:val="00FE0C2D"/>
    <w:rsid w:val="00FE2CE5"/>
    <w:rsid w:val="00FE2D15"/>
    <w:rsid w:val="00FF089A"/>
    <w:rsid w:val="00FF0962"/>
    <w:rsid w:val="00FF2335"/>
    <w:rsid w:val="00FF4A4F"/>
    <w:rsid w:val="00FF4E3F"/>
    <w:rsid w:val="00FF5689"/>
    <w:rsid w:val="00FF607D"/>
    <w:rsid w:val="00FF6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134729C"/>
  <w15:docId w15:val="{C240C05F-5B3F-4A47-ABF1-250F7B2AA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5F14"/>
    <w:pPr>
      <w:spacing w:after="160" w:line="360" w:lineRule="auto"/>
    </w:pPr>
    <w:rPr>
      <w:rFonts w:ascii="Times New Roman" w:hAnsi="Times New Roman" w:cs="Times New Roman"/>
      <w:color w:val="000000" w:themeColor="text1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6DD5"/>
    <w:pPr>
      <w:spacing w:before="300" w:after="40" w:line="240" w:lineRule="auto"/>
      <w:jc w:val="center"/>
      <w:outlineLvl w:val="0"/>
    </w:pPr>
    <w:rPr>
      <w:rFonts w:ascii="Franklin Gothic Book" w:hAnsi="Franklin Gothic Book"/>
      <w:color w:val="00656B" w:themeColor="accent1" w:themeShade="BF"/>
      <w:spacing w:val="20"/>
      <w:sz w:val="56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qFormat/>
    <w:rsid w:val="00FF2335"/>
    <w:pPr>
      <w:spacing w:before="240" w:after="40"/>
      <w:jc w:val="center"/>
      <w:outlineLvl w:val="1"/>
    </w:pPr>
    <w:rPr>
      <w:rFonts w:ascii="Franklin Gothic Book" w:hAnsi="Franklin Gothic Book"/>
      <w:b/>
      <w:color w:val="595959" w:themeColor="text1" w:themeTint="A6"/>
      <w:spacing w:val="20"/>
      <w:sz w:val="52"/>
      <w:szCs w:val="28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2335"/>
    <w:pPr>
      <w:spacing w:before="200" w:after="200" w:line="240" w:lineRule="auto"/>
      <w:outlineLvl w:val="2"/>
    </w:pPr>
    <w:rPr>
      <w:rFonts w:ascii="Franklin Gothic Book" w:hAnsi="Franklin Gothic Book"/>
      <w:color w:val="404040" w:themeColor="text1" w:themeTint="BF"/>
      <w:spacing w:val="20"/>
      <w:sz w:val="40"/>
      <w:szCs w:val="24"/>
    </w:rPr>
  </w:style>
  <w:style w:type="paragraph" w:styleId="Heading4">
    <w:name w:val="heading 4"/>
    <w:basedOn w:val="Normal"/>
    <w:next w:val="NoSpacing"/>
    <w:link w:val="Heading4Char"/>
    <w:uiPriority w:val="9"/>
    <w:unhideWhenUsed/>
    <w:qFormat/>
    <w:rsid w:val="0060725B"/>
    <w:pPr>
      <w:spacing w:after="120"/>
      <w:outlineLvl w:val="3"/>
    </w:pPr>
    <w:rPr>
      <w:b/>
      <w:color w:val="auto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spacing w:before="200" w:after="0"/>
      <w:outlineLvl w:val="4"/>
    </w:pPr>
    <w:rPr>
      <w:rFonts w:asciiTheme="majorHAnsi" w:hAnsiTheme="majorHAnsi"/>
      <w:b/>
      <w:i/>
      <w:color w:val="8CA423" w:themeColor="accent3" w:themeShade="BF"/>
      <w:spacing w:val="20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spacing w:before="200" w:after="0"/>
      <w:outlineLvl w:val="5"/>
    </w:pPr>
    <w:rPr>
      <w:rFonts w:asciiTheme="majorHAnsi" w:hAnsiTheme="majorHAnsi"/>
      <w:color w:val="5D6D17" w:themeColor="accent3" w:themeShade="7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spacing w:before="200" w:after="0"/>
      <w:outlineLvl w:val="6"/>
    </w:pPr>
    <w:rPr>
      <w:rFonts w:asciiTheme="majorHAnsi" w:hAnsiTheme="majorHAnsi"/>
      <w:i/>
      <w:color w:val="5D6D17" w:themeColor="accent3" w:themeShade="7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spacing w:before="200" w:after="0"/>
      <w:outlineLvl w:val="7"/>
    </w:pPr>
    <w:rPr>
      <w:rFonts w:asciiTheme="majorHAnsi" w:hAnsiTheme="majorHAnsi"/>
      <w:color w:val="008890" w:themeColor="accent1"/>
      <w:spacing w:val="1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spacing w:before="200" w:after="0"/>
      <w:outlineLvl w:val="8"/>
    </w:pPr>
    <w:rPr>
      <w:rFonts w:asciiTheme="majorHAnsi" w:hAnsiTheme="majorHAnsi"/>
      <w:i/>
      <w:color w:val="008890" w:themeColor="accent1"/>
      <w:spacing w:val="1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6DD5"/>
    <w:rPr>
      <w:rFonts w:ascii="Franklin Gothic Book" w:hAnsi="Franklin Gothic Book" w:cs="Times New Roman"/>
      <w:color w:val="00656B" w:themeColor="accent1" w:themeShade="BF"/>
      <w:spacing w:val="20"/>
      <w:sz w:val="56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F2335"/>
    <w:rPr>
      <w:rFonts w:ascii="Franklin Gothic Book" w:hAnsi="Franklin Gothic Book" w:cs="Times New Roman"/>
      <w:b/>
      <w:color w:val="595959" w:themeColor="text1" w:themeTint="A6"/>
      <w:spacing w:val="20"/>
      <w:sz w:val="52"/>
      <w:szCs w:val="28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FF2335"/>
    <w:rPr>
      <w:rFonts w:ascii="Franklin Gothic Book" w:hAnsi="Franklin Gothic Book" w:cs="Times New Roman"/>
      <w:color w:val="404040" w:themeColor="text1" w:themeTint="BF"/>
      <w:spacing w:val="20"/>
      <w:sz w:val="40"/>
      <w:szCs w:val="24"/>
    </w:rPr>
  </w:style>
  <w:style w:type="paragraph" w:styleId="Title">
    <w:name w:val="Title"/>
    <w:basedOn w:val="Normal"/>
    <w:link w:val="TitleChar"/>
    <w:uiPriority w:val="10"/>
    <w:qFormat/>
    <w:rsid w:val="007B346A"/>
    <w:pPr>
      <w:framePr w:hSpace="180" w:wrap="around" w:vAnchor="text" w:hAnchor="margin" w:y="-429"/>
      <w:spacing w:line="240" w:lineRule="auto"/>
      <w:contextualSpacing/>
    </w:pPr>
    <w:rPr>
      <w:rFonts w:ascii="Franklin Gothic Demi Cond" w:hAnsi="Franklin Gothic Demi Cond"/>
      <w:b/>
      <w:bCs/>
      <w:color w:val="008890" w:themeColor="accent1"/>
      <w:sz w:val="9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B346A"/>
    <w:rPr>
      <w:rFonts w:ascii="Franklin Gothic Demi Cond" w:hAnsi="Franklin Gothic Demi Cond" w:cs="Times New Roman"/>
      <w:b/>
      <w:bCs/>
      <w:color w:val="008890" w:themeColor="accent1"/>
      <w:sz w:val="96"/>
      <w:szCs w:val="48"/>
    </w:rPr>
  </w:style>
  <w:style w:type="paragraph" w:styleId="Subtitle">
    <w:name w:val="Subtitle"/>
    <w:basedOn w:val="Normal"/>
    <w:link w:val="SubtitleChar"/>
    <w:uiPriority w:val="11"/>
    <w:qFormat/>
    <w:rsid w:val="007B346A"/>
    <w:pPr>
      <w:framePr w:hSpace="180" w:wrap="around" w:vAnchor="text" w:hAnchor="margin" w:y="-429"/>
      <w:spacing w:after="480" w:line="240" w:lineRule="auto"/>
    </w:pPr>
    <w:rPr>
      <w:rFonts w:ascii="Franklin Gothic Book" w:hAnsi="Franklin Gothic Book" w:cstheme="minorHAnsi"/>
      <w:color w:val="7F7F7F" w:themeColor="text1" w:themeTint="80"/>
      <w:sz w:val="4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B346A"/>
    <w:rPr>
      <w:rFonts w:ascii="Franklin Gothic Book" w:hAnsi="Franklin Gothic Book" w:cstheme="minorHAnsi"/>
      <w:color w:val="7F7F7F" w:themeColor="text1" w:themeTint="80"/>
      <w:sz w:val="4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  <w:color w:val="000000" w:themeColor="text1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B9737E"/>
    <w:pPr>
      <w:spacing w:before="240" w:after="0" w:line="480" w:lineRule="auto"/>
      <w:jc w:val="center"/>
    </w:pPr>
    <w:rPr>
      <w:b/>
      <w:bCs/>
      <w:color w:val="404040" w:themeColor="text1" w:themeTint="BF"/>
      <w:spacing w:val="1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000000" w:themeColor="text1"/>
      <w:sz w:val="16"/>
      <w:szCs w:val="16"/>
    </w:rPr>
  </w:style>
  <w:style w:type="paragraph" w:styleId="BlockText">
    <w:name w:val="Block Text"/>
    <w:aliases w:val="Block Quote"/>
    <w:uiPriority w:val="40"/>
    <w:pPr>
      <w:pBdr>
        <w:top w:val="single" w:sz="2" w:space="10" w:color="23F2FF" w:themeColor="accent1" w:themeTint="99"/>
        <w:bottom w:val="single" w:sz="24" w:space="10" w:color="23F2FF" w:themeColor="accent1" w:themeTint="99"/>
      </w:pBdr>
      <w:spacing w:after="280" w:line="240" w:lineRule="auto"/>
      <w:ind w:left="1440" w:right="1440"/>
      <w:jc w:val="both"/>
    </w:pPr>
    <w:rPr>
      <w:rFonts w:eastAsia="Times New Roman" w:cs="Times New Roman"/>
      <w:color w:val="7F7F7F" w:themeColor="background1" w:themeShade="7F"/>
      <w:sz w:val="28"/>
      <w:szCs w:val="28"/>
      <w:lang w:eastAsia="ko-KR" w:bidi="hi-IN"/>
    </w:rPr>
  </w:style>
  <w:style w:type="character" w:styleId="BookTitle">
    <w:name w:val="Book Title"/>
    <w:basedOn w:val="DefaultParagraphFont"/>
    <w:uiPriority w:val="33"/>
    <w:qFormat/>
    <w:rPr>
      <w:rFonts w:asciiTheme="majorHAnsi" w:hAnsiTheme="majorHAnsi" w:cs="Times New Roman"/>
      <w:i/>
      <w:color w:val="855D5D" w:themeColor="accent6"/>
      <w:sz w:val="20"/>
      <w:szCs w:val="20"/>
    </w:rPr>
  </w:style>
  <w:style w:type="character" w:styleId="Emphasis">
    <w:name w:val="Emphasis"/>
    <w:uiPriority w:val="20"/>
    <w:qFormat/>
    <w:rPr>
      <w:b/>
      <w:i/>
      <w:color w:val="404040" w:themeColor="text1" w:themeTint="BF"/>
      <w:spacing w:val="2"/>
      <w:w w:val="10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  <w:color w:val="000000" w:themeColor="text1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60725B"/>
    <w:rPr>
      <w:rFonts w:ascii="Times New Roman" w:hAnsi="Times New Roman" w:cs="Times New Roman"/>
      <w:b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hAnsiTheme="majorHAnsi" w:cs="Times New Roman"/>
      <w:b/>
      <w:i/>
      <w:color w:val="8CA423" w:themeColor="accent3" w:themeShade="BF"/>
      <w:spacing w:val="20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hAnsiTheme="majorHAnsi" w:cs="Times New Roman"/>
      <w:color w:val="5D6D17" w:themeColor="accent3" w:themeShade="7F"/>
      <w:spacing w:val="10"/>
      <w:sz w:val="24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hAnsiTheme="majorHAnsi" w:cs="Times New Roman"/>
      <w:i/>
      <w:color w:val="5D6D17" w:themeColor="accent3" w:themeShade="7F"/>
      <w:spacing w:val="10"/>
      <w:sz w:val="24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hAnsiTheme="majorHAnsi" w:cs="Times New Roman"/>
      <w:color w:val="008890" w:themeColor="accent1"/>
      <w:spacing w:val="1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hAnsiTheme="majorHAnsi" w:cs="Times New Roman"/>
      <w:i/>
      <w:color w:val="008890" w:themeColor="accent1"/>
      <w:spacing w:val="10"/>
      <w:szCs w:val="20"/>
    </w:rPr>
  </w:style>
  <w:style w:type="character" w:styleId="IntenseEmphasis">
    <w:name w:val="Intense Emphasis"/>
    <w:basedOn w:val="DefaultParagraphFont"/>
    <w:uiPriority w:val="21"/>
    <w:qFormat/>
    <w:rPr>
      <w:rFonts w:asciiTheme="minorHAnsi" w:hAnsiTheme="minorHAnsi" w:cs="Times New Roman"/>
      <w:b/>
      <w:i/>
      <w:smallCaps/>
      <w:color w:val="D2DF57" w:themeColor="accent2"/>
      <w:spacing w:val="2"/>
      <w:w w:val="100"/>
      <w:sz w:val="20"/>
      <w:szCs w:val="20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single" w:sz="36" w:space="10" w:color="23F2FF" w:themeColor="accent1" w:themeTint="99"/>
        <w:left w:val="single" w:sz="24" w:space="10" w:color="008890" w:themeColor="accent1"/>
        <w:bottom w:val="single" w:sz="36" w:space="10" w:color="B7D438" w:themeColor="accent3"/>
        <w:right w:val="single" w:sz="24" w:space="10" w:color="008890" w:themeColor="accent1"/>
      </w:pBdr>
      <w:shd w:val="clear" w:color="auto" w:fill="008890" w:themeFill="accent1"/>
      <w:ind w:left="1440" w:right="1440"/>
      <w:jc w:val="center"/>
    </w:pPr>
    <w:rPr>
      <w:rFonts w:asciiTheme="majorHAnsi" w:hAnsiTheme="majorHAnsi"/>
      <w:i/>
      <w:color w:val="FFFFFF" w:themeColor="background1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hAnsiTheme="majorHAnsi" w:cs="Times New Roman"/>
      <w:i/>
      <w:color w:val="FFFFFF" w:themeColor="background1"/>
      <w:sz w:val="32"/>
      <w:szCs w:val="20"/>
      <w:shd w:val="clear" w:color="auto" w:fill="008890" w:themeFill="accent1"/>
    </w:rPr>
  </w:style>
  <w:style w:type="character" w:styleId="IntenseReference">
    <w:name w:val="Intense Reference"/>
    <w:basedOn w:val="DefaultParagraphFont"/>
    <w:uiPriority w:val="32"/>
    <w:qFormat/>
    <w:rPr>
      <w:rFonts w:cs="Times New Roman"/>
      <w:b/>
      <w:color w:val="008890" w:themeColor="accent1"/>
      <w:sz w:val="22"/>
      <w:szCs w:val="20"/>
      <w:u w:val="single"/>
    </w:rPr>
  </w:style>
  <w:style w:type="paragraph" w:styleId="ListBullet">
    <w:name w:val="List Bullet"/>
    <w:basedOn w:val="Normal"/>
    <w:uiPriority w:val="36"/>
    <w:unhideWhenUsed/>
    <w:qFormat/>
    <w:pPr>
      <w:numPr>
        <w:numId w:val="1"/>
      </w:numPr>
      <w:spacing w:after="0"/>
      <w:contextualSpacing/>
    </w:pPr>
  </w:style>
  <w:style w:type="paragraph" w:styleId="ListBullet2">
    <w:name w:val="List Bullet 2"/>
    <w:basedOn w:val="Normal"/>
    <w:uiPriority w:val="36"/>
    <w:unhideWhenUsed/>
    <w:qFormat/>
    <w:pPr>
      <w:numPr>
        <w:numId w:val="2"/>
      </w:numPr>
      <w:spacing w:after="0"/>
    </w:pPr>
  </w:style>
  <w:style w:type="paragraph" w:styleId="ListBullet3">
    <w:name w:val="List Bullet 3"/>
    <w:basedOn w:val="Normal"/>
    <w:uiPriority w:val="36"/>
    <w:unhideWhenUsed/>
    <w:qFormat/>
    <w:pPr>
      <w:numPr>
        <w:numId w:val="3"/>
      </w:numPr>
      <w:spacing w:after="0"/>
    </w:pPr>
  </w:style>
  <w:style w:type="paragraph" w:styleId="ListBullet4">
    <w:name w:val="List Bullet 4"/>
    <w:basedOn w:val="Normal"/>
    <w:uiPriority w:val="36"/>
    <w:unhideWhenUsed/>
    <w:qFormat/>
    <w:pPr>
      <w:numPr>
        <w:numId w:val="4"/>
      </w:numPr>
      <w:spacing w:after="0"/>
    </w:pPr>
  </w:style>
  <w:style w:type="paragraph" w:styleId="ListBullet5">
    <w:name w:val="List Bullet 5"/>
    <w:basedOn w:val="Normal"/>
    <w:uiPriority w:val="36"/>
    <w:unhideWhenUsed/>
    <w:qFormat/>
    <w:pPr>
      <w:numPr>
        <w:numId w:val="5"/>
      </w:numPr>
      <w:spacing w:after="0"/>
    </w:pPr>
  </w:style>
  <w:style w:type="paragraph" w:styleId="NoSpacing">
    <w:name w:val="No Spacing"/>
    <w:basedOn w:val="Normal"/>
    <w:link w:val="NoSpacingChar"/>
    <w:uiPriority w:val="1"/>
    <w:qFormat/>
    <w:rsid w:val="00C77D65"/>
    <w:pPr>
      <w:spacing w:after="0" w:line="240" w:lineRule="auto"/>
    </w:pPr>
    <w:rPr>
      <w:b/>
      <w:color w:val="004348" w:themeColor="accent1" w:themeShade="8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link w:val="QuoteChar"/>
    <w:uiPriority w:val="29"/>
    <w:qFormat/>
    <w:rPr>
      <w:i/>
      <w:color w:val="7F7F7F" w:themeColor="background1" w:themeShade="7F"/>
    </w:rPr>
  </w:style>
  <w:style w:type="character" w:customStyle="1" w:styleId="QuoteChar">
    <w:name w:val="Quote Char"/>
    <w:basedOn w:val="DefaultParagraphFont"/>
    <w:link w:val="Quote"/>
    <w:uiPriority w:val="29"/>
    <w:rPr>
      <w:rFonts w:cs="Times New Roman"/>
      <w:i/>
      <w:color w:val="7F7F7F" w:themeColor="background1" w:themeShade="7F"/>
      <w:sz w:val="24"/>
      <w:szCs w:val="20"/>
    </w:rPr>
  </w:style>
  <w:style w:type="character" w:styleId="Strong">
    <w:name w:val="Strong"/>
    <w:uiPriority w:val="22"/>
    <w:qFormat/>
    <w:rPr>
      <w:rFonts w:asciiTheme="minorHAnsi" w:hAnsiTheme="minorHAnsi"/>
      <w:b/>
      <w:color w:val="D2DF57" w:themeColor="accent2"/>
    </w:rPr>
  </w:style>
  <w:style w:type="character" w:styleId="SubtleEmphasis">
    <w:name w:val="Subtle Emphasis"/>
    <w:basedOn w:val="DefaultParagraphFont"/>
    <w:uiPriority w:val="19"/>
    <w:qFormat/>
    <w:rPr>
      <w:rFonts w:asciiTheme="minorHAnsi" w:hAnsiTheme="minorHAnsi" w:cs="Times New Roman"/>
      <w:i/>
      <w:color w:val="737373" w:themeColor="text1" w:themeTint="8C"/>
      <w:spacing w:val="2"/>
      <w:w w:val="100"/>
      <w:kern w:val="0"/>
      <w:sz w:val="22"/>
      <w:szCs w:val="24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color w:val="737373" w:themeColor="text1" w:themeTint="8C"/>
      <w:sz w:val="22"/>
      <w:szCs w:val="20"/>
      <w:u w:val="single"/>
    </w:rPr>
  </w:style>
  <w:style w:type="table" w:styleId="TableGrid">
    <w:name w:val="Table Grid"/>
    <w:basedOn w:val="TableNormal"/>
    <w:uiPriority w:val="1"/>
    <w:pPr>
      <w:spacing w:after="0" w:line="240" w:lineRule="auto"/>
    </w:pPr>
    <w:rPr>
      <w:rFonts w:cs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1">
    <w:name w:val="toc 1"/>
    <w:basedOn w:val="Normal"/>
    <w:next w:val="Normal"/>
    <w:autoRedefine/>
    <w:uiPriority w:val="39"/>
    <w:unhideWhenUsed/>
    <w:qFormat/>
    <w:rsid w:val="00E41139"/>
    <w:pPr>
      <w:tabs>
        <w:tab w:val="right" w:leader="dot" w:pos="8630"/>
      </w:tabs>
      <w:spacing w:after="120"/>
      <w:jc w:val="both"/>
    </w:pPr>
    <w:rPr>
      <w:b/>
      <w:noProof/>
      <w:color w:val="00656B" w:themeColor="accent1" w:themeShade="BF"/>
      <w:sz w:val="4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E41139"/>
    <w:pPr>
      <w:tabs>
        <w:tab w:val="right" w:leader="dot" w:pos="9360"/>
      </w:tabs>
      <w:spacing w:after="120"/>
      <w:ind w:left="216"/>
    </w:pPr>
    <w:rPr>
      <w:b/>
      <w:noProof/>
      <w:color w:val="auto"/>
      <w:sz w:val="3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A4D01"/>
    <w:pPr>
      <w:tabs>
        <w:tab w:val="right" w:leader="dot" w:pos="9360"/>
      </w:tabs>
      <w:spacing w:after="120" w:line="240" w:lineRule="auto"/>
      <w:ind w:left="448"/>
    </w:pPr>
    <w:rPr>
      <w:noProof/>
      <w:color w:val="404040" w:themeColor="text1" w:themeTint="BF"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C65CDD"/>
    <w:pPr>
      <w:tabs>
        <w:tab w:val="right" w:leader="dot" w:pos="9360"/>
      </w:tabs>
      <w:spacing w:after="120"/>
      <w:ind w:firstLine="810"/>
      <w:jc w:val="both"/>
    </w:pPr>
    <w:rPr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character" w:styleId="Hyperlink">
    <w:name w:val="Hyperlink"/>
    <w:basedOn w:val="DefaultParagraphFont"/>
    <w:uiPriority w:val="99"/>
    <w:unhideWhenUsed/>
    <w:rPr>
      <w:color w:val="CC9900" w:themeColor="hyperlink"/>
      <w:u w:val="single"/>
    </w:rPr>
  </w:style>
  <w:style w:type="table" w:styleId="PlainTable4">
    <w:name w:val="Plain Table 4"/>
    <w:basedOn w:val="TableNormal"/>
    <w:uiPriority w:val="44"/>
    <w:rsid w:val="0061698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1F153E"/>
    <w:rPr>
      <w:rFonts w:cs="Times New Roman"/>
      <w:b/>
      <w:color w:val="004348" w:themeColor="accent1" w:themeShade="80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50C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50CF3"/>
    <w:rPr>
      <w:rFonts w:ascii="Courier New" w:eastAsia="Times New Roman" w:hAnsi="Courier New" w:cs="Courier New"/>
      <w:sz w:val="20"/>
      <w:szCs w:val="20"/>
    </w:rPr>
  </w:style>
  <w:style w:type="table" w:styleId="PlainTable1">
    <w:name w:val="Plain Table 1"/>
    <w:basedOn w:val="TableNormal"/>
    <w:uiPriority w:val="41"/>
    <w:rsid w:val="00FF4A4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FF4A4F"/>
    <w:pPr>
      <w:spacing w:after="0" w:line="240" w:lineRule="auto"/>
    </w:pPr>
    <w:tblPr>
      <w:tblStyleRowBandSize w:val="1"/>
      <w:tblStyleColBandSize w:val="1"/>
      <w:tblBorders>
        <w:top w:val="single" w:sz="4" w:space="0" w:color="B89A9A" w:themeColor="accent6" w:themeTint="99"/>
        <w:left w:val="single" w:sz="4" w:space="0" w:color="B89A9A" w:themeColor="accent6" w:themeTint="99"/>
        <w:bottom w:val="single" w:sz="4" w:space="0" w:color="B89A9A" w:themeColor="accent6" w:themeTint="99"/>
        <w:right w:val="single" w:sz="4" w:space="0" w:color="B89A9A" w:themeColor="accent6" w:themeTint="99"/>
        <w:insideH w:val="single" w:sz="4" w:space="0" w:color="B89A9A" w:themeColor="accent6" w:themeTint="99"/>
        <w:insideV w:val="single" w:sz="4" w:space="0" w:color="B89A9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5D5D" w:themeColor="accent6"/>
          <w:left w:val="single" w:sz="4" w:space="0" w:color="855D5D" w:themeColor="accent6"/>
          <w:bottom w:val="single" w:sz="4" w:space="0" w:color="855D5D" w:themeColor="accent6"/>
          <w:right w:val="single" w:sz="4" w:space="0" w:color="855D5D" w:themeColor="accent6"/>
          <w:insideH w:val="nil"/>
          <w:insideV w:val="nil"/>
        </w:tcBorders>
        <w:shd w:val="clear" w:color="auto" w:fill="855D5D" w:themeFill="accent6"/>
      </w:tcPr>
    </w:tblStylePr>
    <w:tblStylePr w:type="lastRow">
      <w:rPr>
        <w:b/>
        <w:bCs/>
      </w:rPr>
      <w:tblPr/>
      <w:tcPr>
        <w:tcBorders>
          <w:top w:val="double" w:sz="4" w:space="0" w:color="855D5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DDDD" w:themeFill="accent6" w:themeFillTint="33"/>
      </w:tcPr>
    </w:tblStylePr>
    <w:tblStylePr w:type="band1Horz">
      <w:tblPr/>
      <w:tcPr>
        <w:shd w:val="clear" w:color="auto" w:fill="E7DDDD" w:themeFill="accent6" w:themeFillTint="33"/>
      </w:tcPr>
    </w:tblStylePr>
  </w:style>
  <w:style w:type="table" w:styleId="GridTable5Dark-Accent5">
    <w:name w:val="Grid Table 5 Dark Accent 5"/>
    <w:basedOn w:val="TableNormal"/>
    <w:uiPriority w:val="50"/>
    <w:rsid w:val="00777C8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F9FD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9D6D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9D6D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9D6D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9D6D7" w:themeFill="accent5"/>
      </w:tcPr>
    </w:tblStylePr>
    <w:tblStylePr w:type="band1Vert">
      <w:tblPr/>
      <w:tcPr>
        <w:shd w:val="clear" w:color="auto" w:fill="DCEEEF" w:themeFill="accent5" w:themeFillTint="66"/>
      </w:tcPr>
    </w:tblStylePr>
    <w:tblStylePr w:type="band1Horz">
      <w:tblPr/>
      <w:tcPr>
        <w:shd w:val="clear" w:color="auto" w:fill="DCEEEF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1F083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A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889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889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889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8890" w:themeFill="accent1"/>
      </w:tcPr>
    </w:tblStylePr>
    <w:tblStylePr w:type="band1Vert">
      <w:tblPr/>
      <w:tcPr>
        <w:shd w:val="clear" w:color="auto" w:fill="6CF6FF" w:themeFill="accent1" w:themeFillTint="66"/>
      </w:tcPr>
    </w:tblStylePr>
    <w:tblStylePr w:type="band1Horz">
      <w:tblPr/>
      <w:tcPr>
        <w:shd w:val="clear" w:color="auto" w:fill="6CF6FF" w:themeFill="accent1" w:themeFillTint="66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4239F3"/>
    <w:pPr>
      <w:keepNext/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spacing w:val="0"/>
      <w:sz w:val="32"/>
    </w:rPr>
  </w:style>
  <w:style w:type="paragraph" w:styleId="TableofFigures">
    <w:name w:val="table of figures"/>
    <w:basedOn w:val="Normal"/>
    <w:next w:val="Normal"/>
    <w:uiPriority w:val="99"/>
    <w:unhideWhenUsed/>
    <w:rsid w:val="00BE1699"/>
    <w:pPr>
      <w:spacing w:after="0"/>
    </w:pPr>
  </w:style>
  <w:style w:type="table" w:styleId="GridTable5Dark-Accent3">
    <w:name w:val="Grid Table 5 Dark Accent 3"/>
    <w:basedOn w:val="TableNormal"/>
    <w:uiPriority w:val="50"/>
    <w:rsid w:val="00777C8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6D6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7D438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7D438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7D438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7D438" w:themeFill="accent3"/>
      </w:tcPr>
    </w:tblStylePr>
    <w:tblStylePr w:type="band1Vert">
      <w:tblPr/>
      <w:tcPr>
        <w:shd w:val="clear" w:color="auto" w:fill="E2EDAF" w:themeFill="accent3" w:themeFillTint="66"/>
      </w:tcPr>
    </w:tblStylePr>
    <w:tblStylePr w:type="band1Horz">
      <w:tblPr/>
      <w:tcPr>
        <w:shd w:val="clear" w:color="auto" w:fill="E2EDAF" w:themeFill="accent3" w:themeFillTint="66"/>
      </w:tcPr>
    </w:tblStylePr>
  </w:style>
  <w:style w:type="table" w:styleId="GridTable5Dark-Accent2">
    <w:name w:val="Grid Table 5 Dark Accent 2"/>
    <w:basedOn w:val="TableNormal"/>
    <w:uiPriority w:val="50"/>
    <w:rsid w:val="00777C8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DD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2DF5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2DF5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2DF5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2DF57" w:themeFill="accent2"/>
      </w:tcPr>
    </w:tblStylePr>
    <w:tblStylePr w:type="band1Vert">
      <w:tblPr/>
      <w:tcPr>
        <w:shd w:val="clear" w:color="auto" w:fill="ECF2BB" w:themeFill="accent2" w:themeFillTint="66"/>
      </w:tcPr>
    </w:tblStylePr>
    <w:tblStylePr w:type="band1Horz">
      <w:tblPr/>
      <w:tcPr>
        <w:shd w:val="clear" w:color="auto" w:fill="ECF2BB" w:themeFill="accent2" w:themeFillTint="66"/>
      </w:tcPr>
    </w:tblStylePr>
  </w:style>
  <w:style w:type="paragraph" w:styleId="ListParagraph">
    <w:name w:val="List Paragraph"/>
    <w:basedOn w:val="Normal"/>
    <w:uiPriority w:val="34"/>
    <w:qFormat/>
    <w:rsid w:val="008B3BC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C4B16"/>
    <w:pPr>
      <w:spacing w:before="100" w:beforeAutospacing="1" w:after="100" w:afterAutospacing="1" w:line="240" w:lineRule="auto"/>
    </w:pPr>
    <w:rPr>
      <w:rFonts w:eastAsia="Times New Roman"/>
      <w:color w:val="auto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8B1C3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1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1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6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9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4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6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7674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3945">
          <w:marLeft w:val="22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7369">
          <w:marLeft w:val="22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98268">
          <w:marLeft w:val="22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18812">
          <w:marLeft w:val="22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7633">
          <w:marLeft w:val="22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1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67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05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9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3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5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0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3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9.png"/><Relationship Id="rId21" Type="http://schemas.openxmlformats.org/officeDocument/2006/relationships/image" Target="media/image4.png"/><Relationship Id="rId42" Type="http://schemas.openxmlformats.org/officeDocument/2006/relationships/image" Target="media/image25.png"/><Relationship Id="rId47" Type="http://schemas.openxmlformats.org/officeDocument/2006/relationships/image" Target="media/image30.png"/><Relationship Id="rId63" Type="http://schemas.openxmlformats.org/officeDocument/2006/relationships/image" Target="media/image46.png"/><Relationship Id="rId68" Type="http://schemas.openxmlformats.org/officeDocument/2006/relationships/image" Target="media/image51.png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9" Type="http://schemas.openxmlformats.org/officeDocument/2006/relationships/image" Target="media/image12.png"/><Relationship Id="rId11" Type="http://schemas.openxmlformats.org/officeDocument/2006/relationships/hyperlink" Target="https://d.docs.live.net/7542cd3a3268f44e/Desktop/Py-DS-ML-Bootcamp-master/GL/Capstone_project/Modelling/Dev_Tripathi_Supp_Chain_Modelling.docx" TargetMode="External"/><Relationship Id="rId24" Type="http://schemas.openxmlformats.org/officeDocument/2006/relationships/image" Target="media/image7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image" Target="media/image23.png"/><Relationship Id="rId45" Type="http://schemas.openxmlformats.org/officeDocument/2006/relationships/image" Target="media/image28.png"/><Relationship Id="rId53" Type="http://schemas.openxmlformats.org/officeDocument/2006/relationships/image" Target="media/image36.png"/><Relationship Id="rId58" Type="http://schemas.openxmlformats.org/officeDocument/2006/relationships/image" Target="media/image41.png"/><Relationship Id="rId66" Type="http://schemas.openxmlformats.org/officeDocument/2006/relationships/image" Target="media/image49.png"/><Relationship Id="rId74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44.png"/><Relationship Id="rId19" Type="http://schemas.openxmlformats.org/officeDocument/2006/relationships/image" Target="media/image2.png"/><Relationship Id="rId14" Type="http://schemas.openxmlformats.org/officeDocument/2006/relationships/hyperlink" Target="https://d.docs.live.net/7542cd3a3268f44e/Desktop/Py-DS-ML-Bootcamp-master/GL/Capstone_project/Modelling/Dev_Tripathi_Supp_Chain_Modelling.docx" TargetMode="External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43" Type="http://schemas.openxmlformats.org/officeDocument/2006/relationships/image" Target="media/image26.png"/><Relationship Id="rId48" Type="http://schemas.openxmlformats.org/officeDocument/2006/relationships/image" Target="media/image31.png"/><Relationship Id="rId56" Type="http://schemas.openxmlformats.org/officeDocument/2006/relationships/image" Target="media/image39.png"/><Relationship Id="rId64" Type="http://schemas.openxmlformats.org/officeDocument/2006/relationships/image" Target="media/image47.png"/><Relationship Id="rId69" Type="http://schemas.openxmlformats.org/officeDocument/2006/relationships/image" Target="media/image52.png"/><Relationship Id="rId8" Type="http://schemas.openxmlformats.org/officeDocument/2006/relationships/image" Target="media/image1.jpg"/><Relationship Id="rId51" Type="http://schemas.openxmlformats.org/officeDocument/2006/relationships/image" Target="media/image34.png"/><Relationship Id="rId72" Type="http://schemas.openxmlformats.org/officeDocument/2006/relationships/image" Target="media/image55.png"/><Relationship Id="rId3" Type="http://schemas.openxmlformats.org/officeDocument/2006/relationships/styles" Target="styles.xml"/><Relationship Id="rId12" Type="http://schemas.openxmlformats.org/officeDocument/2006/relationships/hyperlink" Target="https://d.docs.live.net/7542cd3a3268f44e/Desktop/Py-DS-ML-Bootcamp-master/GL/Capstone_project/Modelling/Dev_Tripathi_Supp_Chain_Modelling.docx" TargetMode="External"/><Relationship Id="rId17" Type="http://schemas.openxmlformats.org/officeDocument/2006/relationships/footer" Target="footer2.xml"/><Relationship Id="rId25" Type="http://schemas.openxmlformats.org/officeDocument/2006/relationships/image" Target="media/image8.png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46" Type="http://schemas.openxmlformats.org/officeDocument/2006/relationships/image" Target="media/image29.png"/><Relationship Id="rId59" Type="http://schemas.openxmlformats.org/officeDocument/2006/relationships/image" Target="media/image42.png"/><Relationship Id="rId67" Type="http://schemas.openxmlformats.org/officeDocument/2006/relationships/image" Target="media/image50.png"/><Relationship Id="rId20" Type="http://schemas.openxmlformats.org/officeDocument/2006/relationships/image" Target="media/image3.png"/><Relationship Id="rId41" Type="http://schemas.openxmlformats.org/officeDocument/2006/relationships/image" Target="media/image24.png"/><Relationship Id="rId54" Type="http://schemas.openxmlformats.org/officeDocument/2006/relationships/image" Target="media/image37.png"/><Relationship Id="rId62" Type="http://schemas.openxmlformats.org/officeDocument/2006/relationships/image" Target="media/image45.png"/><Relationship Id="rId70" Type="http://schemas.openxmlformats.org/officeDocument/2006/relationships/image" Target="media/image53.png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.docs.live.net/7542cd3a3268f44e/Desktop/Py-DS-ML-Bootcamp-master/GL/Capstone_project/Modelling/Dev_Tripathi_Supp_Chain_Modelling.docx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49" Type="http://schemas.openxmlformats.org/officeDocument/2006/relationships/image" Target="media/image32.png"/><Relationship Id="rId57" Type="http://schemas.openxmlformats.org/officeDocument/2006/relationships/image" Target="media/image40.png"/><Relationship Id="rId10" Type="http://schemas.openxmlformats.org/officeDocument/2006/relationships/hyperlink" Target="https://d.docs.live.net/7542cd3a3268f44e/Desktop/Py-DS-ML-Bootcamp-master/GL/Capstone_project/Modelling/Dev_Tripathi_Supp_Chain_Modelling.docx" TargetMode="External"/><Relationship Id="rId31" Type="http://schemas.openxmlformats.org/officeDocument/2006/relationships/image" Target="media/image14.png"/><Relationship Id="rId44" Type="http://schemas.openxmlformats.org/officeDocument/2006/relationships/image" Target="media/image27.png"/><Relationship Id="rId52" Type="http://schemas.openxmlformats.org/officeDocument/2006/relationships/image" Target="media/image35.png"/><Relationship Id="rId60" Type="http://schemas.openxmlformats.org/officeDocument/2006/relationships/image" Target="media/image43.png"/><Relationship Id="rId65" Type="http://schemas.openxmlformats.org/officeDocument/2006/relationships/image" Target="media/image48.png"/><Relationship Id="rId73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hyperlink" Target="https://d.docs.live.net/7542cd3a3268f44e/Desktop/Py-DS-ML-Bootcamp-master/GL/Capstone_project/Modelling/Dev_Tripathi_Supp_Chain_Modelling.docx" TargetMode="External"/><Relationship Id="rId13" Type="http://schemas.openxmlformats.org/officeDocument/2006/relationships/hyperlink" Target="https://d.docs.live.net/7542cd3a3268f44e/Desktop/Py-DS-ML-Bootcamp-master/GL/Capstone_project/Modelling/Dev_Tripathi_Supp_Chain_Modelling.docx" TargetMode="External"/><Relationship Id="rId18" Type="http://schemas.openxmlformats.org/officeDocument/2006/relationships/footer" Target="footer3.xml"/><Relationship Id="rId39" Type="http://schemas.openxmlformats.org/officeDocument/2006/relationships/image" Target="media/image22.png"/><Relationship Id="rId34" Type="http://schemas.openxmlformats.org/officeDocument/2006/relationships/image" Target="media/image17.png"/><Relationship Id="rId50" Type="http://schemas.openxmlformats.org/officeDocument/2006/relationships/image" Target="media/image33.png"/><Relationship Id="rId55" Type="http://schemas.openxmlformats.org/officeDocument/2006/relationships/image" Target="media/image38.png"/><Relationship Id="rId7" Type="http://schemas.openxmlformats.org/officeDocument/2006/relationships/endnotes" Target="endnotes.xml"/><Relationship Id="rId71" Type="http://schemas.openxmlformats.org/officeDocument/2006/relationships/image" Target="media/image54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6.jpeg"/></Relationships>
</file>

<file path=word/theme/theme1.xml><?xml version="1.0" encoding="utf-8"?>
<a:theme xmlns:a="http://schemas.openxmlformats.org/drawingml/2006/main" name="Equity">
  <a:themeElements>
    <a:clrScheme name="Custom 227">
      <a:dk1>
        <a:sysClr val="windowText" lastClr="000000"/>
      </a:dk1>
      <a:lt1>
        <a:sysClr val="window" lastClr="FFFFFF"/>
      </a:lt1>
      <a:dk2>
        <a:srgbClr val="013D3D"/>
      </a:dk2>
      <a:lt2>
        <a:srgbClr val="E9E5DC"/>
      </a:lt2>
      <a:accent1>
        <a:srgbClr val="008890"/>
      </a:accent1>
      <a:accent2>
        <a:srgbClr val="D2DF57"/>
      </a:accent2>
      <a:accent3>
        <a:srgbClr val="B7D438"/>
      </a:accent3>
      <a:accent4>
        <a:srgbClr val="92C03E"/>
      </a:accent4>
      <a:accent5>
        <a:srgbClr val="A9D6D7"/>
      </a:accent5>
      <a:accent6>
        <a:srgbClr val="855D5D"/>
      </a:accent6>
      <a:hlink>
        <a:srgbClr val="CC9900"/>
      </a:hlink>
      <a:folHlink>
        <a:srgbClr val="96A9A9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C954E2-34A8-4FA9-B221-7AED0C96B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8</TotalTime>
  <Pages>40</Pages>
  <Words>4336</Words>
  <Characters>24717</Characters>
  <Application>Microsoft Office Word</Application>
  <DocSecurity>0</DocSecurity>
  <Lines>205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 tripathi</dc:creator>
  <cp:keywords/>
  <dc:description/>
  <cp:lastModifiedBy>dev tripathi</cp:lastModifiedBy>
  <cp:revision>1043</cp:revision>
  <cp:lastPrinted>2022-03-03T13:52:00Z</cp:lastPrinted>
  <dcterms:created xsi:type="dcterms:W3CDTF">2022-01-09T12:32:00Z</dcterms:created>
  <dcterms:modified xsi:type="dcterms:W3CDTF">2022-03-03T13:52:00Z</dcterms:modified>
</cp:coreProperties>
</file>